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2101D" w14:textId="4571DACC" w:rsidR="00BE67E8" w:rsidRPr="00EB4D56" w:rsidRDefault="003C7294" w:rsidP="00AB3E02">
      <w:pPr>
        <w:pStyle w:val="Heading1"/>
        <w:jc w:val="center"/>
      </w:pPr>
      <w:r>
        <w:t>Cressage, Harley and Sheinton</w:t>
      </w:r>
      <w:r w:rsidR="004F1F10" w:rsidRPr="00EB4D56">
        <w:t xml:space="preserve"> Parish Council</w:t>
      </w:r>
    </w:p>
    <w:p w14:paraId="4240E60D" w14:textId="77777777" w:rsidR="004F1F10" w:rsidRPr="00AD216A" w:rsidRDefault="004F1F10" w:rsidP="004F1F10">
      <w:pPr>
        <w:jc w:val="center"/>
        <w:rPr>
          <w:rFonts w:cstheme="minorHAnsi"/>
          <w:szCs w:val="20"/>
        </w:rPr>
      </w:pPr>
      <w:r w:rsidRPr="00AD216A">
        <w:rPr>
          <w:rFonts w:cstheme="minorHAnsi"/>
          <w:noProof/>
          <w:szCs w:val="20"/>
        </w:rPr>
        <mc:AlternateContent>
          <mc:Choice Requires="wps">
            <w:drawing>
              <wp:anchor distT="0" distB="0" distL="114300" distR="114300" simplePos="0" relativeHeight="251659264" behindDoc="0" locked="0" layoutInCell="1" allowOverlap="1" wp14:anchorId="5FA74326" wp14:editId="1AC4D5AD">
                <wp:simplePos x="0" y="0"/>
                <wp:positionH relativeFrom="column">
                  <wp:posOffset>-160188</wp:posOffset>
                </wp:positionH>
                <wp:positionV relativeFrom="paragraph">
                  <wp:posOffset>87598</wp:posOffset>
                </wp:positionV>
                <wp:extent cx="6087101" cy="0"/>
                <wp:effectExtent l="0" t="0" r="9525" b="1270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87101"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D3FD399" id="Straight Connector 1" o:spid="_x0000_s1026" alt="&quot;&quot;"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2.6pt,6.9pt" to="466.7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" strokecolor="black [3200]" strokeweight="1pt">
                <v:stroke joinstyle="miter"/>
              </v:line>
            </w:pict>
          </mc:Fallback>
        </mc:AlternateContent>
      </w:r>
    </w:p>
    <w:p w14:paraId="6428F357" w14:textId="77777777" w:rsidR="00A41F81" w:rsidRDefault="004F1F10" w:rsidP="00AB3E02">
      <w:pPr>
        <w:pStyle w:val="Heading2"/>
        <w:jc w:val="center"/>
        <w:rPr>
          <w:color w:val="000000" w:themeColor="text1"/>
        </w:rPr>
      </w:pPr>
      <w:r w:rsidRPr="00AB3E02">
        <w:rPr>
          <w:color w:val="000000" w:themeColor="text1"/>
        </w:rPr>
        <w:t xml:space="preserve">Minutes </w:t>
      </w:r>
    </w:p>
    <w:p w14:paraId="4EC65F6E" w14:textId="26CEBB84" w:rsidR="004F1F10" w:rsidRPr="00AB3E02" w:rsidRDefault="004F1F10" w:rsidP="00AB3E02">
      <w:pPr>
        <w:pStyle w:val="Heading2"/>
        <w:jc w:val="center"/>
        <w:rPr>
          <w:color w:val="000000" w:themeColor="text1"/>
        </w:rPr>
      </w:pPr>
      <w:r w:rsidRPr="00AB3E02">
        <w:rPr>
          <w:color w:val="000000" w:themeColor="text1"/>
        </w:rPr>
        <w:t xml:space="preserve">of </w:t>
      </w:r>
      <w:r w:rsidR="003C7294">
        <w:rPr>
          <w:color w:val="000000" w:themeColor="text1"/>
        </w:rPr>
        <w:t>the Annual</w:t>
      </w:r>
      <w:r w:rsidR="0001422F" w:rsidRPr="00AB3E02">
        <w:rPr>
          <w:color w:val="000000" w:themeColor="text1"/>
        </w:rPr>
        <w:t xml:space="preserve"> </w:t>
      </w:r>
      <w:r w:rsidRPr="00AB3E02">
        <w:rPr>
          <w:color w:val="000000" w:themeColor="text1"/>
        </w:rPr>
        <w:t>Parish Council meeting</w:t>
      </w:r>
    </w:p>
    <w:p w14:paraId="11DDDD98" w14:textId="4467A9DE" w:rsidR="004F1F10" w:rsidRDefault="004F1F10" w:rsidP="00271209">
      <w:pPr>
        <w:jc w:val="center"/>
        <w:rPr>
          <w:rFonts w:cstheme="minorHAnsi"/>
          <w:szCs w:val="20"/>
        </w:rPr>
      </w:pPr>
      <w:r w:rsidRPr="00AD216A">
        <w:rPr>
          <w:rFonts w:cstheme="minorHAnsi"/>
          <w:szCs w:val="20"/>
        </w:rPr>
        <w:t xml:space="preserve">held on </w:t>
      </w:r>
      <w:r w:rsidR="00F2338A">
        <w:rPr>
          <w:rFonts w:cstheme="minorHAnsi"/>
          <w:szCs w:val="20"/>
        </w:rPr>
        <w:t>Wednesday</w:t>
      </w:r>
      <w:r w:rsidR="00AE573C">
        <w:rPr>
          <w:rFonts w:cstheme="minorHAnsi"/>
          <w:szCs w:val="20"/>
        </w:rPr>
        <w:t xml:space="preserve"> </w:t>
      </w:r>
      <w:r w:rsidR="003C7294">
        <w:rPr>
          <w:rFonts w:cstheme="minorHAnsi"/>
          <w:szCs w:val="20"/>
        </w:rPr>
        <w:t>2</w:t>
      </w:r>
      <w:r w:rsidR="00F2338A">
        <w:rPr>
          <w:rFonts w:cstheme="minorHAnsi"/>
          <w:szCs w:val="20"/>
        </w:rPr>
        <w:t>7</w:t>
      </w:r>
      <w:r w:rsidR="00864D66">
        <w:rPr>
          <w:rFonts w:cstheme="minorHAnsi"/>
          <w:szCs w:val="20"/>
        </w:rPr>
        <w:t xml:space="preserve"> May</w:t>
      </w:r>
      <w:r w:rsidR="00D4114D">
        <w:rPr>
          <w:rFonts w:cstheme="minorHAnsi"/>
          <w:szCs w:val="20"/>
        </w:rPr>
        <w:t xml:space="preserve"> 2021</w:t>
      </w:r>
      <w:r w:rsidR="00271209">
        <w:rPr>
          <w:rFonts w:cstheme="minorHAnsi"/>
          <w:szCs w:val="20"/>
        </w:rPr>
        <w:t xml:space="preserve"> at </w:t>
      </w:r>
      <w:r w:rsidR="003C7294">
        <w:rPr>
          <w:rFonts w:cstheme="minorHAnsi"/>
          <w:szCs w:val="20"/>
        </w:rPr>
        <w:t>Cressage</w:t>
      </w:r>
      <w:r w:rsidR="00271209">
        <w:rPr>
          <w:rFonts w:cstheme="minorHAnsi"/>
          <w:szCs w:val="20"/>
        </w:rPr>
        <w:t xml:space="preserve"> Village Hall</w:t>
      </w:r>
      <w:r w:rsidRPr="00AD216A">
        <w:rPr>
          <w:rFonts w:cstheme="minorHAnsi"/>
          <w:noProof/>
          <w:szCs w:val="20"/>
        </w:rPr>
        <mc:AlternateContent>
          <mc:Choice Requires="wps">
            <w:drawing>
              <wp:anchor distT="0" distB="0" distL="114300" distR="114300" simplePos="0" relativeHeight="251661312" behindDoc="0" locked="0" layoutInCell="1" allowOverlap="1" wp14:anchorId="49DDB11B" wp14:editId="33BA1A18">
                <wp:simplePos x="0" y="0"/>
                <wp:positionH relativeFrom="column">
                  <wp:posOffset>-160187</wp:posOffset>
                </wp:positionH>
                <wp:positionV relativeFrom="paragraph">
                  <wp:posOffset>212948</wp:posOffset>
                </wp:positionV>
                <wp:extent cx="6087101" cy="0"/>
                <wp:effectExtent l="0" t="0" r="9525" b="12700"/>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87101"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CB413FA" id="Straight Connector 2" o:spid="_x0000_s1026" alt="&quot;&quot;"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2.6pt,16.75pt" to="466.7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" strokecolor="black [3200]" strokeweight="1pt">
                <v:stroke joinstyle="miter"/>
              </v:line>
            </w:pict>
          </mc:Fallback>
        </mc:AlternateContent>
      </w:r>
      <w:r w:rsidR="00646707">
        <w:rPr>
          <w:rFonts w:cstheme="minorHAnsi"/>
          <w:szCs w:val="20"/>
        </w:rPr>
        <w:t xml:space="preserve"> </w:t>
      </w:r>
    </w:p>
    <w:p w14:paraId="3982DA5D" w14:textId="77777777" w:rsidR="00AD0C95" w:rsidRDefault="00AD0C95" w:rsidP="00DD22B9">
      <w:pPr>
        <w:pStyle w:val="Heading3"/>
      </w:pPr>
    </w:p>
    <w:p w14:paraId="174E22A6" w14:textId="647A0E48" w:rsidR="004F1F10" w:rsidRPr="00EB4D56" w:rsidRDefault="004625AE" w:rsidP="00DD22B9">
      <w:pPr>
        <w:pStyle w:val="Heading3"/>
      </w:pPr>
      <w:r w:rsidRPr="00EB4D56">
        <w:t>Present:</w:t>
      </w:r>
    </w:p>
    <w:p w14:paraId="2B93EFBB" w14:textId="52B6194A" w:rsidR="004625AE" w:rsidRPr="00AD216A" w:rsidRDefault="004625AE" w:rsidP="004F1F10">
      <w:pPr>
        <w:pStyle w:val="NoSpacing"/>
        <w:rPr>
          <w:rFonts w:cstheme="minorHAnsi"/>
          <w:sz w:val="20"/>
          <w:szCs w:val="20"/>
        </w:rPr>
      </w:pPr>
      <w:r w:rsidRPr="00AD216A">
        <w:rPr>
          <w:rFonts w:cstheme="minorHAnsi"/>
          <w:sz w:val="20"/>
          <w:szCs w:val="20"/>
        </w:rPr>
        <w:t>Chairman</w:t>
      </w:r>
      <w:r w:rsidR="00E850FE">
        <w:rPr>
          <w:rFonts w:cstheme="minorHAnsi"/>
          <w:sz w:val="20"/>
          <w:szCs w:val="20"/>
        </w:rPr>
        <w:t>:</w:t>
      </w:r>
      <w:r w:rsidRPr="00AD216A">
        <w:rPr>
          <w:rFonts w:cstheme="minorHAnsi"/>
          <w:sz w:val="20"/>
          <w:szCs w:val="20"/>
        </w:rPr>
        <w:t xml:space="preserve"> </w:t>
      </w:r>
      <w:r w:rsidR="003C7294">
        <w:rPr>
          <w:rFonts w:cstheme="minorHAnsi"/>
          <w:sz w:val="20"/>
          <w:szCs w:val="20"/>
        </w:rPr>
        <w:t xml:space="preserve"> </w:t>
      </w:r>
      <w:r w:rsidR="00781E60">
        <w:rPr>
          <w:rFonts w:cstheme="minorHAnsi"/>
          <w:sz w:val="20"/>
          <w:szCs w:val="20"/>
        </w:rPr>
        <w:t>Cllr. Victoria Todd, Cllr. Colin Cam</w:t>
      </w:r>
      <w:r w:rsidR="005E1202">
        <w:rPr>
          <w:rFonts w:cstheme="minorHAnsi"/>
          <w:sz w:val="20"/>
          <w:szCs w:val="20"/>
        </w:rPr>
        <w:t>pb</w:t>
      </w:r>
      <w:r w:rsidR="00781E60">
        <w:rPr>
          <w:rFonts w:cstheme="minorHAnsi"/>
          <w:sz w:val="20"/>
          <w:szCs w:val="20"/>
        </w:rPr>
        <w:t xml:space="preserve">ell, Cllr. Laura Christmas, Cllr. Robert Davies, Cllr. John </w:t>
      </w:r>
      <w:proofErr w:type="spellStart"/>
      <w:r w:rsidR="00781E60">
        <w:rPr>
          <w:rFonts w:cstheme="minorHAnsi"/>
          <w:sz w:val="20"/>
          <w:szCs w:val="20"/>
        </w:rPr>
        <w:t>Esp</w:t>
      </w:r>
      <w:proofErr w:type="spellEnd"/>
      <w:r w:rsidR="00781E60">
        <w:rPr>
          <w:rFonts w:cstheme="minorHAnsi"/>
          <w:sz w:val="20"/>
          <w:szCs w:val="20"/>
        </w:rPr>
        <w:t xml:space="preserve">, Cllr. Matthew Murray, Cllr. </w:t>
      </w:r>
      <w:proofErr w:type="spellStart"/>
      <w:r w:rsidR="00781E60">
        <w:rPr>
          <w:rFonts w:cstheme="minorHAnsi"/>
          <w:sz w:val="20"/>
          <w:szCs w:val="20"/>
        </w:rPr>
        <w:t>Kalpna</w:t>
      </w:r>
      <w:proofErr w:type="spellEnd"/>
      <w:r w:rsidR="00781E60">
        <w:rPr>
          <w:rFonts w:cstheme="minorHAnsi"/>
          <w:sz w:val="20"/>
          <w:szCs w:val="20"/>
        </w:rPr>
        <w:t xml:space="preserve"> </w:t>
      </w:r>
      <w:proofErr w:type="spellStart"/>
      <w:r w:rsidR="00781E60">
        <w:rPr>
          <w:rFonts w:cstheme="minorHAnsi"/>
          <w:sz w:val="20"/>
          <w:szCs w:val="20"/>
        </w:rPr>
        <w:t>Packash</w:t>
      </w:r>
      <w:proofErr w:type="spellEnd"/>
      <w:r w:rsidR="00781E60">
        <w:rPr>
          <w:rFonts w:cstheme="minorHAnsi"/>
          <w:sz w:val="20"/>
          <w:szCs w:val="20"/>
        </w:rPr>
        <w:t>.</w:t>
      </w:r>
    </w:p>
    <w:p w14:paraId="78D62F28" w14:textId="77777777" w:rsidR="005D0DD9" w:rsidRPr="00AD216A" w:rsidRDefault="005D0DD9" w:rsidP="004F1F10">
      <w:pPr>
        <w:pStyle w:val="NoSpacing"/>
        <w:rPr>
          <w:rFonts w:cstheme="minorHAnsi"/>
          <w:sz w:val="20"/>
          <w:szCs w:val="20"/>
        </w:rPr>
      </w:pPr>
    </w:p>
    <w:p w14:paraId="2489301C" w14:textId="3F79A05E" w:rsidR="00507B0C" w:rsidRDefault="004625AE" w:rsidP="00DD22B9">
      <w:pPr>
        <w:pStyle w:val="Heading3"/>
      </w:pPr>
      <w:r w:rsidRPr="00AD216A">
        <w:t>In attendance:</w:t>
      </w:r>
      <w:r w:rsidR="003C7294">
        <w:t xml:space="preserve"> </w:t>
      </w:r>
    </w:p>
    <w:p w14:paraId="380A04D3" w14:textId="3EAA11AC" w:rsidR="003C7294" w:rsidRDefault="003C7294" w:rsidP="003C7294">
      <w:r>
        <w:t>Locum Clerk</w:t>
      </w:r>
      <w:r w:rsidR="00F24C9C">
        <w:t>,</w:t>
      </w:r>
      <w:r>
        <w:t xml:space="preserve"> Sharon Clayton</w:t>
      </w:r>
    </w:p>
    <w:p w14:paraId="5EFCC764" w14:textId="31006FCC" w:rsidR="003C7294" w:rsidRPr="003C7294" w:rsidRDefault="003C7294" w:rsidP="003C7294">
      <w:r>
        <w:t>Shropshire Councillor</w:t>
      </w:r>
      <w:r w:rsidR="00781E60">
        <w:t xml:space="preserve"> Claire Wild</w:t>
      </w:r>
    </w:p>
    <w:p w14:paraId="02B53EBF" w14:textId="37E9ECC6" w:rsidR="001E4DBC" w:rsidRDefault="0091236D" w:rsidP="004F1F10">
      <w:pPr>
        <w:pStyle w:val="NoSpacing"/>
        <w:rPr>
          <w:rFonts w:cstheme="minorHAnsi"/>
          <w:sz w:val="20"/>
          <w:szCs w:val="20"/>
        </w:rPr>
      </w:pPr>
      <w:r>
        <w:rPr>
          <w:rFonts w:cstheme="minorHAnsi"/>
          <w:sz w:val="20"/>
          <w:szCs w:val="20"/>
        </w:rPr>
        <w:t>Approximately</w:t>
      </w:r>
      <w:r w:rsidR="00753FBA">
        <w:rPr>
          <w:rFonts w:cstheme="minorHAnsi"/>
          <w:sz w:val="20"/>
          <w:szCs w:val="20"/>
        </w:rPr>
        <w:t xml:space="preserve"> </w:t>
      </w:r>
      <w:r w:rsidR="00781E60">
        <w:rPr>
          <w:rFonts w:cstheme="minorHAnsi"/>
          <w:sz w:val="20"/>
          <w:szCs w:val="20"/>
        </w:rPr>
        <w:t>17</w:t>
      </w:r>
      <w:r w:rsidR="003C7294">
        <w:rPr>
          <w:rFonts w:cstheme="minorHAnsi"/>
          <w:sz w:val="20"/>
          <w:szCs w:val="20"/>
        </w:rPr>
        <w:t xml:space="preserve"> </w:t>
      </w:r>
      <w:r w:rsidR="00826554">
        <w:rPr>
          <w:rFonts w:cstheme="minorHAnsi"/>
          <w:sz w:val="20"/>
          <w:szCs w:val="20"/>
        </w:rPr>
        <w:t>members of the public</w:t>
      </w:r>
    </w:p>
    <w:p w14:paraId="69B90E63" w14:textId="77777777" w:rsidR="001A0C93" w:rsidRPr="001A0C93" w:rsidRDefault="001A0C93" w:rsidP="004F1F10">
      <w:pPr>
        <w:pStyle w:val="NoSpacing"/>
        <w:rPr>
          <w:rFonts w:cstheme="minorHAnsi"/>
          <w:sz w:val="15"/>
          <w:szCs w:val="15"/>
        </w:rPr>
      </w:pPr>
    </w:p>
    <w:p w14:paraId="4ACE6EA3" w14:textId="587B255F" w:rsidR="00547DA4" w:rsidRPr="00DD22B9" w:rsidRDefault="00271209" w:rsidP="00AB00AD">
      <w:pPr>
        <w:pStyle w:val="Heading3"/>
        <w:numPr>
          <w:ilvl w:val="0"/>
          <w:numId w:val="33"/>
        </w:numPr>
      </w:pPr>
      <w:r>
        <w:t>Election of Chairman</w:t>
      </w:r>
    </w:p>
    <w:p w14:paraId="2C4D589C" w14:textId="395BFA5A" w:rsidR="00214571" w:rsidRDefault="00271209" w:rsidP="00753FBA">
      <w:pPr>
        <w:pStyle w:val="NoSpacing"/>
        <w:rPr>
          <w:rFonts w:cstheme="minorHAnsi"/>
          <w:sz w:val="20"/>
          <w:szCs w:val="20"/>
        </w:rPr>
      </w:pPr>
      <w:r>
        <w:rPr>
          <w:rFonts w:cstheme="minorHAnsi"/>
          <w:sz w:val="20"/>
          <w:szCs w:val="20"/>
        </w:rPr>
        <w:t>In pursuance of the LGA 1972 S15(1)(2) nominations were sought for the election of Chairman for the ensuing Council year.</w:t>
      </w:r>
    </w:p>
    <w:p w14:paraId="7235CA63" w14:textId="2C1EBB3F" w:rsidR="00F80AD6" w:rsidRPr="0049152C" w:rsidRDefault="00271209" w:rsidP="00753FBA">
      <w:pPr>
        <w:pStyle w:val="NoSpacing"/>
        <w:rPr>
          <w:rFonts w:cstheme="minorHAnsi"/>
          <w:sz w:val="20"/>
          <w:szCs w:val="20"/>
        </w:rPr>
      </w:pPr>
      <w:r w:rsidRPr="0049152C">
        <w:rPr>
          <w:rFonts w:cstheme="minorHAnsi"/>
          <w:sz w:val="20"/>
          <w:szCs w:val="20"/>
        </w:rPr>
        <w:t>It was PROPOSED</w:t>
      </w:r>
      <w:r w:rsidR="003B2790" w:rsidRPr="0049152C">
        <w:rPr>
          <w:rFonts w:cstheme="minorHAnsi"/>
          <w:sz w:val="20"/>
          <w:szCs w:val="20"/>
        </w:rPr>
        <w:t xml:space="preserve"> </w:t>
      </w:r>
      <w:r w:rsidR="00F80AD6" w:rsidRPr="0049152C">
        <w:rPr>
          <w:rFonts w:cstheme="minorHAnsi"/>
          <w:sz w:val="20"/>
          <w:szCs w:val="20"/>
        </w:rPr>
        <w:t xml:space="preserve">that </w:t>
      </w:r>
      <w:r w:rsidR="00781E60" w:rsidRPr="0049152C">
        <w:rPr>
          <w:rFonts w:cstheme="minorHAnsi"/>
          <w:sz w:val="20"/>
          <w:szCs w:val="20"/>
        </w:rPr>
        <w:t xml:space="preserve">Cllr. Kal </w:t>
      </w:r>
      <w:proofErr w:type="spellStart"/>
      <w:r w:rsidR="00781E60" w:rsidRPr="0049152C">
        <w:rPr>
          <w:rFonts w:cstheme="minorHAnsi"/>
          <w:sz w:val="20"/>
          <w:szCs w:val="20"/>
        </w:rPr>
        <w:t>Packash</w:t>
      </w:r>
      <w:proofErr w:type="spellEnd"/>
      <w:r w:rsidR="00781E60" w:rsidRPr="0049152C">
        <w:rPr>
          <w:rFonts w:cstheme="minorHAnsi"/>
          <w:sz w:val="20"/>
          <w:szCs w:val="20"/>
        </w:rPr>
        <w:t xml:space="preserve"> be elected as </w:t>
      </w:r>
      <w:r w:rsidR="001C3B6E" w:rsidRPr="0049152C">
        <w:rPr>
          <w:rFonts w:cstheme="minorHAnsi"/>
          <w:sz w:val="20"/>
          <w:szCs w:val="20"/>
        </w:rPr>
        <w:t>Chairman,</w:t>
      </w:r>
      <w:r w:rsidR="00781E60" w:rsidRPr="0049152C">
        <w:rPr>
          <w:rFonts w:cstheme="minorHAnsi"/>
          <w:sz w:val="20"/>
          <w:szCs w:val="20"/>
        </w:rPr>
        <w:t xml:space="preserve"> but </w:t>
      </w:r>
      <w:r w:rsidR="001C3B6E">
        <w:rPr>
          <w:rFonts w:cstheme="minorHAnsi"/>
          <w:sz w:val="20"/>
          <w:szCs w:val="20"/>
        </w:rPr>
        <w:t xml:space="preserve">the proposal </w:t>
      </w:r>
      <w:r w:rsidR="00781E60" w:rsidRPr="0049152C">
        <w:rPr>
          <w:rFonts w:cstheme="minorHAnsi"/>
          <w:sz w:val="20"/>
          <w:szCs w:val="20"/>
        </w:rPr>
        <w:t>was not seconded.</w:t>
      </w:r>
    </w:p>
    <w:p w14:paraId="2EE9F471" w14:textId="1A98844E" w:rsidR="00F80AD6" w:rsidRDefault="00781E60" w:rsidP="00753FBA">
      <w:pPr>
        <w:pStyle w:val="NoSpacing"/>
        <w:rPr>
          <w:rFonts w:cstheme="minorHAnsi"/>
          <w:b/>
          <w:bCs/>
          <w:sz w:val="20"/>
          <w:szCs w:val="20"/>
        </w:rPr>
      </w:pPr>
      <w:r w:rsidRPr="0049152C">
        <w:rPr>
          <w:rFonts w:cstheme="minorHAnsi"/>
          <w:sz w:val="20"/>
          <w:szCs w:val="20"/>
        </w:rPr>
        <w:t xml:space="preserve">It was </w:t>
      </w:r>
      <w:r w:rsidR="001C3B6E">
        <w:rPr>
          <w:rFonts w:cstheme="minorHAnsi"/>
          <w:sz w:val="20"/>
          <w:szCs w:val="20"/>
        </w:rPr>
        <w:t xml:space="preserve">then </w:t>
      </w:r>
      <w:r w:rsidRPr="0049152C">
        <w:rPr>
          <w:rFonts w:cstheme="minorHAnsi"/>
          <w:sz w:val="20"/>
          <w:szCs w:val="20"/>
        </w:rPr>
        <w:t>PROPOSED that Cllr.</w:t>
      </w:r>
      <w:r w:rsidR="00F80AD6" w:rsidRPr="0049152C">
        <w:rPr>
          <w:rFonts w:cstheme="minorHAnsi"/>
          <w:sz w:val="20"/>
          <w:szCs w:val="20"/>
        </w:rPr>
        <w:t xml:space="preserve"> Victoria Todd </w:t>
      </w:r>
      <w:r w:rsidRPr="0049152C">
        <w:rPr>
          <w:rFonts w:cstheme="minorHAnsi"/>
          <w:sz w:val="20"/>
          <w:szCs w:val="20"/>
        </w:rPr>
        <w:t>be elected as Chairman</w:t>
      </w:r>
      <w:r w:rsidR="0049152C">
        <w:rPr>
          <w:rFonts w:cstheme="minorHAnsi"/>
          <w:b/>
          <w:bCs/>
          <w:sz w:val="20"/>
          <w:szCs w:val="20"/>
        </w:rPr>
        <w:t xml:space="preserve"> </w:t>
      </w:r>
      <w:r w:rsidR="0049152C" w:rsidRPr="0049152C">
        <w:rPr>
          <w:rFonts w:cstheme="minorHAnsi"/>
          <w:sz w:val="20"/>
          <w:szCs w:val="20"/>
        </w:rPr>
        <w:t>and</w:t>
      </w:r>
      <w:r w:rsidR="001C3B6E">
        <w:rPr>
          <w:rFonts w:cstheme="minorHAnsi"/>
          <w:sz w:val="20"/>
          <w:szCs w:val="20"/>
        </w:rPr>
        <w:t>,</w:t>
      </w:r>
      <w:r w:rsidR="0049152C" w:rsidRPr="0049152C">
        <w:rPr>
          <w:rFonts w:cstheme="minorHAnsi"/>
          <w:sz w:val="20"/>
          <w:szCs w:val="20"/>
        </w:rPr>
        <w:t xml:space="preserve"> after being SECONDED</w:t>
      </w:r>
      <w:r w:rsidR="001C3B6E">
        <w:rPr>
          <w:rFonts w:cstheme="minorHAnsi"/>
          <w:sz w:val="20"/>
          <w:szCs w:val="20"/>
        </w:rPr>
        <w:t>,</w:t>
      </w:r>
      <w:r w:rsidR="0049152C">
        <w:rPr>
          <w:rFonts w:cstheme="minorHAnsi"/>
          <w:b/>
          <w:bCs/>
          <w:sz w:val="20"/>
          <w:szCs w:val="20"/>
        </w:rPr>
        <w:t xml:space="preserve"> </w:t>
      </w:r>
      <w:r w:rsidR="0049152C" w:rsidRPr="0049152C">
        <w:rPr>
          <w:rFonts w:cstheme="minorHAnsi"/>
          <w:sz w:val="20"/>
          <w:szCs w:val="20"/>
        </w:rPr>
        <w:t>it was</w:t>
      </w:r>
      <w:r w:rsidR="0049152C">
        <w:rPr>
          <w:rFonts w:cstheme="minorHAnsi"/>
          <w:b/>
          <w:bCs/>
          <w:sz w:val="20"/>
          <w:szCs w:val="20"/>
        </w:rPr>
        <w:t xml:space="preserve"> </w:t>
      </w:r>
      <w:r w:rsidR="0049152C" w:rsidRPr="0049152C">
        <w:rPr>
          <w:rFonts w:cstheme="minorHAnsi"/>
          <w:b/>
          <w:bCs/>
          <w:sz w:val="20"/>
          <w:szCs w:val="20"/>
        </w:rPr>
        <w:t>unanimously</w:t>
      </w:r>
      <w:r w:rsidR="0049152C">
        <w:rPr>
          <w:rFonts w:cstheme="minorHAnsi"/>
          <w:b/>
          <w:bCs/>
          <w:sz w:val="20"/>
          <w:szCs w:val="20"/>
        </w:rPr>
        <w:t xml:space="preserve"> </w:t>
      </w:r>
      <w:r w:rsidR="0049152C" w:rsidRPr="0049152C">
        <w:rPr>
          <w:rFonts w:cstheme="minorHAnsi"/>
          <w:b/>
          <w:bCs/>
          <w:sz w:val="20"/>
          <w:szCs w:val="20"/>
        </w:rPr>
        <w:t>AGREED</w:t>
      </w:r>
      <w:r w:rsidR="0049152C">
        <w:rPr>
          <w:rFonts w:cstheme="minorHAnsi"/>
          <w:b/>
          <w:bCs/>
          <w:sz w:val="20"/>
          <w:szCs w:val="20"/>
        </w:rPr>
        <w:t xml:space="preserve"> that Cllr. Victoria Todd be elected as Chairman</w:t>
      </w:r>
    </w:p>
    <w:p w14:paraId="4B578BAB" w14:textId="77777777" w:rsidR="00753FBA" w:rsidRPr="00B4791E" w:rsidRDefault="00753FBA" w:rsidP="00753FBA">
      <w:pPr>
        <w:pStyle w:val="NoSpacing"/>
        <w:rPr>
          <w:rStyle w:val="SubtleEmphasis"/>
          <w:rFonts w:cstheme="minorHAnsi"/>
          <w:b/>
          <w:i w:val="0"/>
          <w:iCs w:val="0"/>
          <w:color w:val="auto"/>
          <w:sz w:val="15"/>
          <w:szCs w:val="15"/>
        </w:rPr>
      </w:pPr>
    </w:p>
    <w:p w14:paraId="19EB11A5" w14:textId="6E45B7A0" w:rsidR="00271209" w:rsidRPr="00271209" w:rsidRDefault="00271209" w:rsidP="00AB00AD">
      <w:pPr>
        <w:pStyle w:val="Heading3"/>
        <w:numPr>
          <w:ilvl w:val="0"/>
          <w:numId w:val="33"/>
        </w:numPr>
        <w:rPr>
          <w:rStyle w:val="SubtleEmphasis"/>
          <w:i w:val="0"/>
          <w:iCs w:val="0"/>
          <w:color w:val="000000" w:themeColor="text1"/>
        </w:rPr>
      </w:pPr>
      <w:r w:rsidRPr="00271209">
        <w:rPr>
          <w:rStyle w:val="SubtleEmphasis"/>
          <w:i w:val="0"/>
          <w:iCs w:val="0"/>
          <w:color w:val="000000" w:themeColor="text1"/>
        </w:rPr>
        <w:t>Declaration of Acceptance of Office</w:t>
      </w:r>
    </w:p>
    <w:p w14:paraId="17490B52" w14:textId="74AAD63C" w:rsidR="00271209" w:rsidRDefault="00271209" w:rsidP="003C7294">
      <w:r>
        <w:t>The newly elected Chairman, Cllr.</w:t>
      </w:r>
      <w:r w:rsidR="00F80AD6">
        <w:t xml:space="preserve"> Victoria Todd</w:t>
      </w:r>
      <w:r>
        <w:t xml:space="preserve"> signed h</w:t>
      </w:r>
      <w:r w:rsidR="003C7294">
        <w:t xml:space="preserve">er </w:t>
      </w:r>
      <w:r>
        <w:t>Declaration of Acceptance of Office</w:t>
      </w:r>
      <w:r w:rsidR="0049152C">
        <w:t xml:space="preserve"> as Chairman</w:t>
      </w:r>
      <w:r>
        <w:t>.</w:t>
      </w:r>
    </w:p>
    <w:p w14:paraId="6459BC40" w14:textId="5BB205C4" w:rsidR="00271209" w:rsidRDefault="00271209" w:rsidP="00271209">
      <w:pPr>
        <w:rPr>
          <w:b/>
          <w:bCs/>
        </w:rPr>
      </w:pPr>
    </w:p>
    <w:p w14:paraId="67322412" w14:textId="5AC46285" w:rsidR="00F80AD6" w:rsidRDefault="00F80AD6" w:rsidP="00AB00AD">
      <w:pPr>
        <w:pStyle w:val="Heading3"/>
        <w:numPr>
          <w:ilvl w:val="0"/>
          <w:numId w:val="33"/>
        </w:numPr>
      </w:pPr>
      <w:r>
        <w:t>Declaration of Acceptance of Office</w:t>
      </w:r>
    </w:p>
    <w:p w14:paraId="099EA241" w14:textId="77777777" w:rsidR="00F80AD6" w:rsidRDefault="00F80AD6" w:rsidP="00F80AD6">
      <w:pPr>
        <w:pStyle w:val="Heading3"/>
        <w:rPr>
          <w:b w:val="0"/>
          <w:bCs/>
        </w:rPr>
      </w:pPr>
      <w:r w:rsidRPr="003C7294">
        <w:rPr>
          <w:b w:val="0"/>
          <w:bCs/>
        </w:rPr>
        <w:t>All</w:t>
      </w:r>
      <w:r>
        <w:rPr>
          <w:b w:val="0"/>
          <w:bCs/>
        </w:rPr>
        <w:t xml:space="preserve"> newly elected councillors signed their Declaration of Acceptance of Office.</w:t>
      </w:r>
    </w:p>
    <w:p w14:paraId="5794168E" w14:textId="77777777" w:rsidR="00F80AD6" w:rsidRDefault="00F80AD6" w:rsidP="00271209">
      <w:pPr>
        <w:rPr>
          <w:b/>
          <w:bCs/>
        </w:rPr>
      </w:pPr>
    </w:p>
    <w:p w14:paraId="3C1C2A57" w14:textId="035E3B74" w:rsidR="00271209" w:rsidRDefault="00271209" w:rsidP="00AB00AD">
      <w:pPr>
        <w:pStyle w:val="Heading3"/>
        <w:numPr>
          <w:ilvl w:val="0"/>
          <w:numId w:val="33"/>
        </w:numPr>
      </w:pPr>
      <w:r>
        <w:t xml:space="preserve">Election of </w:t>
      </w:r>
      <w:r w:rsidR="003C7294">
        <w:t>Vice</w:t>
      </w:r>
      <w:r>
        <w:t xml:space="preserve"> Chairman</w:t>
      </w:r>
    </w:p>
    <w:p w14:paraId="6B13B1B7" w14:textId="1C9ABA58" w:rsidR="00271209" w:rsidRDefault="00271209" w:rsidP="00271209">
      <w:r>
        <w:t xml:space="preserve">In pursuance of the LGA 1972 S15(6) nominations were sought for the election of </w:t>
      </w:r>
      <w:r w:rsidR="003C7294">
        <w:t>Vice</w:t>
      </w:r>
      <w:r>
        <w:t xml:space="preserve"> Chairman for the ensuing Council year.</w:t>
      </w:r>
    </w:p>
    <w:p w14:paraId="60F266F4" w14:textId="4C9F121C" w:rsidR="00F80AD6" w:rsidRPr="0049152C" w:rsidRDefault="00271209" w:rsidP="0027546E">
      <w:pPr>
        <w:pStyle w:val="NoSpacing"/>
        <w:rPr>
          <w:rFonts w:cstheme="minorHAnsi"/>
          <w:sz w:val="20"/>
          <w:szCs w:val="20"/>
        </w:rPr>
      </w:pPr>
      <w:r w:rsidRPr="0049152C">
        <w:rPr>
          <w:rFonts w:cstheme="minorHAnsi"/>
          <w:sz w:val="20"/>
          <w:szCs w:val="20"/>
        </w:rPr>
        <w:t>It was PROPOSED</w:t>
      </w:r>
      <w:r w:rsidR="00F80AD6" w:rsidRPr="0049152C">
        <w:rPr>
          <w:rFonts w:cstheme="minorHAnsi"/>
          <w:sz w:val="20"/>
          <w:szCs w:val="20"/>
        </w:rPr>
        <w:t xml:space="preserve"> </w:t>
      </w:r>
      <w:r w:rsidR="0049152C" w:rsidRPr="0049152C">
        <w:rPr>
          <w:rFonts w:cstheme="minorHAnsi"/>
          <w:sz w:val="20"/>
          <w:szCs w:val="20"/>
        </w:rPr>
        <w:t>that</w:t>
      </w:r>
      <w:r w:rsidR="00F80AD6" w:rsidRPr="0049152C">
        <w:rPr>
          <w:rFonts w:cstheme="minorHAnsi"/>
          <w:sz w:val="20"/>
          <w:szCs w:val="20"/>
        </w:rPr>
        <w:t xml:space="preserve"> </w:t>
      </w:r>
      <w:r w:rsidR="0049152C">
        <w:rPr>
          <w:rFonts w:cstheme="minorHAnsi"/>
          <w:sz w:val="20"/>
          <w:szCs w:val="20"/>
        </w:rPr>
        <w:t>Cllr. Rob Davies</w:t>
      </w:r>
      <w:r w:rsidR="00F80AD6" w:rsidRPr="0049152C">
        <w:rPr>
          <w:rFonts w:cstheme="minorHAnsi"/>
          <w:sz w:val="20"/>
          <w:szCs w:val="20"/>
        </w:rPr>
        <w:t xml:space="preserve"> </w:t>
      </w:r>
      <w:r w:rsidR="0049152C">
        <w:rPr>
          <w:rFonts w:cstheme="minorHAnsi"/>
          <w:sz w:val="20"/>
          <w:szCs w:val="20"/>
        </w:rPr>
        <w:t>be elected as Vice Chairman</w:t>
      </w:r>
      <w:r w:rsidR="001C3B6E">
        <w:rPr>
          <w:rFonts w:cstheme="minorHAnsi"/>
          <w:sz w:val="20"/>
          <w:szCs w:val="20"/>
        </w:rPr>
        <w:t>,</w:t>
      </w:r>
      <w:r w:rsidR="0049152C">
        <w:rPr>
          <w:rFonts w:cstheme="minorHAnsi"/>
          <w:sz w:val="20"/>
          <w:szCs w:val="20"/>
        </w:rPr>
        <w:t xml:space="preserve"> </w:t>
      </w:r>
      <w:r w:rsidR="00F80AD6" w:rsidRPr="0049152C">
        <w:rPr>
          <w:rFonts w:cstheme="minorHAnsi"/>
          <w:sz w:val="20"/>
          <w:szCs w:val="20"/>
        </w:rPr>
        <w:t xml:space="preserve">but </w:t>
      </w:r>
      <w:r w:rsidR="001C3B6E">
        <w:rPr>
          <w:rFonts w:cstheme="minorHAnsi"/>
          <w:sz w:val="20"/>
          <w:szCs w:val="20"/>
        </w:rPr>
        <w:t xml:space="preserve">the proposal </w:t>
      </w:r>
      <w:r w:rsidR="00F80AD6" w:rsidRPr="0049152C">
        <w:rPr>
          <w:rFonts w:cstheme="minorHAnsi"/>
          <w:sz w:val="20"/>
          <w:szCs w:val="20"/>
        </w:rPr>
        <w:t xml:space="preserve">was </w:t>
      </w:r>
      <w:r w:rsidR="0049152C">
        <w:rPr>
          <w:rFonts w:cstheme="minorHAnsi"/>
          <w:sz w:val="20"/>
          <w:szCs w:val="20"/>
        </w:rPr>
        <w:t xml:space="preserve">not </w:t>
      </w:r>
      <w:r w:rsidR="0049152C" w:rsidRPr="0049152C">
        <w:rPr>
          <w:rFonts w:cstheme="minorHAnsi"/>
          <w:sz w:val="20"/>
          <w:szCs w:val="20"/>
        </w:rPr>
        <w:t>SECONDED</w:t>
      </w:r>
      <w:r w:rsidR="0049152C">
        <w:rPr>
          <w:rFonts w:cstheme="minorHAnsi"/>
          <w:sz w:val="20"/>
          <w:szCs w:val="20"/>
        </w:rPr>
        <w:t>.</w:t>
      </w:r>
    </w:p>
    <w:p w14:paraId="0FD2A2A6" w14:textId="069AD3DF" w:rsidR="003C7294" w:rsidRPr="0027546E" w:rsidRDefault="00F80AD6" w:rsidP="0027546E">
      <w:pPr>
        <w:pStyle w:val="NoSpacing"/>
        <w:rPr>
          <w:rFonts w:cstheme="minorHAnsi"/>
          <w:b/>
          <w:bCs/>
          <w:sz w:val="20"/>
          <w:szCs w:val="20"/>
        </w:rPr>
      </w:pPr>
      <w:r w:rsidRPr="0049152C">
        <w:rPr>
          <w:rFonts w:cstheme="minorHAnsi"/>
          <w:sz w:val="20"/>
          <w:szCs w:val="20"/>
        </w:rPr>
        <w:t xml:space="preserve">It was </w:t>
      </w:r>
      <w:r w:rsidR="001C3B6E">
        <w:rPr>
          <w:rFonts w:cstheme="minorHAnsi"/>
          <w:sz w:val="20"/>
          <w:szCs w:val="20"/>
        </w:rPr>
        <w:t xml:space="preserve">then </w:t>
      </w:r>
      <w:r w:rsidR="0049152C" w:rsidRPr="0049152C">
        <w:rPr>
          <w:rFonts w:cstheme="minorHAnsi"/>
          <w:sz w:val="20"/>
          <w:szCs w:val="20"/>
        </w:rPr>
        <w:t xml:space="preserve">PROPOSED </w:t>
      </w:r>
      <w:r w:rsidRPr="0049152C">
        <w:rPr>
          <w:rFonts w:cstheme="minorHAnsi"/>
          <w:sz w:val="20"/>
          <w:szCs w:val="20"/>
        </w:rPr>
        <w:t xml:space="preserve">that </w:t>
      </w:r>
      <w:r w:rsidR="0049152C" w:rsidRPr="0049152C">
        <w:rPr>
          <w:rFonts w:cstheme="minorHAnsi"/>
          <w:sz w:val="20"/>
          <w:szCs w:val="20"/>
        </w:rPr>
        <w:t>Cllr. Colin Campbell</w:t>
      </w:r>
      <w:r w:rsidRPr="0049152C">
        <w:rPr>
          <w:rFonts w:cstheme="minorHAnsi"/>
          <w:sz w:val="20"/>
          <w:szCs w:val="20"/>
        </w:rPr>
        <w:t xml:space="preserve"> be elected</w:t>
      </w:r>
      <w:r w:rsidR="0049152C" w:rsidRPr="0049152C">
        <w:rPr>
          <w:rFonts w:cstheme="minorHAnsi"/>
          <w:sz w:val="20"/>
          <w:szCs w:val="20"/>
        </w:rPr>
        <w:t xml:space="preserve"> as Vice Chairman</w:t>
      </w:r>
      <w:r w:rsidRPr="0049152C">
        <w:rPr>
          <w:rFonts w:cstheme="minorHAnsi"/>
          <w:sz w:val="20"/>
          <w:szCs w:val="20"/>
        </w:rPr>
        <w:t xml:space="preserve"> </w:t>
      </w:r>
      <w:r w:rsidR="00271209" w:rsidRPr="0049152C">
        <w:rPr>
          <w:rFonts w:cstheme="minorHAnsi"/>
          <w:sz w:val="20"/>
          <w:szCs w:val="20"/>
        </w:rPr>
        <w:t>and</w:t>
      </w:r>
      <w:r w:rsidR="001C3B6E">
        <w:rPr>
          <w:rFonts w:cstheme="minorHAnsi"/>
          <w:sz w:val="20"/>
          <w:szCs w:val="20"/>
        </w:rPr>
        <w:t>,</w:t>
      </w:r>
      <w:r w:rsidR="00271209" w:rsidRPr="0049152C">
        <w:rPr>
          <w:rFonts w:cstheme="minorHAnsi"/>
          <w:sz w:val="20"/>
          <w:szCs w:val="20"/>
        </w:rPr>
        <w:t xml:space="preserve"> </w:t>
      </w:r>
      <w:r w:rsidR="0049152C" w:rsidRPr="0049152C">
        <w:rPr>
          <w:rFonts w:cstheme="minorHAnsi"/>
          <w:sz w:val="20"/>
          <w:szCs w:val="20"/>
        </w:rPr>
        <w:t>after being SECONDED</w:t>
      </w:r>
      <w:r w:rsidR="001C3B6E">
        <w:rPr>
          <w:rFonts w:cstheme="minorHAnsi"/>
          <w:sz w:val="20"/>
          <w:szCs w:val="20"/>
        </w:rPr>
        <w:t>,</w:t>
      </w:r>
      <w:r w:rsidR="0049152C" w:rsidRPr="0049152C">
        <w:rPr>
          <w:rFonts w:cstheme="minorHAnsi"/>
          <w:sz w:val="20"/>
          <w:szCs w:val="20"/>
        </w:rPr>
        <w:t xml:space="preserve"> it was</w:t>
      </w:r>
      <w:r w:rsidR="0049152C">
        <w:rPr>
          <w:rFonts w:cstheme="minorHAnsi"/>
          <w:b/>
          <w:bCs/>
          <w:sz w:val="20"/>
          <w:szCs w:val="20"/>
        </w:rPr>
        <w:t xml:space="preserve"> </w:t>
      </w:r>
      <w:r w:rsidR="0049152C" w:rsidRPr="0049152C">
        <w:rPr>
          <w:rFonts w:cstheme="minorHAnsi"/>
          <w:b/>
          <w:bCs/>
          <w:sz w:val="20"/>
          <w:szCs w:val="20"/>
        </w:rPr>
        <w:t>unanimously</w:t>
      </w:r>
      <w:r w:rsidR="0049152C">
        <w:rPr>
          <w:rFonts w:cstheme="minorHAnsi"/>
          <w:b/>
          <w:bCs/>
          <w:sz w:val="20"/>
          <w:szCs w:val="20"/>
        </w:rPr>
        <w:t xml:space="preserve"> </w:t>
      </w:r>
      <w:r w:rsidR="00271209" w:rsidRPr="00271209">
        <w:rPr>
          <w:rFonts w:cstheme="minorHAnsi"/>
          <w:b/>
          <w:bCs/>
          <w:sz w:val="20"/>
          <w:szCs w:val="20"/>
        </w:rPr>
        <w:t>AGREED that</w:t>
      </w:r>
      <w:r w:rsidR="00271209">
        <w:rPr>
          <w:rFonts w:cstheme="minorHAnsi"/>
          <w:b/>
          <w:bCs/>
          <w:sz w:val="20"/>
          <w:szCs w:val="20"/>
        </w:rPr>
        <w:t xml:space="preserve"> Cllr. </w:t>
      </w:r>
      <w:r>
        <w:rPr>
          <w:rFonts w:cstheme="minorHAnsi"/>
          <w:b/>
          <w:bCs/>
          <w:sz w:val="20"/>
          <w:szCs w:val="20"/>
        </w:rPr>
        <w:t xml:space="preserve">Colin </w:t>
      </w:r>
      <w:r w:rsidR="0049152C">
        <w:rPr>
          <w:rFonts w:cstheme="minorHAnsi"/>
          <w:b/>
          <w:bCs/>
          <w:sz w:val="20"/>
          <w:szCs w:val="20"/>
        </w:rPr>
        <w:t>Campbell</w:t>
      </w:r>
      <w:r w:rsidR="00736B64">
        <w:rPr>
          <w:rFonts w:cstheme="minorHAnsi"/>
          <w:b/>
          <w:bCs/>
          <w:sz w:val="20"/>
          <w:szCs w:val="20"/>
        </w:rPr>
        <w:t xml:space="preserve"> b</w:t>
      </w:r>
      <w:r w:rsidR="005C2751">
        <w:rPr>
          <w:rFonts w:cstheme="minorHAnsi"/>
          <w:b/>
          <w:bCs/>
          <w:sz w:val="20"/>
          <w:szCs w:val="20"/>
        </w:rPr>
        <w:t xml:space="preserve">e elected as </w:t>
      </w:r>
      <w:r w:rsidR="0049152C">
        <w:rPr>
          <w:rFonts w:cstheme="minorHAnsi"/>
          <w:b/>
          <w:bCs/>
          <w:sz w:val="20"/>
          <w:szCs w:val="20"/>
        </w:rPr>
        <w:t>Vice</w:t>
      </w:r>
      <w:r w:rsidR="005C2751">
        <w:rPr>
          <w:rFonts w:cstheme="minorHAnsi"/>
          <w:b/>
          <w:bCs/>
          <w:sz w:val="20"/>
          <w:szCs w:val="20"/>
        </w:rPr>
        <w:t xml:space="preserve"> Chairman.</w:t>
      </w:r>
    </w:p>
    <w:p w14:paraId="69FBD5C4" w14:textId="77777777" w:rsidR="00736B64" w:rsidRPr="00271209" w:rsidRDefault="00736B64" w:rsidP="00271209"/>
    <w:p w14:paraId="22CE18E8" w14:textId="5C1E75C3" w:rsidR="00271209" w:rsidRDefault="003C7294" w:rsidP="00AB00AD">
      <w:pPr>
        <w:pStyle w:val="Heading3"/>
        <w:numPr>
          <w:ilvl w:val="0"/>
          <w:numId w:val="33"/>
        </w:numPr>
      </w:pPr>
      <w:r>
        <w:t>Declaration of Acceptance of Office</w:t>
      </w:r>
    </w:p>
    <w:p w14:paraId="253F1267" w14:textId="1B9DAC42" w:rsidR="0027546E" w:rsidRDefault="003C7294" w:rsidP="008D2226">
      <w:r>
        <w:t>The newly elected Vice Chairman</w:t>
      </w:r>
      <w:r w:rsidR="0049152C">
        <w:t>, Cllr. Colin Campbell</w:t>
      </w:r>
      <w:r>
        <w:t xml:space="preserve"> signed his Declaration of Acceptance of Office.</w:t>
      </w:r>
    </w:p>
    <w:p w14:paraId="1E4518DD" w14:textId="3779422A" w:rsidR="00271209" w:rsidRDefault="00271209" w:rsidP="00271209">
      <w:pPr>
        <w:rPr>
          <w:b/>
          <w:bCs/>
        </w:rPr>
      </w:pPr>
    </w:p>
    <w:p w14:paraId="18D6C640" w14:textId="55B6AC10" w:rsidR="00180368" w:rsidRDefault="00180368" w:rsidP="00AB00AD">
      <w:pPr>
        <w:pStyle w:val="Heading3"/>
        <w:numPr>
          <w:ilvl w:val="0"/>
          <w:numId w:val="33"/>
        </w:numPr>
      </w:pPr>
      <w:r>
        <w:t>Chairman’s Welcome</w:t>
      </w:r>
    </w:p>
    <w:p w14:paraId="02804624" w14:textId="09D2DD4A" w:rsidR="00180368" w:rsidRDefault="00180368" w:rsidP="00180368">
      <w:r>
        <w:t xml:space="preserve">The newly elected Chairman </w:t>
      </w:r>
      <w:r w:rsidR="00F2338A">
        <w:t xml:space="preserve">extended a warm welcome to </w:t>
      </w:r>
      <w:r w:rsidR="00301489">
        <w:t xml:space="preserve">the </w:t>
      </w:r>
      <w:r w:rsidR="00F2338A">
        <w:t xml:space="preserve">four new </w:t>
      </w:r>
      <w:r w:rsidR="00301489">
        <w:t>p</w:t>
      </w:r>
      <w:r w:rsidR="00F2338A">
        <w:t xml:space="preserve">arish </w:t>
      </w:r>
      <w:r w:rsidR="00301489">
        <w:t>c</w:t>
      </w:r>
      <w:r w:rsidR="00F2338A">
        <w:t>ouncillors.</w:t>
      </w:r>
      <w:r>
        <w:t xml:space="preserve"> </w:t>
      </w:r>
      <w:r w:rsidR="00301489">
        <w:t>In her 23 years as a parish councillor there had never been a political conversation with any other councillor</w:t>
      </w:r>
      <w:r w:rsidR="001C3B6E">
        <w:t xml:space="preserve">.  Recent canvassing had been driven by a political agenda </w:t>
      </w:r>
      <w:r w:rsidR="00301489">
        <w:t xml:space="preserve">and she advised councillors to leave their political </w:t>
      </w:r>
      <w:r w:rsidR="001C3B6E">
        <w:t>affiliations</w:t>
      </w:r>
      <w:r w:rsidR="00301489">
        <w:t xml:space="preserve"> at the door.  Councillors were </w:t>
      </w:r>
      <w:r w:rsidR="001C3B6E">
        <w:t xml:space="preserve">all </w:t>
      </w:r>
      <w:r w:rsidR="00301489">
        <w:t xml:space="preserve">there to serve </w:t>
      </w:r>
      <w:r w:rsidR="001C3B6E">
        <w:t>and do the very best they can for</w:t>
      </w:r>
      <w:r w:rsidR="00A87FF9">
        <w:t xml:space="preserve"> </w:t>
      </w:r>
      <w:r w:rsidR="00301489">
        <w:t xml:space="preserve">the local community and were the eyes and ears of the village and their role was to report local issues. </w:t>
      </w:r>
      <w:r w:rsidR="00A87FF9">
        <w:t xml:space="preserve"> </w:t>
      </w:r>
      <w:r w:rsidR="001A11FD">
        <w:t xml:space="preserve">She warned not to expect things to happen quickly. </w:t>
      </w:r>
      <w:r w:rsidR="00301489">
        <w:t xml:space="preserve">She asked </w:t>
      </w:r>
      <w:r w:rsidR="001A11FD">
        <w:t>that their watchwords should be</w:t>
      </w:r>
      <w:r w:rsidR="00301489">
        <w:t xml:space="preserve"> politeness and decorum</w:t>
      </w:r>
      <w:r w:rsidR="001A11FD">
        <w:t>.</w:t>
      </w:r>
    </w:p>
    <w:p w14:paraId="7DF5C785" w14:textId="77777777" w:rsidR="003C7294" w:rsidRPr="003C7294" w:rsidRDefault="003C7294" w:rsidP="003C7294"/>
    <w:p w14:paraId="7A70259B" w14:textId="79E65C46" w:rsidR="00271209" w:rsidRDefault="0064790C" w:rsidP="00AB00AD">
      <w:pPr>
        <w:pStyle w:val="Heading3"/>
        <w:numPr>
          <w:ilvl w:val="0"/>
          <w:numId w:val="33"/>
        </w:numPr>
      </w:pPr>
      <w:r>
        <w:t>Apologies for Absence</w:t>
      </w:r>
    </w:p>
    <w:p w14:paraId="3E32914C" w14:textId="2C4FB88C" w:rsidR="0064790C" w:rsidRDefault="00180368" w:rsidP="0064790C">
      <w:r>
        <w:t xml:space="preserve">There were no apologies </w:t>
      </w:r>
      <w:r w:rsidR="00AB00AD">
        <w:t xml:space="preserve">from </w:t>
      </w:r>
      <w:r>
        <w:t xml:space="preserve">Members </w:t>
      </w:r>
      <w:r w:rsidR="00AB00AD">
        <w:t xml:space="preserve">as all </w:t>
      </w:r>
      <w:r>
        <w:t>were present</w:t>
      </w:r>
      <w:r w:rsidR="00AB00AD">
        <w:t>, although apologies were received from the Locum Clerk, Lorna Pardoe who was ill.</w:t>
      </w:r>
    </w:p>
    <w:p w14:paraId="06FEBA83" w14:textId="1FCFFC33" w:rsidR="00753FBA" w:rsidRDefault="00753FBA" w:rsidP="00753FBA"/>
    <w:p w14:paraId="755BAC42" w14:textId="6670A231" w:rsidR="007C71DF" w:rsidRPr="00AD216A" w:rsidRDefault="007C71DF" w:rsidP="00AB00AD">
      <w:pPr>
        <w:pStyle w:val="Heading3"/>
        <w:numPr>
          <w:ilvl w:val="0"/>
          <w:numId w:val="33"/>
        </w:numPr>
      </w:pPr>
      <w:r w:rsidRPr="00AD216A">
        <w:t>Disclosure of Pecuniary Interests</w:t>
      </w:r>
    </w:p>
    <w:p w14:paraId="4471F604" w14:textId="3F544CB7" w:rsidR="00B44216" w:rsidRDefault="007C71DF" w:rsidP="00762031">
      <w:pPr>
        <w:pStyle w:val="NoSpacing"/>
        <w:rPr>
          <w:rFonts w:cstheme="minorHAnsi"/>
          <w:sz w:val="20"/>
          <w:szCs w:val="20"/>
        </w:rPr>
      </w:pPr>
      <w:r w:rsidRPr="00AD216A">
        <w:rPr>
          <w:rFonts w:cstheme="minorHAnsi"/>
          <w:sz w:val="20"/>
          <w:szCs w:val="20"/>
        </w:rPr>
        <w:t xml:space="preserve">Members were reminded that they are required to leave the room during the discussion and voting on matters in which they have a disclosable pecuniary interest, </w:t>
      </w:r>
      <w:proofErr w:type="gramStart"/>
      <w:r w:rsidRPr="00AD216A">
        <w:rPr>
          <w:rFonts w:cstheme="minorHAnsi"/>
          <w:sz w:val="20"/>
          <w:szCs w:val="20"/>
        </w:rPr>
        <w:t>whether or not</w:t>
      </w:r>
      <w:proofErr w:type="gramEnd"/>
      <w:r w:rsidRPr="00AD216A">
        <w:rPr>
          <w:rFonts w:cstheme="minorHAnsi"/>
          <w:sz w:val="20"/>
          <w:szCs w:val="20"/>
        </w:rPr>
        <w:t xml:space="preserve"> the interest is entered in the Register of Members’ Interests maintained by the Monitoring Officer.</w:t>
      </w:r>
    </w:p>
    <w:p w14:paraId="3D478E09" w14:textId="0DDFEDC8" w:rsidR="00184E9B" w:rsidRDefault="00184E9B" w:rsidP="00762031">
      <w:pPr>
        <w:pStyle w:val="NoSpacing"/>
        <w:rPr>
          <w:rFonts w:cstheme="minorHAnsi"/>
          <w:sz w:val="20"/>
          <w:szCs w:val="20"/>
        </w:rPr>
      </w:pPr>
      <w:r>
        <w:rPr>
          <w:rFonts w:cstheme="minorHAnsi"/>
          <w:sz w:val="20"/>
          <w:szCs w:val="20"/>
        </w:rPr>
        <w:t>The following interests were declared:</w:t>
      </w:r>
    </w:p>
    <w:p w14:paraId="59BA49AF" w14:textId="77777777" w:rsidR="00B44216" w:rsidRDefault="00B44216" w:rsidP="00762031">
      <w:pPr>
        <w:pStyle w:val="NoSpacing"/>
        <w:rPr>
          <w:rFonts w:cstheme="minorHAnsi"/>
          <w:sz w:val="20"/>
          <w:szCs w:val="20"/>
        </w:rPr>
      </w:pPr>
    </w:p>
    <w:p w14:paraId="2BE143FE" w14:textId="68230A76" w:rsidR="000C5E8F" w:rsidRDefault="001639FC" w:rsidP="000C5E8F">
      <w:pPr>
        <w:pStyle w:val="NoSpacing"/>
        <w:rPr>
          <w:rFonts w:cstheme="minorHAnsi"/>
          <w:sz w:val="20"/>
          <w:szCs w:val="20"/>
        </w:rPr>
      </w:pPr>
      <w:r>
        <w:rPr>
          <w:rFonts w:cstheme="minorHAnsi"/>
          <w:sz w:val="20"/>
          <w:szCs w:val="20"/>
        </w:rPr>
        <w:t>None declared.</w:t>
      </w:r>
    </w:p>
    <w:p w14:paraId="5F03D184" w14:textId="77777777" w:rsidR="00180368" w:rsidRPr="00180368" w:rsidRDefault="00180368" w:rsidP="00180368"/>
    <w:p w14:paraId="0E4E2271" w14:textId="2C0227E2" w:rsidR="00FF3E1E" w:rsidRDefault="00DD5CFE" w:rsidP="00AB00AD">
      <w:pPr>
        <w:pStyle w:val="Heading3"/>
        <w:numPr>
          <w:ilvl w:val="0"/>
          <w:numId w:val="33"/>
        </w:numPr>
      </w:pPr>
      <w:r>
        <w:t>Minutes</w:t>
      </w:r>
    </w:p>
    <w:p w14:paraId="52471BF5" w14:textId="0D3FD98C" w:rsidR="00FF3E1E" w:rsidRDefault="0049152C" w:rsidP="00FF3E1E">
      <w:pPr>
        <w:pStyle w:val="NoSpacing"/>
        <w:rPr>
          <w:rFonts w:cstheme="minorHAnsi"/>
          <w:sz w:val="20"/>
          <w:szCs w:val="20"/>
        </w:rPr>
      </w:pPr>
      <w:r>
        <w:rPr>
          <w:rFonts w:cstheme="minorHAnsi"/>
          <w:sz w:val="20"/>
          <w:szCs w:val="20"/>
        </w:rPr>
        <w:t>The</w:t>
      </w:r>
      <w:r w:rsidR="00DD5CFE">
        <w:rPr>
          <w:rFonts w:cstheme="minorHAnsi"/>
          <w:sz w:val="20"/>
          <w:szCs w:val="20"/>
        </w:rPr>
        <w:t xml:space="preserve"> draft minutes from a </w:t>
      </w:r>
      <w:r w:rsidRPr="0049152C">
        <w:rPr>
          <w:rFonts w:cstheme="minorHAnsi"/>
          <w:sz w:val="20"/>
          <w:szCs w:val="20"/>
        </w:rPr>
        <w:t>Parish Council</w:t>
      </w:r>
      <w:r>
        <w:rPr>
          <w:rFonts w:cstheme="minorHAnsi"/>
          <w:sz w:val="20"/>
          <w:szCs w:val="20"/>
        </w:rPr>
        <w:t xml:space="preserve"> </w:t>
      </w:r>
      <w:r w:rsidR="00DD5CFE">
        <w:rPr>
          <w:rFonts w:cstheme="minorHAnsi"/>
          <w:sz w:val="20"/>
          <w:szCs w:val="20"/>
        </w:rPr>
        <w:t>meeting held on 14 April 2021</w:t>
      </w:r>
      <w:r>
        <w:rPr>
          <w:rFonts w:cstheme="minorHAnsi"/>
          <w:sz w:val="20"/>
          <w:szCs w:val="20"/>
        </w:rPr>
        <w:t xml:space="preserve"> were considered for approval.</w:t>
      </w:r>
    </w:p>
    <w:p w14:paraId="40720A45" w14:textId="7F9973D7" w:rsidR="00DD5CFE" w:rsidRDefault="00DD5CFE" w:rsidP="00FF3E1E">
      <w:pPr>
        <w:pStyle w:val="NoSpacing"/>
        <w:rPr>
          <w:rFonts w:cstheme="minorHAnsi"/>
          <w:b/>
          <w:bCs/>
          <w:sz w:val="20"/>
          <w:szCs w:val="20"/>
        </w:rPr>
      </w:pPr>
      <w:r w:rsidRPr="00DD5CFE">
        <w:rPr>
          <w:rFonts w:cstheme="minorHAnsi"/>
          <w:b/>
          <w:bCs/>
          <w:sz w:val="20"/>
          <w:szCs w:val="20"/>
        </w:rPr>
        <w:t>It was PROPOSED, SECONDED and AGREED that the minutes be signed and ADOPTED as a true record.</w:t>
      </w:r>
    </w:p>
    <w:p w14:paraId="3CFE05E7" w14:textId="77777777" w:rsidR="00DD5CFE" w:rsidRPr="00DD5CFE" w:rsidRDefault="00DD5CFE" w:rsidP="00FF3E1E">
      <w:pPr>
        <w:pStyle w:val="NoSpacing"/>
        <w:rPr>
          <w:rFonts w:cstheme="minorHAnsi"/>
          <w:b/>
          <w:bCs/>
          <w:sz w:val="20"/>
          <w:szCs w:val="20"/>
        </w:rPr>
      </w:pPr>
    </w:p>
    <w:p w14:paraId="156B91FB" w14:textId="3160A202" w:rsidR="00FF3E1E" w:rsidRDefault="00DD5CFE" w:rsidP="00AB00AD">
      <w:pPr>
        <w:pStyle w:val="Heading3"/>
        <w:numPr>
          <w:ilvl w:val="0"/>
          <w:numId w:val="33"/>
        </w:numPr>
      </w:pPr>
      <w:r>
        <w:t>Shropshire Council Report</w:t>
      </w:r>
    </w:p>
    <w:p w14:paraId="61669F9C" w14:textId="65C03EC7" w:rsidR="00DD5CFE" w:rsidRPr="0010329F" w:rsidRDefault="00DD5CFE" w:rsidP="0010329F">
      <w:pPr>
        <w:pStyle w:val="NoSpacing"/>
        <w:rPr>
          <w:rFonts w:cstheme="minorHAnsi"/>
          <w:sz w:val="20"/>
          <w:szCs w:val="20"/>
        </w:rPr>
      </w:pPr>
      <w:r>
        <w:rPr>
          <w:rFonts w:cstheme="minorHAnsi"/>
          <w:sz w:val="20"/>
          <w:szCs w:val="20"/>
        </w:rPr>
        <w:t xml:space="preserve">Cllr.  </w:t>
      </w:r>
      <w:r w:rsidR="00180368">
        <w:rPr>
          <w:rFonts w:cstheme="minorHAnsi"/>
          <w:sz w:val="20"/>
          <w:szCs w:val="20"/>
        </w:rPr>
        <w:t xml:space="preserve">Claire Wild reported that </w:t>
      </w:r>
      <w:r w:rsidR="00301489">
        <w:rPr>
          <w:rFonts w:cstheme="minorHAnsi"/>
          <w:sz w:val="20"/>
          <w:szCs w:val="20"/>
        </w:rPr>
        <w:t xml:space="preserve">she had asked </w:t>
      </w:r>
      <w:r w:rsidR="00180368">
        <w:rPr>
          <w:rFonts w:cstheme="minorHAnsi"/>
          <w:sz w:val="20"/>
          <w:szCs w:val="20"/>
        </w:rPr>
        <w:t xml:space="preserve">Shropshire Council </w:t>
      </w:r>
      <w:r w:rsidR="00301489">
        <w:rPr>
          <w:rFonts w:cstheme="minorHAnsi"/>
          <w:sz w:val="20"/>
          <w:szCs w:val="20"/>
        </w:rPr>
        <w:t>to</w:t>
      </w:r>
      <w:r w:rsidR="00180368">
        <w:rPr>
          <w:rFonts w:cstheme="minorHAnsi"/>
          <w:sz w:val="20"/>
          <w:szCs w:val="20"/>
        </w:rPr>
        <w:t xml:space="preserve"> carry out an audit on </w:t>
      </w:r>
      <w:r w:rsidR="00301489">
        <w:rPr>
          <w:rFonts w:cstheme="minorHAnsi"/>
          <w:sz w:val="20"/>
          <w:szCs w:val="20"/>
        </w:rPr>
        <w:t xml:space="preserve">emptying recycling </w:t>
      </w:r>
      <w:r w:rsidR="00180368">
        <w:rPr>
          <w:rFonts w:cstheme="minorHAnsi"/>
          <w:sz w:val="20"/>
          <w:szCs w:val="20"/>
        </w:rPr>
        <w:t>bins</w:t>
      </w:r>
      <w:r w:rsidR="00301489">
        <w:rPr>
          <w:rFonts w:cstheme="minorHAnsi"/>
          <w:sz w:val="20"/>
          <w:szCs w:val="20"/>
        </w:rPr>
        <w:t xml:space="preserve"> and </w:t>
      </w:r>
      <w:r w:rsidR="00301489" w:rsidRPr="00301489">
        <w:rPr>
          <w:rFonts w:cstheme="minorHAnsi"/>
          <w:sz w:val="20"/>
          <w:szCs w:val="20"/>
        </w:rPr>
        <w:t>Shropshire Council</w:t>
      </w:r>
      <w:r w:rsidR="00301489">
        <w:rPr>
          <w:rFonts w:cstheme="minorHAnsi"/>
          <w:sz w:val="20"/>
          <w:szCs w:val="20"/>
        </w:rPr>
        <w:t xml:space="preserve"> was to issue </w:t>
      </w:r>
      <w:r w:rsidR="00180368">
        <w:rPr>
          <w:rFonts w:cstheme="minorHAnsi"/>
          <w:sz w:val="20"/>
          <w:szCs w:val="20"/>
        </w:rPr>
        <w:t xml:space="preserve">a third bin </w:t>
      </w:r>
      <w:r w:rsidR="00301489">
        <w:rPr>
          <w:rFonts w:cstheme="minorHAnsi"/>
          <w:sz w:val="20"/>
          <w:szCs w:val="20"/>
        </w:rPr>
        <w:t>later in the year.</w:t>
      </w:r>
      <w:r w:rsidR="00180368">
        <w:rPr>
          <w:rFonts w:cstheme="minorHAnsi"/>
          <w:sz w:val="20"/>
          <w:szCs w:val="20"/>
        </w:rPr>
        <w:t xml:space="preserve">  </w:t>
      </w:r>
      <w:r w:rsidR="00301489">
        <w:rPr>
          <w:rFonts w:cstheme="minorHAnsi"/>
          <w:sz w:val="20"/>
          <w:szCs w:val="20"/>
        </w:rPr>
        <w:t>T</w:t>
      </w:r>
      <w:r w:rsidR="00180368">
        <w:rPr>
          <w:rFonts w:cstheme="minorHAnsi"/>
          <w:sz w:val="20"/>
          <w:szCs w:val="20"/>
        </w:rPr>
        <w:t xml:space="preserve">here </w:t>
      </w:r>
      <w:r w:rsidR="00301489">
        <w:rPr>
          <w:rFonts w:cstheme="minorHAnsi"/>
          <w:sz w:val="20"/>
          <w:szCs w:val="20"/>
        </w:rPr>
        <w:t xml:space="preserve">were big </w:t>
      </w:r>
      <w:r w:rsidR="00180368">
        <w:rPr>
          <w:rFonts w:cstheme="minorHAnsi"/>
          <w:sz w:val="20"/>
          <w:szCs w:val="20"/>
        </w:rPr>
        <w:t xml:space="preserve">cavities underneath the </w:t>
      </w:r>
      <w:r w:rsidR="0010329F">
        <w:rPr>
          <w:rFonts w:cstheme="minorHAnsi"/>
          <w:sz w:val="20"/>
          <w:szCs w:val="20"/>
        </w:rPr>
        <w:t xml:space="preserve">Cressage </w:t>
      </w:r>
      <w:r w:rsidR="00180368">
        <w:rPr>
          <w:rFonts w:cstheme="minorHAnsi"/>
          <w:sz w:val="20"/>
          <w:szCs w:val="20"/>
        </w:rPr>
        <w:t>bridge and Shrop</w:t>
      </w:r>
      <w:r w:rsidR="00C3257D">
        <w:rPr>
          <w:rFonts w:cstheme="minorHAnsi"/>
          <w:sz w:val="20"/>
          <w:szCs w:val="20"/>
        </w:rPr>
        <w:t>s</w:t>
      </w:r>
      <w:r w:rsidR="00180368">
        <w:rPr>
          <w:rFonts w:cstheme="minorHAnsi"/>
          <w:sz w:val="20"/>
          <w:szCs w:val="20"/>
        </w:rPr>
        <w:t xml:space="preserve">hire Council </w:t>
      </w:r>
      <w:r w:rsidR="0010329F">
        <w:rPr>
          <w:rFonts w:cstheme="minorHAnsi"/>
          <w:sz w:val="20"/>
          <w:szCs w:val="20"/>
        </w:rPr>
        <w:t xml:space="preserve">planned to </w:t>
      </w:r>
      <w:r w:rsidR="00180368">
        <w:rPr>
          <w:rFonts w:cstheme="minorHAnsi"/>
          <w:sz w:val="20"/>
          <w:szCs w:val="20"/>
        </w:rPr>
        <w:t xml:space="preserve">carry out repairs during the summer holidays.  The Local Plan </w:t>
      </w:r>
      <w:r w:rsidR="0010329F">
        <w:rPr>
          <w:rFonts w:cstheme="minorHAnsi"/>
          <w:sz w:val="20"/>
          <w:szCs w:val="20"/>
        </w:rPr>
        <w:t>timetable would</w:t>
      </w:r>
      <w:r w:rsidR="00180368">
        <w:rPr>
          <w:rFonts w:cstheme="minorHAnsi"/>
          <w:sz w:val="20"/>
          <w:szCs w:val="20"/>
        </w:rPr>
        <w:t xml:space="preserve"> </w:t>
      </w:r>
      <w:r w:rsidR="0010329F">
        <w:rPr>
          <w:rFonts w:cstheme="minorHAnsi"/>
          <w:sz w:val="20"/>
          <w:szCs w:val="20"/>
        </w:rPr>
        <w:t xml:space="preserve">probably be submitted </w:t>
      </w:r>
      <w:r w:rsidR="00180368">
        <w:rPr>
          <w:rFonts w:cstheme="minorHAnsi"/>
          <w:sz w:val="20"/>
          <w:szCs w:val="20"/>
        </w:rPr>
        <w:t xml:space="preserve">to the </w:t>
      </w:r>
      <w:r w:rsidR="00F24C9C">
        <w:rPr>
          <w:rFonts w:cstheme="minorHAnsi"/>
          <w:sz w:val="20"/>
          <w:szCs w:val="20"/>
        </w:rPr>
        <w:t>I</w:t>
      </w:r>
      <w:r w:rsidR="0010329F">
        <w:rPr>
          <w:rFonts w:cstheme="minorHAnsi"/>
          <w:sz w:val="20"/>
          <w:szCs w:val="20"/>
        </w:rPr>
        <w:t>nspector</w:t>
      </w:r>
      <w:r w:rsidR="00180368">
        <w:rPr>
          <w:rFonts w:cstheme="minorHAnsi"/>
          <w:sz w:val="20"/>
          <w:szCs w:val="20"/>
        </w:rPr>
        <w:t xml:space="preserve"> </w:t>
      </w:r>
      <w:r w:rsidR="0010329F">
        <w:rPr>
          <w:rFonts w:cstheme="minorHAnsi"/>
          <w:sz w:val="20"/>
          <w:szCs w:val="20"/>
        </w:rPr>
        <w:t xml:space="preserve">in </w:t>
      </w:r>
      <w:r w:rsidR="00180368">
        <w:rPr>
          <w:rFonts w:cstheme="minorHAnsi"/>
          <w:sz w:val="20"/>
          <w:szCs w:val="20"/>
        </w:rPr>
        <w:t xml:space="preserve">September. Raby </w:t>
      </w:r>
      <w:r w:rsidR="00F24C9C">
        <w:rPr>
          <w:rFonts w:cstheme="minorHAnsi"/>
          <w:sz w:val="20"/>
          <w:szCs w:val="20"/>
        </w:rPr>
        <w:t>was</w:t>
      </w:r>
      <w:r w:rsidR="00180368">
        <w:rPr>
          <w:rFonts w:cstheme="minorHAnsi"/>
          <w:sz w:val="20"/>
          <w:szCs w:val="20"/>
        </w:rPr>
        <w:t xml:space="preserve"> putting their site forward although it </w:t>
      </w:r>
      <w:r w:rsidR="0010329F">
        <w:rPr>
          <w:rFonts w:cstheme="minorHAnsi"/>
          <w:sz w:val="20"/>
          <w:szCs w:val="20"/>
        </w:rPr>
        <w:t>was</w:t>
      </w:r>
      <w:r w:rsidR="00180368">
        <w:rPr>
          <w:rFonts w:cstheme="minorHAnsi"/>
          <w:sz w:val="20"/>
          <w:szCs w:val="20"/>
        </w:rPr>
        <w:t xml:space="preserve"> not in </w:t>
      </w:r>
      <w:r w:rsidR="0010329F" w:rsidRPr="0010329F">
        <w:rPr>
          <w:rFonts w:cstheme="minorHAnsi"/>
          <w:sz w:val="20"/>
          <w:szCs w:val="20"/>
        </w:rPr>
        <w:t>Shropshire Council</w:t>
      </w:r>
      <w:r w:rsidR="0010329F">
        <w:rPr>
          <w:rFonts w:cstheme="minorHAnsi"/>
          <w:sz w:val="20"/>
          <w:szCs w:val="20"/>
        </w:rPr>
        <w:t xml:space="preserve">’s </w:t>
      </w:r>
      <w:r w:rsidR="00180368">
        <w:rPr>
          <w:rFonts w:cstheme="minorHAnsi"/>
          <w:sz w:val="20"/>
          <w:szCs w:val="20"/>
        </w:rPr>
        <w:t xml:space="preserve">preferred options.  WSP </w:t>
      </w:r>
      <w:r w:rsidR="0010329F">
        <w:rPr>
          <w:rFonts w:cstheme="minorHAnsi"/>
          <w:sz w:val="20"/>
          <w:szCs w:val="20"/>
        </w:rPr>
        <w:t xml:space="preserve">had been commissioned by Raby </w:t>
      </w:r>
      <w:r w:rsidR="00180368">
        <w:rPr>
          <w:rFonts w:cstheme="minorHAnsi"/>
          <w:sz w:val="20"/>
          <w:szCs w:val="20"/>
        </w:rPr>
        <w:t>to carry out a report</w:t>
      </w:r>
      <w:r w:rsidR="00F24C9C">
        <w:rPr>
          <w:rFonts w:cstheme="minorHAnsi"/>
          <w:sz w:val="20"/>
          <w:szCs w:val="20"/>
        </w:rPr>
        <w:t xml:space="preserve"> on its behalf</w:t>
      </w:r>
      <w:r w:rsidR="00180368">
        <w:rPr>
          <w:rFonts w:cstheme="minorHAnsi"/>
          <w:sz w:val="20"/>
          <w:szCs w:val="20"/>
        </w:rPr>
        <w:t>.</w:t>
      </w:r>
      <w:r>
        <w:tab/>
      </w:r>
    </w:p>
    <w:p w14:paraId="7448982B" w14:textId="55F4665C" w:rsidR="00FF3E1E" w:rsidRPr="00FF3E1E" w:rsidRDefault="00DD5CFE" w:rsidP="00FF3E1E">
      <w:pPr>
        <w:pStyle w:val="NoSpacing"/>
        <w:rPr>
          <w:rFonts w:cstheme="minorHAnsi"/>
          <w:b/>
          <w:bCs/>
          <w:sz w:val="20"/>
          <w:szCs w:val="20"/>
        </w:rPr>
      </w:pPr>
      <w:r>
        <w:rPr>
          <w:rFonts w:cstheme="minorHAnsi"/>
          <w:b/>
          <w:bCs/>
          <w:sz w:val="20"/>
          <w:szCs w:val="20"/>
        </w:rPr>
        <w:t>NOTED.</w:t>
      </w:r>
    </w:p>
    <w:p w14:paraId="168EE980" w14:textId="77777777" w:rsidR="00C40995" w:rsidRDefault="00C40995" w:rsidP="00FF3E1E">
      <w:pPr>
        <w:pStyle w:val="NoSpacing"/>
        <w:rPr>
          <w:rFonts w:cstheme="minorHAnsi"/>
          <w:sz w:val="20"/>
          <w:szCs w:val="20"/>
        </w:rPr>
      </w:pPr>
    </w:p>
    <w:p w14:paraId="1251C6F2" w14:textId="28D506BA" w:rsidR="00FF3E1E" w:rsidRDefault="00DD5CFE" w:rsidP="00AB00AD">
      <w:pPr>
        <w:pStyle w:val="Heading3"/>
        <w:numPr>
          <w:ilvl w:val="0"/>
          <w:numId w:val="33"/>
        </w:numPr>
      </w:pPr>
      <w:r>
        <w:t>Public Session</w:t>
      </w:r>
    </w:p>
    <w:p w14:paraId="024463FB" w14:textId="50F6FA99" w:rsidR="00FF3E1E" w:rsidRDefault="00892B52" w:rsidP="00FF3E1E">
      <w:r>
        <w:t xml:space="preserve">One member of the public </w:t>
      </w:r>
      <w:r w:rsidR="00BE2783">
        <w:t xml:space="preserve">informed that he </w:t>
      </w:r>
      <w:r w:rsidR="00723086">
        <w:t xml:space="preserve">had </w:t>
      </w:r>
      <w:r>
        <w:t xml:space="preserve">asked the Parish Council </w:t>
      </w:r>
      <w:r w:rsidR="00BA3D2F">
        <w:t>for permission</w:t>
      </w:r>
      <w:r w:rsidR="00723086">
        <w:t xml:space="preserve"> to use the recreation field</w:t>
      </w:r>
      <w:r w:rsidR="00BA3D2F">
        <w:t xml:space="preserve"> </w:t>
      </w:r>
      <w:r w:rsidR="00BE2783">
        <w:t xml:space="preserve">and pavilion </w:t>
      </w:r>
      <w:r w:rsidR="00BA3D2F">
        <w:t>to hold</w:t>
      </w:r>
      <w:r>
        <w:t xml:space="preserve"> a village fete</w:t>
      </w:r>
      <w:r w:rsidR="00723086">
        <w:t xml:space="preserve">, tug of war competition and </w:t>
      </w:r>
      <w:r>
        <w:t>other events</w:t>
      </w:r>
      <w:r w:rsidR="00EA7B57">
        <w:t xml:space="preserve"> for children, </w:t>
      </w:r>
      <w:r w:rsidR="00BE2783">
        <w:t>and possibly</w:t>
      </w:r>
      <w:r w:rsidR="00EA7B57">
        <w:t xml:space="preserve"> maypole dancing</w:t>
      </w:r>
      <w:r w:rsidR="00BE2783">
        <w:t>.</w:t>
      </w:r>
      <w:r w:rsidR="00723086">
        <w:t xml:space="preserve"> </w:t>
      </w:r>
      <w:r w:rsidR="00BE2783">
        <w:t>He informed that</w:t>
      </w:r>
      <w:r w:rsidR="00723086">
        <w:t xml:space="preserve"> he had</w:t>
      </w:r>
      <w:r w:rsidR="00EA7B57">
        <w:t xml:space="preserve"> the support of the </w:t>
      </w:r>
      <w:r w:rsidR="00BE2783">
        <w:t>Head Teacher at Christchurch P</w:t>
      </w:r>
      <w:r w:rsidR="00EA7B57">
        <w:t xml:space="preserve">rimary </w:t>
      </w:r>
      <w:r w:rsidR="00BE2783">
        <w:t>S</w:t>
      </w:r>
      <w:r w:rsidR="00EA7B57">
        <w:t>chool</w:t>
      </w:r>
      <w:r w:rsidR="00C3257D">
        <w:t>.</w:t>
      </w:r>
      <w:r w:rsidR="00BE2783">
        <w:t xml:space="preserve"> </w:t>
      </w:r>
    </w:p>
    <w:p w14:paraId="60E23DF2" w14:textId="626F51FE" w:rsidR="00C3257D" w:rsidRDefault="00C3257D" w:rsidP="00FF3E1E"/>
    <w:p w14:paraId="63A95862" w14:textId="4421E1F3" w:rsidR="00C3257D" w:rsidRDefault="00C3257D" w:rsidP="00FF3E1E">
      <w:r>
        <w:t xml:space="preserve">One member of the public </w:t>
      </w:r>
      <w:r w:rsidR="00BE2783">
        <w:t>referred to</w:t>
      </w:r>
      <w:r>
        <w:t xml:space="preserve"> the </w:t>
      </w:r>
      <w:r w:rsidR="00BE2783">
        <w:t xml:space="preserve">planning application for </w:t>
      </w:r>
      <w:r>
        <w:t xml:space="preserve">The Eagles public house </w:t>
      </w:r>
      <w:r w:rsidR="00BE2783">
        <w:t>and said that the foot</w:t>
      </w:r>
      <w:r w:rsidR="00B6594A">
        <w:t>way</w:t>
      </w:r>
      <w:r w:rsidR="00BE2783">
        <w:t xml:space="preserve"> </w:t>
      </w:r>
      <w:r>
        <w:t>was inadequate</w:t>
      </w:r>
      <w:r w:rsidR="00BE2783">
        <w:t>.</w:t>
      </w:r>
      <w:r>
        <w:t xml:space="preserve"> </w:t>
      </w:r>
      <w:r w:rsidR="00B6594A">
        <w:t xml:space="preserve">The footpath across the car park had been used for circa 200 years but very difficult to prove.  The planning application suggested that the new build could be moved </w:t>
      </w:r>
      <w:r>
        <w:t>further back</w:t>
      </w:r>
      <w:r w:rsidR="00723086">
        <w:t xml:space="preserve"> from the </w:t>
      </w:r>
      <w:r w:rsidR="00B6594A">
        <w:t>Farley R</w:t>
      </w:r>
      <w:r w:rsidR="00723086">
        <w:t>oad</w:t>
      </w:r>
      <w:r>
        <w:t xml:space="preserve"> </w:t>
      </w:r>
      <w:r w:rsidR="00B6594A">
        <w:t>and</w:t>
      </w:r>
      <w:r>
        <w:t xml:space="preserve"> allow more </w:t>
      </w:r>
      <w:r w:rsidR="00B6594A">
        <w:t>footway width and better visibility at the road junction.</w:t>
      </w:r>
    </w:p>
    <w:p w14:paraId="36C596FF" w14:textId="553E79CB" w:rsidR="00C3257D" w:rsidRDefault="00C3257D" w:rsidP="00FF3E1E"/>
    <w:p w14:paraId="41698E10" w14:textId="3DC075F6" w:rsidR="00723086" w:rsidRPr="00B6594A" w:rsidRDefault="00C3257D" w:rsidP="00FF3E1E">
      <w:r>
        <w:t xml:space="preserve">One member of the public said that he had registered the footpath </w:t>
      </w:r>
      <w:r w:rsidR="005E23FE">
        <w:t>through The Eagles car park. I</w:t>
      </w:r>
      <w:r w:rsidR="00723086">
        <w:t xml:space="preserve">t </w:t>
      </w:r>
      <w:r>
        <w:t>had been used for decades</w:t>
      </w:r>
      <w:r w:rsidR="00723086">
        <w:t xml:space="preserve"> </w:t>
      </w:r>
      <w:r w:rsidR="00B6594A">
        <w:t>and no-one had ever been stopped from using it</w:t>
      </w:r>
      <w:r w:rsidR="005E23FE">
        <w:t>. However, the path was presently blocked.</w:t>
      </w:r>
      <w:r w:rsidR="00B6594A">
        <w:t xml:space="preserve">       </w:t>
      </w:r>
    </w:p>
    <w:p w14:paraId="5AB51524" w14:textId="6FF8E1A3" w:rsidR="00C3257D" w:rsidRDefault="00C3257D" w:rsidP="00FF3E1E"/>
    <w:p w14:paraId="5060E4A1" w14:textId="57239814" w:rsidR="005C67AA" w:rsidRDefault="00C3257D" w:rsidP="00FF3E1E">
      <w:r>
        <w:t xml:space="preserve">One member of the public referred to The Eagles </w:t>
      </w:r>
      <w:r w:rsidR="00723086">
        <w:t>planning a</w:t>
      </w:r>
      <w:r>
        <w:t xml:space="preserve">pplication and </w:t>
      </w:r>
      <w:r w:rsidR="005E23FE">
        <w:t xml:space="preserve">said that if the </w:t>
      </w:r>
      <w:r w:rsidR="005C67AA">
        <w:t>development</w:t>
      </w:r>
      <w:r w:rsidR="005E23FE">
        <w:t xml:space="preserve"> did go ahead there should be some form of </w:t>
      </w:r>
      <w:r w:rsidR="005C67AA">
        <w:t xml:space="preserve">footpath or </w:t>
      </w:r>
      <w:r>
        <w:t xml:space="preserve">access </w:t>
      </w:r>
      <w:r w:rsidR="00723086">
        <w:t xml:space="preserve">from </w:t>
      </w:r>
      <w:r w:rsidR="005E23FE">
        <w:t>the A45 to the Sheinton road</w:t>
      </w:r>
      <w:r>
        <w:t xml:space="preserve">.  </w:t>
      </w:r>
      <w:r w:rsidR="005C67AA">
        <w:t xml:space="preserve">He then alluded to previous parish meetings at which various organisations had been invited to attend, but this had not been the case for this year. Finally, he expressed concern about the disrepute between the Clerk and the Council. </w:t>
      </w:r>
    </w:p>
    <w:p w14:paraId="53BC8144" w14:textId="01B7E6B9" w:rsidR="00CD41DC" w:rsidRDefault="00CD41DC" w:rsidP="00FF3E1E"/>
    <w:p w14:paraId="767A782B" w14:textId="3BD52A57" w:rsidR="00CD41DC" w:rsidRDefault="00CD41DC" w:rsidP="00FF3E1E">
      <w:r>
        <w:t xml:space="preserve">One member of the public referred to </w:t>
      </w:r>
      <w:r w:rsidR="005C67AA">
        <w:t>previous</w:t>
      </w:r>
      <w:r>
        <w:t xml:space="preserve"> </w:t>
      </w:r>
      <w:r w:rsidR="005C67AA">
        <w:t xml:space="preserve">actions of the last Parish Council </w:t>
      </w:r>
      <w:r>
        <w:t xml:space="preserve">and hoped that </w:t>
      </w:r>
      <w:r w:rsidR="005C67AA">
        <w:t xml:space="preserve">these </w:t>
      </w:r>
      <w:r>
        <w:t xml:space="preserve">could be laid to rest </w:t>
      </w:r>
      <w:r w:rsidR="005C67AA">
        <w:t xml:space="preserve">so that the new Council could </w:t>
      </w:r>
      <w:r>
        <w:t>move on.</w:t>
      </w:r>
    </w:p>
    <w:p w14:paraId="65AE7968" w14:textId="77777777" w:rsidR="005C67AA" w:rsidRDefault="005C67AA" w:rsidP="00FF3E1E"/>
    <w:p w14:paraId="4958DCB7" w14:textId="4CD5C2DC" w:rsidR="00CD41DC" w:rsidRDefault="00CD41DC" w:rsidP="00FF3E1E">
      <w:r>
        <w:t xml:space="preserve">One member of the public </w:t>
      </w:r>
      <w:r w:rsidR="005C67AA">
        <w:t>wanted to discuss the 2012</w:t>
      </w:r>
      <w:r>
        <w:t xml:space="preserve"> </w:t>
      </w:r>
      <w:r w:rsidR="005C67AA">
        <w:t>P</w:t>
      </w:r>
      <w:r>
        <w:t xml:space="preserve">arish </w:t>
      </w:r>
      <w:r w:rsidR="005C67AA">
        <w:t>P</w:t>
      </w:r>
      <w:r>
        <w:t xml:space="preserve">lan and the Chairman </w:t>
      </w:r>
      <w:r w:rsidR="005C67AA">
        <w:t>informed that</w:t>
      </w:r>
      <w:r w:rsidR="0053080D">
        <w:t>, following advice,</w:t>
      </w:r>
      <w:r>
        <w:t xml:space="preserve"> it would not be discussed</w:t>
      </w:r>
      <w:r w:rsidR="005C67AA">
        <w:t xml:space="preserve"> </w:t>
      </w:r>
      <w:r w:rsidR="0053080D">
        <w:t>at</w:t>
      </w:r>
      <w:r w:rsidR="005C67AA">
        <w:t xml:space="preserve"> </w:t>
      </w:r>
      <w:r w:rsidR="0053080D">
        <w:t>this evening’s meeting.</w:t>
      </w:r>
    </w:p>
    <w:p w14:paraId="187D1465" w14:textId="7D8027F6" w:rsidR="00FF3E1E" w:rsidRPr="00FF3E1E" w:rsidRDefault="00FF3E1E" w:rsidP="00FF3E1E"/>
    <w:p w14:paraId="3DE14213" w14:textId="5F3EEBD7" w:rsidR="00245B52" w:rsidRDefault="00245B52" w:rsidP="00AB00AD">
      <w:pPr>
        <w:pStyle w:val="Heading3"/>
        <w:numPr>
          <w:ilvl w:val="0"/>
          <w:numId w:val="33"/>
        </w:numPr>
      </w:pPr>
      <w:r w:rsidRPr="00AD216A">
        <w:t xml:space="preserve">Planning </w:t>
      </w:r>
      <w:r w:rsidR="001F7ACA">
        <w:t>M</w:t>
      </w:r>
      <w:r w:rsidRPr="00AD216A">
        <w:t>atters</w:t>
      </w:r>
    </w:p>
    <w:p w14:paraId="51B871BE" w14:textId="2BF0585F" w:rsidR="00DD5CFE" w:rsidRDefault="00DD5CFE" w:rsidP="00DD5CFE"/>
    <w:p w14:paraId="0FB79D55" w14:textId="77777777" w:rsidR="00DD5CFE" w:rsidRDefault="00DD5CFE" w:rsidP="00950E63">
      <w:pPr>
        <w:pStyle w:val="Heading3"/>
      </w:pPr>
      <w:r>
        <w:t>Planning Applications</w:t>
      </w:r>
    </w:p>
    <w:p w14:paraId="121B6EA5" w14:textId="77777777" w:rsidR="00DD5CFE" w:rsidRDefault="00DD5CFE" w:rsidP="00DD5CFE">
      <w:pPr>
        <w:pStyle w:val="NoSpacing"/>
        <w:rPr>
          <w:rFonts w:cstheme="minorHAnsi"/>
          <w:b/>
          <w:sz w:val="20"/>
          <w:szCs w:val="20"/>
        </w:rPr>
      </w:pPr>
    </w:p>
    <w:p w14:paraId="41705C39" w14:textId="77777777" w:rsidR="00DD5CFE" w:rsidRDefault="00DD5CFE" w:rsidP="00DD5CFE">
      <w:pPr>
        <w:pStyle w:val="NoSpacing"/>
        <w:rPr>
          <w:rFonts w:cstheme="minorHAnsi"/>
          <w:bCs/>
          <w:sz w:val="20"/>
          <w:szCs w:val="20"/>
        </w:rPr>
      </w:pPr>
      <w:r>
        <w:rPr>
          <w:rFonts w:cstheme="minorHAnsi"/>
          <w:bCs/>
          <w:sz w:val="20"/>
          <w:szCs w:val="20"/>
        </w:rPr>
        <w:t>The following planning applications were considered:</w:t>
      </w:r>
    </w:p>
    <w:p w14:paraId="0E8EDDF6" w14:textId="77777777" w:rsidR="00DD5CFE" w:rsidRDefault="00DD5CFE" w:rsidP="00DD5CFE">
      <w:pPr>
        <w:pStyle w:val="NoSpacing"/>
        <w:rPr>
          <w:rFonts w:cstheme="minorHAnsi"/>
          <w:bCs/>
          <w:sz w:val="20"/>
          <w:szCs w:val="20"/>
        </w:rPr>
      </w:pPr>
    </w:p>
    <w:tbl>
      <w:tblPr>
        <w:tblStyle w:val="TableGrid"/>
        <w:tblW w:w="9622" w:type="dxa"/>
        <w:tblLook w:val="04A0" w:firstRow="1" w:lastRow="0" w:firstColumn="1" w:lastColumn="0" w:noHBand="0" w:noVBand="1"/>
        <w:tblCaption w:val="Planning details"/>
      </w:tblPr>
      <w:tblGrid>
        <w:gridCol w:w="2830"/>
        <w:gridCol w:w="6792"/>
      </w:tblGrid>
      <w:tr w:rsidR="00DD5CFE" w:rsidRPr="00B71B32" w14:paraId="73A4C2A0" w14:textId="77777777" w:rsidTr="00DD5CFE">
        <w:tc>
          <w:tcPr>
            <w:tcW w:w="2830" w:type="dxa"/>
          </w:tcPr>
          <w:p w14:paraId="19E5E562" w14:textId="77777777" w:rsidR="00DD5CFE" w:rsidRPr="00B71B32" w:rsidRDefault="00DD5CFE" w:rsidP="00A6462B">
            <w:pPr>
              <w:rPr>
                <w:b/>
                <w:bCs/>
              </w:rPr>
            </w:pPr>
            <w:r w:rsidRPr="00B71B32">
              <w:rPr>
                <w:b/>
                <w:bCs/>
              </w:rPr>
              <w:t>Planning Application Details</w:t>
            </w:r>
          </w:p>
        </w:tc>
        <w:tc>
          <w:tcPr>
            <w:tcW w:w="6792" w:type="dxa"/>
          </w:tcPr>
          <w:p w14:paraId="239DB13A" w14:textId="77777777" w:rsidR="00DD5CFE" w:rsidRPr="00B71B32" w:rsidRDefault="00DD5CFE" w:rsidP="00A6462B">
            <w:pPr>
              <w:rPr>
                <w:b/>
                <w:bCs/>
              </w:rPr>
            </w:pPr>
            <w:r w:rsidRPr="00B71B32">
              <w:rPr>
                <w:b/>
                <w:bCs/>
              </w:rPr>
              <w:t>Proposals</w:t>
            </w:r>
          </w:p>
        </w:tc>
      </w:tr>
      <w:tr w:rsidR="008B0B13" w:rsidRPr="00E76047" w14:paraId="23D7B4C7" w14:textId="77777777" w:rsidTr="00DD5CFE">
        <w:tc>
          <w:tcPr>
            <w:tcW w:w="2830" w:type="dxa"/>
          </w:tcPr>
          <w:p w14:paraId="7244A7AB" w14:textId="77777777" w:rsidR="008B0B13" w:rsidRDefault="008B0B13" w:rsidP="00DD5CFE">
            <w:r>
              <w:t>21/02078/FUL</w:t>
            </w:r>
          </w:p>
          <w:p w14:paraId="46CB95BD" w14:textId="23FA2F7C" w:rsidR="008B0B13" w:rsidRDefault="008B0B13" w:rsidP="00DD5CFE">
            <w:r>
              <w:t>The Eagles Inn, 1 Harley Road, Cressage</w:t>
            </w:r>
          </w:p>
        </w:tc>
        <w:tc>
          <w:tcPr>
            <w:tcW w:w="6792" w:type="dxa"/>
          </w:tcPr>
          <w:p w14:paraId="532E949A" w14:textId="77777777" w:rsidR="008B0B13" w:rsidRDefault="008B0B13" w:rsidP="00A6462B">
            <w:pPr>
              <w:pStyle w:val="NoSpacing"/>
              <w:rPr>
                <w:rFonts w:cstheme="minorHAnsi"/>
                <w:sz w:val="20"/>
                <w:szCs w:val="20"/>
              </w:rPr>
            </w:pPr>
            <w:r>
              <w:rPr>
                <w:rFonts w:cstheme="minorHAnsi"/>
                <w:sz w:val="20"/>
                <w:szCs w:val="20"/>
              </w:rPr>
              <w:t>Conversion of former public house to two residential dwellings; associated works</w:t>
            </w:r>
            <w:r w:rsidR="00D6292E">
              <w:rPr>
                <w:rFonts w:cstheme="minorHAnsi"/>
                <w:sz w:val="20"/>
                <w:szCs w:val="20"/>
              </w:rPr>
              <w:t>.</w:t>
            </w:r>
          </w:p>
          <w:p w14:paraId="4A4FA04C" w14:textId="77777777" w:rsidR="0049152C" w:rsidRDefault="00D6292E" w:rsidP="00A6462B">
            <w:pPr>
              <w:pStyle w:val="NoSpacing"/>
              <w:rPr>
                <w:rFonts w:cstheme="minorHAnsi"/>
                <w:b/>
                <w:bCs/>
                <w:sz w:val="20"/>
                <w:szCs w:val="20"/>
              </w:rPr>
            </w:pPr>
            <w:r w:rsidRPr="00E3730E">
              <w:rPr>
                <w:rFonts w:cstheme="minorHAnsi"/>
                <w:b/>
                <w:bCs/>
                <w:sz w:val="20"/>
                <w:szCs w:val="20"/>
              </w:rPr>
              <w:t>It was PROPOSED</w:t>
            </w:r>
            <w:r w:rsidR="0049152C">
              <w:rPr>
                <w:rFonts w:cstheme="minorHAnsi"/>
                <w:b/>
                <w:bCs/>
                <w:sz w:val="20"/>
                <w:szCs w:val="20"/>
              </w:rPr>
              <w:t xml:space="preserve">, </w:t>
            </w:r>
            <w:r w:rsidR="0049152C" w:rsidRPr="0049152C">
              <w:rPr>
                <w:rFonts w:cstheme="minorHAnsi"/>
                <w:b/>
                <w:bCs/>
                <w:sz w:val="20"/>
                <w:szCs w:val="20"/>
              </w:rPr>
              <w:t>SECONDED</w:t>
            </w:r>
            <w:r w:rsidR="0049152C">
              <w:rPr>
                <w:rFonts w:cstheme="minorHAnsi"/>
                <w:b/>
                <w:bCs/>
                <w:sz w:val="20"/>
                <w:szCs w:val="20"/>
              </w:rPr>
              <w:t xml:space="preserve"> and </w:t>
            </w:r>
            <w:r w:rsidR="0049152C" w:rsidRPr="0049152C">
              <w:rPr>
                <w:rFonts w:cstheme="minorHAnsi"/>
                <w:b/>
                <w:bCs/>
                <w:sz w:val="20"/>
                <w:szCs w:val="20"/>
              </w:rPr>
              <w:t>AGREED</w:t>
            </w:r>
            <w:r w:rsidR="00CD41DC">
              <w:rPr>
                <w:rFonts w:cstheme="minorHAnsi"/>
                <w:b/>
                <w:bCs/>
                <w:sz w:val="20"/>
                <w:szCs w:val="20"/>
              </w:rPr>
              <w:t xml:space="preserve"> that</w:t>
            </w:r>
            <w:r w:rsidR="0049152C">
              <w:rPr>
                <w:rFonts w:cstheme="minorHAnsi"/>
                <w:b/>
                <w:bCs/>
                <w:sz w:val="20"/>
                <w:szCs w:val="20"/>
              </w:rPr>
              <w:t>:</w:t>
            </w:r>
          </w:p>
          <w:p w14:paraId="203D7649" w14:textId="77777777" w:rsidR="0049152C" w:rsidRDefault="0049152C" w:rsidP="0049152C">
            <w:pPr>
              <w:pStyle w:val="NoSpacing"/>
              <w:numPr>
                <w:ilvl w:val="0"/>
                <w:numId w:val="27"/>
              </w:numPr>
              <w:rPr>
                <w:rFonts w:cstheme="minorHAnsi"/>
                <w:b/>
                <w:bCs/>
                <w:sz w:val="20"/>
                <w:szCs w:val="20"/>
              </w:rPr>
            </w:pPr>
            <w:r>
              <w:rPr>
                <w:rFonts w:cstheme="minorHAnsi"/>
                <w:b/>
                <w:bCs/>
                <w:sz w:val="20"/>
                <w:szCs w:val="20"/>
              </w:rPr>
              <w:t>T</w:t>
            </w:r>
            <w:r w:rsidR="00CD41DC">
              <w:rPr>
                <w:rFonts w:cstheme="minorHAnsi"/>
                <w:b/>
                <w:bCs/>
                <w:sz w:val="20"/>
                <w:szCs w:val="20"/>
              </w:rPr>
              <w:t xml:space="preserve">he Council </w:t>
            </w:r>
            <w:r>
              <w:rPr>
                <w:rFonts w:cstheme="minorHAnsi"/>
                <w:b/>
                <w:bCs/>
                <w:sz w:val="20"/>
                <w:szCs w:val="20"/>
              </w:rPr>
              <w:t>supports the development in principle.</w:t>
            </w:r>
          </w:p>
          <w:p w14:paraId="7AF721A2" w14:textId="77777777" w:rsidR="0049152C" w:rsidRDefault="0049152C" w:rsidP="0049152C">
            <w:pPr>
              <w:pStyle w:val="NoSpacing"/>
              <w:numPr>
                <w:ilvl w:val="0"/>
                <w:numId w:val="27"/>
              </w:numPr>
              <w:rPr>
                <w:rFonts w:cstheme="minorHAnsi"/>
                <w:b/>
                <w:bCs/>
                <w:sz w:val="20"/>
                <w:szCs w:val="20"/>
              </w:rPr>
            </w:pPr>
            <w:r>
              <w:rPr>
                <w:rFonts w:cstheme="minorHAnsi"/>
                <w:b/>
                <w:bCs/>
                <w:sz w:val="20"/>
                <w:szCs w:val="20"/>
              </w:rPr>
              <w:t xml:space="preserve">The Council would like to </w:t>
            </w:r>
            <w:r w:rsidR="00CD41DC">
              <w:rPr>
                <w:rFonts w:cstheme="minorHAnsi"/>
                <w:b/>
                <w:bCs/>
                <w:sz w:val="20"/>
                <w:szCs w:val="20"/>
              </w:rPr>
              <w:t>work with the developer</w:t>
            </w:r>
            <w:r w:rsidR="009F54B6">
              <w:rPr>
                <w:rFonts w:cstheme="minorHAnsi"/>
                <w:b/>
                <w:bCs/>
                <w:sz w:val="20"/>
                <w:szCs w:val="20"/>
              </w:rPr>
              <w:t xml:space="preserve"> </w:t>
            </w:r>
            <w:r>
              <w:rPr>
                <w:rFonts w:cstheme="minorHAnsi"/>
                <w:b/>
                <w:bCs/>
                <w:sz w:val="20"/>
                <w:szCs w:val="20"/>
              </w:rPr>
              <w:t>to ensure an equitable outcome.</w:t>
            </w:r>
          </w:p>
          <w:p w14:paraId="31833D3B" w14:textId="459CA612" w:rsidR="009F54B6" w:rsidRDefault="0049152C" w:rsidP="0049152C">
            <w:pPr>
              <w:pStyle w:val="NoSpacing"/>
              <w:numPr>
                <w:ilvl w:val="0"/>
                <w:numId w:val="27"/>
              </w:numPr>
              <w:rPr>
                <w:rFonts w:cstheme="minorHAnsi"/>
                <w:b/>
                <w:bCs/>
                <w:sz w:val="20"/>
                <w:szCs w:val="20"/>
              </w:rPr>
            </w:pPr>
            <w:r>
              <w:rPr>
                <w:rFonts w:cstheme="minorHAnsi"/>
                <w:b/>
                <w:bCs/>
                <w:sz w:val="20"/>
                <w:szCs w:val="20"/>
              </w:rPr>
              <w:t>The developer should be asked</w:t>
            </w:r>
            <w:r w:rsidR="009F54B6">
              <w:rPr>
                <w:rFonts w:cstheme="minorHAnsi"/>
                <w:b/>
                <w:bCs/>
                <w:sz w:val="20"/>
                <w:szCs w:val="20"/>
              </w:rPr>
              <w:t xml:space="preserve"> </w:t>
            </w:r>
            <w:r w:rsidR="00630862">
              <w:rPr>
                <w:rFonts w:cstheme="minorHAnsi"/>
                <w:b/>
                <w:bCs/>
                <w:sz w:val="20"/>
                <w:szCs w:val="20"/>
              </w:rPr>
              <w:t xml:space="preserve">for a commitment </w:t>
            </w:r>
            <w:r w:rsidR="00BC0CF2">
              <w:rPr>
                <w:rFonts w:cstheme="minorHAnsi"/>
                <w:b/>
                <w:bCs/>
                <w:sz w:val="20"/>
                <w:szCs w:val="20"/>
              </w:rPr>
              <w:t xml:space="preserve">to maintain </w:t>
            </w:r>
            <w:r>
              <w:rPr>
                <w:rFonts w:cstheme="minorHAnsi"/>
                <w:b/>
                <w:bCs/>
                <w:sz w:val="20"/>
                <w:szCs w:val="20"/>
              </w:rPr>
              <w:t>an</w:t>
            </w:r>
            <w:r w:rsidR="00A4774D">
              <w:rPr>
                <w:rFonts w:cstheme="minorHAnsi"/>
                <w:b/>
                <w:bCs/>
                <w:sz w:val="20"/>
                <w:szCs w:val="20"/>
              </w:rPr>
              <w:t xml:space="preserve"> adequate footpath</w:t>
            </w:r>
            <w:r w:rsidR="00BC0CF2">
              <w:rPr>
                <w:rFonts w:cstheme="minorHAnsi"/>
                <w:b/>
                <w:bCs/>
                <w:sz w:val="20"/>
                <w:szCs w:val="20"/>
              </w:rPr>
              <w:t>.</w:t>
            </w:r>
          </w:p>
          <w:p w14:paraId="6FE702FF" w14:textId="1DB05D89" w:rsidR="00E267A5" w:rsidRPr="00A4774D" w:rsidRDefault="00A4774D" w:rsidP="00A6462B">
            <w:pPr>
              <w:pStyle w:val="NoSpacing"/>
              <w:numPr>
                <w:ilvl w:val="0"/>
                <w:numId w:val="27"/>
              </w:numPr>
              <w:rPr>
                <w:rFonts w:cstheme="minorHAnsi"/>
                <w:b/>
                <w:bCs/>
                <w:sz w:val="20"/>
                <w:szCs w:val="20"/>
              </w:rPr>
            </w:pPr>
            <w:r>
              <w:rPr>
                <w:rFonts w:cstheme="minorHAnsi"/>
                <w:b/>
                <w:bCs/>
                <w:sz w:val="20"/>
                <w:szCs w:val="20"/>
              </w:rPr>
              <w:t>The original features of the Listed Building should be preserved</w:t>
            </w:r>
            <w:r w:rsidR="00880078">
              <w:rPr>
                <w:rFonts w:cstheme="minorHAnsi"/>
                <w:b/>
                <w:bCs/>
                <w:sz w:val="20"/>
                <w:szCs w:val="20"/>
              </w:rPr>
              <w:t>,</w:t>
            </w:r>
            <w:r>
              <w:rPr>
                <w:rFonts w:cstheme="minorHAnsi"/>
                <w:b/>
                <w:bCs/>
                <w:sz w:val="20"/>
                <w:szCs w:val="20"/>
              </w:rPr>
              <w:t xml:space="preserve"> and the conversion should be in keeping with the street landscape of the village centre.</w:t>
            </w:r>
          </w:p>
          <w:p w14:paraId="0B3C500D" w14:textId="1DEAF1DC" w:rsidR="00D6292E" w:rsidRDefault="00A4774D" w:rsidP="00A6462B">
            <w:pPr>
              <w:pStyle w:val="NoSpacing"/>
              <w:rPr>
                <w:rFonts w:cstheme="minorHAnsi"/>
                <w:sz w:val="20"/>
                <w:szCs w:val="20"/>
              </w:rPr>
            </w:pPr>
            <w:r>
              <w:rPr>
                <w:rFonts w:cstheme="minorHAnsi"/>
                <w:b/>
                <w:bCs/>
                <w:sz w:val="20"/>
                <w:szCs w:val="20"/>
              </w:rPr>
              <w:t xml:space="preserve"> </w:t>
            </w:r>
          </w:p>
        </w:tc>
      </w:tr>
    </w:tbl>
    <w:p w14:paraId="3FA14D7C" w14:textId="2A26668A" w:rsidR="0053080D" w:rsidRDefault="0053080D"/>
    <w:p w14:paraId="1E388378" w14:textId="79184312" w:rsidR="0053080D" w:rsidRDefault="0053080D"/>
    <w:p w14:paraId="32D1F763" w14:textId="77777777" w:rsidR="0053080D" w:rsidRDefault="0053080D"/>
    <w:tbl>
      <w:tblPr>
        <w:tblStyle w:val="TableGrid"/>
        <w:tblW w:w="9622" w:type="dxa"/>
        <w:tblLook w:val="04A0" w:firstRow="1" w:lastRow="0" w:firstColumn="1" w:lastColumn="0" w:noHBand="0" w:noVBand="1"/>
        <w:tblCaption w:val="Planning details"/>
      </w:tblPr>
      <w:tblGrid>
        <w:gridCol w:w="2830"/>
        <w:gridCol w:w="6792"/>
      </w:tblGrid>
      <w:tr w:rsidR="008B0B13" w:rsidRPr="00E76047" w14:paraId="65219E75" w14:textId="77777777" w:rsidTr="00DD5CFE">
        <w:tc>
          <w:tcPr>
            <w:tcW w:w="2830" w:type="dxa"/>
          </w:tcPr>
          <w:p w14:paraId="276AFC48" w14:textId="77777777" w:rsidR="008B0B13" w:rsidRDefault="008B0B13" w:rsidP="00DD5CFE">
            <w:r>
              <w:lastRenderedPageBreak/>
              <w:t>21/02123/LBC</w:t>
            </w:r>
          </w:p>
          <w:p w14:paraId="436DC00F" w14:textId="61E6306D" w:rsidR="008B0B13" w:rsidRDefault="008B0B13" w:rsidP="00DD5CFE">
            <w:r>
              <w:t>The Eagles Inn, 1 Harley Road, Cressage</w:t>
            </w:r>
          </w:p>
        </w:tc>
        <w:tc>
          <w:tcPr>
            <w:tcW w:w="6792" w:type="dxa"/>
          </w:tcPr>
          <w:p w14:paraId="25DD0261" w14:textId="77777777" w:rsidR="008B0B13" w:rsidRDefault="008B0B13" w:rsidP="00A6462B">
            <w:pPr>
              <w:pStyle w:val="NoSpacing"/>
              <w:rPr>
                <w:rFonts w:cstheme="minorHAnsi"/>
                <w:sz w:val="20"/>
                <w:szCs w:val="20"/>
              </w:rPr>
            </w:pPr>
            <w:r>
              <w:rPr>
                <w:rFonts w:cstheme="minorHAnsi"/>
                <w:sz w:val="20"/>
                <w:szCs w:val="20"/>
              </w:rPr>
              <w:t>Internal alterations in association with conversion of former public house to two residential dwellings</w:t>
            </w:r>
            <w:r w:rsidR="00D6292E">
              <w:rPr>
                <w:rFonts w:cstheme="minorHAnsi"/>
                <w:sz w:val="20"/>
                <w:szCs w:val="20"/>
              </w:rPr>
              <w:t>.</w:t>
            </w:r>
          </w:p>
          <w:p w14:paraId="29D92BE4" w14:textId="77777777" w:rsidR="00D6292E" w:rsidRDefault="00D6292E" w:rsidP="00A6462B">
            <w:pPr>
              <w:pStyle w:val="NoSpacing"/>
              <w:rPr>
                <w:rFonts w:cstheme="minorHAnsi"/>
                <w:b/>
                <w:bCs/>
                <w:sz w:val="20"/>
                <w:szCs w:val="20"/>
              </w:rPr>
            </w:pPr>
            <w:r w:rsidRPr="00E3730E">
              <w:rPr>
                <w:rFonts w:cstheme="minorHAnsi"/>
                <w:b/>
                <w:bCs/>
                <w:sz w:val="20"/>
                <w:szCs w:val="20"/>
              </w:rPr>
              <w:t>It was PROPOSED, SECONDED and AGREED</w:t>
            </w:r>
            <w:r w:rsidRPr="00EB5D93">
              <w:rPr>
                <w:rFonts w:cstheme="minorHAnsi"/>
                <w:sz w:val="20"/>
                <w:szCs w:val="20"/>
              </w:rPr>
              <w:t xml:space="preserve"> </w:t>
            </w:r>
            <w:r w:rsidR="00A4774D" w:rsidRPr="00A4774D">
              <w:rPr>
                <w:rFonts w:cstheme="minorHAnsi"/>
                <w:b/>
                <w:bCs/>
                <w:sz w:val="20"/>
                <w:szCs w:val="20"/>
              </w:rPr>
              <w:t>that:</w:t>
            </w:r>
          </w:p>
          <w:p w14:paraId="7D5B7D2F" w14:textId="77777777" w:rsidR="00A4774D" w:rsidRDefault="00A4774D" w:rsidP="00A4774D">
            <w:pPr>
              <w:pStyle w:val="NoSpacing"/>
              <w:numPr>
                <w:ilvl w:val="0"/>
                <w:numId w:val="27"/>
              </w:numPr>
              <w:rPr>
                <w:rFonts w:cstheme="minorHAnsi"/>
                <w:b/>
                <w:bCs/>
                <w:sz w:val="20"/>
                <w:szCs w:val="20"/>
              </w:rPr>
            </w:pPr>
            <w:r>
              <w:rPr>
                <w:rFonts w:cstheme="minorHAnsi"/>
                <w:b/>
                <w:bCs/>
                <w:sz w:val="20"/>
                <w:szCs w:val="20"/>
              </w:rPr>
              <w:t>The Council supports the development in principle.</w:t>
            </w:r>
          </w:p>
          <w:p w14:paraId="39DE739A" w14:textId="77777777" w:rsidR="00A4774D" w:rsidRDefault="00A4774D" w:rsidP="00A4774D">
            <w:pPr>
              <w:pStyle w:val="NoSpacing"/>
              <w:numPr>
                <w:ilvl w:val="0"/>
                <w:numId w:val="27"/>
              </w:numPr>
              <w:rPr>
                <w:rFonts w:cstheme="minorHAnsi"/>
                <w:b/>
                <w:bCs/>
                <w:sz w:val="20"/>
                <w:szCs w:val="20"/>
              </w:rPr>
            </w:pPr>
            <w:r>
              <w:rPr>
                <w:rFonts w:cstheme="minorHAnsi"/>
                <w:b/>
                <w:bCs/>
                <w:sz w:val="20"/>
                <w:szCs w:val="20"/>
              </w:rPr>
              <w:t>The Council would like to work with the developer to ensure an equitable outcome.</w:t>
            </w:r>
          </w:p>
          <w:p w14:paraId="2605BAC8" w14:textId="77777777" w:rsidR="00A4774D" w:rsidRDefault="00A4774D" w:rsidP="00A4774D">
            <w:pPr>
              <w:pStyle w:val="NoSpacing"/>
              <w:numPr>
                <w:ilvl w:val="0"/>
                <w:numId w:val="27"/>
              </w:numPr>
              <w:rPr>
                <w:rFonts w:cstheme="minorHAnsi"/>
                <w:b/>
                <w:bCs/>
                <w:sz w:val="20"/>
                <w:szCs w:val="20"/>
              </w:rPr>
            </w:pPr>
            <w:r>
              <w:rPr>
                <w:rFonts w:cstheme="minorHAnsi"/>
                <w:b/>
                <w:bCs/>
                <w:sz w:val="20"/>
                <w:szCs w:val="20"/>
              </w:rPr>
              <w:t>The developer should be asked for a commitment to maintain an adequate footpath.</w:t>
            </w:r>
          </w:p>
          <w:p w14:paraId="44DB4A58" w14:textId="12010347" w:rsidR="00A4774D" w:rsidRPr="00A4774D" w:rsidRDefault="00A4774D" w:rsidP="00A4774D">
            <w:pPr>
              <w:pStyle w:val="NoSpacing"/>
              <w:numPr>
                <w:ilvl w:val="0"/>
                <w:numId w:val="27"/>
              </w:numPr>
              <w:rPr>
                <w:rFonts w:cstheme="minorHAnsi"/>
                <w:b/>
                <w:bCs/>
                <w:sz w:val="20"/>
                <w:szCs w:val="20"/>
              </w:rPr>
            </w:pPr>
            <w:r>
              <w:rPr>
                <w:rFonts w:cstheme="minorHAnsi"/>
                <w:b/>
                <w:bCs/>
                <w:sz w:val="20"/>
                <w:szCs w:val="20"/>
              </w:rPr>
              <w:t>The original features of the Listed Building should be preserved</w:t>
            </w:r>
            <w:r w:rsidR="00880078">
              <w:rPr>
                <w:rFonts w:cstheme="minorHAnsi"/>
                <w:b/>
                <w:bCs/>
                <w:sz w:val="20"/>
                <w:szCs w:val="20"/>
              </w:rPr>
              <w:t>,</w:t>
            </w:r>
            <w:r>
              <w:rPr>
                <w:rFonts w:cstheme="minorHAnsi"/>
                <w:b/>
                <w:bCs/>
                <w:sz w:val="20"/>
                <w:szCs w:val="20"/>
              </w:rPr>
              <w:t xml:space="preserve"> and the conversion should be in keeping with the street landscape of the village centre.</w:t>
            </w:r>
          </w:p>
          <w:p w14:paraId="646DD8C3" w14:textId="167F39CD" w:rsidR="00A4774D" w:rsidRDefault="00A4774D" w:rsidP="00A6462B">
            <w:pPr>
              <w:pStyle w:val="NoSpacing"/>
              <w:rPr>
                <w:rFonts w:cstheme="minorHAnsi"/>
                <w:sz w:val="20"/>
                <w:szCs w:val="20"/>
              </w:rPr>
            </w:pPr>
          </w:p>
        </w:tc>
      </w:tr>
      <w:tr w:rsidR="00CD41DC" w:rsidRPr="00E76047" w14:paraId="12481C94" w14:textId="77777777" w:rsidTr="00C023FF">
        <w:tc>
          <w:tcPr>
            <w:tcW w:w="2830" w:type="dxa"/>
          </w:tcPr>
          <w:p w14:paraId="7FA29B93" w14:textId="77777777" w:rsidR="00CD41DC" w:rsidRDefault="00CD41DC" w:rsidP="00C023FF">
            <w:r>
              <w:t>21/01469/FUL</w:t>
            </w:r>
          </w:p>
          <w:p w14:paraId="1C3760CC" w14:textId="77777777" w:rsidR="00CD41DC" w:rsidRDefault="00CD41DC" w:rsidP="00C023FF">
            <w:r>
              <w:t>Outbuilding adjacent to Sheinwood Cornmill, Sheinton</w:t>
            </w:r>
          </w:p>
        </w:tc>
        <w:tc>
          <w:tcPr>
            <w:tcW w:w="6792" w:type="dxa"/>
          </w:tcPr>
          <w:p w14:paraId="127F51BB" w14:textId="77777777" w:rsidR="00CD41DC" w:rsidRDefault="00CD41DC" w:rsidP="00C023FF">
            <w:r>
              <w:t>Erection of lean-to extension to outbuilding to form storage/forestry building and toilet facilities ancillary to the maintenance of the land and private storage purposes.</w:t>
            </w:r>
          </w:p>
          <w:p w14:paraId="13893878" w14:textId="2BBFFAF2" w:rsidR="00E267A5" w:rsidRDefault="00E267A5" w:rsidP="00C023FF">
            <w:r w:rsidRPr="00E3730E">
              <w:rPr>
                <w:rFonts w:cstheme="minorHAnsi"/>
                <w:b/>
                <w:bCs/>
                <w:szCs w:val="20"/>
              </w:rPr>
              <w:t>It was PROPOSED, SECONDED and AGREED</w:t>
            </w:r>
            <w:r w:rsidRPr="00EB5D93">
              <w:rPr>
                <w:rFonts w:cstheme="minorHAnsi"/>
                <w:szCs w:val="20"/>
              </w:rPr>
              <w:t xml:space="preserve"> </w:t>
            </w:r>
            <w:r w:rsidR="00C3164D">
              <w:rPr>
                <w:rFonts w:cstheme="minorHAnsi"/>
                <w:b/>
                <w:bCs/>
                <w:szCs w:val="20"/>
              </w:rPr>
              <w:t>to support.</w:t>
            </w:r>
          </w:p>
        </w:tc>
      </w:tr>
    </w:tbl>
    <w:p w14:paraId="5E529320" w14:textId="77777777" w:rsidR="001F7ACA" w:rsidRDefault="001F7ACA" w:rsidP="004F1F10">
      <w:pPr>
        <w:pStyle w:val="NoSpacing"/>
        <w:rPr>
          <w:rFonts w:cstheme="minorHAnsi"/>
          <w:b/>
          <w:sz w:val="20"/>
          <w:szCs w:val="20"/>
        </w:rPr>
      </w:pPr>
    </w:p>
    <w:p w14:paraId="5879373F" w14:textId="77777777" w:rsidR="001F7ACA" w:rsidRPr="001F7ACA" w:rsidRDefault="001F7ACA" w:rsidP="00950E63">
      <w:pPr>
        <w:pStyle w:val="Heading3"/>
      </w:pPr>
      <w:r w:rsidRPr="001F7ACA">
        <w:t>Planning Decisions</w:t>
      </w:r>
    </w:p>
    <w:p w14:paraId="38C6C225" w14:textId="77777777" w:rsidR="004C1CF2" w:rsidRDefault="004C1CF2" w:rsidP="001F7ACA">
      <w:pPr>
        <w:pStyle w:val="NoSpacing"/>
        <w:rPr>
          <w:rFonts w:cstheme="minorHAnsi"/>
          <w:bCs/>
          <w:sz w:val="20"/>
          <w:szCs w:val="20"/>
        </w:rPr>
      </w:pPr>
    </w:p>
    <w:p w14:paraId="0B47AFCC" w14:textId="2235C72F" w:rsidR="005234C4" w:rsidRDefault="00501B96" w:rsidP="00B378DD">
      <w:pPr>
        <w:pStyle w:val="NoSpacing"/>
        <w:rPr>
          <w:rFonts w:cstheme="minorHAnsi"/>
          <w:b/>
          <w:sz w:val="20"/>
          <w:szCs w:val="20"/>
        </w:rPr>
      </w:pPr>
      <w:r w:rsidRPr="00501B96">
        <w:rPr>
          <w:rFonts w:cstheme="minorHAnsi"/>
          <w:bCs/>
          <w:sz w:val="20"/>
          <w:szCs w:val="20"/>
        </w:rPr>
        <w:t>The following planning decisions were</w:t>
      </w:r>
      <w:r>
        <w:rPr>
          <w:rFonts w:cstheme="minorHAnsi"/>
          <w:b/>
          <w:sz w:val="20"/>
          <w:szCs w:val="20"/>
        </w:rPr>
        <w:t xml:space="preserve"> NOTED.</w:t>
      </w:r>
    </w:p>
    <w:p w14:paraId="04270AFA" w14:textId="77777777" w:rsidR="00162EE9" w:rsidRPr="00B378DD" w:rsidRDefault="00162EE9" w:rsidP="00B378DD">
      <w:pPr>
        <w:pStyle w:val="NoSpacing"/>
        <w:rPr>
          <w:rFonts w:cstheme="minorHAnsi"/>
          <w:b/>
          <w:sz w:val="20"/>
          <w:szCs w:val="20"/>
        </w:rPr>
      </w:pPr>
    </w:p>
    <w:tbl>
      <w:tblPr>
        <w:tblStyle w:val="TableGrid"/>
        <w:tblW w:w="9622" w:type="dxa"/>
        <w:tblLook w:val="04A0" w:firstRow="1" w:lastRow="0" w:firstColumn="1" w:lastColumn="0" w:noHBand="0" w:noVBand="1"/>
        <w:tblCaption w:val="Planning details"/>
      </w:tblPr>
      <w:tblGrid>
        <w:gridCol w:w="2830"/>
        <w:gridCol w:w="6792"/>
      </w:tblGrid>
      <w:tr w:rsidR="00753FBA" w:rsidRPr="00B71B32" w14:paraId="28D14F81" w14:textId="77777777" w:rsidTr="00DD5CFE">
        <w:tc>
          <w:tcPr>
            <w:tcW w:w="2830" w:type="dxa"/>
          </w:tcPr>
          <w:p w14:paraId="2669C469" w14:textId="77777777" w:rsidR="00753FBA" w:rsidRPr="00B71B32" w:rsidRDefault="00753FBA" w:rsidP="00B71B32">
            <w:pPr>
              <w:rPr>
                <w:b/>
                <w:bCs/>
              </w:rPr>
            </w:pPr>
            <w:r w:rsidRPr="00B71B32">
              <w:rPr>
                <w:b/>
                <w:bCs/>
              </w:rPr>
              <w:t>Planning Decision Details</w:t>
            </w:r>
          </w:p>
        </w:tc>
        <w:tc>
          <w:tcPr>
            <w:tcW w:w="6792" w:type="dxa"/>
          </w:tcPr>
          <w:p w14:paraId="42A0AB1D" w14:textId="77777777" w:rsidR="00753FBA" w:rsidRPr="00B71B32" w:rsidRDefault="00753FBA" w:rsidP="00B71B32">
            <w:pPr>
              <w:rPr>
                <w:b/>
                <w:bCs/>
              </w:rPr>
            </w:pPr>
            <w:r w:rsidRPr="00B71B32">
              <w:rPr>
                <w:b/>
                <w:bCs/>
              </w:rPr>
              <w:t>Proposals</w:t>
            </w:r>
          </w:p>
        </w:tc>
      </w:tr>
      <w:tr w:rsidR="00DF391B" w:rsidRPr="00E76047" w14:paraId="66E8C4B9" w14:textId="77777777" w:rsidTr="00DD5CFE">
        <w:tc>
          <w:tcPr>
            <w:tcW w:w="2830" w:type="dxa"/>
          </w:tcPr>
          <w:p w14:paraId="171335E6" w14:textId="77777777" w:rsidR="00DF391B" w:rsidRDefault="00DF391B" w:rsidP="00251AA8">
            <w:r>
              <w:t>21/00917/FUL</w:t>
            </w:r>
          </w:p>
          <w:p w14:paraId="2D4BE51C" w14:textId="4AD071CD" w:rsidR="00DF391B" w:rsidRDefault="00DF391B" w:rsidP="00251AA8">
            <w:r>
              <w:t>The Granary Barn, Harley</w:t>
            </w:r>
          </w:p>
        </w:tc>
        <w:tc>
          <w:tcPr>
            <w:tcW w:w="6792" w:type="dxa"/>
          </w:tcPr>
          <w:p w14:paraId="3ACA8BC1" w14:textId="77777777" w:rsidR="00DF391B" w:rsidRDefault="00DF391B" w:rsidP="00251AA8">
            <w:r>
              <w:t>Erection of detached double garage.</w:t>
            </w:r>
          </w:p>
          <w:p w14:paraId="53A11D2A" w14:textId="3BA2C70B" w:rsidR="00DF391B" w:rsidRDefault="00DF391B" w:rsidP="00251AA8">
            <w:r>
              <w:t>Permission GRANTED 24 May 2021.</w:t>
            </w:r>
          </w:p>
        </w:tc>
      </w:tr>
      <w:tr w:rsidR="00864A58" w:rsidRPr="00E76047" w14:paraId="1022F6A7" w14:textId="77777777" w:rsidTr="00DD5CFE">
        <w:tc>
          <w:tcPr>
            <w:tcW w:w="2830" w:type="dxa"/>
          </w:tcPr>
          <w:p w14:paraId="3DA3ECF4" w14:textId="77777777" w:rsidR="00864A58" w:rsidRDefault="00DD5CFE" w:rsidP="00251AA8">
            <w:r>
              <w:t>21/01124/FUL</w:t>
            </w:r>
          </w:p>
          <w:p w14:paraId="5F477180" w14:textId="46BE50C2" w:rsidR="00DD5CFE" w:rsidRDefault="00DD5CFE" w:rsidP="00251AA8">
            <w:r>
              <w:t>Castleholm, Harley</w:t>
            </w:r>
          </w:p>
        </w:tc>
        <w:tc>
          <w:tcPr>
            <w:tcW w:w="6792" w:type="dxa"/>
          </w:tcPr>
          <w:p w14:paraId="782BD9CB" w14:textId="77777777" w:rsidR="00864A58" w:rsidRDefault="00DD5CFE" w:rsidP="00251AA8">
            <w:r>
              <w:t>Erection of replacement dwelling and detached double garage with store.</w:t>
            </w:r>
          </w:p>
          <w:p w14:paraId="3C75D96D" w14:textId="7F932872" w:rsidR="00DD5CFE" w:rsidRPr="00DD5CFE" w:rsidRDefault="00DD5CFE" w:rsidP="00251AA8">
            <w:r>
              <w:t>Permission GRANTED 6 May 2021.</w:t>
            </w:r>
          </w:p>
        </w:tc>
      </w:tr>
      <w:tr w:rsidR="00DD5CFE" w:rsidRPr="00E76047" w14:paraId="78E27433" w14:textId="77777777" w:rsidTr="00DD5CFE">
        <w:tc>
          <w:tcPr>
            <w:tcW w:w="2830" w:type="dxa"/>
          </w:tcPr>
          <w:p w14:paraId="3B4DEE4E" w14:textId="77777777" w:rsidR="00DD5CFE" w:rsidRDefault="00DD5CFE" w:rsidP="00251AA8">
            <w:r>
              <w:t>21/01424/FUL</w:t>
            </w:r>
          </w:p>
          <w:p w14:paraId="704ED803" w14:textId="37F0CE82" w:rsidR="00DD5CFE" w:rsidRDefault="00DD5CFE" w:rsidP="00251AA8">
            <w:r>
              <w:t>Crows Nest, Harley</w:t>
            </w:r>
          </w:p>
        </w:tc>
        <w:tc>
          <w:tcPr>
            <w:tcW w:w="6792" w:type="dxa"/>
          </w:tcPr>
          <w:p w14:paraId="2957740E" w14:textId="7A69F37F" w:rsidR="00DD5CFE" w:rsidRDefault="00D65C8B" w:rsidP="00251AA8">
            <w:r>
              <w:t>Installation of ground mounted solar panel array comprising 16 panels (7.2m x 5.8m).</w:t>
            </w:r>
          </w:p>
          <w:p w14:paraId="1BC1E7B3" w14:textId="3A837994" w:rsidR="00DD5CFE" w:rsidRDefault="00DD5CFE" w:rsidP="00251AA8">
            <w:r>
              <w:t>Permission GRANTED 13 May 2021.</w:t>
            </w:r>
          </w:p>
        </w:tc>
      </w:tr>
    </w:tbl>
    <w:p w14:paraId="0393F05A" w14:textId="77777777" w:rsidR="00386D31" w:rsidRPr="00753FBA" w:rsidRDefault="00386D31" w:rsidP="00753FBA"/>
    <w:p w14:paraId="60560732" w14:textId="4B49FBAF" w:rsidR="004A4255" w:rsidRDefault="00950E63" w:rsidP="00AB00AD">
      <w:pPr>
        <w:pStyle w:val="Heading3"/>
        <w:numPr>
          <w:ilvl w:val="0"/>
          <w:numId w:val="33"/>
        </w:numPr>
      </w:pPr>
      <w:r>
        <w:t>Highways matters</w:t>
      </w:r>
    </w:p>
    <w:p w14:paraId="5E9D1350" w14:textId="46AD5281" w:rsidR="00A4774D" w:rsidRPr="00A4774D" w:rsidRDefault="00A4774D" w:rsidP="00A4774D">
      <w:r>
        <w:t>The following highways matters were considered:</w:t>
      </w:r>
    </w:p>
    <w:p w14:paraId="5380FEFB" w14:textId="558AA352" w:rsidR="00162EE9" w:rsidRDefault="00A4774D" w:rsidP="00A4774D">
      <w:pPr>
        <w:pStyle w:val="NoSpacing"/>
        <w:numPr>
          <w:ilvl w:val="0"/>
          <w:numId w:val="28"/>
        </w:numPr>
        <w:rPr>
          <w:rFonts w:cstheme="minorHAnsi"/>
          <w:bCs/>
          <w:sz w:val="20"/>
          <w:szCs w:val="20"/>
        </w:rPr>
      </w:pPr>
      <w:r>
        <w:rPr>
          <w:rFonts w:cstheme="minorHAnsi"/>
          <w:bCs/>
          <w:sz w:val="20"/>
          <w:szCs w:val="20"/>
        </w:rPr>
        <w:t>The number of p</w:t>
      </w:r>
      <w:r w:rsidR="00C3164D">
        <w:rPr>
          <w:rFonts w:cstheme="minorHAnsi"/>
          <w:bCs/>
          <w:sz w:val="20"/>
          <w:szCs w:val="20"/>
        </w:rPr>
        <w:t xml:space="preserve">otholes </w:t>
      </w:r>
      <w:r>
        <w:rPr>
          <w:rFonts w:cstheme="minorHAnsi"/>
          <w:bCs/>
          <w:sz w:val="20"/>
          <w:szCs w:val="20"/>
        </w:rPr>
        <w:t xml:space="preserve">at </w:t>
      </w:r>
      <w:r w:rsidR="00C3164D">
        <w:rPr>
          <w:rFonts w:cstheme="minorHAnsi"/>
          <w:bCs/>
          <w:sz w:val="20"/>
          <w:szCs w:val="20"/>
        </w:rPr>
        <w:t>various</w:t>
      </w:r>
      <w:r>
        <w:rPr>
          <w:rFonts w:cstheme="minorHAnsi"/>
          <w:bCs/>
          <w:sz w:val="20"/>
          <w:szCs w:val="20"/>
        </w:rPr>
        <w:t xml:space="preserve"> places</w:t>
      </w:r>
      <w:r w:rsidR="00C3164D">
        <w:rPr>
          <w:rFonts w:cstheme="minorHAnsi"/>
          <w:bCs/>
          <w:sz w:val="20"/>
          <w:szCs w:val="20"/>
        </w:rPr>
        <w:t xml:space="preserve">. </w:t>
      </w:r>
      <w:r>
        <w:rPr>
          <w:rFonts w:cstheme="minorHAnsi"/>
          <w:bCs/>
          <w:sz w:val="20"/>
          <w:szCs w:val="20"/>
        </w:rPr>
        <w:t>Their l</w:t>
      </w:r>
      <w:r w:rsidR="00C3164D">
        <w:rPr>
          <w:rFonts w:cstheme="minorHAnsi"/>
          <w:bCs/>
          <w:sz w:val="20"/>
          <w:szCs w:val="20"/>
        </w:rPr>
        <w:t xml:space="preserve">ocation </w:t>
      </w:r>
      <w:r>
        <w:rPr>
          <w:rFonts w:cstheme="minorHAnsi"/>
          <w:bCs/>
          <w:sz w:val="20"/>
          <w:szCs w:val="20"/>
        </w:rPr>
        <w:t>would</w:t>
      </w:r>
      <w:r w:rsidR="00C3164D">
        <w:rPr>
          <w:rFonts w:cstheme="minorHAnsi"/>
          <w:bCs/>
          <w:sz w:val="20"/>
          <w:szCs w:val="20"/>
        </w:rPr>
        <w:t xml:space="preserve"> be provided </w:t>
      </w:r>
      <w:r>
        <w:rPr>
          <w:rFonts w:cstheme="minorHAnsi"/>
          <w:bCs/>
          <w:sz w:val="20"/>
          <w:szCs w:val="20"/>
        </w:rPr>
        <w:t>at</w:t>
      </w:r>
      <w:r w:rsidR="00C3164D">
        <w:rPr>
          <w:rFonts w:cstheme="minorHAnsi"/>
          <w:bCs/>
          <w:sz w:val="20"/>
          <w:szCs w:val="20"/>
        </w:rPr>
        <w:t xml:space="preserve"> the next meeting</w:t>
      </w:r>
      <w:r>
        <w:rPr>
          <w:rFonts w:cstheme="minorHAnsi"/>
          <w:bCs/>
          <w:sz w:val="20"/>
          <w:szCs w:val="20"/>
        </w:rPr>
        <w:t xml:space="preserve"> so that they could be reported to </w:t>
      </w:r>
      <w:r w:rsidRPr="00A4774D">
        <w:rPr>
          <w:rFonts w:cstheme="minorHAnsi"/>
          <w:bCs/>
          <w:sz w:val="20"/>
          <w:szCs w:val="20"/>
        </w:rPr>
        <w:t>Shropshire Council</w:t>
      </w:r>
      <w:r>
        <w:rPr>
          <w:rFonts w:cstheme="minorHAnsi"/>
          <w:bCs/>
          <w:sz w:val="20"/>
          <w:szCs w:val="20"/>
        </w:rPr>
        <w:t xml:space="preserve"> for attention</w:t>
      </w:r>
      <w:r w:rsidR="00C3164D">
        <w:rPr>
          <w:rFonts w:cstheme="minorHAnsi"/>
          <w:bCs/>
          <w:sz w:val="20"/>
          <w:szCs w:val="20"/>
        </w:rPr>
        <w:t>.</w:t>
      </w:r>
    </w:p>
    <w:p w14:paraId="0EC90051" w14:textId="77777777" w:rsidR="00A4774D" w:rsidRDefault="00A4774D" w:rsidP="009D017A">
      <w:pPr>
        <w:pStyle w:val="NoSpacing"/>
        <w:numPr>
          <w:ilvl w:val="0"/>
          <w:numId w:val="28"/>
        </w:numPr>
        <w:rPr>
          <w:rFonts w:cstheme="minorHAnsi"/>
          <w:bCs/>
          <w:sz w:val="20"/>
          <w:szCs w:val="20"/>
        </w:rPr>
      </w:pPr>
      <w:r>
        <w:rPr>
          <w:rFonts w:cstheme="minorHAnsi"/>
          <w:bCs/>
          <w:sz w:val="20"/>
          <w:szCs w:val="20"/>
        </w:rPr>
        <w:t xml:space="preserve">The stability of </w:t>
      </w:r>
      <w:r w:rsidR="00C3164D" w:rsidRPr="00A4774D">
        <w:rPr>
          <w:rFonts w:cstheme="minorHAnsi"/>
          <w:bCs/>
          <w:sz w:val="20"/>
          <w:szCs w:val="20"/>
        </w:rPr>
        <w:t xml:space="preserve">Cressage bridge </w:t>
      </w:r>
      <w:r>
        <w:rPr>
          <w:rFonts w:cstheme="minorHAnsi"/>
          <w:bCs/>
          <w:sz w:val="20"/>
          <w:szCs w:val="20"/>
        </w:rPr>
        <w:t xml:space="preserve">was </w:t>
      </w:r>
      <w:r w:rsidR="00C3164D" w:rsidRPr="00A4774D">
        <w:rPr>
          <w:rFonts w:cstheme="minorHAnsi"/>
          <w:bCs/>
          <w:sz w:val="20"/>
          <w:szCs w:val="20"/>
        </w:rPr>
        <w:t xml:space="preserve">being </w:t>
      </w:r>
      <w:r>
        <w:rPr>
          <w:rFonts w:cstheme="minorHAnsi"/>
          <w:bCs/>
          <w:sz w:val="20"/>
          <w:szCs w:val="20"/>
        </w:rPr>
        <w:t xml:space="preserve">observed by </w:t>
      </w:r>
      <w:r w:rsidRPr="00A4774D">
        <w:rPr>
          <w:rFonts w:cstheme="minorHAnsi"/>
          <w:bCs/>
          <w:sz w:val="20"/>
          <w:szCs w:val="20"/>
        </w:rPr>
        <w:t>Shropshire Council</w:t>
      </w:r>
      <w:r>
        <w:rPr>
          <w:rFonts w:cstheme="minorHAnsi"/>
          <w:bCs/>
          <w:sz w:val="20"/>
          <w:szCs w:val="20"/>
        </w:rPr>
        <w:t xml:space="preserve"> due</w:t>
      </w:r>
      <w:r w:rsidR="00C3164D" w:rsidRPr="00A4774D">
        <w:rPr>
          <w:rFonts w:cstheme="minorHAnsi"/>
          <w:bCs/>
          <w:sz w:val="20"/>
          <w:szCs w:val="20"/>
        </w:rPr>
        <w:t xml:space="preserve"> </w:t>
      </w:r>
      <w:r>
        <w:rPr>
          <w:rFonts w:cstheme="minorHAnsi"/>
          <w:bCs/>
          <w:sz w:val="20"/>
          <w:szCs w:val="20"/>
        </w:rPr>
        <w:t xml:space="preserve">to </w:t>
      </w:r>
      <w:proofErr w:type="gramStart"/>
      <w:r>
        <w:rPr>
          <w:rFonts w:cstheme="minorHAnsi"/>
          <w:bCs/>
          <w:sz w:val="20"/>
          <w:szCs w:val="20"/>
        </w:rPr>
        <w:t>a number of</w:t>
      </w:r>
      <w:proofErr w:type="gramEnd"/>
      <w:r w:rsidR="00C3164D" w:rsidRPr="00A4774D">
        <w:rPr>
          <w:rFonts w:cstheme="minorHAnsi"/>
          <w:bCs/>
          <w:sz w:val="20"/>
          <w:szCs w:val="20"/>
        </w:rPr>
        <w:t xml:space="preserve"> holes underneath</w:t>
      </w:r>
      <w:r>
        <w:rPr>
          <w:rFonts w:cstheme="minorHAnsi"/>
          <w:bCs/>
          <w:sz w:val="20"/>
          <w:szCs w:val="20"/>
        </w:rPr>
        <w:t xml:space="preserve"> the bridge</w:t>
      </w:r>
      <w:r w:rsidR="00C3164D" w:rsidRPr="00A4774D">
        <w:rPr>
          <w:rFonts w:cstheme="minorHAnsi"/>
          <w:bCs/>
          <w:sz w:val="20"/>
          <w:szCs w:val="20"/>
        </w:rPr>
        <w:t>.</w:t>
      </w:r>
    </w:p>
    <w:p w14:paraId="074D6305" w14:textId="7A9B2265" w:rsidR="00A4774D" w:rsidRDefault="00A4774D" w:rsidP="009D017A">
      <w:pPr>
        <w:pStyle w:val="NoSpacing"/>
        <w:numPr>
          <w:ilvl w:val="0"/>
          <w:numId w:val="28"/>
        </w:numPr>
        <w:rPr>
          <w:rFonts w:cstheme="minorHAnsi"/>
          <w:bCs/>
          <w:sz w:val="20"/>
          <w:szCs w:val="20"/>
        </w:rPr>
      </w:pPr>
      <w:r>
        <w:rPr>
          <w:rFonts w:cstheme="minorHAnsi"/>
          <w:bCs/>
          <w:sz w:val="20"/>
          <w:szCs w:val="20"/>
        </w:rPr>
        <w:t>There was a b</w:t>
      </w:r>
      <w:r w:rsidR="00C3164D" w:rsidRPr="00A4774D">
        <w:rPr>
          <w:rFonts w:cstheme="minorHAnsi"/>
          <w:bCs/>
          <w:sz w:val="20"/>
          <w:szCs w:val="20"/>
        </w:rPr>
        <w:t>locke</w:t>
      </w:r>
      <w:r>
        <w:rPr>
          <w:rFonts w:cstheme="minorHAnsi"/>
          <w:bCs/>
          <w:sz w:val="20"/>
          <w:szCs w:val="20"/>
        </w:rPr>
        <w:t>d</w:t>
      </w:r>
      <w:r w:rsidR="00C3164D" w:rsidRPr="00A4774D">
        <w:rPr>
          <w:rFonts w:cstheme="minorHAnsi"/>
          <w:bCs/>
          <w:sz w:val="20"/>
          <w:szCs w:val="20"/>
        </w:rPr>
        <w:t xml:space="preserve"> drain </w:t>
      </w:r>
      <w:r>
        <w:rPr>
          <w:rFonts w:cstheme="minorHAnsi"/>
          <w:bCs/>
          <w:sz w:val="20"/>
          <w:szCs w:val="20"/>
        </w:rPr>
        <w:t>at Sheinton Common (</w:t>
      </w:r>
      <w:r w:rsidR="00C3164D" w:rsidRPr="00A4774D">
        <w:rPr>
          <w:rFonts w:cstheme="minorHAnsi"/>
          <w:bCs/>
          <w:sz w:val="20"/>
          <w:szCs w:val="20"/>
        </w:rPr>
        <w:t>SY5 6DP</w:t>
      </w:r>
      <w:r>
        <w:rPr>
          <w:rFonts w:cstheme="minorHAnsi"/>
          <w:bCs/>
          <w:sz w:val="20"/>
          <w:szCs w:val="20"/>
        </w:rPr>
        <w:t xml:space="preserve">) which needed to be reported to </w:t>
      </w:r>
      <w:r w:rsidRPr="00A4774D">
        <w:rPr>
          <w:rFonts w:cstheme="minorHAnsi"/>
          <w:bCs/>
          <w:sz w:val="20"/>
          <w:szCs w:val="20"/>
        </w:rPr>
        <w:t>Shropshire Council</w:t>
      </w:r>
      <w:r>
        <w:rPr>
          <w:rFonts w:cstheme="minorHAnsi"/>
          <w:bCs/>
          <w:sz w:val="20"/>
          <w:szCs w:val="20"/>
        </w:rPr>
        <w:t>.</w:t>
      </w:r>
    </w:p>
    <w:p w14:paraId="79E0AC7D" w14:textId="025A25DF" w:rsidR="00C3164D" w:rsidRPr="00A4774D" w:rsidRDefault="00A4774D" w:rsidP="009D017A">
      <w:pPr>
        <w:pStyle w:val="NoSpacing"/>
        <w:numPr>
          <w:ilvl w:val="0"/>
          <w:numId w:val="28"/>
        </w:numPr>
        <w:rPr>
          <w:rFonts w:cstheme="minorHAnsi"/>
          <w:bCs/>
          <w:sz w:val="20"/>
          <w:szCs w:val="20"/>
        </w:rPr>
      </w:pPr>
      <w:r>
        <w:rPr>
          <w:rFonts w:cstheme="minorHAnsi"/>
          <w:bCs/>
          <w:sz w:val="20"/>
          <w:szCs w:val="20"/>
        </w:rPr>
        <w:t>The b</w:t>
      </w:r>
      <w:r w:rsidR="00DB7746" w:rsidRPr="00A4774D">
        <w:rPr>
          <w:rFonts w:cstheme="minorHAnsi"/>
          <w:bCs/>
          <w:sz w:val="20"/>
          <w:szCs w:val="20"/>
        </w:rPr>
        <w:t xml:space="preserve">ollards </w:t>
      </w:r>
      <w:r>
        <w:rPr>
          <w:rFonts w:cstheme="minorHAnsi"/>
          <w:bCs/>
          <w:sz w:val="20"/>
          <w:szCs w:val="20"/>
        </w:rPr>
        <w:t xml:space="preserve">were </w:t>
      </w:r>
      <w:r w:rsidR="00DB7746" w:rsidRPr="00A4774D">
        <w:rPr>
          <w:rFonts w:cstheme="minorHAnsi"/>
          <w:bCs/>
          <w:sz w:val="20"/>
          <w:szCs w:val="20"/>
        </w:rPr>
        <w:t>still fallen at Wood Lane.</w:t>
      </w:r>
    </w:p>
    <w:p w14:paraId="068F1F4F" w14:textId="5854C6AD" w:rsidR="00950E63" w:rsidRPr="00162EE9" w:rsidRDefault="00A4774D" w:rsidP="009D017A">
      <w:pPr>
        <w:pStyle w:val="NoSpacing"/>
        <w:rPr>
          <w:rFonts w:cstheme="minorHAnsi"/>
          <w:bCs/>
          <w:sz w:val="20"/>
          <w:szCs w:val="20"/>
        </w:rPr>
      </w:pPr>
      <w:r w:rsidRPr="00A4774D">
        <w:rPr>
          <w:rFonts w:cstheme="minorHAnsi"/>
          <w:b/>
          <w:sz w:val="20"/>
          <w:szCs w:val="20"/>
        </w:rPr>
        <w:t>NOTED</w:t>
      </w:r>
      <w:r>
        <w:rPr>
          <w:rFonts w:cstheme="minorHAnsi"/>
          <w:bCs/>
          <w:sz w:val="20"/>
          <w:szCs w:val="20"/>
        </w:rPr>
        <w:t>.</w:t>
      </w:r>
    </w:p>
    <w:p w14:paraId="64D9966D" w14:textId="3E97B008" w:rsidR="00327D95" w:rsidRDefault="00327D95" w:rsidP="005341B1"/>
    <w:p w14:paraId="5C490A88" w14:textId="0D7E723E" w:rsidR="00327D95" w:rsidRDefault="00327D95" w:rsidP="00AB00AD">
      <w:pPr>
        <w:pStyle w:val="Heading3"/>
        <w:numPr>
          <w:ilvl w:val="0"/>
          <w:numId w:val="33"/>
        </w:numPr>
      </w:pPr>
      <w:r>
        <w:t>Financial Matters</w:t>
      </w:r>
    </w:p>
    <w:p w14:paraId="0D3B94F0" w14:textId="77777777" w:rsidR="00950E63" w:rsidRPr="00950E63" w:rsidRDefault="00950E63" w:rsidP="00950E63"/>
    <w:p w14:paraId="788B9F8D" w14:textId="2597A079" w:rsidR="00950E63" w:rsidRPr="00596FB5" w:rsidRDefault="00950E63" w:rsidP="00950E63">
      <w:pPr>
        <w:pStyle w:val="NoSpacing"/>
        <w:numPr>
          <w:ilvl w:val="0"/>
          <w:numId w:val="1"/>
        </w:numPr>
        <w:rPr>
          <w:rFonts w:cstheme="minorHAnsi"/>
          <w:b/>
          <w:bCs/>
          <w:sz w:val="15"/>
          <w:szCs w:val="15"/>
        </w:rPr>
      </w:pPr>
      <w:r w:rsidRPr="00596FB5">
        <w:rPr>
          <w:b/>
          <w:bCs/>
          <w:sz w:val="20"/>
          <w:szCs w:val="20"/>
        </w:rPr>
        <w:t xml:space="preserve">Payments </w:t>
      </w:r>
      <w:r>
        <w:rPr>
          <w:b/>
          <w:bCs/>
          <w:sz w:val="20"/>
          <w:szCs w:val="20"/>
        </w:rPr>
        <w:t>to date 2021</w:t>
      </w:r>
    </w:p>
    <w:p w14:paraId="1F74EF24" w14:textId="15CD6AFA" w:rsidR="00950E63" w:rsidRDefault="00950E63" w:rsidP="00950E63">
      <w:pPr>
        <w:pStyle w:val="NoSpacing"/>
        <w:rPr>
          <w:rFonts w:cstheme="minorHAnsi"/>
          <w:bCs/>
          <w:sz w:val="20"/>
          <w:szCs w:val="20"/>
        </w:rPr>
      </w:pPr>
      <w:r>
        <w:rPr>
          <w:rFonts w:cstheme="minorHAnsi"/>
          <w:bCs/>
          <w:sz w:val="20"/>
          <w:szCs w:val="20"/>
        </w:rPr>
        <w:t xml:space="preserve">Members considered for approval payments to date.  </w:t>
      </w:r>
    </w:p>
    <w:p w14:paraId="640708ED" w14:textId="06AC58DF" w:rsidR="00950E63" w:rsidRDefault="00950E63" w:rsidP="00950E63">
      <w:pPr>
        <w:pStyle w:val="NoSpacing"/>
        <w:rPr>
          <w:rFonts w:cstheme="minorHAnsi"/>
          <w:b/>
          <w:sz w:val="20"/>
          <w:szCs w:val="20"/>
        </w:rPr>
      </w:pPr>
      <w:r w:rsidRPr="00853320">
        <w:rPr>
          <w:rFonts w:cstheme="minorHAnsi"/>
          <w:b/>
          <w:sz w:val="20"/>
          <w:szCs w:val="20"/>
        </w:rPr>
        <w:t xml:space="preserve">It was PROPOSED, SECONDED and AGREED that the </w:t>
      </w:r>
      <w:r>
        <w:rPr>
          <w:rFonts w:cstheme="minorHAnsi"/>
          <w:b/>
          <w:sz w:val="20"/>
          <w:szCs w:val="20"/>
        </w:rPr>
        <w:t xml:space="preserve">following payments </w:t>
      </w:r>
      <w:r w:rsidRPr="00853320">
        <w:rPr>
          <w:rFonts w:cstheme="minorHAnsi"/>
          <w:b/>
          <w:sz w:val="20"/>
          <w:szCs w:val="20"/>
        </w:rPr>
        <w:t>be APPROVED.</w:t>
      </w:r>
    </w:p>
    <w:p w14:paraId="1CDA2207" w14:textId="77777777" w:rsidR="00950E63" w:rsidRDefault="00950E63" w:rsidP="00950E63">
      <w:pPr>
        <w:pStyle w:val="NoSpacing"/>
        <w:rPr>
          <w:rFonts w:cstheme="minorHAnsi"/>
          <w:b/>
          <w:sz w:val="20"/>
          <w:szCs w:val="20"/>
        </w:rPr>
      </w:pPr>
    </w:p>
    <w:tbl>
      <w:tblPr>
        <w:tblStyle w:val="TableGrid"/>
        <w:tblW w:w="0" w:type="auto"/>
        <w:tblInd w:w="137" w:type="dxa"/>
        <w:tblLook w:val="04A0" w:firstRow="1" w:lastRow="0" w:firstColumn="1" w:lastColumn="0" w:noHBand="0" w:noVBand="1"/>
        <w:tblCaption w:val="Payments"/>
      </w:tblPr>
      <w:tblGrid>
        <w:gridCol w:w="3119"/>
        <w:gridCol w:w="4536"/>
        <w:gridCol w:w="1009"/>
      </w:tblGrid>
      <w:tr w:rsidR="00950E63" w:rsidRPr="009A7918" w14:paraId="72AB1032" w14:textId="77777777" w:rsidTr="00A6462B">
        <w:tc>
          <w:tcPr>
            <w:tcW w:w="3119" w:type="dxa"/>
          </w:tcPr>
          <w:p w14:paraId="3C1D5094" w14:textId="77777777" w:rsidR="00950E63" w:rsidRPr="009A7918" w:rsidRDefault="00950E63" w:rsidP="00A6462B">
            <w:pPr>
              <w:rPr>
                <w:b/>
                <w:bCs/>
              </w:rPr>
            </w:pPr>
            <w:r w:rsidRPr="009A7918">
              <w:rPr>
                <w:b/>
                <w:bCs/>
              </w:rPr>
              <w:t>PAYEE</w:t>
            </w:r>
          </w:p>
        </w:tc>
        <w:tc>
          <w:tcPr>
            <w:tcW w:w="4536" w:type="dxa"/>
          </w:tcPr>
          <w:p w14:paraId="4BA91A9A" w14:textId="77777777" w:rsidR="00950E63" w:rsidRPr="009A7918" w:rsidRDefault="00950E63" w:rsidP="00A6462B">
            <w:pPr>
              <w:rPr>
                <w:b/>
                <w:bCs/>
              </w:rPr>
            </w:pPr>
            <w:r w:rsidRPr="009A7918">
              <w:rPr>
                <w:b/>
                <w:bCs/>
              </w:rPr>
              <w:t>DESCRIPTION</w:t>
            </w:r>
          </w:p>
        </w:tc>
        <w:tc>
          <w:tcPr>
            <w:tcW w:w="1009" w:type="dxa"/>
          </w:tcPr>
          <w:p w14:paraId="316E61CF" w14:textId="77777777" w:rsidR="00950E63" w:rsidRPr="009A7918" w:rsidRDefault="00950E63" w:rsidP="00A6462B">
            <w:pPr>
              <w:jc w:val="center"/>
              <w:rPr>
                <w:b/>
                <w:bCs/>
              </w:rPr>
            </w:pPr>
            <w:r w:rsidRPr="009A7918">
              <w:rPr>
                <w:b/>
                <w:bCs/>
              </w:rPr>
              <w:t>AMOUNT £</w:t>
            </w:r>
          </w:p>
        </w:tc>
      </w:tr>
      <w:tr w:rsidR="00420487" w:rsidRPr="00420487" w14:paraId="67953827" w14:textId="77777777" w:rsidTr="00A6462B">
        <w:tc>
          <w:tcPr>
            <w:tcW w:w="3119" w:type="dxa"/>
          </w:tcPr>
          <w:p w14:paraId="0A8CB174" w14:textId="559F7FEC" w:rsidR="00420487" w:rsidRPr="00420487" w:rsidRDefault="00420487" w:rsidP="00A6462B">
            <w:r w:rsidRPr="00420487">
              <w:t>Shropshire Council</w:t>
            </w:r>
          </w:p>
        </w:tc>
        <w:tc>
          <w:tcPr>
            <w:tcW w:w="4536" w:type="dxa"/>
          </w:tcPr>
          <w:p w14:paraId="528070DA" w14:textId="62FB6EE1" w:rsidR="00420487" w:rsidRPr="00420487" w:rsidRDefault="00420487" w:rsidP="00A6462B">
            <w:r>
              <w:t>?</w:t>
            </w:r>
          </w:p>
        </w:tc>
        <w:tc>
          <w:tcPr>
            <w:tcW w:w="1009" w:type="dxa"/>
          </w:tcPr>
          <w:p w14:paraId="24764080" w14:textId="0D4CBA8A" w:rsidR="00420487" w:rsidRPr="00420487" w:rsidRDefault="00420487" w:rsidP="00420487">
            <w:pPr>
              <w:jc w:val="right"/>
            </w:pPr>
            <w:r>
              <w:t>559.72</w:t>
            </w:r>
          </w:p>
        </w:tc>
      </w:tr>
      <w:tr w:rsidR="00420487" w:rsidRPr="00420487" w14:paraId="7B06865F" w14:textId="77777777" w:rsidTr="00A6462B">
        <w:tc>
          <w:tcPr>
            <w:tcW w:w="3119" w:type="dxa"/>
          </w:tcPr>
          <w:p w14:paraId="5F0682E9" w14:textId="03BDA2E3" w:rsidR="00420487" w:rsidRPr="00420487" w:rsidRDefault="00420487" w:rsidP="00A6462B">
            <w:r>
              <w:t>HMRC</w:t>
            </w:r>
          </w:p>
        </w:tc>
        <w:tc>
          <w:tcPr>
            <w:tcW w:w="4536" w:type="dxa"/>
          </w:tcPr>
          <w:p w14:paraId="17D920A7" w14:textId="756E5792" w:rsidR="00420487" w:rsidRDefault="00420487" w:rsidP="00A6462B">
            <w:r>
              <w:t>PAYE</w:t>
            </w:r>
          </w:p>
        </w:tc>
        <w:tc>
          <w:tcPr>
            <w:tcW w:w="1009" w:type="dxa"/>
          </w:tcPr>
          <w:p w14:paraId="7FC671BE" w14:textId="5E88B41B" w:rsidR="00420487" w:rsidRDefault="00420487" w:rsidP="00420487">
            <w:pPr>
              <w:jc w:val="right"/>
            </w:pPr>
            <w:r>
              <w:t>432.92</w:t>
            </w:r>
          </w:p>
        </w:tc>
      </w:tr>
      <w:tr w:rsidR="00950E63" w:rsidRPr="00E40798" w14:paraId="6C1F0EA9" w14:textId="77777777" w:rsidTr="00A6462B">
        <w:tc>
          <w:tcPr>
            <w:tcW w:w="3119" w:type="dxa"/>
          </w:tcPr>
          <w:p w14:paraId="3CD7705B" w14:textId="00D4490B" w:rsidR="00950E63" w:rsidRDefault="00FF2589" w:rsidP="00A6462B">
            <w:pPr>
              <w:rPr>
                <w:rFonts w:cstheme="minorHAnsi"/>
                <w:bCs/>
                <w:szCs w:val="20"/>
              </w:rPr>
            </w:pPr>
            <w:r>
              <w:rPr>
                <w:rFonts w:cstheme="minorHAnsi"/>
                <w:bCs/>
                <w:szCs w:val="20"/>
              </w:rPr>
              <w:t>SLB Groundcare</w:t>
            </w:r>
          </w:p>
        </w:tc>
        <w:tc>
          <w:tcPr>
            <w:tcW w:w="4536" w:type="dxa"/>
          </w:tcPr>
          <w:p w14:paraId="2FFE2C13" w14:textId="4B99080A" w:rsidR="00950E63" w:rsidRDefault="00FF2589" w:rsidP="00A6462B">
            <w:pPr>
              <w:rPr>
                <w:rFonts w:cstheme="minorHAnsi"/>
                <w:bCs/>
                <w:szCs w:val="20"/>
              </w:rPr>
            </w:pPr>
            <w:r>
              <w:rPr>
                <w:rFonts w:cstheme="minorHAnsi"/>
                <w:bCs/>
                <w:szCs w:val="20"/>
              </w:rPr>
              <w:t>Environmental maintenance</w:t>
            </w:r>
          </w:p>
        </w:tc>
        <w:tc>
          <w:tcPr>
            <w:tcW w:w="1009" w:type="dxa"/>
          </w:tcPr>
          <w:p w14:paraId="44EDA6A6" w14:textId="7790CC0F" w:rsidR="00950E63" w:rsidRDefault="001F454B" w:rsidP="00A6462B">
            <w:pPr>
              <w:jc w:val="right"/>
              <w:rPr>
                <w:rFonts w:cstheme="minorHAnsi"/>
                <w:bCs/>
                <w:szCs w:val="20"/>
              </w:rPr>
            </w:pPr>
            <w:r>
              <w:rPr>
                <w:rFonts w:cstheme="minorHAnsi"/>
                <w:bCs/>
                <w:szCs w:val="20"/>
              </w:rPr>
              <w:t>59.64</w:t>
            </w:r>
          </w:p>
        </w:tc>
      </w:tr>
      <w:tr w:rsidR="001F454B" w:rsidRPr="00E40798" w14:paraId="3BB2CA86" w14:textId="77777777" w:rsidTr="00A6462B">
        <w:tc>
          <w:tcPr>
            <w:tcW w:w="3119" w:type="dxa"/>
          </w:tcPr>
          <w:p w14:paraId="2A061470" w14:textId="0394F9BF" w:rsidR="001F454B" w:rsidRDefault="001F454B" w:rsidP="00A6462B">
            <w:pPr>
              <w:rPr>
                <w:rFonts w:cstheme="minorHAnsi"/>
                <w:bCs/>
                <w:szCs w:val="20"/>
              </w:rPr>
            </w:pPr>
            <w:r>
              <w:rPr>
                <w:rFonts w:cstheme="minorHAnsi"/>
                <w:bCs/>
                <w:szCs w:val="20"/>
              </w:rPr>
              <w:t>L Pardoe</w:t>
            </w:r>
          </w:p>
        </w:tc>
        <w:tc>
          <w:tcPr>
            <w:tcW w:w="4536" w:type="dxa"/>
          </w:tcPr>
          <w:p w14:paraId="464ADC7C" w14:textId="3587664C" w:rsidR="001F454B" w:rsidRDefault="001F454B" w:rsidP="00A6462B">
            <w:pPr>
              <w:rPr>
                <w:rFonts w:cstheme="minorHAnsi"/>
                <w:bCs/>
                <w:szCs w:val="20"/>
              </w:rPr>
            </w:pPr>
            <w:r>
              <w:rPr>
                <w:rFonts w:cstheme="minorHAnsi"/>
                <w:bCs/>
                <w:szCs w:val="20"/>
              </w:rPr>
              <w:t>Salary and expenses</w:t>
            </w:r>
          </w:p>
        </w:tc>
        <w:tc>
          <w:tcPr>
            <w:tcW w:w="1009" w:type="dxa"/>
          </w:tcPr>
          <w:p w14:paraId="40F96C0B" w14:textId="1E9F1BD4" w:rsidR="001F454B" w:rsidRDefault="00D16731" w:rsidP="00A6462B">
            <w:pPr>
              <w:jc w:val="right"/>
              <w:rPr>
                <w:rFonts w:cstheme="minorHAnsi"/>
                <w:bCs/>
                <w:szCs w:val="20"/>
              </w:rPr>
            </w:pPr>
            <w:r>
              <w:rPr>
                <w:rFonts w:cstheme="minorHAnsi"/>
                <w:bCs/>
                <w:szCs w:val="20"/>
              </w:rPr>
              <w:t>1678.48</w:t>
            </w:r>
          </w:p>
        </w:tc>
      </w:tr>
      <w:tr w:rsidR="00420487" w:rsidRPr="00E40798" w14:paraId="524F6650" w14:textId="77777777" w:rsidTr="00A6462B">
        <w:tc>
          <w:tcPr>
            <w:tcW w:w="3119" w:type="dxa"/>
          </w:tcPr>
          <w:p w14:paraId="2718A44B" w14:textId="0D947345" w:rsidR="00420487" w:rsidRDefault="00420487" w:rsidP="00A6462B">
            <w:pPr>
              <w:rPr>
                <w:rFonts w:cstheme="minorHAnsi"/>
                <w:bCs/>
                <w:szCs w:val="20"/>
              </w:rPr>
            </w:pPr>
            <w:r>
              <w:rPr>
                <w:rFonts w:cstheme="minorHAnsi"/>
                <w:bCs/>
                <w:szCs w:val="20"/>
              </w:rPr>
              <w:t>Numbers Plus</w:t>
            </w:r>
          </w:p>
        </w:tc>
        <w:tc>
          <w:tcPr>
            <w:tcW w:w="4536" w:type="dxa"/>
          </w:tcPr>
          <w:p w14:paraId="77638970" w14:textId="1316D930" w:rsidR="00420487" w:rsidRDefault="00420487" w:rsidP="00A6462B">
            <w:pPr>
              <w:rPr>
                <w:rFonts w:cstheme="minorHAnsi"/>
                <w:bCs/>
                <w:szCs w:val="20"/>
              </w:rPr>
            </w:pPr>
            <w:r>
              <w:rPr>
                <w:rFonts w:cstheme="minorHAnsi"/>
                <w:bCs/>
                <w:szCs w:val="20"/>
              </w:rPr>
              <w:t>?</w:t>
            </w:r>
          </w:p>
        </w:tc>
        <w:tc>
          <w:tcPr>
            <w:tcW w:w="1009" w:type="dxa"/>
          </w:tcPr>
          <w:p w14:paraId="409C96BB" w14:textId="42164EC7" w:rsidR="00420487" w:rsidRDefault="00420487" w:rsidP="00A6462B">
            <w:pPr>
              <w:jc w:val="right"/>
              <w:rPr>
                <w:rFonts w:cstheme="minorHAnsi"/>
                <w:bCs/>
                <w:szCs w:val="20"/>
              </w:rPr>
            </w:pPr>
            <w:r>
              <w:rPr>
                <w:rFonts w:cstheme="minorHAnsi"/>
                <w:bCs/>
                <w:szCs w:val="20"/>
              </w:rPr>
              <w:t>118.80</w:t>
            </w:r>
          </w:p>
        </w:tc>
      </w:tr>
      <w:tr w:rsidR="00420487" w:rsidRPr="00E40798" w14:paraId="2181EB08" w14:textId="77777777" w:rsidTr="00A6462B">
        <w:tc>
          <w:tcPr>
            <w:tcW w:w="3119" w:type="dxa"/>
          </w:tcPr>
          <w:p w14:paraId="1836CFC9" w14:textId="1022683A" w:rsidR="00420487" w:rsidRDefault="00420487" w:rsidP="00A6462B">
            <w:pPr>
              <w:rPr>
                <w:rFonts w:cstheme="minorHAnsi"/>
                <w:bCs/>
                <w:szCs w:val="20"/>
              </w:rPr>
            </w:pPr>
            <w:r>
              <w:rPr>
                <w:rFonts w:cstheme="minorHAnsi"/>
                <w:bCs/>
                <w:szCs w:val="20"/>
              </w:rPr>
              <w:t>?</w:t>
            </w:r>
          </w:p>
        </w:tc>
        <w:tc>
          <w:tcPr>
            <w:tcW w:w="4536" w:type="dxa"/>
          </w:tcPr>
          <w:p w14:paraId="09CE0ECA" w14:textId="33D7F50C" w:rsidR="00420487" w:rsidRDefault="00420487" w:rsidP="00A6462B">
            <w:pPr>
              <w:rPr>
                <w:rFonts w:cstheme="minorHAnsi"/>
                <w:bCs/>
                <w:szCs w:val="20"/>
              </w:rPr>
            </w:pPr>
            <w:r>
              <w:rPr>
                <w:rFonts w:cstheme="minorHAnsi"/>
                <w:bCs/>
                <w:szCs w:val="20"/>
              </w:rPr>
              <w:t>Electricity</w:t>
            </w:r>
          </w:p>
        </w:tc>
        <w:tc>
          <w:tcPr>
            <w:tcW w:w="1009" w:type="dxa"/>
          </w:tcPr>
          <w:p w14:paraId="411A1AC6" w14:textId="74A0E56B" w:rsidR="00420487" w:rsidRDefault="00420487" w:rsidP="00A6462B">
            <w:pPr>
              <w:jc w:val="right"/>
              <w:rPr>
                <w:rFonts w:cstheme="minorHAnsi"/>
                <w:bCs/>
                <w:szCs w:val="20"/>
              </w:rPr>
            </w:pPr>
            <w:r>
              <w:rPr>
                <w:rFonts w:cstheme="minorHAnsi"/>
                <w:bCs/>
                <w:szCs w:val="20"/>
              </w:rPr>
              <w:t>24.11</w:t>
            </w:r>
          </w:p>
        </w:tc>
      </w:tr>
      <w:tr w:rsidR="00420487" w:rsidRPr="00E40798" w14:paraId="32465C61" w14:textId="77777777" w:rsidTr="00A6462B">
        <w:tc>
          <w:tcPr>
            <w:tcW w:w="3119" w:type="dxa"/>
          </w:tcPr>
          <w:p w14:paraId="0AF91125" w14:textId="21569209" w:rsidR="00420487" w:rsidRDefault="00420487" w:rsidP="00A6462B">
            <w:pPr>
              <w:rPr>
                <w:rFonts w:cstheme="minorHAnsi"/>
                <w:bCs/>
                <w:szCs w:val="20"/>
              </w:rPr>
            </w:pPr>
            <w:r>
              <w:rPr>
                <w:rFonts w:cstheme="minorHAnsi"/>
                <w:bCs/>
                <w:szCs w:val="20"/>
              </w:rPr>
              <w:t>S Bott</w:t>
            </w:r>
          </w:p>
        </w:tc>
        <w:tc>
          <w:tcPr>
            <w:tcW w:w="4536" w:type="dxa"/>
          </w:tcPr>
          <w:p w14:paraId="10135D89" w14:textId="18D296D9" w:rsidR="00420487" w:rsidRDefault="00420487" w:rsidP="00A6462B">
            <w:pPr>
              <w:rPr>
                <w:rFonts w:cstheme="minorHAnsi"/>
                <w:bCs/>
                <w:szCs w:val="20"/>
              </w:rPr>
            </w:pPr>
            <w:r>
              <w:rPr>
                <w:rFonts w:cstheme="minorHAnsi"/>
                <w:bCs/>
                <w:szCs w:val="20"/>
              </w:rPr>
              <w:t>Defibrillator</w:t>
            </w:r>
          </w:p>
        </w:tc>
        <w:tc>
          <w:tcPr>
            <w:tcW w:w="1009" w:type="dxa"/>
          </w:tcPr>
          <w:p w14:paraId="51F800DF" w14:textId="2C8DDA85" w:rsidR="00420487" w:rsidRDefault="00420487" w:rsidP="00A6462B">
            <w:pPr>
              <w:jc w:val="right"/>
              <w:rPr>
                <w:rFonts w:cstheme="minorHAnsi"/>
                <w:bCs/>
                <w:szCs w:val="20"/>
              </w:rPr>
            </w:pPr>
            <w:r>
              <w:rPr>
                <w:rFonts w:cstheme="minorHAnsi"/>
                <w:bCs/>
                <w:szCs w:val="20"/>
              </w:rPr>
              <w:t>99.00</w:t>
            </w:r>
          </w:p>
        </w:tc>
      </w:tr>
      <w:tr w:rsidR="00420487" w:rsidRPr="00E40798" w14:paraId="6938090C" w14:textId="77777777" w:rsidTr="00A6462B">
        <w:tc>
          <w:tcPr>
            <w:tcW w:w="3119" w:type="dxa"/>
          </w:tcPr>
          <w:p w14:paraId="4F66C733" w14:textId="43D83D70" w:rsidR="00420487" w:rsidRDefault="00420487" w:rsidP="00A6462B">
            <w:pPr>
              <w:rPr>
                <w:rFonts w:cstheme="minorHAnsi"/>
                <w:bCs/>
                <w:szCs w:val="20"/>
              </w:rPr>
            </w:pPr>
            <w:r>
              <w:rPr>
                <w:rFonts w:cstheme="minorHAnsi"/>
                <w:bCs/>
                <w:szCs w:val="20"/>
              </w:rPr>
              <w:t>S Bott</w:t>
            </w:r>
          </w:p>
        </w:tc>
        <w:tc>
          <w:tcPr>
            <w:tcW w:w="4536" w:type="dxa"/>
          </w:tcPr>
          <w:p w14:paraId="34F4C193" w14:textId="59B9D005" w:rsidR="00420487" w:rsidRDefault="00420487" w:rsidP="00A6462B">
            <w:pPr>
              <w:rPr>
                <w:rFonts w:cstheme="minorHAnsi"/>
                <w:bCs/>
                <w:szCs w:val="20"/>
              </w:rPr>
            </w:pPr>
            <w:r>
              <w:rPr>
                <w:rFonts w:cstheme="minorHAnsi"/>
                <w:bCs/>
                <w:szCs w:val="20"/>
              </w:rPr>
              <w:t>?</w:t>
            </w:r>
          </w:p>
        </w:tc>
        <w:tc>
          <w:tcPr>
            <w:tcW w:w="1009" w:type="dxa"/>
          </w:tcPr>
          <w:p w14:paraId="2CB2FA46" w14:textId="0E55A1B3" w:rsidR="00420487" w:rsidRDefault="00420487" w:rsidP="00A6462B">
            <w:pPr>
              <w:jc w:val="right"/>
              <w:rPr>
                <w:rFonts w:cstheme="minorHAnsi"/>
                <w:bCs/>
                <w:szCs w:val="20"/>
              </w:rPr>
            </w:pPr>
            <w:r>
              <w:rPr>
                <w:rFonts w:cstheme="minorHAnsi"/>
                <w:bCs/>
                <w:szCs w:val="20"/>
              </w:rPr>
              <w:t>722.34</w:t>
            </w:r>
          </w:p>
        </w:tc>
      </w:tr>
      <w:tr w:rsidR="001F454B" w:rsidRPr="00E40798" w14:paraId="48DD7DE9" w14:textId="77777777" w:rsidTr="00A6462B">
        <w:tc>
          <w:tcPr>
            <w:tcW w:w="3119" w:type="dxa"/>
          </w:tcPr>
          <w:p w14:paraId="749E3EB3" w14:textId="61571A0B" w:rsidR="001F454B" w:rsidRDefault="001F454B" w:rsidP="00A6462B">
            <w:pPr>
              <w:rPr>
                <w:rFonts w:cstheme="minorHAnsi"/>
                <w:bCs/>
                <w:szCs w:val="20"/>
              </w:rPr>
            </w:pPr>
            <w:r>
              <w:rPr>
                <w:rFonts w:cstheme="minorHAnsi"/>
                <w:bCs/>
                <w:szCs w:val="20"/>
              </w:rPr>
              <w:t>SALC</w:t>
            </w:r>
          </w:p>
        </w:tc>
        <w:tc>
          <w:tcPr>
            <w:tcW w:w="4536" w:type="dxa"/>
          </w:tcPr>
          <w:p w14:paraId="75D8534F" w14:textId="309D117D" w:rsidR="001F454B" w:rsidRDefault="001F454B" w:rsidP="00A6462B">
            <w:pPr>
              <w:rPr>
                <w:rFonts w:cstheme="minorHAnsi"/>
                <w:bCs/>
                <w:szCs w:val="20"/>
              </w:rPr>
            </w:pPr>
            <w:r>
              <w:rPr>
                <w:rFonts w:cstheme="minorHAnsi"/>
                <w:bCs/>
                <w:szCs w:val="20"/>
              </w:rPr>
              <w:t>Affiliation fee</w:t>
            </w:r>
          </w:p>
        </w:tc>
        <w:tc>
          <w:tcPr>
            <w:tcW w:w="1009" w:type="dxa"/>
          </w:tcPr>
          <w:p w14:paraId="0700E853" w14:textId="7A4E1CF5" w:rsidR="001F454B" w:rsidRDefault="001F454B" w:rsidP="00A6462B">
            <w:pPr>
              <w:jc w:val="right"/>
              <w:rPr>
                <w:rFonts w:cstheme="minorHAnsi"/>
                <w:bCs/>
                <w:szCs w:val="20"/>
              </w:rPr>
            </w:pPr>
            <w:r>
              <w:rPr>
                <w:rFonts w:cstheme="minorHAnsi"/>
                <w:bCs/>
                <w:szCs w:val="20"/>
              </w:rPr>
              <w:t>425.</w:t>
            </w:r>
            <w:r w:rsidR="00420487">
              <w:rPr>
                <w:rFonts w:cstheme="minorHAnsi"/>
                <w:bCs/>
                <w:szCs w:val="20"/>
              </w:rPr>
              <w:t>6</w:t>
            </w:r>
            <w:r>
              <w:rPr>
                <w:rFonts w:cstheme="minorHAnsi"/>
                <w:bCs/>
                <w:szCs w:val="20"/>
              </w:rPr>
              <w:t>0</w:t>
            </w:r>
          </w:p>
        </w:tc>
      </w:tr>
      <w:tr w:rsidR="00420487" w:rsidRPr="00E40798" w14:paraId="097319B1" w14:textId="77777777" w:rsidTr="00A6462B">
        <w:tc>
          <w:tcPr>
            <w:tcW w:w="3119" w:type="dxa"/>
          </w:tcPr>
          <w:p w14:paraId="128616DB" w14:textId="0251331F" w:rsidR="00420487" w:rsidRDefault="00420487" w:rsidP="00A6462B">
            <w:pPr>
              <w:rPr>
                <w:rFonts w:cstheme="minorHAnsi"/>
                <w:bCs/>
                <w:szCs w:val="20"/>
              </w:rPr>
            </w:pPr>
            <w:proofErr w:type="spellStart"/>
            <w:r>
              <w:rPr>
                <w:rFonts w:cstheme="minorHAnsi"/>
                <w:bCs/>
                <w:szCs w:val="20"/>
              </w:rPr>
              <w:t>Waterplus</w:t>
            </w:r>
            <w:proofErr w:type="spellEnd"/>
          </w:p>
        </w:tc>
        <w:tc>
          <w:tcPr>
            <w:tcW w:w="4536" w:type="dxa"/>
          </w:tcPr>
          <w:p w14:paraId="3D279924" w14:textId="127499E6" w:rsidR="00420487" w:rsidRDefault="00420487" w:rsidP="00A6462B">
            <w:pPr>
              <w:rPr>
                <w:rFonts w:cstheme="minorHAnsi"/>
                <w:bCs/>
                <w:szCs w:val="20"/>
              </w:rPr>
            </w:pPr>
            <w:r>
              <w:rPr>
                <w:rFonts w:cstheme="minorHAnsi"/>
                <w:bCs/>
                <w:szCs w:val="20"/>
              </w:rPr>
              <w:t>Water charges</w:t>
            </w:r>
          </w:p>
        </w:tc>
        <w:tc>
          <w:tcPr>
            <w:tcW w:w="1009" w:type="dxa"/>
          </w:tcPr>
          <w:p w14:paraId="332ABBCB" w14:textId="77325EAA" w:rsidR="00420487" w:rsidRDefault="00420487" w:rsidP="00A6462B">
            <w:pPr>
              <w:jc w:val="right"/>
              <w:rPr>
                <w:rFonts w:cstheme="minorHAnsi"/>
                <w:bCs/>
                <w:szCs w:val="20"/>
              </w:rPr>
            </w:pPr>
            <w:r>
              <w:rPr>
                <w:rFonts w:cstheme="minorHAnsi"/>
                <w:bCs/>
                <w:szCs w:val="20"/>
              </w:rPr>
              <w:t>46.36</w:t>
            </w:r>
          </w:p>
        </w:tc>
      </w:tr>
      <w:tr w:rsidR="001F454B" w:rsidRPr="00E40798" w14:paraId="48234EBA" w14:textId="77777777" w:rsidTr="00A6462B">
        <w:tc>
          <w:tcPr>
            <w:tcW w:w="3119" w:type="dxa"/>
          </w:tcPr>
          <w:p w14:paraId="3BC71827" w14:textId="745D624C" w:rsidR="001F454B" w:rsidRDefault="001F454B" w:rsidP="00A6462B">
            <w:pPr>
              <w:rPr>
                <w:rFonts w:cstheme="minorHAnsi"/>
                <w:bCs/>
                <w:szCs w:val="20"/>
              </w:rPr>
            </w:pPr>
            <w:r>
              <w:rPr>
                <w:rFonts w:cstheme="minorHAnsi"/>
                <w:bCs/>
                <w:szCs w:val="20"/>
              </w:rPr>
              <w:t>Came &amp; Co.</w:t>
            </w:r>
          </w:p>
        </w:tc>
        <w:tc>
          <w:tcPr>
            <w:tcW w:w="4536" w:type="dxa"/>
          </w:tcPr>
          <w:p w14:paraId="5FF65567" w14:textId="41F311C9" w:rsidR="001F454B" w:rsidRDefault="001F454B" w:rsidP="00A6462B">
            <w:pPr>
              <w:rPr>
                <w:rFonts w:cstheme="minorHAnsi"/>
                <w:bCs/>
                <w:szCs w:val="20"/>
              </w:rPr>
            </w:pPr>
            <w:r>
              <w:rPr>
                <w:rFonts w:cstheme="minorHAnsi"/>
                <w:bCs/>
                <w:szCs w:val="20"/>
              </w:rPr>
              <w:t>Insurance</w:t>
            </w:r>
          </w:p>
        </w:tc>
        <w:tc>
          <w:tcPr>
            <w:tcW w:w="1009" w:type="dxa"/>
          </w:tcPr>
          <w:p w14:paraId="08372F6E" w14:textId="3FDA081E" w:rsidR="001F454B" w:rsidRDefault="001F454B" w:rsidP="00A6462B">
            <w:pPr>
              <w:jc w:val="right"/>
              <w:rPr>
                <w:rFonts w:cstheme="minorHAnsi"/>
                <w:bCs/>
                <w:szCs w:val="20"/>
              </w:rPr>
            </w:pPr>
            <w:r>
              <w:rPr>
                <w:rFonts w:cstheme="minorHAnsi"/>
                <w:bCs/>
                <w:szCs w:val="20"/>
              </w:rPr>
              <w:t>1060.50</w:t>
            </w:r>
          </w:p>
        </w:tc>
      </w:tr>
      <w:tr w:rsidR="00950E63" w14:paraId="200352C5" w14:textId="77777777" w:rsidTr="00A6462B">
        <w:tc>
          <w:tcPr>
            <w:tcW w:w="3119" w:type="dxa"/>
          </w:tcPr>
          <w:p w14:paraId="7E8259DC" w14:textId="77777777" w:rsidR="00950E63" w:rsidRDefault="00950E63" w:rsidP="00A6462B">
            <w:pPr>
              <w:rPr>
                <w:rFonts w:cstheme="minorHAnsi"/>
                <w:bCs/>
                <w:szCs w:val="20"/>
              </w:rPr>
            </w:pPr>
          </w:p>
        </w:tc>
        <w:tc>
          <w:tcPr>
            <w:tcW w:w="4536" w:type="dxa"/>
          </w:tcPr>
          <w:p w14:paraId="69BE3F7C" w14:textId="77777777" w:rsidR="00950E63" w:rsidRPr="004E4E13" w:rsidRDefault="00950E63" w:rsidP="00A6462B">
            <w:pPr>
              <w:rPr>
                <w:rFonts w:cstheme="minorHAnsi"/>
                <w:b/>
                <w:szCs w:val="20"/>
              </w:rPr>
            </w:pPr>
            <w:r w:rsidRPr="004E4E13">
              <w:rPr>
                <w:rFonts w:cstheme="minorHAnsi"/>
                <w:b/>
                <w:szCs w:val="20"/>
              </w:rPr>
              <w:t>TOTAL</w:t>
            </w:r>
          </w:p>
        </w:tc>
        <w:tc>
          <w:tcPr>
            <w:tcW w:w="1009" w:type="dxa"/>
          </w:tcPr>
          <w:p w14:paraId="42966DE9" w14:textId="25E6A5F7" w:rsidR="00950E63" w:rsidRPr="004E4E13" w:rsidRDefault="00420487" w:rsidP="00A6462B">
            <w:pPr>
              <w:jc w:val="right"/>
              <w:rPr>
                <w:rFonts w:cstheme="minorHAnsi"/>
                <w:b/>
                <w:szCs w:val="20"/>
              </w:rPr>
            </w:pPr>
            <w:r>
              <w:rPr>
                <w:rFonts w:cstheme="minorHAnsi"/>
                <w:b/>
                <w:szCs w:val="20"/>
              </w:rPr>
              <w:t>5227.47</w:t>
            </w:r>
            <w:r w:rsidR="00FF2589">
              <w:rPr>
                <w:rFonts w:cstheme="minorHAnsi"/>
                <w:b/>
                <w:szCs w:val="20"/>
              </w:rPr>
              <w:t xml:space="preserve"> </w:t>
            </w:r>
          </w:p>
        </w:tc>
      </w:tr>
    </w:tbl>
    <w:p w14:paraId="40AF3F9E" w14:textId="1E286751" w:rsidR="00950E63" w:rsidRDefault="00950E63" w:rsidP="00950E63">
      <w:pPr>
        <w:pStyle w:val="NoSpacing"/>
        <w:rPr>
          <w:rFonts w:cstheme="minorHAnsi"/>
          <w:b/>
          <w:sz w:val="20"/>
          <w:szCs w:val="20"/>
        </w:rPr>
      </w:pPr>
    </w:p>
    <w:p w14:paraId="0070C5C1" w14:textId="7D73FE73" w:rsidR="00950E63" w:rsidRPr="00950E63" w:rsidRDefault="00950E63" w:rsidP="00950E63">
      <w:pPr>
        <w:pStyle w:val="NoSpacing"/>
        <w:numPr>
          <w:ilvl w:val="0"/>
          <w:numId w:val="1"/>
        </w:numPr>
        <w:rPr>
          <w:rFonts w:cstheme="minorHAnsi"/>
          <w:b/>
          <w:sz w:val="20"/>
          <w:szCs w:val="20"/>
        </w:rPr>
      </w:pPr>
      <w:r w:rsidRPr="00950E63">
        <w:rPr>
          <w:rFonts w:cstheme="minorHAnsi"/>
          <w:b/>
          <w:sz w:val="20"/>
          <w:szCs w:val="20"/>
        </w:rPr>
        <w:t>Bank Reconciliations</w:t>
      </w:r>
    </w:p>
    <w:p w14:paraId="7AE9E0CE" w14:textId="2C5FB00C" w:rsidR="00950E63" w:rsidRPr="00386D31" w:rsidRDefault="00950E63" w:rsidP="00950E63">
      <w:pPr>
        <w:pStyle w:val="NoSpacing"/>
        <w:rPr>
          <w:rFonts w:cstheme="minorHAnsi"/>
          <w:bCs/>
          <w:sz w:val="20"/>
          <w:szCs w:val="20"/>
        </w:rPr>
      </w:pPr>
      <w:r w:rsidRPr="00386D31">
        <w:rPr>
          <w:rFonts w:cstheme="minorHAnsi"/>
          <w:bCs/>
          <w:sz w:val="20"/>
          <w:szCs w:val="20"/>
        </w:rPr>
        <w:t xml:space="preserve">Members considered for approval bank reconciliations </w:t>
      </w:r>
      <w:r>
        <w:rPr>
          <w:rFonts w:cstheme="minorHAnsi"/>
          <w:bCs/>
          <w:sz w:val="20"/>
          <w:szCs w:val="20"/>
        </w:rPr>
        <w:t>to date</w:t>
      </w:r>
      <w:r w:rsidRPr="00386D31">
        <w:rPr>
          <w:rFonts w:cstheme="minorHAnsi"/>
          <w:bCs/>
          <w:sz w:val="20"/>
          <w:szCs w:val="20"/>
        </w:rPr>
        <w:t>.</w:t>
      </w:r>
    </w:p>
    <w:p w14:paraId="7962493A" w14:textId="57427D59" w:rsidR="00950E63" w:rsidRDefault="00950E63" w:rsidP="00950E63">
      <w:pPr>
        <w:pStyle w:val="NoSpacing"/>
        <w:rPr>
          <w:rFonts w:cstheme="minorHAnsi"/>
          <w:b/>
          <w:sz w:val="20"/>
          <w:szCs w:val="20"/>
        </w:rPr>
      </w:pPr>
      <w:r w:rsidRPr="00853320">
        <w:rPr>
          <w:rFonts w:cstheme="minorHAnsi"/>
          <w:b/>
          <w:sz w:val="20"/>
          <w:szCs w:val="20"/>
        </w:rPr>
        <w:t xml:space="preserve">It was PROPOSED, SECONDED and AGREED that </w:t>
      </w:r>
      <w:r>
        <w:rPr>
          <w:rFonts w:cstheme="minorHAnsi"/>
          <w:b/>
          <w:sz w:val="20"/>
          <w:szCs w:val="20"/>
        </w:rPr>
        <w:t xml:space="preserve">bank reconciliations </w:t>
      </w:r>
      <w:r w:rsidR="00FF2589">
        <w:rPr>
          <w:rFonts w:cstheme="minorHAnsi"/>
          <w:b/>
          <w:sz w:val="20"/>
          <w:szCs w:val="20"/>
        </w:rPr>
        <w:t xml:space="preserve">to date </w:t>
      </w:r>
      <w:r>
        <w:rPr>
          <w:rFonts w:cstheme="minorHAnsi"/>
          <w:b/>
          <w:sz w:val="20"/>
          <w:szCs w:val="20"/>
        </w:rPr>
        <w:t>be APPROVED.</w:t>
      </w:r>
    </w:p>
    <w:p w14:paraId="6A20B741" w14:textId="77777777" w:rsidR="00327D95" w:rsidRPr="00327D95" w:rsidRDefault="00327D95" w:rsidP="00327D95"/>
    <w:p w14:paraId="5FB13A13" w14:textId="2D0DD8D3" w:rsidR="00950E63" w:rsidRPr="00950E63" w:rsidRDefault="00950E63" w:rsidP="00950E63">
      <w:pPr>
        <w:pStyle w:val="NoSpacing"/>
        <w:numPr>
          <w:ilvl w:val="0"/>
          <w:numId w:val="1"/>
        </w:numPr>
        <w:rPr>
          <w:rFonts w:cstheme="minorHAnsi"/>
          <w:b/>
          <w:sz w:val="20"/>
          <w:szCs w:val="20"/>
        </w:rPr>
      </w:pPr>
      <w:r w:rsidRPr="00950E63">
        <w:rPr>
          <w:rFonts w:cstheme="minorHAnsi"/>
          <w:b/>
          <w:sz w:val="20"/>
          <w:szCs w:val="20"/>
        </w:rPr>
        <w:t>Insurance Policy</w:t>
      </w:r>
    </w:p>
    <w:p w14:paraId="0743DC0A" w14:textId="4D97BD8C" w:rsidR="00950E63" w:rsidRDefault="00950E63" w:rsidP="00950E63">
      <w:pPr>
        <w:pStyle w:val="NoSpacing"/>
        <w:rPr>
          <w:rFonts w:cstheme="minorHAnsi"/>
          <w:bCs/>
          <w:sz w:val="20"/>
          <w:szCs w:val="20"/>
        </w:rPr>
      </w:pPr>
      <w:r>
        <w:rPr>
          <w:rFonts w:cstheme="minorHAnsi"/>
          <w:bCs/>
          <w:sz w:val="20"/>
          <w:szCs w:val="20"/>
        </w:rPr>
        <w:t>Members considered for approval the insurance policy.</w:t>
      </w:r>
    </w:p>
    <w:p w14:paraId="514F8A23" w14:textId="43FCF326" w:rsidR="00950E63" w:rsidRDefault="00950E63" w:rsidP="00950E63">
      <w:pPr>
        <w:pStyle w:val="NoSpacing"/>
        <w:rPr>
          <w:rFonts w:cstheme="minorHAnsi"/>
          <w:b/>
          <w:sz w:val="20"/>
          <w:szCs w:val="20"/>
        </w:rPr>
      </w:pPr>
      <w:r w:rsidRPr="000A39E6">
        <w:rPr>
          <w:rFonts w:cstheme="minorHAnsi"/>
          <w:b/>
          <w:sz w:val="20"/>
          <w:szCs w:val="20"/>
        </w:rPr>
        <w:t>It was PROPOSED, SECONDED and AGREED that</w:t>
      </w:r>
      <w:r>
        <w:rPr>
          <w:rFonts w:cstheme="minorHAnsi"/>
          <w:b/>
          <w:sz w:val="20"/>
          <w:szCs w:val="20"/>
        </w:rPr>
        <w:t xml:space="preserve"> the insurance policy</w:t>
      </w:r>
      <w:r w:rsidR="00DB7746">
        <w:rPr>
          <w:rFonts w:cstheme="minorHAnsi"/>
          <w:b/>
          <w:sz w:val="20"/>
          <w:szCs w:val="20"/>
        </w:rPr>
        <w:t xml:space="preserve"> be renewed.</w:t>
      </w:r>
      <w:r>
        <w:rPr>
          <w:rFonts w:cstheme="minorHAnsi"/>
          <w:b/>
          <w:sz w:val="20"/>
          <w:szCs w:val="20"/>
        </w:rPr>
        <w:t xml:space="preserve"> </w:t>
      </w:r>
    </w:p>
    <w:p w14:paraId="6144CC7C" w14:textId="77777777" w:rsidR="000A39E6" w:rsidRDefault="000A39E6" w:rsidP="00331636">
      <w:pPr>
        <w:pStyle w:val="NoSpacing"/>
        <w:rPr>
          <w:rFonts w:cstheme="minorHAnsi"/>
          <w:bCs/>
          <w:sz w:val="20"/>
          <w:szCs w:val="20"/>
        </w:rPr>
      </w:pPr>
    </w:p>
    <w:p w14:paraId="6BE8151D" w14:textId="3E858438" w:rsidR="000451CE" w:rsidRDefault="00950E63" w:rsidP="00AB00AD">
      <w:pPr>
        <w:pStyle w:val="Heading3"/>
        <w:numPr>
          <w:ilvl w:val="0"/>
          <w:numId w:val="33"/>
        </w:numPr>
      </w:pPr>
      <w:r>
        <w:t>Parish Matters</w:t>
      </w:r>
    </w:p>
    <w:p w14:paraId="7BAED0C0" w14:textId="1B355893" w:rsidR="006F3470" w:rsidRDefault="00950E63" w:rsidP="004F46CB">
      <w:pPr>
        <w:pStyle w:val="Heading3"/>
        <w:numPr>
          <w:ilvl w:val="0"/>
          <w:numId w:val="31"/>
        </w:numPr>
        <w:rPr>
          <w:b w:val="0"/>
          <w:bCs/>
        </w:rPr>
      </w:pPr>
      <w:r>
        <w:rPr>
          <w:b w:val="0"/>
          <w:bCs/>
        </w:rPr>
        <w:t>Member</w:t>
      </w:r>
      <w:r w:rsidR="00F24C9C">
        <w:rPr>
          <w:b w:val="0"/>
          <w:bCs/>
        </w:rPr>
        <w:t>s</w:t>
      </w:r>
      <w:r>
        <w:rPr>
          <w:b w:val="0"/>
          <w:bCs/>
        </w:rPr>
        <w:t xml:space="preserve"> </w:t>
      </w:r>
      <w:r w:rsidR="006F3470">
        <w:rPr>
          <w:b w:val="0"/>
          <w:bCs/>
        </w:rPr>
        <w:t>considered a request for</w:t>
      </w:r>
      <w:r>
        <w:rPr>
          <w:b w:val="0"/>
          <w:bCs/>
        </w:rPr>
        <w:t xml:space="preserve"> </w:t>
      </w:r>
      <w:r w:rsidR="003A7EA0">
        <w:rPr>
          <w:b w:val="0"/>
          <w:bCs/>
        </w:rPr>
        <w:t xml:space="preserve">permission to use the recreation field and pavilion for holding a tug of war competition and to develop a village day in 2022, and permission for a further two years should the event be well received. </w:t>
      </w:r>
    </w:p>
    <w:p w14:paraId="48BDEB08" w14:textId="77777777" w:rsidR="006F3470" w:rsidRDefault="006F3470" w:rsidP="000141DA">
      <w:pPr>
        <w:pStyle w:val="Heading3"/>
      </w:pPr>
      <w:r w:rsidRPr="006F3470">
        <w:t>It was AGREED that</w:t>
      </w:r>
      <w:r>
        <w:t>:</w:t>
      </w:r>
    </w:p>
    <w:p w14:paraId="2061A4BA" w14:textId="77777777" w:rsidR="006F3470" w:rsidRDefault="006F3470" w:rsidP="006F3470">
      <w:pPr>
        <w:pStyle w:val="Heading3"/>
        <w:numPr>
          <w:ilvl w:val="0"/>
          <w:numId w:val="29"/>
        </w:numPr>
      </w:pPr>
      <w:r>
        <w:t>T</w:t>
      </w:r>
      <w:r w:rsidRPr="006F3470">
        <w:t xml:space="preserve">he Tug of War </w:t>
      </w:r>
      <w:r w:rsidR="00DB7746" w:rsidRPr="006F3470">
        <w:t>could go ahead for the next 3 year</w:t>
      </w:r>
      <w:r w:rsidR="00D16731" w:rsidRPr="006F3470">
        <w:t>s</w:t>
      </w:r>
      <w:r>
        <w:t>.</w:t>
      </w:r>
    </w:p>
    <w:p w14:paraId="0CED0B6A" w14:textId="7359F1AB" w:rsidR="000451CE" w:rsidRPr="006F3470" w:rsidRDefault="006F3470" w:rsidP="006F3470">
      <w:pPr>
        <w:pStyle w:val="Heading3"/>
        <w:numPr>
          <w:ilvl w:val="0"/>
          <w:numId w:val="29"/>
        </w:numPr>
      </w:pPr>
      <w:r>
        <w:t>O</w:t>
      </w:r>
      <w:r w:rsidR="00DB7746" w:rsidRPr="006F3470">
        <w:t xml:space="preserve">ther activities </w:t>
      </w:r>
      <w:r>
        <w:t xml:space="preserve">would </w:t>
      </w:r>
      <w:r w:rsidR="00DB7746" w:rsidRPr="006F3470">
        <w:t xml:space="preserve">be discussed further at the next </w:t>
      </w:r>
      <w:r>
        <w:t xml:space="preserve">Parish Council </w:t>
      </w:r>
      <w:r w:rsidR="00DB7746" w:rsidRPr="006F3470">
        <w:t>meeting.</w:t>
      </w:r>
    </w:p>
    <w:p w14:paraId="1DBEA962" w14:textId="3674C9A7" w:rsidR="00950E63" w:rsidRDefault="00950E63" w:rsidP="00950E63"/>
    <w:p w14:paraId="0A893543" w14:textId="77777777" w:rsidR="006F3470" w:rsidRDefault="00DB7746" w:rsidP="004F46CB">
      <w:pPr>
        <w:pStyle w:val="ListParagraph"/>
        <w:numPr>
          <w:ilvl w:val="0"/>
          <w:numId w:val="31"/>
        </w:numPr>
      </w:pPr>
      <w:r>
        <w:t xml:space="preserve">A letter </w:t>
      </w:r>
      <w:r w:rsidR="006F3470">
        <w:t xml:space="preserve">had been </w:t>
      </w:r>
      <w:r>
        <w:t xml:space="preserve">received from </w:t>
      </w:r>
      <w:proofErr w:type="gramStart"/>
      <w:r w:rsidR="006F3470">
        <w:t xml:space="preserve">local </w:t>
      </w:r>
      <w:r>
        <w:t>residents</w:t>
      </w:r>
      <w:proofErr w:type="gramEnd"/>
      <w:r>
        <w:t xml:space="preserve"> at Sheinton Road </w:t>
      </w:r>
      <w:r w:rsidR="006F3470">
        <w:t>seeking assistance from the Parish Council to assist with the following:</w:t>
      </w:r>
    </w:p>
    <w:p w14:paraId="5FEDAFCC" w14:textId="417812E6" w:rsidR="006F3470" w:rsidRDefault="006F3470" w:rsidP="006F3470">
      <w:pPr>
        <w:pStyle w:val="ListParagraph"/>
        <w:numPr>
          <w:ilvl w:val="0"/>
          <w:numId w:val="30"/>
        </w:numPr>
      </w:pPr>
      <w:r>
        <w:t>For</w:t>
      </w:r>
      <w:r w:rsidR="00DB7746">
        <w:t xml:space="preserve"> the pavement </w:t>
      </w:r>
      <w:r>
        <w:t xml:space="preserve">to </w:t>
      </w:r>
      <w:r w:rsidR="00DB7746">
        <w:t xml:space="preserve">be cleaned </w:t>
      </w:r>
      <w:r w:rsidR="00E56282">
        <w:t xml:space="preserve">more frequently </w:t>
      </w:r>
      <w:r w:rsidR="00DB7746">
        <w:t xml:space="preserve">outside </w:t>
      </w:r>
      <w:r>
        <w:t xml:space="preserve">Christchurch C of E School </w:t>
      </w:r>
      <w:r w:rsidR="00DB7746">
        <w:t xml:space="preserve">especially </w:t>
      </w:r>
      <w:r>
        <w:t xml:space="preserve">where </w:t>
      </w:r>
      <w:r w:rsidR="00DB7746">
        <w:t xml:space="preserve">the trees </w:t>
      </w:r>
      <w:r>
        <w:t>han</w:t>
      </w:r>
      <w:r w:rsidR="004F46CB">
        <w:t>g</w:t>
      </w:r>
      <w:r>
        <w:t xml:space="preserve"> over the road.</w:t>
      </w:r>
    </w:p>
    <w:p w14:paraId="7D781BF0" w14:textId="6CB08EB7" w:rsidR="00B03D08" w:rsidRDefault="00B03D08" w:rsidP="006F3470">
      <w:pPr>
        <w:pStyle w:val="ListParagraph"/>
        <w:numPr>
          <w:ilvl w:val="0"/>
          <w:numId w:val="30"/>
        </w:numPr>
      </w:pPr>
      <w:r>
        <w:t>Seek assistance from the school to reduce the height of the trees overhanging the footpath as they are too high.</w:t>
      </w:r>
    </w:p>
    <w:p w14:paraId="40835840" w14:textId="1E4E4B8D" w:rsidR="00950E63" w:rsidRPr="00950E63" w:rsidRDefault="004F46CB" w:rsidP="00950E63">
      <w:pPr>
        <w:pStyle w:val="ListParagraph"/>
        <w:numPr>
          <w:ilvl w:val="0"/>
          <w:numId w:val="30"/>
        </w:numPr>
      </w:pPr>
      <w:r>
        <w:t>Seek assistance to prevent obstructive parking from parents dropping off and collecting children to and from school.</w:t>
      </w:r>
    </w:p>
    <w:p w14:paraId="02182B05" w14:textId="336BBA14" w:rsidR="00BC2CBE" w:rsidRDefault="004F46CB" w:rsidP="00BC2CBE">
      <w:r>
        <w:rPr>
          <w:b/>
          <w:bCs/>
        </w:rPr>
        <w:t xml:space="preserve">It was AGREED </w:t>
      </w:r>
      <w:r w:rsidR="0048710F">
        <w:rPr>
          <w:b/>
          <w:bCs/>
        </w:rPr>
        <w:t xml:space="preserve">to write to Shropshire Council and ask </w:t>
      </w:r>
      <w:r>
        <w:rPr>
          <w:b/>
          <w:bCs/>
        </w:rPr>
        <w:t>that</w:t>
      </w:r>
      <w:r w:rsidR="0048710F">
        <w:rPr>
          <w:b/>
          <w:bCs/>
        </w:rPr>
        <w:t xml:space="preserve"> improvements </w:t>
      </w:r>
      <w:r>
        <w:rPr>
          <w:b/>
          <w:bCs/>
        </w:rPr>
        <w:t xml:space="preserve">be made to the road outside the school to prevent obstructive parking, </w:t>
      </w:r>
      <w:r w:rsidRPr="004F46CB">
        <w:rPr>
          <w:b/>
          <w:bCs/>
        </w:rPr>
        <w:t>a</w:t>
      </w:r>
      <w:r>
        <w:rPr>
          <w:b/>
          <w:bCs/>
        </w:rPr>
        <w:t xml:space="preserve">nd to </w:t>
      </w:r>
      <w:r w:rsidR="0048710F" w:rsidRPr="004F46CB">
        <w:rPr>
          <w:b/>
          <w:bCs/>
        </w:rPr>
        <w:t xml:space="preserve">write to the school </w:t>
      </w:r>
      <w:r>
        <w:rPr>
          <w:b/>
          <w:bCs/>
        </w:rPr>
        <w:t xml:space="preserve">and request that </w:t>
      </w:r>
      <w:r w:rsidR="0048710F" w:rsidRPr="004F46CB">
        <w:rPr>
          <w:b/>
          <w:bCs/>
        </w:rPr>
        <w:t>the overhanging</w:t>
      </w:r>
      <w:r>
        <w:rPr>
          <w:b/>
          <w:bCs/>
        </w:rPr>
        <w:t xml:space="preserve"> trees be reduced in height and spread</w:t>
      </w:r>
      <w:r w:rsidR="0048710F" w:rsidRPr="004F46CB">
        <w:rPr>
          <w:b/>
          <w:bCs/>
        </w:rPr>
        <w:t>.</w:t>
      </w:r>
    </w:p>
    <w:p w14:paraId="182CF80F" w14:textId="1035078E" w:rsidR="0048710F" w:rsidRDefault="0048710F" w:rsidP="00BC2CBE"/>
    <w:p w14:paraId="795AF2F9" w14:textId="59A6AB11" w:rsidR="003A7EA0" w:rsidRDefault="004F46CB" w:rsidP="004F46CB">
      <w:pPr>
        <w:pStyle w:val="ListParagraph"/>
        <w:numPr>
          <w:ilvl w:val="0"/>
          <w:numId w:val="31"/>
        </w:numPr>
      </w:pPr>
      <w:r>
        <w:t xml:space="preserve">Members received a request for permission to </w:t>
      </w:r>
      <w:r w:rsidR="003A7EA0">
        <w:t xml:space="preserve">enter the under 11s play area in Cressage to construct a </w:t>
      </w:r>
      <w:r w:rsidR="00723086">
        <w:t xml:space="preserve">suitable </w:t>
      </w:r>
      <w:r w:rsidR="003A7EA0">
        <w:t>fence in place of an overgrown hedge.</w:t>
      </w:r>
    </w:p>
    <w:p w14:paraId="3E6112F9" w14:textId="3C81A970" w:rsidR="003A7EA0" w:rsidRPr="003A7EA0" w:rsidRDefault="003A7EA0" w:rsidP="003A7EA0">
      <w:pPr>
        <w:rPr>
          <w:b/>
          <w:bCs/>
        </w:rPr>
      </w:pPr>
      <w:r w:rsidRPr="003A7EA0">
        <w:rPr>
          <w:b/>
          <w:bCs/>
        </w:rPr>
        <w:t>It was AGREED to grant permission in principle</w:t>
      </w:r>
      <w:r>
        <w:rPr>
          <w:b/>
          <w:bCs/>
        </w:rPr>
        <w:t>,</w:t>
      </w:r>
      <w:r w:rsidRPr="003A7EA0">
        <w:rPr>
          <w:b/>
          <w:bCs/>
        </w:rPr>
        <w:t xml:space="preserve"> although works should not take place for the next couple of months nor in wet weather</w:t>
      </w:r>
      <w:r>
        <w:rPr>
          <w:b/>
          <w:bCs/>
        </w:rPr>
        <w:t>,</w:t>
      </w:r>
      <w:r w:rsidRPr="003A7EA0">
        <w:rPr>
          <w:b/>
          <w:bCs/>
        </w:rPr>
        <w:t xml:space="preserve"> and measures should be put in place to prevent damage to the ground.  </w:t>
      </w:r>
    </w:p>
    <w:p w14:paraId="3C619FBF" w14:textId="083A32A3" w:rsidR="0076430A" w:rsidRDefault="0076430A" w:rsidP="00BC2CBE"/>
    <w:p w14:paraId="5A63F465" w14:textId="59F5151C" w:rsidR="00F1195F" w:rsidRDefault="00F1195F" w:rsidP="00F1195F">
      <w:pPr>
        <w:pStyle w:val="ListParagraph"/>
        <w:numPr>
          <w:ilvl w:val="0"/>
          <w:numId w:val="31"/>
        </w:numPr>
      </w:pPr>
      <w:r>
        <w:t>There was some doubt about the servicing of land at Meadow Close and Severn Way in Cressage at which there was an Oak tree, a bench, a post box and a waste and salt bin. Whilst Shropshire Council had emptied the waste bin the Parish Council had maintained the grassed land for many years without knowing who owned the land, waste bin nor the bench.  Shropshire Council had informed that it was responsible for the land although the Oak tree was not included in Shropshire Council’s ownership.  Shropshire Council had offered to undertake a land registry search to determine ownership of the land.</w:t>
      </w:r>
    </w:p>
    <w:p w14:paraId="2A37BD0C" w14:textId="5FDB57AE" w:rsidR="00F1195F" w:rsidRDefault="00F1195F" w:rsidP="00F1195F">
      <w:r w:rsidRPr="00F1195F">
        <w:rPr>
          <w:b/>
          <w:bCs/>
        </w:rPr>
        <w:t>NOTED</w:t>
      </w:r>
      <w:r>
        <w:t>.</w:t>
      </w:r>
    </w:p>
    <w:p w14:paraId="6D8BB1F8" w14:textId="77777777" w:rsidR="009525EC" w:rsidRPr="009525EC" w:rsidRDefault="009525EC" w:rsidP="009525EC">
      <w:pPr>
        <w:rPr>
          <w:rFonts w:cstheme="minorHAnsi"/>
          <w:b/>
          <w:szCs w:val="20"/>
        </w:rPr>
      </w:pPr>
    </w:p>
    <w:p w14:paraId="10AB30AF" w14:textId="546E02B5" w:rsidR="00636713" w:rsidRDefault="00697309" w:rsidP="00AB00AD">
      <w:pPr>
        <w:pStyle w:val="Heading3"/>
        <w:numPr>
          <w:ilvl w:val="0"/>
          <w:numId w:val="33"/>
        </w:numPr>
      </w:pPr>
      <w:r w:rsidRPr="00697309">
        <w:t xml:space="preserve">Date </w:t>
      </w:r>
      <w:r w:rsidR="00FA7644">
        <w:t>of Next Meeting</w:t>
      </w:r>
    </w:p>
    <w:p w14:paraId="3DAF580A" w14:textId="7CBF8832" w:rsidR="003D2A13" w:rsidRDefault="00FA7644" w:rsidP="00BC1188">
      <w:r>
        <w:t xml:space="preserve">It was </w:t>
      </w:r>
      <w:r w:rsidR="003D2A13" w:rsidRPr="003D2A13">
        <w:rPr>
          <w:b/>
          <w:bCs/>
        </w:rPr>
        <w:t>AGREED</w:t>
      </w:r>
      <w:r>
        <w:t xml:space="preserve"> that the next meeting would take place </w:t>
      </w:r>
      <w:r w:rsidR="00976F2D">
        <w:t xml:space="preserve">at 7 pm </w:t>
      </w:r>
      <w:r>
        <w:t xml:space="preserve">on </w:t>
      </w:r>
      <w:r w:rsidR="0076430A">
        <w:t>30 June 2021 at Cressage Village Hall.</w:t>
      </w:r>
    </w:p>
    <w:p w14:paraId="408F57A4" w14:textId="5162BAA2" w:rsidR="00BC1188" w:rsidRPr="00BC1188" w:rsidRDefault="00BC1188" w:rsidP="00BC1188">
      <w:r>
        <w:rPr>
          <w:rFonts w:cstheme="minorHAnsi"/>
          <w:noProof/>
          <w:szCs w:val="20"/>
        </w:rPr>
        <mc:AlternateContent>
          <mc:Choice Requires="wps">
            <w:drawing>
              <wp:anchor distT="0" distB="0" distL="114300" distR="114300" simplePos="0" relativeHeight="251667456" behindDoc="0" locked="0" layoutInCell="1" allowOverlap="1" wp14:anchorId="6587F17B" wp14:editId="1E3D7A60">
                <wp:simplePos x="0" y="0"/>
                <wp:positionH relativeFrom="column">
                  <wp:posOffset>-941070</wp:posOffset>
                </wp:positionH>
                <wp:positionV relativeFrom="paragraph">
                  <wp:posOffset>116840</wp:posOffset>
                </wp:positionV>
                <wp:extent cx="7688970" cy="0"/>
                <wp:effectExtent l="0" t="0" r="7620" b="127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68897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69CF1C6E" id="Straight Connector 8" o:spid="_x0000_s1026" alt="&quot;&quot;"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4.1pt,9.2pt" to="531.35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" strokecolor="black [3200]" strokeweight="1pt">
                <v:stroke joinstyle="miter"/>
              </v:line>
            </w:pict>
          </mc:Fallback>
        </mc:AlternateContent>
      </w:r>
    </w:p>
    <w:p w14:paraId="00D7A47D" w14:textId="60845FF9" w:rsidR="0091082A" w:rsidRPr="00AD216A" w:rsidRDefault="0091082A" w:rsidP="00F63851">
      <w:pPr>
        <w:pStyle w:val="Heading3"/>
      </w:pPr>
      <w:r w:rsidRPr="00AD216A">
        <w:t>Public Bodies (Admission to Meetings) Act 1960</w:t>
      </w:r>
    </w:p>
    <w:p w14:paraId="7A2E7215" w14:textId="1F66339F" w:rsidR="00D563C0" w:rsidRDefault="0091082A" w:rsidP="004F1F10">
      <w:pPr>
        <w:pStyle w:val="NoSpacing"/>
        <w:rPr>
          <w:rFonts w:cstheme="minorHAnsi"/>
          <w:sz w:val="20"/>
          <w:szCs w:val="20"/>
        </w:rPr>
      </w:pPr>
      <w:r w:rsidRPr="00AD216A">
        <w:rPr>
          <w:rFonts w:cstheme="minorHAnsi"/>
          <w:sz w:val="20"/>
          <w:szCs w:val="20"/>
        </w:rPr>
        <w:t xml:space="preserve">Pursuant to Section 1(2) of the above Act it was </w:t>
      </w:r>
      <w:r w:rsidRPr="00AD216A">
        <w:rPr>
          <w:rFonts w:cstheme="minorHAnsi"/>
          <w:b/>
          <w:sz w:val="20"/>
          <w:szCs w:val="20"/>
        </w:rPr>
        <w:t>PROPOSED</w:t>
      </w:r>
      <w:r w:rsidRPr="00AD216A">
        <w:rPr>
          <w:rFonts w:cstheme="minorHAnsi"/>
          <w:sz w:val="20"/>
          <w:szCs w:val="20"/>
        </w:rPr>
        <w:t xml:space="preserve">, </w:t>
      </w:r>
      <w:r w:rsidRPr="00AD216A">
        <w:rPr>
          <w:rFonts w:cstheme="minorHAnsi"/>
          <w:b/>
          <w:sz w:val="20"/>
          <w:szCs w:val="20"/>
        </w:rPr>
        <w:t>SECONDED</w:t>
      </w:r>
      <w:r w:rsidRPr="00AD216A">
        <w:rPr>
          <w:rFonts w:cstheme="minorHAnsi"/>
          <w:sz w:val="20"/>
          <w:szCs w:val="20"/>
        </w:rPr>
        <w:t xml:space="preserve"> and </w:t>
      </w:r>
      <w:r w:rsidRPr="00AD216A">
        <w:rPr>
          <w:rFonts w:cstheme="minorHAnsi"/>
          <w:b/>
          <w:sz w:val="20"/>
          <w:szCs w:val="20"/>
        </w:rPr>
        <w:t>RESOLVED</w:t>
      </w:r>
      <w:r w:rsidRPr="00AD216A">
        <w:rPr>
          <w:rFonts w:cstheme="minorHAnsi"/>
          <w:sz w:val="20"/>
          <w:szCs w:val="20"/>
        </w:rPr>
        <w:t xml:space="preserve"> that due to the confidential nature of the business to be transacted the public and press should not be present.</w:t>
      </w:r>
    </w:p>
    <w:p w14:paraId="435A6570" w14:textId="77777777" w:rsidR="00527062" w:rsidRPr="00527062" w:rsidRDefault="00527062" w:rsidP="00527062"/>
    <w:p w14:paraId="2F88E737" w14:textId="583FB04E" w:rsidR="00CC688F" w:rsidRDefault="003D2A13" w:rsidP="00AB00AD">
      <w:pPr>
        <w:pStyle w:val="Heading3"/>
        <w:numPr>
          <w:ilvl w:val="0"/>
          <w:numId w:val="33"/>
        </w:numPr>
      </w:pPr>
      <w:r>
        <w:t>Clerk Vacancy</w:t>
      </w:r>
    </w:p>
    <w:p w14:paraId="0221B800" w14:textId="7C0221F0" w:rsidR="00CB345F" w:rsidRDefault="003D2A13" w:rsidP="007A110F">
      <w:pPr>
        <w:rPr>
          <w:color w:val="auto"/>
        </w:rPr>
      </w:pPr>
      <w:r>
        <w:rPr>
          <w:color w:val="auto"/>
        </w:rPr>
        <w:t>Members considered for approval arrangements for filling the Clerk vacancy</w:t>
      </w:r>
      <w:r w:rsidR="00E56282">
        <w:rPr>
          <w:color w:val="auto"/>
        </w:rPr>
        <w:t>.</w:t>
      </w:r>
    </w:p>
    <w:p w14:paraId="265DF9E6" w14:textId="53F0511D" w:rsidR="00F4402E" w:rsidRPr="009C5E72" w:rsidRDefault="00F4402E" w:rsidP="007A110F">
      <w:pPr>
        <w:rPr>
          <w:b/>
          <w:bCs/>
          <w:color w:val="auto"/>
        </w:rPr>
      </w:pPr>
      <w:r w:rsidRPr="009C5E72">
        <w:rPr>
          <w:b/>
          <w:bCs/>
          <w:color w:val="auto"/>
        </w:rPr>
        <w:t xml:space="preserve">It was </w:t>
      </w:r>
      <w:r w:rsidR="00F2338A" w:rsidRPr="00F2338A">
        <w:rPr>
          <w:b/>
          <w:bCs/>
          <w:color w:val="auto"/>
        </w:rPr>
        <w:t>PROPOSED</w:t>
      </w:r>
      <w:r w:rsidR="00F2338A">
        <w:rPr>
          <w:b/>
          <w:bCs/>
          <w:color w:val="auto"/>
        </w:rPr>
        <w:t xml:space="preserve">, </w:t>
      </w:r>
      <w:r w:rsidR="00F2338A" w:rsidRPr="00F2338A">
        <w:rPr>
          <w:b/>
          <w:bCs/>
          <w:color w:val="auto"/>
        </w:rPr>
        <w:t>SECONDED</w:t>
      </w:r>
      <w:r w:rsidR="00F2338A">
        <w:rPr>
          <w:b/>
          <w:bCs/>
          <w:color w:val="auto"/>
        </w:rPr>
        <w:t xml:space="preserve"> and </w:t>
      </w:r>
      <w:r w:rsidR="00F2338A" w:rsidRPr="00F2338A">
        <w:rPr>
          <w:b/>
          <w:bCs/>
          <w:color w:val="auto"/>
        </w:rPr>
        <w:t>AGREED</w:t>
      </w:r>
      <w:r w:rsidRPr="009C5E72">
        <w:rPr>
          <w:b/>
          <w:bCs/>
          <w:color w:val="auto"/>
        </w:rPr>
        <w:t xml:space="preserve"> that</w:t>
      </w:r>
      <w:r w:rsidR="00F2338A">
        <w:rPr>
          <w:b/>
          <w:bCs/>
          <w:color w:val="auto"/>
        </w:rPr>
        <w:t>:</w:t>
      </w:r>
    </w:p>
    <w:p w14:paraId="39E77A46" w14:textId="77777777" w:rsidR="00F2338A" w:rsidRPr="00F2338A" w:rsidRDefault="009C5E72" w:rsidP="007A110F">
      <w:pPr>
        <w:pStyle w:val="ListParagraph"/>
        <w:numPr>
          <w:ilvl w:val="0"/>
          <w:numId w:val="32"/>
        </w:numPr>
        <w:rPr>
          <w:b/>
          <w:bCs/>
          <w:color w:val="auto"/>
        </w:rPr>
      </w:pPr>
      <w:r w:rsidRPr="00F2338A">
        <w:rPr>
          <w:b/>
          <w:bCs/>
          <w:color w:val="auto"/>
        </w:rPr>
        <w:t>Cllr</w:t>
      </w:r>
      <w:r w:rsidR="00F2338A" w:rsidRPr="00F2338A">
        <w:rPr>
          <w:b/>
          <w:bCs/>
          <w:color w:val="auto"/>
        </w:rPr>
        <w:t>s</w:t>
      </w:r>
      <w:r w:rsidRPr="00F2338A">
        <w:rPr>
          <w:b/>
          <w:bCs/>
          <w:color w:val="auto"/>
        </w:rPr>
        <w:t>. Ma</w:t>
      </w:r>
      <w:r w:rsidR="00F2338A" w:rsidRPr="00F2338A">
        <w:rPr>
          <w:b/>
          <w:bCs/>
          <w:color w:val="auto"/>
        </w:rPr>
        <w:t xml:space="preserve">tthew </w:t>
      </w:r>
      <w:r w:rsidRPr="00F2338A">
        <w:rPr>
          <w:b/>
          <w:bCs/>
          <w:color w:val="auto"/>
        </w:rPr>
        <w:t xml:space="preserve">Murry, </w:t>
      </w:r>
      <w:proofErr w:type="spellStart"/>
      <w:r w:rsidRPr="00F2338A">
        <w:rPr>
          <w:b/>
          <w:bCs/>
          <w:color w:val="auto"/>
        </w:rPr>
        <w:t>Kal</w:t>
      </w:r>
      <w:r w:rsidR="00F2338A" w:rsidRPr="00F2338A">
        <w:rPr>
          <w:b/>
          <w:bCs/>
          <w:color w:val="auto"/>
        </w:rPr>
        <w:t>pna</w:t>
      </w:r>
      <w:proofErr w:type="spellEnd"/>
      <w:r w:rsidRPr="00F2338A">
        <w:rPr>
          <w:b/>
          <w:bCs/>
          <w:color w:val="auto"/>
        </w:rPr>
        <w:t xml:space="preserve"> Parkash and Victoria Todd </w:t>
      </w:r>
      <w:r w:rsidR="00F2338A" w:rsidRPr="00F2338A">
        <w:rPr>
          <w:b/>
          <w:bCs/>
          <w:color w:val="auto"/>
        </w:rPr>
        <w:t>be elected to t</w:t>
      </w:r>
      <w:r w:rsidRPr="00F2338A">
        <w:rPr>
          <w:b/>
          <w:bCs/>
          <w:color w:val="auto"/>
        </w:rPr>
        <w:t>he interview panel.</w:t>
      </w:r>
    </w:p>
    <w:p w14:paraId="225615FA" w14:textId="77777777" w:rsidR="00F2338A" w:rsidRPr="00F2338A" w:rsidRDefault="009C5E72" w:rsidP="007A110F">
      <w:pPr>
        <w:pStyle w:val="ListParagraph"/>
        <w:numPr>
          <w:ilvl w:val="0"/>
          <w:numId w:val="32"/>
        </w:numPr>
        <w:rPr>
          <w:b/>
          <w:bCs/>
          <w:color w:val="auto"/>
        </w:rPr>
      </w:pPr>
      <w:r w:rsidRPr="00F2338A">
        <w:rPr>
          <w:b/>
          <w:bCs/>
          <w:color w:val="auto"/>
        </w:rPr>
        <w:t>Interviews would take place on Monday 7 June at Cressage Village Hall</w:t>
      </w:r>
      <w:r w:rsidR="00F2338A" w:rsidRPr="00F2338A">
        <w:rPr>
          <w:b/>
          <w:bCs/>
          <w:color w:val="auto"/>
        </w:rPr>
        <w:t>, the first</w:t>
      </w:r>
      <w:r w:rsidRPr="00F2338A">
        <w:rPr>
          <w:b/>
          <w:bCs/>
          <w:color w:val="auto"/>
        </w:rPr>
        <w:t xml:space="preserve"> commencing at 7 pm and </w:t>
      </w:r>
      <w:r w:rsidR="00F2338A" w:rsidRPr="00F2338A">
        <w:rPr>
          <w:b/>
          <w:bCs/>
          <w:color w:val="auto"/>
        </w:rPr>
        <w:t xml:space="preserve">the second commencing at </w:t>
      </w:r>
      <w:r w:rsidRPr="00F2338A">
        <w:rPr>
          <w:b/>
          <w:bCs/>
          <w:color w:val="auto"/>
        </w:rPr>
        <w:t>7.45 pm.</w:t>
      </w:r>
    </w:p>
    <w:p w14:paraId="49AFCCC1" w14:textId="39A7AF13" w:rsidR="003D2A13" w:rsidRPr="00F2338A" w:rsidRDefault="00F2338A" w:rsidP="007A110F">
      <w:pPr>
        <w:pStyle w:val="ListParagraph"/>
        <w:numPr>
          <w:ilvl w:val="0"/>
          <w:numId w:val="32"/>
        </w:numPr>
        <w:rPr>
          <w:b/>
          <w:bCs/>
          <w:color w:val="auto"/>
        </w:rPr>
      </w:pPr>
      <w:r w:rsidRPr="00F2338A">
        <w:rPr>
          <w:b/>
          <w:bCs/>
          <w:color w:val="auto"/>
        </w:rPr>
        <w:t xml:space="preserve">A </w:t>
      </w:r>
      <w:r w:rsidR="009C5E72" w:rsidRPr="00F2338A">
        <w:rPr>
          <w:b/>
          <w:bCs/>
          <w:color w:val="auto"/>
        </w:rPr>
        <w:t>Zoom meeting</w:t>
      </w:r>
      <w:r w:rsidRPr="00F2338A">
        <w:rPr>
          <w:b/>
          <w:bCs/>
          <w:color w:val="auto"/>
        </w:rPr>
        <w:t xml:space="preserve"> for full Council would take place at 7pm</w:t>
      </w:r>
      <w:r w:rsidR="009C5E72" w:rsidRPr="00F2338A">
        <w:rPr>
          <w:b/>
          <w:bCs/>
          <w:color w:val="auto"/>
        </w:rPr>
        <w:t xml:space="preserve"> on Wednesday 9 June </w:t>
      </w:r>
      <w:r w:rsidRPr="00F2338A">
        <w:rPr>
          <w:b/>
          <w:bCs/>
          <w:color w:val="auto"/>
        </w:rPr>
        <w:t xml:space="preserve">2021 </w:t>
      </w:r>
      <w:r w:rsidR="009C5E72" w:rsidRPr="00F2338A">
        <w:rPr>
          <w:b/>
          <w:bCs/>
          <w:color w:val="auto"/>
        </w:rPr>
        <w:t xml:space="preserve">to receive a recommendation </w:t>
      </w:r>
      <w:r w:rsidRPr="00F2338A">
        <w:rPr>
          <w:b/>
          <w:bCs/>
          <w:color w:val="auto"/>
        </w:rPr>
        <w:t>on which candidate should be appointed.</w:t>
      </w:r>
    </w:p>
    <w:p w14:paraId="70F4498F" w14:textId="0C319E32" w:rsidR="00F2338A" w:rsidRPr="00F2338A" w:rsidRDefault="00F2338A" w:rsidP="007A110F">
      <w:pPr>
        <w:pStyle w:val="ListParagraph"/>
        <w:numPr>
          <w:ilvl w:val="0"/>
          <w:numId w:val="32"/>
        </w:numPr>
        <w:rPr>
          <w:b/>
          <w:bCs/>
          <w:color w:val="auto"/>
        </w:rPr>
      </w:pPr>
      <w:r w:rsidRPr="00F2338A">
        <w:rPr>
          <w:b/>
          <w:bCs/>
          <w:color w:val="auto"/>
        </w:rPr>
        <w:t>The appointment of the Clerk would be ratified at the Parish Council meeting on 30 June 2021.</w:t>
      </w:r>
    </w:p>
    <w:p w14:paraId="7A08D603" w14:textId="7DFAAB70" w:rsidR="008D12C3" w:rsidRDefault="008D12C3" w:rsidP="004F1F10">
      <w:pPr>
        <w:pStyle w:val="NoSpacing"/>
        <w:rPr>
          <w:rFonts w:cstheme="minorHAnsi"/>
          <w:sz w:val="20"/>
          <w:szCs w:val="20"/>
        </w:rPr>
      </w:pPr>
    </w:p>
    <w:p w14:paraId="148FE8F1" w14:textId="225A83CB" w:rsidR="0078673D" w:rsidRDefault="009525EC" w:rsidP="004F1F10">
      <w:pPr>
        <w:pStyle w:val="NoSpacing"/>
        <w:rPr>
          <w:rFonts w:cstheme="minorHAnsi"/>
          <w:sz w:val="20"/>
          <w:szCs w:val="20"/>
        </w:rPr>
      </w:pPr>
      <w:r>
        <w:rPr>
          <w:rFonts w:cstheme="minorHAnsi"/>
          <w:sz w:val="20"/>
          <w:szCs w:val="20"/>
        </w:rPr>
        <w:t xml:space="preserve">The meeting closed at </w:t>
      </w:r>
      <w:r w:rsidR="009C5E72">
        <w:rPr>
          <w:rFonts w:cstheme="minorHAnsi"/>
          <w:sz w:val="20"/>
          <w:szCs w:val="20"/>
        </w:rPr>
        <w:t>21:12.</w:t>
      </w:r>
      <w:r w:rsidR="003D2A13">
        <w:rPr>
          <w:rFonts w:cstheme="minorHAnsi"/>
          <w:sz w:val="20"/>
          <w:szCs w:val="20"/>
        </w:rPr>
        <w:t xml:space="preserve"> </w:t>
      </w:r>
    </w:p>
    <w:p w14:paraId="3910FAB9" w14:textId="7AB66280" w:rsidR="00BC1188" w:rsidRDefault="00BC1188" w:rsidP="004F1F10">
      <w:pPr>
        <w:pStyle w:val="NoSpacing"/>
        <w:rPr>
          <w:rFonts w:cstheme="minorHAnsi"/>
          <w:sz w:val="20"/>
          <w:szCs w:val="20"/>
        </w:rPr>
      </w:pPr>
    </w:p>
    <w:p w14:paraId="41EDB4C6" w14:textId="573CD589" w:rsidR="001709CA" w:rsidRDefault="001709CA" w:rsidP="004F1F10">
      <w:pPr>
        <w:pStyle w:val="NoSpacing"/>
        <w:rPr>
          <w:rFonts w:cstheme="minorHAnsi"/>
          <w:sz w:val="20"/>
          <w:szCs w:val="20"/>
        </w:rPr>
      </w:pPr>
    </w:p>
    <w:p w14:paraId="53D8DF28" w14:textId="03DC85BA" w:rsidR="001709CA" w:rsidRDefault="001709CA" w:rsidP="004F1F10">
      <w:pPr>
        <w:pStyle w:val="NoSpacing"/>
        <w:rPr>
          <w:rFonts w:cstheme="minorHAnsi"/>
          <w:sz w:val="20"/>
          <w:szCs w:val="20"/>
        </w:rPr>
      </w:pPr>
    </w:p>
    <w:p w14:paraId="3E02DBCE" w14:textId="0EB74043" w:rsidR="00BF6BE5" w:rsidRDefault="00BF6BE5" w:rsidP="004F1F10">
      <w:pPr>
        <w:pStyle w:val="NoSpacing"/>
        <w:rPr>
          <w:rFonts w:cstheme="minorHAnsi"/>
          <w:sz w:val="20"/>
          <w:szCs w:val="20"/>
        </w:rPr>
      </w:pPr>
    </w:p>
    <w:p w14:paraId="2728F653" w14:textId="697E9987" w:rsidR="00BF6BE5" w:rsidRDefault="00BF6BE5" w:rsidP="004F1F10">
      <w:pPr>
        <w:pStyle w:val="NoSpacing"/>
        <w:rPr>
          <w:rFonts w:cstheme="minorHAnsi"/>
          <w:sz w:val="20"/>
          <w:szCs w:val="20"/>
        </w:rPr>
      </w:pPr>
    </w:p>
    <w:p w14:paraId="38D4C5E8" w14:textId="77777777" w:rsidR="00BF6BE5" w:rsidRDefault="00BF6BE5" w:rsidP="004F1F10">
      <w:pPr>
        <w:pStyle w:val="NoSpacing"/>
        <w:rPr>
          <w:rFonts w:cstheme="minorHAnsi"/>
          <w:sz w:val="20"/>
          <w:szCs w:val="20"/>
        </w:rPr>
      </w:pPr>
    </w:p>
    <w:p w14:paraId="632D6E51" w14:textId="260C9EAE" w:rsidR="00327E98" w:rsidRDefault="00327E98" w:rsidP="004F1F10">
      <w:pPr>
        <w:pStyle w:val="NoSpacing"/>
        <w:rPr>
          <w:rFonts w:cstheme="minorHAnsi"/>
          <w:sz w:val="20"/>
          <w:szCs w:val="20"/>
        </w:rPr>
      </w:pPr>
      <w:r>
        <w:rPr>
          <w:rFonts w:cstheme="minorHAnsi"/>
          <w:noProof/>
          <w:sz w:val="20"/>
          <w:szCs w:val="20"/>
        </w:rPr>
        <mc:AlternateContent>
          <mc:Choice Requires="wps">
            <w:drawing>
              <wp:anchor distT="0" distB="0" distL="114300" distR="114300" simplePos="0" relativeHeight="251666432" behindDoc="0" locked="0" layoutInCell="1" allowOverlap="1" wp14:anchorId="18323D28" wp14:editId="2D844CBF">
                <wp:simplePos x="0" y="0"/>
                <wp:positionH relativeFrom="column">
                  <wp:posOffset>3990028</wp:posOffset>
                </wp:positionH>
                <wp:positionV relativeFrom="paragraph">
                  <wp:posOffset>155575</wp:posOffset>
                </wp:positionV>
                <wp:extent cx="1907544" cy="0"/>
                <wp:effectExtent l="0" t="0" r="10160" b="1270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1907544" cy="0"/>
                        </a:xfrm>
                        <a:prstGeom prst="line">
                          <a:avLst/>
                        </a:prstGeom>
                        <a:ln>
                          <a:prstDash val="lgDash"/>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093530A" id="Straight Connector 5" o:spid="_x0000_s1026" alt="&quot;&quot;"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14.2pt,12.25pt" to="464.4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" strokecolor="black [3200]" strokeweight=".5pt">
                <v:stroke dashstyle="longDash" joinstyle="miter"/>
              </v:line>
            </w:pict>
          </mc:Fallback>
        </mc:AlternateContent>
      </w:r>
      <w:r>
        <w:rPr>
          <w:rFonts w:cstheme="minorHAnsi"/>
          <w:noProof/>
          <w:sz w:val="20"/>
          <w:szCs w:val="20"/>
        </w:rPr>
        <mc:AlternateContent>
          <mc:Choice Requires="wps">
            <w:drawing>
              <wp:anchor distT="0" distB="0" distL="114300" distR="114300" simplePos="0" relativeHeight="251664384" behindDoc="0" locked="0" layoutInCell="1" allowOverlap="1" wp14:anchorId="4AE9BE4D" wp14:editId="7EFA65A4">
                <wp:simplePos x="0" y="0"/>
                <wp:positionH relativeFrom="column">
                  <wp:posOffset>423894</wp:posOffset>
                </wp:positionH>
                <wp:positionV relativeFrom="paragraph">
                  <wp:posOffset>143884</wp:posOffset>
                </wp:positionV>
                <wp:extent cx="2585754" cy="0"/>
                <wp:effectExtent l="0" t="0" r="17780" b="1270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85754" cy="0"/>
                        </a:xfrm>
                        <a:prstGeom prst="line">
                          <a:avLst/>
                        </a:prstGeom>
                        <a:ln>
                          <a:prstDash val="lg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304117" id="Straight Connector 4" o:spid="_x0000_s1026" alt="&quot;&quot;"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33.4pt,11.35pt" to="237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" strokecolor="black [3200]" strokeweight=".5pt">
                <v:stroke dashstyle="longDash" joinstyle="miter"/>
              </v:line>
            </w:pict>
          </mc:Fallback>
        </mc:AlternateContent>
      </w:r>
      <w:r>
        <w:rPr>
          <w:rFonts w:cstheme="minorHAnsi"/>
          <w:sz w:val="20"/>
          <w:szCs w:val="20"/>
        </w:rPr>
        <w:t>Signed:</w:t>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t>Date:</w:t>
      </w:r>
    </w:p>
    <w:p w14:paraId="7EB65D41" w14:textId="668E8BB9" w:rsidR="0078673D" w:rsidRPr="002062DC" w:rsidRDefault="00327E98" w:rsidP="004F1F10">
      <w:pPr>
        <w:pStyle w:val="NoSpacing"/>
        <w:rPr>
          <w:rFonts w:cstheme="minorHAnsi"/>
          <w:sz w:val="20"/>
          <w:szCs w:val="20"/>
        </w:rPr>
      </w:pPr>
      <w:r>
        <w:rPr>
          <w:rFonts w:cstheme="minorHAnsi"/>
          <w:sz w:val="20"/>
          <w:szCs w:val="20"/>
        </w:rPr>
        <w:t>Chairman</w:t>
      </w:r>
    </w:p>
    <w:sectPr w:rsidR="0078673D" w:rsidRPr="002062DC" w:rsidSect="0006773B">
      <w:headerReference w:type="even" r:id="rId7"/>
      <w:headerReference w:type="default" r:id="rId8"/>
      <w:footerReference w:type="even" r:id="rId9"/>
      <w:footerReference w:type="default" r:id="rId10"/>
      <w:headerReference w:type="first" r:id="rId11"/>
      <w:pgSz w:w="11900" w:h="16840"/>
      <w:pgMar w:top="851"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68DD1" w14:textId="77777777" w:rsidR="007F3096" w:rsidRDefault="007F3096" w:rsidP="003778B6">
      <w:r>
        <w:separator/>
      </w:r>
    </w:p>
  </w:endnote>
  <w:endnote w:type="continuationSeparator" w:id="0">
    <w:p w14:paraId="741F7EAA" w14:textId="77777777" w:rsidR="007F3096" w:rsidRDefault="007F3096" w:rsidP="003778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50765517"/>
      <w:docPartObj>
        <w:docPartGallery w:val="Page Numbers (Bottom of Page)"/>
        <w:docPartUnique/>
      </w:docPartObj>
    </w:sdtPr>
    <w:sdtEndPr>
      <w:rPr>
        <w:rStyle w:val="PageNumber"/>
      </w:rPr>
    </w:sdtEndPr>
    <w:sdtContent>
      <w:p w14:paraId="7A18D3FF" w14:textId="77777777" w:rsidR="00086B54" w:rsidRDefault="00086B54" w:rsidP="001F1BD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589DB4B" w14:textId="77777777" w:rsidR="00086B54" w:rsidRDefault="00086B54" w:rsidP="005D557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8215021"/>
      <w:docPartObj>
        <w:docPartGallery w:val="Page Numbers (Bottom of Page)"/>
        <w:docPartUnique/>
      </w:docPartObj>
    </w:sdtPr>
    <w:sdtEndPr>
      <w:rPr>
        <w:rStyle w:val="PageNumber"/>
      </w:rPr>
    </w:sdtEndPr>
    <w:sdtContent>
      <w:p w14:paraId="28ED4546" w14:textId="77777777" w:rsidR="00086B54" w:rsidRPr="005F7E83" w:rsidRDefault="00086B54" w:rsidP="001F1BDC">
        <w:pPr>
          <w:pStyle w:val="Footer"/>
          <w:framePr w:wrap="none" w:vAnchor="text" w:hAnchor="margin" w:xAlign="right" w:y="1"/>
          <w:rPr>
            <w:rStyle w:val="PageNumber"/>
          </w:rPr>
        </w:pPr>
        <w:r w:rsidRPr="005F7E83">
          <w:rPr>
            <w:rStyle w:val="PageNumber"/>
            <w:sz w:val="16"/>
          </w:rPr>
          <w:fldChar w:fldCharType="begin"/>
        </w:r>
        <w:r w:rsidRPr="005F7E83">
          <w:rPr>
            <w:rStyle w:val="PageNumber"/>
            <w:sz w:val="16"/>
          </w:rPr>
          <w:instrText xml:space="preserve"> PAGE </w:instrText>
        </w:r>
        <w:r w:rsidRPr="005F7E83">
          <w:rPr>
            <w:rStyle w:val="PageNumber"/>
            <w:sz w:val="16"/>
          </w:rPr>
          <w:fldChar w:fldCharType="separate"/>
        </w:r>
        <w:r w:rsidRPr="005F7E83">
          <w:rPr>
            <w:rStyle w:val="PageNumber"/>
            <w:noProof/>
            <w:sz w:val="16"/>
          </w:rPr>
          <w:t>4</w:t>
        </w:r>
        <w:r w:rsidRPr="005F7E83">
          <w:rPr>
            <w:rStyle w:val="PageNumber"/>
            <w:sz w:val="16"/>
          </w:rPr>
          <w:fldChar w:fldCharType="end"/>
        </w:r>
      </w:p>
    </w:sdtContent>
  </w:sdt>
  <w:p w14:paraId="31874BCC" w14:textId="153E5D8A" w:rsidR="00086B54" w:rsidRPr="005F7E83" w:rsidRDefault="00086B54" w:rsidP="005D5579">
    <w:pPr>
      <w:pStyle w:val="Footer"/>
      <w:ind w:right="360"/>
      <w:rPr>
        <w:i/>
        <w:sz w:val="16"/>
      </w:rPr>
    </w:pPr>
    <w:r w:rsidRPr="005F7E83">
      <w:rPr>
        <w:i/>
        <w:sz w:val="16"/>
      </w:rPr>
      <w:t xml:space="preserve">Minutes of </w:t>
    </w:r>
    <w:r w:rsidR="0078673D">
      <w:rPr>
        <w:i/>
        <w:sz w:val="16"/>
      </w:rPr>
      <w:t xml:space="preserve">the Annual </w:t>
    </w:r>
    <w:r w:rsidRPr="005F7E83">
      <w:rPr>
        <w:i/>
        <w:sz w:val="16"/>
      </w:rPr>
      <w:t xml:space="preserve">Parish Council meeting held on </w:t>
    </w:r>
    <w:r>
      <w:rPr>
        <w:i/>
        <w:sz w:val="16"/>
      </w:rPr>
      <w:t xml:space="preserve">Tuesday </w:t>
    </w:r>
    <w:r w:rsidR="00DD5CFE">
      <w:rPr>
        <w:i/>
        <w:sz w:val="16"/>
      </w:rPr>
      <w:t>26</w:t>
    </w:r>
    <w:r w:rsidR="0064790C">
      <w:rPr>
        <w:i/>
        <w:sz w:val="16"/>
      </w:rPr>
      <w:t xml:space="preserve"> May </w:t>
    </w:r>
    <w:r>
      <w:rPr>
        <w:i/>
        <w:sz w:val="16"/>
      </w:rPr>
      <w:t>2021</w:t>
    </w:r>
    <w:r w:rsidRPr="005F7E83">
      <w:rPr>
        <w:i/>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69531" w14:textId="77777777" w:rsidR="007F3096" w:rsidRDefault="007F3096" w:rsidP="003778B6">
      <w:r>
        <w:separator/>
      </w:r>
    </w:p>
  </w:footnote>
  <w:footnote w:type="continuationSeparator" w:id="0">
    <w:p w14:paraId="51ABCAAB" w14:textId="77777777" w:rsidR="007F3096" w:rsidRDefault="007F3096" w:rsidP="003778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A6547" w14:textId="614E5D6F" w:rsidR="00086B54" w:rsidRDefault="007F3096">
    <w:pPr>
      <w:pStyle w:val="Header"/>
    </w:pPr>
    <w:r>
      <w:rPr>
        <w:noProof/>
      </w:rPr>
      <w:pict w14:anchorId="678BC4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8880213" o:spid="_x0000_s2051" type="#_x0000_t136" alt="" style="position:absolute;margin-left:0;margin-top:0;width:476.9pt;height:158.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F5221" w14:textId="6AC1F4EB" w:rsidR="00086B54" w:rsidRPr="008E7DBD" w:rsidRDefault="007F3096" w:rsidP="00A51677">
    <w:pPr>
      <w:pStyle w:val="Header"/>
      <w:jc w:val="right"/>
    </w:pPr>
    <w:r>
      <w:rPr>
        <w:noProof/>
      </w:rPr>
      <w:pict w14:anchorId="336FBF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8880214" o:spid="_x0000_s2050" type="#_x0000_t136" alt="" style="position:absolute;left:0;text-align:left;margin-left:0;margin-top:0;width:476.9pt;height:158.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88E8B" w14:textId="5F08D8A8" w:rsidR="00086B54" w:rsidRDefault="007F3096">
    <w:pPr>
      <w:pStyle w:val="Header"/>
    </w:pPr>
    <w:r>
      <w:rPr>
        <w:noProof/>
      </w:rPr>
      <w:pict w14:anchorId="5052FD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8880212" o:spid="_x0000_s2049" type="#_x0000_t136" alt="" style="position:absolute;margin-left:0;margin-top:0;width:476.9pt;height:158.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25EB8"/>
    <w:multiLevelType w:val="hybridMultilevel"/>
    <w:tmpl w:val="FD8A3AF0"/>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073D78"/>
    <w:multiLevelType w:val="hybridMultilevel"/>
    <w:tmpl w:val="C11CF2A4"/>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655144"/>
    <w:multiLevelType w:val="hybridMultilevel"/>
    <w:tmpl w:val="AB345E2C"/>
    <w:lvl w:ilvl="0" w:tplc="04090003">
      <w:start w:val="1"/>
      <w:numFmt w:val="bullet"/>
      <w:lvlText w:val="o"/>
      <w:lvlJc w:val="left"/>
      <w:pPr>
        <w:ind w:left="808" w:hanging="360"/>
      </w:pPr>
      <w:rPr>
        <w:rFonts w:ascii="Courier New" w:hAnsi="Courier New" w:cs="Courier New" w:hint="default"/>
      </w:rPr>
    </w:lvl>
    <w:lvl w:ilvl="1" w:tplc="08090003" w:tentative="1">
      <w:start w:val="1"/>
      <w:numFmt w:val="bullet"/>
      <w:lvlText w:val="o"/>
      <w:lvlJc w:val="left"/>
      <w:pPr>
        <w:ind w:left="1528" w:hanging="360"/>
      </w:pPr>
      <w:rPr>
        <w:rFonts w:ascii="Courier New" w:hAnsi="Courier New" w:cs="Courier New" w:hint="default"/>
      </w:rPr>
    </w:lvl>
    <w:lvl w:ilvl="2" w:tplc="08090005" w:tentative="1">
      <w:start w:val="1"/>
      <w:numFmt w:val="bullet"/>
      <w:lvlText w:val=""/>
      <w:lvlJc w:val="left"/>
      <w:pPr>
        <w:ind w:left="2248" w:hanging="360"/>
      </w:pPr>
      <w:rPr>
        <w:rFonts w:ascii="Wingdings" w:hAnsi="Wingdings" w:hint="default"/>
      </w:rPr>
    </w:lvl>
    <w:lvl w:ilvl="3" w:tplc="08090001" w:tentative="1">
      <w:start w:val="1"/>
      <w:numFmt w:val="bullet"/>
      <w:lvlText w:val=""/>
      <w:lvlJc w:val="left"/>
      <w:pPr>
        <w:ind w:left="2968" w:hanging="360"/>
      </w:pPr>
      <w:rPr>
        <w:rFonts w:ascii="Symbol" w:hAnsi="Symbol" w:hint="default"/>
      </w:rPr>
    </w:lvl>
    <w:lvl w:ilvl="4" w:tplc="08090003" w:tentative="1">
      <w:start w:val="1"/>
      <w:numFmt w:val="bullet"/>
      <w:lvlText w:val="o"/>
      <w:lvlJc w:val="left"/>
      <w:pPr>
        <w:ind w:left="3688" w:hanging="360"/>
      </w:pPr>
      <w:rPr>
        <w:rFonts w:ascii="Courier New" w:hAnsi="Courier New" w:cs="Courier New" w:hint="default"/>
      </w:rPr>
    </w:lvl>
    <w:lvl w:ilvl="5" w:tplc="08090005" w:tentative="1">
      <w:start w:val="1"/>
      <w:numFmt w:val="bullet"/>
      <w:lvlText w:val=""/>
      <w:lvlJc w:val="left"/>
      <w:pPr>
        <w:ind w:left="4408" w:hanging="360"/>
      </w:pPr>
      <w:rPr>
        <w:rFonts w:ascii="Wingdings" w:hAnsi="Wingdings" w:hint="default"/>
      </w:rPr>
    </w:lvl>
    <w:lvl w:ilvl="6" w:tplc="08090001" w:tentative="1">
      <w:start w:val="1"/>
      <w:numFmt w:val="bullet"/>
      <w:lvlText w:val=""/>
      <w:lvlJc w:val="left"/>
      <w:pPr>
        <w:ind w:left="5128" w:hanging="360"/>
      </w:pPr>
      <w:rPr>
        <w:rFonts w:ascii="Symbol" w:hAnsi="Symbol" w:hint="default"/>
      </w:rPr>
    </w:lvl>
    <w:lvl w:ilvl="7" w:tplc="08090003" w:tentative="1">
      <w:start w:val="1"/>
      <w:numFmt w:val="bullet"/>
      <w:lvlText w:val="o"/>
      <w:lvlJc w:val="left"/>
      <w:pPr>
        <w:ind w:left="5848" w:hanging="360"/>
      </w:pPr>
      <w:rPr>
        <w:rFonts w:ascii="Courier New" w:hAnsi="Courier New" w:cs="Courier New" w:hint="default"/>
      </w:rPr>
    </w:lvl>
    <w:lvl w:ilvl="8" w:tplc="08090005" w:tentative="1">
      <w:start w:val="1"/>
      <w:numFmt w:val="bullet"/>
      <w:lvlText w:val=""/>
      <w:lvlJc w:val="left"/>
      <w:pPr>
        <w:ind w:left="6568" w:hanging="360"/>
      </w:pPr>
      <w:rPr>
        <w:rFonts w:ascii="Wingdings" w:hAnsi="Wingdings" w:hint="default"/>
      </w:rPr>
    </w:lvl>
  </w:abstractNum>
  <w:abstractNum w:abstractNumId="3" w15:restartNumberingAfterBreak="0">
    <w:nsid w:val="0D9D7F28"/>
    <w:multiLevelType w:val="hybridMultilevel"/>
    <w:tmpl w:val="E18401FE"/>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F5355E"/>
    <w:multiLevelType w:val="hybridMultilevel"/>
    <w:tmpl w:val="1A42DC3C"/>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1574E2"/>
    <w:multiLevelType w:val="hybridMultilevel"/>
    <w:tmpl w:val="1194C5BE"/>
    <w:lvl w:ilvl="0" w:tplc="7CEE5784">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0E2B46AD"/>
    <w:multiLevelType w:val="hybridMultilevel"/>
    <w:tmpl w:val="82EE6A56"/>
    <w:lvl w:ilvl="0" w:tplc="C95ECCA8">
      <w:start w:val="1"/>
      <w:numFmt w:val="lowerLetter"/>
      <w:lvlText w:val="%1)"/>
      <w:lvlJc w:val="left"/>
      <w:pPr>
        <w:ind w:left="720" w:hanging="360"/>
      </w:pPr>
      <w:rPr>
        <w:sz w:val="20"/>
        <w:szCs w:val="2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8057EE"/>
    <w:multiLevelType w:val="hybridMultilevel"/>
    <w:tmpl w:val="7B2A58A4"/>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6ED375E"/>
    <w:multiLevelType w:val="hybridMultilevel"/>
    <w:tmpl w:val="74E264FC"/>
    <w:lvl w:ilvl="0" w:tplc="04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19C43A1D"/>
    <w:multiLevelType w:val="hybridMultilevel"/>
    <w:tmpl w:val="65586100"/>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2876F5"/>
    <w:multiLevelType w:val="hybridMultilevel"/>
    <w:tmpl w:val="61882134"/>
    <w:lvl w:ilvl="0" w:tplc="04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1BA25461"/>
    <w:multiLevelType w:val="hybridMultilevel"/>
    <w:tmpl w:val="8D80074E"/>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D775A66"/>
    <w:multiLevelType w:val="hybridMultilevel"/>
    <w:tmpl w:val="82BAAE0A"/>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E2B61B4"/>
    <w:multiLevelType w:val="hybridMultilevel"/>
    <w:tmpl w:val="E5AC8800"/>
    <w:lvl w:ilvl="0" w:tplc="04090003">
      <w:start w:val="1"/>
      <w:numFmt w:val="bullet"/>
      <w:lvlText w:val="o"/>
      <w:lvlJc w:val="left"/>
      <w:pPr>
        <w:ind w:left="768" w:hanging="360"/>
      </w:pPr>
      <w:rPr>
        <w:rFonts w:ascii="Courier New" w:hAnsi="Courier New" w:cs="Courier New"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4" w15:restartNumberingAfterBreak="0">
    <w:nsid w:val="308404FB"/>
    <w:multiLevelType w:val="hybridMultilevel"/>
    <w:tmpl w:val="30267BA8"/>
    <w:lvl w:ilvl="0" w:tplc="04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30892CA4"/>
    <w:multiLevelType w:val="hybridMultilevel"/>
    <w:tmpl w:val="722A125E"/>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186307C"/>
    <w:multiLevelType w:val="hybridMultilevel"/>
    <w:tmpl w:val="3CB66A96"/>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73240FA"/>
    <w:multiLevelType w:val="hybridMultilevel"/>
    <w:tmpl w:val="75328748"/>
    <w:lvl w:ilvl="0" w:tplc="74D44E3A">
      <w:start w:val="1"/>
      <w:numFmt w:val="lowerLetter"/>
      <w:lvlText w:val="%1)"/>
      <w:lvlJc w:val="left"/>
      <w:pPr>
        <w:ind w:left="360" w:hanging="360"/>
      </w:pPr>
      <w:rPr>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0A95D07"/>
    <w:multiLevelType w:val="hybridMultilevel"/>
    <w:tmpl w:val="1AD81F40"/>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3DF7D01"/>
    <w:multiLevelType w:val="hybridMultilevel"/>
    <w:tmpl w:val="D468585E"/>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4675412"/>
    <w:multiLevelType w:val="hybridMultilevel"/>
    <w:tmpl w:val="F2E85C74"/>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56442B7"/>
    <w:multiLevelType w:val="hybridMultilevel"/>
    <w:tmpl w:val="74B6F81C"/>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CCC7004"/>
    <w:multiLevelType w:val="hybridMultilevel"/>
    <w:tmpl w:val="0CB02ACE"/>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D7D6AD6"/>
    <w:multiLevelType w:val="hybridMultilevel"/>
    <w:tmpl w:val="CA3CE408"/>
    <w:lvl w:ilvl="0" w:tplc="04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CDD5A1E"/>
    <w:multiLevelType w:val="hybridMultilevel"/>
    <w:tmpl w:val="1A00B562"/>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EDA13EF"/>
    <w:multiLevelType w:val="hybridMultilevel"/>
    <w:tmpl w:val="2876A8D6"/>
    <w:lvl w:ilvl="0" w:tplc="AC6E82AC">
      <w:start w:val="1"/>
      <w:numFmt w:val="lowerLetter"/>
      <w:lvlText w:val="%1)"/>
      <w:lvlJc w:val="left"/>
      <w:pPr>
        <w:ind w:left="360" w:hanging="360"/>
      </w:pPr>
      <w:rPr>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60206FD3"/>
    <w:multiLevelType w:val="hybridMultilevel"/>
    <w:tmpl w:val="863C3E26"/>
    <w:lvl w:ilvl="0" w:tplc="04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64736CB2"/>
    <w:multiLevelType w:val="hybridMultilevel"/>
    <w:tmpl w:val="4656DF4A"/>
    <w:lvl w:ilvl="0" w:tplc="DD8278E6">
      <w:start w:val="1"/>
      <w:numFmt w:val="lowerLetter"/>
      <w:lvlText w:val="%1)"/>
      <w:lvlJc w:val="left"/>
      <w:pPr>
        <w:ind w:left="360" w:hanging="360"/>
      </w:pPr>
      <w:rPr>
        <w:b w:val="0"/>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6C71029D"/>
    <w:multiLevelType w:val="hybridMultilevel"/>
    <w:tmpl w:val="40DED3B4"/>
    <w:lvl w:ilvl="0" w:tplc="C95ECCA8">
      <w:start w:val="1"/>
      <w:numFmt w:val="lowerLetter"/>
      <w:lvlText w:val="%1)"/>
      <w:lvlJc w:val="left"/>
      <w:pPr>
        <w:ind w:left="360" w:hanging="360"/>
      </w:pPr>
      <w:rPr>
        <w:sz w:val="20"/>
        <w:szCs w:val="20"/>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6E5C0DC2"/>
    <w:multiLevelType w:val="hybridMultilevel"/>
    <w:tmpl w:val="F92A6B9A"/>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715D5162"/>
    <w:multiLevelType w:val="hybridMultilevel"/>
    <w:tmpl w:val="61882134"/>
    <w:lvl w:ilvl="0" w:tplc="04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72C84447"/>
    <w:multiLevelType w:val="hybridMultilevel"/>
    <w:tmpl w:val="3014D406"/>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4244CA6"/>
    <w:multiLevelType w:val="hybridMultilevel"/>
    <w:tmpl w:val="07581232"/>
    <w:lvl w:ilvl="0" w:tplc="59300C18">
      <w:start w:val="1"/>
      <w:numFmt w:val="lowerLetter"/>
      <w:lvlText w:val="%1)"/>
      <w:lvlJc w:val="left"/>
      <w:pPr>
        <w:ind w:left="360" w:hanging="360"/>
      </w:pPr>
      <w:rPr>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8"/>
  </w:num>
  <w:num w:numId="2">
    <w:abstractNumId w:val="8"/>
  </w:num>
  <w:num w:numId="3">
    <w:abstractNumId w:val="27"/>
  </w:num>
  <w:num w:numId="4">
    <w:abstractNumId w:val="5"/>
  </w:num>
  <w:num w:numId="5">
    <w:abstractNumId w:val="25"/>
  </w:num>
  <w:num w:numId="6">
    <w:abstractNumId w:val="29"/>
  </w:num>
  <w:num w:numId="7">
    <w:abstractNumId w:val="9"/>
  </w:num>
  <w:num w:numId="8">
    <w:abstractNumId w:val="31"/>
  </w:num>
  <w:num w:numId="9">
    <w:abstractNumId w:val="13"/>
  </w:num>
  <w:num w:numId="10">
    <w:abstractNumId w:val="20"/>
  </w:num>
  <w:num w:numId="11">
    <w:abstractNumId w:val="1"/>
  </w:num>
  <w:num w:numId="12">
    <w:abstractNumId w:val="2"/>
  </w:num>
  <w:num w:numId="13">
    <w:abstractNumId w:val="18"/>
  </w:num>
  <w:num w:numId="14">
    <w:abstractNumId w:val="24"/>
  </w:num>
  <w:num w:numId="15">
    <w:abstractNumId w:val="32"/>
  </w:num>
  <w:num w:numId="16">
    <w:abstractNumId w:val="30"/>
  </w:num>
  <w:num w:numId="17">
    <w:abstractNumId w:val="10"/>
  </w:num>
  <w:num w:numId="18">
    <w:abstractNumId w:val="26"/>
  </w:num>
  <w:num w:numId="19">
    <w:abstractNumId w:val="17"/>
  </w:num>
  <w:num w:numId="20">
    <w:abstractNumId w:val="3"/>
  </w:num>
  <w:num w:numId="21">
    <w:abstractNumId w:val="23"/>
  </w:num>
  <w:num w:numId="22">
    <w:abstractNumId w:val="4"/>
  </w:num>
  <w:num w:numId="23">
    <w:abstractNumId w:val="19"/>
  </w:num>
  <w:num w:numId="24">
    <w:abstractNumId w:val="6"/>
  </w:num>
  <w:num w:numId="25">
    <w:abstractNumId w:val="15"/>
  </w:num>
  <w:num w:numId="26">
    <w:abstractNumId w:val="7"/>
  </w:num>
  <w:num w:numId="27">
    <w:abstractNumId w:val="11"/>
  </w:num>
  <w:num w:numId="28">
    <w:abstractNumId w:val="0"/>
  </w:num>
  <w:num w:numId="29">
    <w:abstractNumId w:val="12"/>
  </w:num>
  <w:num w:numId="30">
    <w:abstractNumId w:val="22"/>
  </w:num>
  <w:num w:numId="31">
    <w:abstractNumId w:val="14"/>
  </w:num>
  <w:num w:numId="32">
    <w:abstractNumId w:val="21"/>
  </w:num>
  <w:num w:numId="33">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4096" w:nlCheck="1" w:checkStyle="0"/>
  <w:activeWritingStyle w:appName="MSWord" w:lang="en-GB" w:vendorID="64" w:dllVersion="0" w:nlCheck="1" w:checkStyle="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Q0sbQ0NjYzMjU1MDBX0lEKTi0uzszPAykwqQUA0Q8wdywAAAA="/>
  </w:docVars>
  <w:rsids>
    <w:rsidRoot w:val="00AB639B"/>
    <w:rsid w:val="00000818"/>
    <w:rsid w:val="00001B80"/>
    <w:rsid w:val="00002D62"/>
    <w:rsid w:val="00004346"/>
    <w:rsid w:val="00004BBE"/>
    <w:rsid w:val="000051BA"/>
    <w:rsid w:val="000063C8"/>
    <w:rsid w:val="00006C14"/>
    <w:rsid w:val="00007B9C"/>
    <w:rsid w:val="000102D0"/>
    <w:rsid w:val="00010FA7"/>
    <w:rsid w:val="00011142"/>
    <w:rsid w:val="000113DC"/>
    <w:rsid w:val="00011722"/>
    <w:rsid w:val="00011785"/>
    <w:rsid w:val="000124BD"/>
    <w:rsid w:val="00012819"/>
    <w:rsid w:val="00012C0C"/>
    <w:rsid w:val="00012EF9"/>
    <w:rsid w:val="000141DA"/>
    <w:rsid w:val="0001422F"/>
    <w:rsid w:val="000143C3"/>
    <w:rsid w:val="00014B9C"/>
    <w:rsid w:val="00014E1B"/>
    <w:rsid w:val="00016040"/>
    <w:rsid w:val="000160A2"/>
    <w:rsid w:val="0002059E"/>
    <w:rsid w:val="00021610"/>
    <w:rsid w:val="00024DB2"/>
    <w:rsid w:val="00024F5F"/>
    <w:rsid w:val="0002773B"/>
    <w:rsid w:val="00030715"/>
    <w:rsid w:val="000312FF"/>
    <w:rsid w:val="00031EFD"/>
    <w:rsid w:val="00031F39"/>
    <w:rsid w:val="00031FE6"/>
    <w:rsid w:val="000321A9"/>
    <w:rsid w:val="00032D93"/>
    <w:rsid w:val="0003380C"/>
    <w:rsid w:val="00033BD5"/>
    <w:rsid w:val="00033C02"/>
    <w:rsid w:val="000356E1"/>
    <w:rsid w:val="00036508"/>
    <w:rsid w:val="000366C8"/>
    <w:rsid w:val="00037161"/>
    <w:rsid w:val="00041065"/>
    <w:rsid w:val="00041456"/>
    <w:rsid w:val="0004197C"/>
    <w:rsid w:val="00041F61"/>
    <w:rsid w:val="00043007"/>
    <w:rsid w:val="00043493"/>
    <w:rsid w:val="00044690"/>
    <w:rsid w:val="000446BC"/>
    <w:rsid w:val="000446C7"/>
    <w:rsid w:val="000451CE"/>
    <w:rsid w:val="000471C2"/>
    <w:rsid w:val="00047D8C"/>
    <w:rsid w:val="00047E63"/>
    <w:rsid w:val="00050266"/>
    <w:rsid w:val="00050325"/>
    <w:rsid w:val="00051020"/>
    <w:rsid w:val="0005118C"/>
    <w:rsid w:val="00051F54"/>
    <w:rsid w:val="0005274A"/>
    <w:rsid w:val="00052DFE"/>
    <w:rsid w:val="00053581"/>
    <w:rsid w:val="0005583C"/>
    <w:rsid w:val="00057164"/>
    <w:rsid w:val="000606C8"/>
    <w:rsid w:val="00061DCF"/>
    <w:rsid w:val="0006288A"/>
    <w:rsid w:val="00062C35"/>
    <w:rsid w:val="00062EAF"/>
    <w:rsid w:val="00062F5B"/>
    <w:rsid w:val="00063BC8"/>
    <w:rsid w:val="00065BEC"/>
    <w:rsid w:val="00065D69"/>
    <w:rsid w:val="000666AD"/>
    <w:rsid w:val="00066869"/>
    <w:rsid w:val="000676CE"/>
    <w:rsid w:val="0006773B"/>
    <w:rsid w:val="000678F1"/>
    <w:rsid w:val="000678FB"/>
    <w:rsid w:val="000700EE"/>
    <w:rsid w:val="0007067A"/>
    <w:rsid w:val="00070E67"/>
    <w:rsid w:val="0007204E"/>
    <w:rsid w:val="00073168"/>
    <w:rsid w:val="0007345B"/>
    <w:rsid w:val="000751A9"/>
    <w:rsid w:val="000769C4"/>
    <w:rsid w:val="00077B10"/>
    <w:rsid w:val="00077C18"/>
    <w:rsid w:val="00077F89"/>
    <w:rsid w:val="00080810"/>
    <w:rsid w:val="00081E33"/>
    <w:rsid w:val="0008284F"/>
    <w:rsid w:val="00082A80"/>
    <w:rsid w:val="00082EA3"/>
    <w:rsid w:val="00082FF7"/>
    <w:rsid w:val="00084953"/>
    <w:rsid w:val="00086068"/>
    <w:rsid w:val="00086A73"/>
    <w:rsid w:val="00086B54"/>
    <w:rsid w:val="00086D61"/>
    <w:rsid w:val="000904EB"/>
    <w:rsid w:val="00091E49"/>
    <w:rsid w:val="0009245D"/>
    <w:rsid w:val="00092529"/>
    <w:rsid w:val="00092A33"/>
    <w:rsid w:val="00093699"/>
    <w:rsid w:val="0009392B"/>
    <w:rsid w:val="00093CB5"/>
    <w:rsid w:val="0009442C"/>
    <w:rsid w:val="0009583E"/>
    <w:rsid w:val="000958EA"/>
    <w:rsid w:val="00095DB1"/>
    <w:rsid w:val="000965D4"/>
    <w:rsid w:val="000965F2"/>
    <w:rsid w:val="000972E4"/>
    <w:rsid w:val="00097683"/>
    <w:rsid w:val="000A2400"/>
    <w:rsid w:val="000A2922"/>
    <w:rsid w:val="000A2CBF"/>
    <w:rsid w:val="000A39E6"/>
    <w:rsid w:val="000A5A1A"/>
    <w:rsid w:val="000A5AB3"/>
    <w:rsid w:val="000A5E7E"/>
    <w:rsid w:val="000A6872"/>
    <w:rsid w:val="000A6962"/>
    <w:rsid w:val="000A6E49"/>
    <w:rsid w:val="000A7921"/>
    <w:rsid w:val="000A7DBA"/>
    <w:rsid w:val="000B0628"/>
    <w:rsid w:val="000B18B6"/>
    <w:rsid w:val="000B1C66"/>
    <w:rsid w:val="000B2E12"/>
    <w:rsid w:val="000B3997"/>
    <w:rsid w:val="000B440E"/>
    <w:rsid w:val="000B4D49"/>
    <w:rsid w:val="000B597A"/>
    <w:rsid w:val="000B5A07"/>
    <w:rsid w:val="000B5E86"/>
    <w:rsid w:val="000C01CC"/>
    <w:rsid w:val="000C086E"/>
    <w:rsid w:val="000C094D"/>
    <w:rsid w:val="000C0DAA"/>
    <w:rsid w:val="000C1A2F"/>
    <w:rsid w:val="000C1F9E"/>
    <w:rsid w:val="000C2463"/>
    <w:rsid w:val="000C29B7"/>
    <w:rsid w:val="000C2BAE"/>
    <w:rsid w:val="000C4370"/>
    <w:rsid w:val="000C4ABD"/>
    <w:rsid w:val="000C5E8F"/>
    <w:rsid w:val="000C5ED3"/>
    <w:rsid w:val="000C77D2"/>
    <w:rsid w:val="000C7BCC"/>
    <w:rsid w:val="000D021D"/>
    <w:rsid w:val="000D048A"/>
    <w:rsid w:val="000D0741"/>
    <w:rsid w:val="000D1B07"/>
    <w:rsid w:val="000D52B9"/>
    <w:rsid w:val="000D7C42"/>
    <w:rsid w:val="000E08B0"/>
    <w:rsid w:val="000E19DB"/>
    <w:rsid w:val="000E20E1"/>
    <w:rsid w:val="000E2236"/>
    <w:rsid w:val="000E2340"/>
    <w:rsid w:val="000E2BEA"/>
    <w:rsid w:val="000E3C54"/>
    <w:rsid w:val="000E3F14"/>
    <w:rsid w:val="000E44C6"/>
    <w:rsid w:val="000E453C"/>
    <w:rsid w:val="000E4B5D"/>
    <w:rsid w:val="000E51D5"/>
    <w:rsid w:val="000E527F"/>
    <w:rsid w:val="000E5F79"/>
    <w:rsid w:val="000E6C50"/>
    <w:rsid w:val="000E7FC9"/>
    <w:rsid w:val="000F0353"/>
    <w:rsid w:val="000F044B"/>
    <w:rsid w:val="000F0C85"/>
    <w:rsid w:val="000F0DB6"/>
    <w:rsid w:val="000F1AA6"/>
    <w:rsid w:val="000F2871"/>
    <w:rsid w:val="000F40A9"/>
    <w:rsid w:val="000F4428"/>
    <w:rsid w:val="000F74B4"/>
    <w:rsid w:val="000F76E8"/>
    <w:rsid w:val="00100090"/>
    <w:rsid w:val="00100E0C"/>
    <w:rsid w:val="0010155C"/>
    <w:rsid w:val="00101A98"/>
    <w:rsid w:val="00101D0B"/>
    <w:rsid w:val="0010329F"/>
    <w:rsid w:val="001037AC"/>
    <w:rsid w:val="001039CF"/>
    <w:rsid w:val="00103F24"/>
    <w:rsid w:val="001047B3"/>
    <w:rsid w:val="00105589"/>
    <w:rsid w:val="00106A6D"/>
    <w:rsid w:val="00106CA9"/>
    <w:rsid w:val="001074E1"/>
    <w:rsid w:val="001102BF"/>
    <w:rsid w:val="001105E4"/>
    <w:rsid w:val="00110D64"/>
    <w:rsid w:val="001114B3"/>
    <w:rsid w:val="00112DF1"/>
    <w:rsid w:val="00113534"/>
    <w:rsid w:val="00113AC8"/>
    <w:rsid w:val="00114746"/>
    <w:rsid w:val="00114747"/>
    <w:rsid w:val="00114825"/>
    <w:rsid w:val="00114CF0"/>
    <w:rsid w:val="0011536B"/>
    <w:rsid w:val="001155B1"/>
    <w:rsid w:val="001156E7"/>
    <w:rsid w:val="00115CBE"/>
    <w:rsid w:val="00115D97"/>
    <w:rsid w:val="00115DC5"/>
    <w:rsid w:val="00116A87"/>
    <w:rsid w:val="00116BBC"/>
    <w:rsid w:val="00117720"/>
    <w:rsid w:val="0012060B"/>
    <w:rsid w:val="0012171D"/>
    <w:rsid w:val="00121BDD"/>
    <w:rsid w:val="00121CD7"/>
    <w:rsid w:val="00122009"/>
    <w:rsid w:val="0012309C"/>
    <w:rsid w:val="00123F07"/>
    <w:rsid w:val="00124DE2"/>
    <w:rsid w:val="00126305"/>
    <w:rsid w:val="00127230"/>
    <w:rsid w:val="001275BB"/>
    <w:rsid w:val="00127DF7"/>
    <w:rsid w:val="001317A9"/>
    <w:rsid w:val="00131E24"/>
    <w:rsid w:val="001341EF"/>
    <w:rsid w:val="0013433E"/>
    <w:rsid w:val="00134E64"/>
    <w:rsid w:val="00134EE8"/>
    <w:rsid w:val="001363EA"/>
    <w:rsid w:val="001365F4"/>
    <w:rsid w:val="00137903"/>
    <w:rsid w:val="00142C2B"/>
    <w:rsid w:val="00142C77"/>
    <w:rsid w:val="001431A5"/>
    <w:rsid w:val="00144B19"/>
    <w:rsid w:val="00144C8C"/>
    <w:rsid w:val="00144D79"/>
    <w:rsid w:val="00145A84"/>
    <w:rsid w:val="00145DE2"/>
    <w:rsid w:val="00145F74"/>
    <w:rsid w:val="0014694B"/>
    <w:rsid w:val="00147C0A"/>
    <w:rsid w:val="00147EDC"/>
    <w:rsid w:val="00150889"/>
    <w:rsid w:val="00152A06"/>
    <w:rsid w:val="00152FAF"/>
    <w:rsid w:val="001533C8"/>
    <w:rsid w:val="001535D2"/>
    <w:rsid w:val="00153875"/>
    <w:rsid w:val="0015452C"/>
    <w:rsid w:val="0015466A"/>
    <w:rsid w:val="0015474C"/>
    <w:rsid w:val="00154816"/>
    <w:rsid w:val="00155653"/>
    <w:rsid w:val="001557D2"/>
    <w:rsid w:val="001568DF"/>
    <w:rsid w:val="00156D66"/>
    <w:rsid w:val="0015717C"/>
    <w:rsid w:val="00157CA7"/>
    <w:rsid w:val="00157F22"/>
    <w:rsid w:val="00160C49"/>
    <w:rsid w:val="0016135A"/>
    <w:rsid w:val="0016139D"/>
    <w:rsid w:val="00162A55"/>
    <w:rsid w:val="00162EE9"/>
    <w:rsid w:val="001639FC"/>
    <w:rsid w:val="00164A68"/>
    <w:rsid w:val="00164D49"/>
    <w:rsid w:val="00165E0B"/>
    <w:rsid w:val="001667CE"/>
    <w:rsid w:val="00166FA3"/>
    <w:rsid w:val="0016745E"/>
    <w:rsid w:val="001709CA"/>
    <w:rsid w:val="00170D74"/>
    <w:rsid w:val="00171A45"/>
    <w:rsid w:val="00173F94"/>
    <w:rsid w:val="0017446D"/>
    <w:rsid w:val="0017497D"/>
    <w:rsid w:val="00174F42"/>
    <w:rsid w:val="00175723"/>
    <w:rsid w:val="00175AEF"/>
    <w:rsid w:val="001764F9"/>
    <w:rsid w:val="00176589"/>
    <w:rsid w:val="00177172"/>
    <w:rsid w:val="00177913"/>
    <w:rsid w:val="001800E9"/>
    <w:rsid w:val="00180368"/>
    <w:rsid w:val="00181567"/>
    <w:rsid w:val="0018162E"/>
    <w:rsid w:val="00182E21"/>
    <w:rsid w:val="001830FD"/>
    <w:rsid w:val="00183AE6"/>
    <w:rsid w:val="00183F65"/>
    <w:rsid w:val="0018409E"/>
    <w:rsid w:val="00184E9B"/>
    <w:rsid w:val="00185600"/>
    <w:rsid w:val="00185C30"/>
    <w:rsid w:val="0018685D"/>
    <w:rsid w:val="001870DF"/>
    <w:rsid w:val="001900FB"/>
    <w:rsid w:val="001909E3"/>
    <w:rsid w:val="00191922"/>
    <w:rsid w:val="00191C92"/>
    <w:rsid w:val="00191EB3"/>
    <w:rsid w:val="00192049"/>
    <w:rsid w:val="001926C3"/>
    <w:rsid w:val="001927D1"/>
    <w:rsid w:val="00192871"/>
    <w:rsid w:val="001946FC"/>
    <w:rsid w:val="00194936"/>
    <w:rsid w:val="00194FD7"/>
    <w:rsid w:val="0019561B"/>
    <w:rsid w:val="001966A1"/>
    <w:rsid w:val="00196742"/>
    <w:rsid w:val="00196EB2"/>
    <w:rsid w:val="001A0C93"/>
    <w:rsid w:val="001A11FD"/>
    <w:rsid w:val="001A210F"/>
    <w:rsid w:val="001A2A45"/>
    <w:rsid w:val="001A32EA"/>
    <w:rsid w:val="001A3D01"/>
    <w:rsid w:val="001A401D"/>
    <w:rsid w:val="001A6219"/>
    <w:rsid w:val="001A6DD0"/>
    <w:rsid w:val="001A6E32"/>
    <w:rsid w:val="001B099D"/>
    <w:rsid w:val="001B0D73"/>
    <w:rsid w:val="001B33E9"/>
    <w:rsid w:val="001B41D1"/>
    <w:rsid w:val="001B4DB0"/>
    <w:rsid w:val="001B5663"/>
    <w:rsid w:val="001B6C33"/>
    <w:rsid w:val="001B7560"/>
    <w:rsid w:val="001B7E88"/>
    <w:rsid w:val="001C0B35"/>
    <w:rsid w:val="001C0F04"/>
    <w:rsid w:val="001C12CF"/>
    <w:rsid w:val="001C1B10"/>
    <w:rsid w:val="001C246E"/>
    <w:rsid w:val="001C25B6"/>
    <w:rsid w:val="001C3B6E"/>
    <w:rsid w:val="001C3D96"/>
    <w:rsid w:val="001C3E26"/>
    <w:rsid w:val="001C4A6B"/>
    <w:rsid w:val="001C5309"/>
    <w:rsid w:val="001C5C40"/>
    <w:rsid w:val="001C6105"/>
    <w:rsid w:val="001C61A1"/>
    <w:rsid w:val="001C645C"/>
    <w:rsid w:val="001C7405"/>
    <w:rsid w:val="001D01F8"/>
    <w:rsid w:val="001D03B0"/>
    <w:rsid w:val="001D0BE6"/>
    <w:rsid w:val="001D0C9D"/>
    <w:rsid w:val="001D15BE"/>
    <w:rsid w:val="001D208C"/>
    <w:rsid w:val="001D2962"/>
    <w:rsid w:val="001D29E5"/>
    <w:rsid w:val="001D2C5E"/>
    <w:rsid w:val="001D332B"/>
    <w:rsid w:val="001D4232"/>
    <w:rsid w:val="001D42CC"/>
    <w:rsid w:val="001D4800"/>
    <w:rsid w:val="001D506F"/>
    <w:rsid w:val="001D55B1"/>
    <w:rsid w:val="001D68D3"/>
    <w:rsid w:val="001D6CA0"/>
    <w:rsid w:val="001D6D04"/>
    <w:rsid w:val="001D6E50"/>
    <w:rsid w:val="001D71A4"/>
    <w:rsid w:val="001D724D"/>
    <w:rsid w:val="001D7AC5"/>
    <w:rsid w:val="001D7AF6"/>
    <w:rsid w:val="001E00FA"/>
    <w:rsid w:val="001E095C"/>
    <w:rsid w:val="001E0C18"/>
    <w:rsid w:val="001E10B3"/>
    <w:rsid w:val="001E1A4A"/>
    <w:rsid w:val="001E221D"/>
    <w:rsid w:val="001E2DC7"/>
    <w:rsid w:val="001E2F1C"/>
    <w:rsid w:val="001E3D78"/>
    <w:rsid w:val="001E40B3"/>
    <w:rsid w:val="001E42E0"/>
    <w:rsid w:val="001E4454"/>
    <w:rsid w:val="001E4DBC"/>
    <w:rsid w:val="001E4E29"/>
    <w:rsid w:val="001E4ECB"/>
    <w:rsid w:val="001E50AF"/>
    <w:rsid w:val="001E50D5"/>
    <w:rsid w:val="001E6255"/>
    <w:rsid w:val="001E6E27"/>
    <w:rsid w:val="001E71A8"/>
    <w:rsid w:val="001E755B"/>
    <w:rsid w:val="001E7D5C"/>
    <w:rsid w:val="001E7DDA"/>
    <w:rsid w:val="001F0A77"/>
    <w:rsid w:val="001F0B41"/>
    <w:rsid w:val="001F0BCA"/>
    <w:rsid w:val="001F0C68"/>
    <w:rsid w:val="001F14B3"/>
    <w:rsid w:val="001F1BDC"/>
    <w:rsid w:val="001F20CC"/>
    <w:rsid w:val="001F3BB4"/>
    <w:rsid w:val="001F3BC2"/>
    <w:rsid w:val="001F40C9"/>
    <w:rsid w:val="001F454B"/>
    <w:rsid w:val="001F4858"/>
    <w:rsid w:val="001F55EC"/>
    <w:rsid w:val="001F6623"/>
    <w:rsid w:val="001F7ACA"/>
    <w:rsid w:val="00200A2C"/>
    <w:rsid w:val="00201C56"/>
    <w:rsid w:val="002020C1"/>
    <w:rsid w:val="00203D3F"/>
    <w:rsid w:val="00204AF5"/>
    <w:rsid w:val="00204BD3"/>
    <w:rsid w:val="002059BA"/>
    <w:rsid w:val="002062DC"/>
    <w:rsid w:val="002066E6"/>
    <w:rsid w:val="0020738E"/>
    <w:rsid w:val="00210CF3"/>
    <w:rsid w:val="0021113E"/>
    <w:rsid w:val="0021424E"/>
    <w:rsid w:val="00214571"/>
    <w:rsid w:val="002162C1"/>
    <w:rsid w:val="0021775C"/>
    <w:rsid w:val="00217835"/>
    <w:rsid w:val="0022229D"/>
    <w:rsid w:val="00222D6D"/>
    <w:rsid w:val="00222D6E"/>
    <w:rsid w:val="002232D4"/>
    <w:rsid w:val="0022466C"/>
    <w:rsid w:val="0022658D"/>
    <w:rsid w:val="00226CEE"/>
    <w:rsid w:val="00227154"/>
    <w:rsid w:val="00227439"/>
    <w:rsid w:val="00231121"/>
    <w:rsid w:val="00231531"/>
    <w:rsid w:val="00231770"/>
    <w:rsid w:val="0023231C"/>
    <w:rsid w:val="0023339B"/>
    <w:rsid w:val="002339A6"/>
    <w:rsid w:val="00235A45"/>
    <w:rsid w:val="00236198"/>
    <w:rsid w:val="00236566"/>
    <w:rsid w:val="002379F1"/>
    <w:rsid w:val="00237E83"/>
    <w:rsid w:val="0024112D"/>
    <w:rsid w:val="0024168E"/>
    <w:rsid w:val="00242C61"/>
    <w:rsid w:val="00244E02"/>
    <w:rsid w:val="00245B52"/>
    <w:rsid w:val="00247DC7"/>
    <w:rsid w:val="00247F40"/>
    <w:rsid w:val="002507BC"/>
    <w:rsid w:val="00250A83"/>
    <w:rsid w:val="00250CA5"/>
    <w:rsid w:val="00251E5E"/>
    <w:rsid w:val="002524E0"/>
    <w:rsid w:val="00253357"/>
    <w:rsid w:val="002533A7"/>
    <w:rsid w:val="00254512"/>
    <w:rsid w:val="00255C0B"/>
    <w:rsid w:val="00255C5F"/>
    <w:rsid w:val="00256312"/>
    <w:rsid w:val="002572FD"/>
    <w:rsid w:val="00257300"/>
    <w:rsid w:val="00260002"/>
    <w:rsid w:val="0026137B"/>
    <w:rsid w:val="00262464"/>
    <w:rsid w:val="002629FD"/>
    <w:rsid w:val="002632EE"/>
    <w:rsid w:val="00263968"/>
    <w:rsid w:val="002658DC"/>
    <w:rsid w:val="00266370"/>
    <w:rsid w:val="002665CB"/>
    <w:rsid w:val="00267610"/>
    <w:rsid w:val="00270688"/>
    <w:rsid w:val="00270B94"/>
    <w:rsid w:val="00271209"/>
    <w:rsid w:val="002717C6"/>
    <w:rsid w:val="002726AA"/>
    <w:rsid w:val="00272B90"/>
    <w:rsid w:val="00274E98"/>
    <w:rsid w:val="00275129"/>
    <w:rsid w:val="0027546E"/>
    <w:rsid w:val="0027579B"/>
    <w:rsid w:val="002759E8"/>
    <w:rsid w:val="00277C41"/>
    <w:rsid w:val="00280312"/>
    <w:rsid w:val="00281832"/>
    <w:rsid w:val="00282934"/>
    <w:rsid w:val="002829DE"/>
    <w:rsid w:val="00282C83"/>
    <w:rsid w:val="002831C9"/>
    <w:rsid w:val="00284747"/>
    <w:rsid w:val="0028487D"/>
    <w:rsid w:val="00284E56"/>
    <w:rsid w:val="002859A8"/>
    <w:rsid w:val="00286269"/>
    <w:rsid w:val="00286DB6"/>
    <w:rsid w:val="00290AED"/>
    <w:rsid w:val="002918B7"/>
    <w:rsid w:val="00291C8D"/>
    <w:rsid w:val="00291F8C"/>
    <w:rsid w:val="002920BF"/>
    <w:rsid w:val="00294465"/>
    <w:rsid w:val="002949B5"/>
    <w:rsid w:val="00294F1D"/>
    <w:rsid w:val="00295766"/>
    <w:rsid w:val="002957BA"/>
    <w:rsid w:val="00295901"/>
    <w:rsid w:val="00295C53"/>
    <w:rsid w:val="00296130"/>
    <w:rsid w:val="002966EC"/>
    <w:rsid w:val="002A026D"/>
    <w:rsid w:val="002A0470"/>
    <w:rsid w:val="002A0B3F"/>
    <w:rsid w:val="002A0EB1"/>
    <w:rsid w:val="002A12C8"/>
    <w:rsid w:val="002A145A"/>
    <w:rsid w:val="002A154A"/>
    <w:rsid w:val="002A18F8"/>
    <w:rsid w:val="002A1BFC"/>
    <w:rsid w:val="002A1CC5"/>
    <w:rsid w:val="002A1CF7"/>
    <w:rsid w:val="002A2FDD"/>
    <w:rsid w:val="002A3A38"/>
    <w:rsid w:val="002A3FB4"/>
    <w:rsid w:val="002A4FD4"/>
    <w:rsid w:val="002A5039"/>
    <w:rsid w:val="002A50A1"/>
    <w:rsid w:val="002A524A"/>
    <w:rsid w:val="002A5E0B"/>
    <w:rsid w:val="002A6032"/>
    <w:rsid w:val="002A6A6A"/>
    <w:rsid w:val="002A753C"/>
    <w:rsid w:val="002A77F7"/>
    <w:rsid w:val="002A7A2C"/>
    <w:rsid w:val="002B130A"/>
    <w:rsid w:val="002B1B1B"/>
    <w:rsid w:val="002B1DAD"/>
    <w:rsid w:val="002B1DC7"/>
    <w:rsid w:val="002B4445"/>
    <w:rsid w:val="002B4772"/>
    <w:rsid w:val="002B4C47"/>
    <w:rsid w:val="002B4FA6"/>
    <w:rsid w:val="002B4FF9"/>
    <w:rsid w:val="002B68A7"/>
    <w:rsid w:val="002B6D4C"/>
    <w:rsid w:val="002C0633"/>
    <w:rsid w:val="002C0DF9"/>
    <w:rsid w:val="002C293D"/>
    <w:rsid w:val="002C2A50"/>
    <w:rsid w:val="002C3CDA"/>
    <w:rsid w:val="002C3D6B"/>
    <w:rsid w:val="002C5499"/>
    <w:rsid w:val="002C5682"/>
    <w:rsid w:val="002C58FE"/>
    <w:rsid w:val="002C5993"/>
    <w:rsid w:val="002C7CC5"/>
    <w:rsid w:val="002D0AE2"/>
    <w:rsid w:val="002D2761"/>
    <w:rsid w:val="002D2E81"/>
    <w:rsid w:val="002D3E4F"/>
    <w:rsid w:val="002D466B"/>
    <w:rsid w:val="002D68B2"/>
    <w:rsid w:val="002D76DB"/>
    <w:rsid w:val="002E025E"/>
    <w:rsid w:val="002E070B"/>
    <w:rsid w:val="002E229B"/>
    <w:rsid w:val="002E2E42"/>
    <w:rsid w:val="002E378B"/>
    <w:rsid w:val="002E60F9"/>
    <w:rsid w:val="002E6A70"/>
    <w:rsid w:val="002E6D3F"/>
    <w:rsid w:val="002E7AD9"/>
    <w:rsid w:val="002E7CBC"/>
    <w:rsid w:val="002F1385"/>
    <w:rsid w:val="002F1E5C"/>
    <w:rsid w:val="002F2A74"/>
    <w:rsid w:val="002F375C"/>
    <w:rsid w:val="002F3827"/>
    <w:rsid w:val="002F40B8"/>
    <w:rsid w:val="002F4890"/>
    <w:rsid w:val="002F4BBC"/>
    <w:rsid w:val="002F55A4"/>
    <w:rsid w:val="002F578A"/>
    <w:rsid w:val="002F5829"/>
    <w:rsid w:val="002F5E65"/>
    <w:rsid w:val="002F66AC"/>
    <w:rsid w:val="002F6ABB"/>
    <w:rsid w:val="003001A5"/>
    <w:rsid w:val="003007E0"/>
    <w:rsid w:val="00300CA5"/>
    <w:rsid w:val="00300DB3"/>
    <w:rsid w:val="00301489"/>
    <w:rsid w:val="00303DD7"/>
    <w:rsid w:val="00303E8E"/>
    <w:rsid w:val="00303F64"/>
    <w:rsid w:val="00304214"/>
    <w:rsid w:val="00304C13"/>
    <w:rsid w:val="00305BA5"/>
    <w:rsid w:val="00306DCD"/>
    <w:rsid w:val="00310BD3"/>
    <w:rsid w:val="0031117F"/>
    <w:rsid w:val="00312505"/>
    <w:rsid w:val="0031256A"/>
    <w:rsid w:val="0031326D"/>
    <w:rsid w:val="00314B59"/>
    <w:rsid w:val="00314EC4"/>
    <w:rsid w:val="00314F36"/>
    <w:rsid w:val="00314F39"/>
    <w:rsid w:val="00316F47"/>
    <w:rsid w:val="003213C6"/>
    <w:rsid w:val="00322035"/>
    <w:rsid w:val="003224A5"/>
    <w:rsid w:val="003229F7"/>
    <w:rsid w:val="00323D04"/>
    <w:rsid w:val="00324C39"/>
    <w:rsid w:val="00324C42"/>
    <w:rsid w:val="00325B7A"/>
    <w:rsid w:val="00326693"/>
    <w:rsid w:val="00327613"/>
    <w:rsid w:val="00327D95"/>
    <w:rsid w:val="00327E98"/>
    <w:rsid w:val="00330AC0"/>
    <w:rsid w:val="00330C40"/>
    <w:rsid w:val="003315B3"/>
    <w:rsid w:val="00331636"/>
    <w:rsid w:val="0033182E"/>
    <w:rsid w:val="00331D2D"/>
    <w:rsid w:val="00332D00"/>
    <w:rsid w:val="00332E6A"/>
    <w:rsid w:val="00333890"/>
    <w:rsid w:val="00333B20"/>
    <w:rsid w:val="003345A2"/>
    <w:rsid w:val="00334D82"/>
    <w:rsid w:val="003359A7"/>
    <w:rsid w:val="00335C02"/>
    <w:rsid w:val="00337D56"/>
    <w:rsid w:val="00340766"/>
    <w:rsid w:val="00340E46"/>
    <w:rsid w:val="00341544"/>
    <w:rsid w:val="00341C55"/>
    <w:rsid w:val="00342C6B"/>
    <w:rsid w:val="003435C8"/>
    <w:rsid w:val="003437D8"/>
    <w:rsid w:val="003442DB"/>
    <w:rsid w:val="00344921"/>
    <w:rsid w:val="00344BE5"/>
    <w:rsid w:val="0034549B"/>
    <w:rsid w:val="0034740A"/>
    <w:rsid w:val="00351150"/>
    <w:rsid w:val="00351D21"/>
    <w:rsid w:val="00352376"/>
    <w:rsid w:val="0035297A"/>
    <w:rsid w:val="00354D62"/>
    <w:rsid w:val="00355376"/>
    <w:rsid w:val="00356AC2"/>
    <w:rsid w:val="00357254"/>
    <w:rsid w:val="003573BB"/>
    <w:rsid w:val="00357BC9"/>
    <w:rsid w:val="00360737"/>
    <w:rsid w:val="003609DF"/>
    <w:rsid w:val="003646BF"/>
    <w:rsid w:val="00364CEA"/>
    <w:rsid w:val="003654BA"/>
    <w:rsid w:val="00365D35"/>
    <w:rsid w:val="00366033"/>
    <w:rsid w:val="003660F2"/>
    <w:rsid w:val="003671B3"/>
    <w:rsid w:val="00370442"/>
    <w:rsid w:val="00370F33"/>
    <w:rsid w:val="003710B0"/>
    <w:rsid w:val="0037127C"/>
    <w:rsid w:val="00371694"/>
    <w:rsid w:val="00372885"/>
    <w:rsid w:val="00372BD7"/>
    <w:rsid w:val="00373808"/>
    <w:rsid w:val="00374FC6"/>
    <w:rsid w:val="00375034"/>
    <w:rsid w:val="00375936"/>
    <w:rsid w:val="0037712A"/>
    <w:rsid w:val="003778B6"/>
    <w:rsid w:val="00381AF4"/>
    <w:rsid w:val="00382429"/>
    <w:rsid w:val="0038332E"/>
    <w:rsid w:val="00383AB0"/>
    <w:rsid w:val="00384366"/>
    <w:rsid w:val="00384426"/>
    <w:rsid w:val="00384FAF"/>
    <w:rsid w:val="003859B2"/>
    <w:rsid w:val="00386986"/>
    <w:rsid w:val="00386D31"/>
    <w:rsid w:val="003871C5"/>
    <w:rsid w:val="003872B5"/>
    <w:rsid w:val="003875E6"/>
    <w:rsid w:val="00387EB3"/>
    <w:rsid w:val="0039071B"/>
    <w:rsid w:val="00391297"/>
    <w:rsid w:val="003914D3"/>
    <w:rsid w:val="003922F5"/>
    <w:rsid w:val="00392470"/>
    <w:rsid w:val="00392890"/>
    <w:rsid w:val="00392915"/>
    <w:rsid w:val="00392A60"/>
    <w:rsid w:val="003936E1"/>
    <w:rsid w:val="00393D21"/>
    <w:rsid w:val="003962D7"/>
    <w:rsid w:val="003966FE"/>
    <w:rsid w:val="00397B5A"/>
    <w:rsid w:val="003A0013"/>
    <w:rsid w:val="003A06D0"/>
    <w:rsid w:val="003A0FCB"/>
    <w:rsid w:val="003A2197"/>
    <w:rsid w:val="003A2931"/>
    <w:rsid w:val="003A324F"/>
    <w:rsid w:val="003A4543"/>
    <w:rsid w:val="003A61DC"/>
    <w:rsid w:val="003A7465"/>
    <w:rsid w:val="003A7CB7"/>
    <w:rsid w:val="003A7CFC"/>
    <w:rsid w:val="003A7EA0"/>
    <w:rsid w:val="003A7FDF"/>
    <w:rsid w:val="003B0D5F"/>
    <w:rsid w:val="003B12B6"/>
    <w:rsid w:val="003B15C8"/>
    <w:rsid w:val="003B1B03"/>
    <w:rsid w:val="003B1D1D"/>
    <w:rsid w:val="003B1ED4"/>
    <w:rsid w:val="003B1F8D"/>
    <w:rsid w:val="003B2051"/>
    <w:rsid w:val="003B2790"/>
    <w:rsid w:val="003B2857"/>
    <w:rsid w:val="003B2961"/>
    <w:rsid w:val="003B39B6"/>
    <w:rsid w:val="003B3A85"/>
    <w:rsid w:val="003B3E09"/>
    <w:rsid w:val="003B50EF"/>
    <w:rsid w:val="003B575C"/>
    <w:rsid w:val="003B60E6"/>
    <w:rsid w:val="003B777D"/>
    <w:rsid w:val="003B7DD8"/>
    <w:rsid w:val="003B7F0C"/>
    <w:rsid w:val="003C04E2"/>
    <w:rsid w:val="003C0803"/>
    <w:rsid w:val="003C0BB3"/>
    <w:rsid w:val="003C2B33"/>
    <w:rsid w:val="003C4247"/>
    <w:rsid w:val="003C4E10"/>
    <w:rsid w:val="003C621C"/>
    <w:rsid w:val="003C6F8D"/>
    <w:rsid w:val="003C7276"/>
    <w:rsid w:val="003C7294"/>
    <w:rsid w:val="003C7C40"/>
    <w:rsid w:val="003C7E71"/>
    <w:rsid w:val="003D18A0"/>
    <w:rsid w:val="003D2A13"/>
    <w:rsid w:val="003D2E4B"/>
    <w:rsid w:val="003D31A6"/>
    <w:rsid w:val="003D3845"/>
    <w:rsid w:val="003D4D99"/>
    <w:rsid w:val="003D500F"/>
    <w:rsid w:val="003D5385"/>
    <w:rsid w:val="003D5577"/>
    <w:rsid w:val="003D5EE8"/>
    <w:rsid w:val="003D7CC0"/>
    <w:rsid w:val="003E099E"/>
    <w:rsid w:val="003E18B4"/>
    <w:rsid w:val="003E2561"/>
    <w:rsid w:val="003E3703"/>
    <w:rsid w:val="003E3AF0"/>
    <w:rsid w:val="003E4170"/>
    <w:rsid w:val="003E43F1"/>
    <w:rsid w:val="003E47D3"/>
    <w:rsid w:val="003E49A4"/>
    <w:rsid w:val="003E7A48"/>
    <w:rsid w:val="003F1BD2"/>
    <w:rsid w:val="003F22DD"/>
    <w:rsid w:val="003F28EB"/>
    <w:rsid w:val="003F356D"/>
    <w:rsid w:val="003F41FC"/>
    <w:rsid w:val="003F501F"/>
    <w:rsid w:val="003F5E9D"/>
    <w:rsid w:val="003F6C36"/>
    <w:rsid w:val="003F6FB9"/>
    <w:rsid w:val="003F7E7B"/>
    <w:rsid w:val="004005EC"/>
    <w:rsid w:val="00400799"/>
    <w:rsid w:val="004008E8"/>
    <w:rsid w:val="00401084"/>
    <w:rsid w:val="00401396"/>
    <w:rsid w:val="00401482"/>
    <w:rsid w:val="00401CF2"/>
    <w:rsid w:val="004024EC"/>
    <w:rsid w:val="00402899"/>
    <w:rsid w:val="00402B26"/>
    <w:rsid w:val="00403DA7"/>
    <w:rsid w:val="00405834"/>
    <w:rsid w:val="00407D40"/>
    <w:rsid w:val="004104B3"/>
    <w:rsid w:val="00410762"/>
    <w:rsid w:val="00411ABD"/>
    <w:rsid w:val="00411EBA"/>
    <w:rsid w:val="00412117"/>
    <w:rsid w:val="004129B0"/>
    <w:rsid w:val="00413564"/>
    <w:rsid w:val="00413C4E"/>
    <w:rsid w:val="00413FE4"/>
    <w:rsid w:val="004146CF"/>
    <w:rsid w:val="00414849"/>
    <w:rsid w:val="00415136"/>
    <w:rsid w:val="004157C3"/>
    <w:rsid w:val="0041696F"/>
    <w:rsid w:val="00417EB3"/>
    <w:rsid w:val="00420487"/>
    <w:rsid w:val="00421F51"/>
    <w:rsid w:val="00422F69"/>
    <w:rsid w:val="00422FDA"/>
    <w:rsid w:val="004239D6"/>
    <w:rsid w:val="004245D9"/>
    <w:rsid w:val="00425AFF"/>
    <w:rsid w:val="00425F61"/>
    <w:rsid w:val="00426B6C"/>
    <w:rsid w:val="00426D41"/>
    <w:rsid w:val="00427A67"/>
    <w:rsid w:val="00427EEB"/>
    <w:rsid w:val="004301E8"/>
    <w:rsid w:val="00432056"/>
    <w:rsid w:val="00432492"/>
    <w:rsid w:val="0043275A"/>
    <w:rsid w:val="00432CFC"/>
    <w:rsid w:val="00432F2C"/>
    <w:rsid w:val="00433682"/>
    <w:rsid w:val="00434219"/>
    <w:rsid w:val="00434E1E"/>
    <w:rsid w:val="00434E2F"/>
    <w:rsid w:val="00435298"/>
    <w:rsid w:val="004353D2"/>
    <w:rsid w:val="00437F52"/>
    <w:rsid w:val="004405C6"/>
    <w:rsid w:val="0044148D"/>
    <w:rsid w:val="00442C81"/>
    <w:rsid w:val="00443224"/>
    <w:rsid w:val="004445BF"/>
    <w:rsid w:val="004446A0"/>
    <w:rsid w:val="00445B17"/>
    <w:rsid w:val="00445ECB"/>
    <w:rsid w:val="00447430"/>
    <w:rsid w:val="004504AB"/>
    <w:rsid w:val="0045229E"/>
    <w:rsid w:val="00452DF4"/>
    <w:rsid w:val="00454813"/>
    <w:rsid w:val="00455FE0"/>
    <w:rsid w:val="004567AB"/>
    <w:rsid w:val="00457166"/>
    <w:rsid w:val="00457CF7"/>
    <w:rsid w:val="004604BB"/>
    <w:rsid w:val="00460D88"/>
    <w:rsid w:val="004625AE"/>
    <w:rsid w:val="0046525B"/>
    <w:rsid w:val="004655D2"/>
    <w:rsid w:val="004657FB"/>
    <w:rsid w:val="00465BBC"/>
    <w:rsid w:val="00466D34"/>
    <w:rsid w:val="00467AE0"/>
    <w:rsid w:val="00467D1C"/>
    <w:rsid w:val="00470417"/>
    <w:rsid w:val="00471332"/>
    <w:rsid w:val="00471A65"/>
    <w:rsid w:val="004720DA"/>
    <w:rsid w:val="00472146"/>
    <w:rsid w:val="00472F49"/>
    <w:rsid w:val="004734FC"/>
    <w:rsid w:val="00473763"/>
    <w:rsid w:val="00473D28"/>
    <w:rsid w:val="00474214"/>
    <w:rsid w:val="00474B8F"/>
    <w:rsid w:val="0047531A"/>
    <w:rsid w:val="004770D0"/>
    <w:rsid w:val="00481745"/>
    <w:rsid w:val="00482312"/>
    <w:rsid w:val="00483731"/>
    <w:rsid w:val="00485DB5"/>
    <w:rsid w:val="0048631E"/>
    <w:rsid w:val="00486C8B"/>
    <w:rsid w:val="00486D47"/>
    <w:rsid w:val="0048710F"/>
    <w:rsid w:val="004908BA"/>
    <w:rsid w:val="00490C0F"/>
    <w:rsid w:val="0049152C"/>
    <w:rsid w:val="0049191B"/>
    <w:rsid w:val="00492294"/>
    <w:rsid w:val="004923BD"/>
    <w:rsid w:val="004924CB"/>
    <w:rsid w:val="00494B94"/>
    <w:rsid w:val="00495006"/>
    <w:rsid w:val="00495378"/>
    <w:rsid w:val="00495900"/>
    <w:rsid w:val="00496DBA"/>
    <w:rsid w:val="00496EA6"/>
    <w:rsid w:val="004972AC"/>
    <w:rsid w:val="004A017B"/>
    <w:rsid w:val="004A0740"/>
    <w:rsid w:val="004A101F"/>
    <w:rsid w:val="004A1129"/>
    <w:rsid w:val="004A1158"/>
    <w:rsid w:val="004A1FCA"/>
    <w:rsid w:val="004A24DF"/>
    <w:rsid w:val="004A2C9D"/>
    <w:rsid w:val="004A2D2F"/>
    <w:rsid w:val="004A3600"/>
    <w:rsid w:val="004A3EA8"/>
    <w:rsid w:val="004A4255"/>
    <w:rsid w:val="004A4668"/>
    <w:rsid w:val="004A4741"/>
    <w:rsid w:val="004A564A"/>
    <w:rsid w:val="004A5857"/>
    <w:rsid w:val="004A6FC0"/>
    <w:rsid w:val="004A70C9"/>
    <w:rsid w:val="004A7509"/>
    <w:rsid w:val="004B096C"/>
    <w:rsid w:val="004B150E"/>
    <w:rsid w:val="004B1BF2"/>
    <w:rsid w:val="004B2D2A"/>
    <w:rsid w:val="004B40BC"/>
    <w:rsid w:val="004B55ED"/>
    <w:rsid w:val="004B5C35"/>
    <w:rsid w:val="004B5D63"/>
    <w:rsid w:val="004B618B"/>
    <w:rsid w:val="004B62DA"/>
    <w:rsid w:val="004C0149"/>
    <w:rsid w:val="004C0816"/>
    <w:rsid w:val="004C0848"/>
    <w:rsid w:val="004C09EA"/>
    <w:rsid w:val="004C0B85"/>
    <w:rsid w:val="004C16AF"/>
    <w:rsid w:val="004C1B63"/>
    <w:rsid w:val="004C1CF2"/>
    <w:rsid w:val="004C23C1"/>
    <w:rsid w:val="004C3D12"/>
    <w:rsid w:val="004C4DD1"/>
    <w:rsid w:val="004C776D"/>
    <w:rsid w:val="004C7BBC"/>
    <w:rsid w:val="004D2A23"/>
    <w:rsid w:val="004D3343"/>
    <w:rsid w:val="004D402F"/>
    <w:rsid w:val="004D405E"/>
    <w:rsid w:val="004D481A"/>
    <w:rsid w:val="004D4D1C"/>
    <w:rsid w:val="004D5701"/>
    <w:rsid w:val="004D644F"/>
    <w:rsid w:val="004D6DFA"/>
    <w:rsid w:val="004E0D0F"/>
    <w:rsid w:val="004E12F8"/>
    <w:rsid w:val="004E23FF"/>
    <w:rsid w:val="004E28DA"/>
    <w:rsid w:val="004E29AF"/>
    <w:rsid w:val="004E2FF6"/>
    <w:rsid w:val="004E3669"/>
    <w:rsid w:val="004E3988"/>
    <w:rsid w:val="004E4C74"/>
    <w:rsid w:val="004E4E13"/>
    <w:rsid w:val="004E6937"/>
    <w:rsid w:val="004E78C3"/>
    <w:rsid w:val="004F0BA5"/>
    <w:rsid w:val="004F1F10"/>
    <w:rsid w:val="004F46CB"/>
    <w:rsid w:val="004F4F6C"/>
    <w:rsid w:val="004F57DB"/>
    <w:rsid w:val="004F5F17"/>
    <w:rsid w:val="004F6143"/>
    <w:rsid w:val="004F7B59"/>
    <w:rsid w:val="0050009F"/>
    <w:rsid w:val="00501630"/>
    <w:rsid w:val="00501B96"/>
    <w:rsid w:val="005038D9"/>
    <w:rsid w:val="005038F9"/>
    <w:rsid w:val="00503A71"/>
    <w:rsid w:val="00504FCB"/>
    <w:rsid w:val="005054DD"/>
    <w:rsid w:val="00505507"/>
    <w:rsid w:val="00505E6A"/>
    <w:rsid w:val="005071E6"/>
    <w:rsid w:val="00507B0C"/>
    <w:rsid w:val="005102CE"/>
    <w:rsid w:val="00511C10"/>
    <w:rsid w:val="00511C74"/>
    <w:rsid w:val="005137AE"/>
    <w:rsid w:val="00513825"/>
    <w:rsid w:val="00513C09"/>
    <w:rsid w:val="00513C91"/>
    <w:rsid w:val="00513F50"/>
    <w:rsid w:val="00514296"/>
    <w:rsid w:val="005153BF"/>
    <w:rsid w:val="00515450"/>
    <w:rsid w:val="0051573C"/>
    <w:rsid w:val="00515752"/>
    <w:rsid w:val="0051578A"/>
    <w:rsid w:val="00515ED9"/>
    <w:rsid w:val="00515FF7"/>
    <w:rsid w:val="00516380"/>
    <w:rsid w:val="00516B56"/>
    <w:rsid w:val="00516EF7"/>
    <w:rsid w:val="00516F06"/>
    <w:rsid w:val="00517EA3"/>
    <w:rsid w:val="00517EB0"/>
    <w:rsid w:val="0052066D"/>
    <w:rsid w:val="00522751"/>
    <w:rsid w:val="005230EB"/>
    <w:rsid w:val="005234C4"/>
    <w:rsid w:val="005235E5"/>
    <w:rsid w:val="00523660"/>
    <w:rsid w:val="00523FF7"/>
    <w:rsid w:val="005242F7"/>
    <w:rsid w:val="00524A04"/>
    <w:rsid w:val="0052635B"/>
    <w:rsid w:val="00527062"/>
    <w:rsid w:val="00527530"/>
    <w:rsid w:val="00527658"/>
    <w:rsid w:val="00527AA1"/>
    <w:rsid w:val="00527EFE"/>
    <w:rsid w:val="0053040B"/>
    <w:rsid w:val="00530457"/>
    <w:rsid w:val="0053080D"/>
    <w:rsid w:val="0053085A"/>
    <w:rsid w:val="0053155E"/>
    <w:rsid w:val="0053231B"/>
    <w:rsid w:val="00532DB1"/>
    <w:rsid w:val="00533191"/>
    <w:rsid w:val="005335AB"/>
    <w:rsid w:val="00533B21"/>
    <w:rsid w:val="005341B1"/>
    <w:rsid w:val="00534E86"/>
    <w:rsid w:val="00536981"/>
    <w:rsid w:val="00536E6D"/>
    <w:rsid w:val="00537239"/>
    <w:rsid w:val="00541147"/>
    <w:rsid w:val="00541A99"/>
    <w:rsid w:val="0054205E"/>
    <w:rsid w:val="005420C7"/>
    <w:rsid w:val="005422EA"/>
    <w:rsid w:val="00542CF6"/>
    <w:rsid w:val="00543C8C"/>
    <w:rsid w:val="005447EC"/>
    <w:rsid w:val="00545866"/>
    <w:rsid w:val="00545D61"/>
    <w:rsid w:val="00547DA4"/>
    <w:rsid w:val="00550417"/>
    <w:rsid w:val="00550B4F"/>
    <w:rsid w:val="00551550"/>
    <w:rsid w:val="00551862"/>
    <w:rsid w:val="00551BEE"/>
    <w:rsid w:val="00551CD9"/>
    <w:rsid w:val="00552137"/>
    <w:rsid w:val="0055234A"/>
    <w:rsid w:val="005546D5"/>
    <w:rsid w:val="00555C58"/>
    <w:rsid w:val="005563A7"/>
    <w:rsid w:val="0055640F"/>
    <w:rsid w:val="00557636"/>
    <w:rsid w:val="00557A07"/>
    <w:rsid w:val="0056010E"/>
    <w:rsid w:val="0056138C"/>
    <w:rsid w:val="0056322B"/>
    <w:rsid w:val="0056410A"/>
    <w:rsid w:val="00564170"/>
    <w:rsid w:val="0056430B"/>
    <w:rsid w:val="00564783"/>
    <w:rsid w:val="00564ABF"/>
    <w:rsid w:val="00565905"/>
    <w:rsid w:val="00566DA3"/>
    <w:rsid w:val="00570F91"/>
    <w:rsid w:val="005716FC"/>
    <w:rsid w:val="00571A05"/>
    <w:rsid w:val="0057262F"/>
    <w:rsid w:val="00572C11"/>
    <w:rsid w:val="005730E2"/>
    <w:rsid w:val="00573F83"/>
    <w:rsid w:val="00574869"/>
    <w:rsid w:val="005748FC"/>
    <w:rsid w:val="00574D47"/>
    <w:rsid w:val="00576BE5"/>
    <w:rsid w:val="00580508"/>
    <w:rsid w:val="00580AA8"/>
    <w:rsid w:val="0058181F"/>
    <w:rsid w:val="005819B5"/>
    <w:rsid w:val="00581AB9"/>
    <w:rsid w:val="00582CC1"/>
    <w:rsid w:val="0058335B"/>
    <w:rsid w:val="00583AAB"/>
    <w:rsid w:val="005841C1"/>
    <w:rsid w:val="005842D6"/>
    <w:rsid w:val="0058437F"/>
    <w:rsid w:val="005854B3"/>
    <w:rsid w:val="00585AB8"/>
    <w:rsid w:val="005865A1"/>
    <w:rsid w:val="00586851"/>
    <w:rsid w:val="00587ECA"/>
    <w:rsid w:val="0059007D"/>
    <w:rsid w:val="00590B6E"/>
    <w:rsid w:val="00591428"/>
    <w:rsid w:val="00591710"/>
    <w:rsid w:val="00592346"/>
    <w:rsid w:val="00592AA4"/>
    <w:rsid w:val="00595910"/>
    <w:rsid w:val="005960F2"/>
    <w:rsid w:val="0059660E"/>
    <w:rsid w:val="00596D82"/>
    <w:rsid w:val="00596FB5"/>
    <w:rsid w:val="005975B6"/>
    <w:rsid w:val="00597BC7"/>
    <w:rsid w:val="005A09BA"/>
    <w:rsid w:val="005A177F"/>
    <w:rsid w:val="005A27A4"/>
    <w:rsid w:val="005A2A4A"/>
    <w:rsid w:val="005A2C2E"/>
    <w:rsid w:val="005A394F"/>
    <w:rsid w:val="005A3CD9"/>
    <w:rsid w:val="005A4907"/>
    <w:rsid w:val="005A4943"/>
    <w:rsid w:val="005A4B99"/>
    <w:rsid w:val="005A5890"/>
    <w:rsid w:val="005A5BFD"/>
    <w:rsid w:val="005A6531"/>
    <w:rsid w:val="005A7ECA"/>
    <w:rsid w:val="005A7EE7"/>
    <w:rsid w:val="005B016D"/>
    <w:rsid w:val="005B0E54"/>
    <w:rsid w:val="005B1020"/>
    <w:rsid w:val="005B19FB"/>
    <w:rsid w:val="005B2BF0"/>
    <w:rsid w:val="005B3137"/>
    <w:rsid w:val="005B3DC5"/>
    <w:rsid w:val="005B468E"/>
    <w:rsid w:val="005B5695"/>
    <w:rsid w:val="005B6514"/>
    <w:rsid w:val="005B6722"/>
    <w:rsid w:val="005B7160"/>
    <w:rsid w:val="005B7210"/>
    <w:rsid w:val="005C083B"/>
    <w:rsid w:val="005C1333"/>
    <w:rsid w:val="005C2751"/>
    <w:rsid w:val="005C2755"/>
    <w:rsid w:val="005C2974"/>
    <w:rsid w:val="005C3F59"/>
    <w:rsid w:val="005C44DB"/>
    <w:rsid w:val="005C4C51"/>
    <w:rsid w:val="005C512F"/>
    <w:rsid w:val="005C5750"/>
    <w:rsid w:val="005C58AF"/>
    <w:rsid w:val="005C6025"/>
    <w:rsid w:val="005C60CB"/>
    <w:rsid w:val="005C66F2"/>
    <w:rsid w:val="005C67AA"/>
    <w:rsid w:val="005C70F8"/>
    <w:rsid w:val="005C7706"/>
    <w:rsid w:val="005C7A60"/>
    <w:rsid w:val="005D0DD9"/>
    <w:rsid w:val="005D0FA4"/>
    <w:rsid w:val="005D0FB1"/>
    <w:rsid w:val="005D2B73"/>
    <w:rsid w:val="005D2FDA"/>
    <w:rsid w:val="005D4296"/>
    <w:rsid w:val="005D53C4"/>
    <w:rsid w:val="005D5532"/>
    <w:rsid w:val="005D5579"/>
    <w:rsid w:val="005D6538"/>
    <w:rsid w:val="005E00EF"/>
    <w:rsid w:val="005E1202"/>
    <w:rsid w:val="005E1339"/>
    <w:rsid w:val="005E1778"/>
    <w:rsid w:val="005E23FE"/>
    <w:rsid w:val="005E2650"/>
    <w:rsid w:val="005E3416"/>
    <w:rsid w:val="005E4B8F"/>
    <w:rsid w:val="005E52C7"/>
    <w:rsid w:val="005E6340"/>
    <w:rsid w:val="005E6A11"/>
    <w:rsid w:val="005E7005"/>
    <w:rsid w:val="005E7745"/>
    <w:rsid w:val="005E78DB"/>
    <w:rsid w:val="005E7C42"/>
    <w:rsid w:val="005E7C6F"/>
    <w:rsid w:val="005F03AC"/>
    <w:rsid w:val="005F0AF0"/>
    <w:rsid w:val="005F1E89"/>
    <w:rsid w:val="005F1F71"/>
    <w:rsid w:val="005F26AE"/>
    <w:rsid w:val="005F35D5"/>
    <w:rsid w:val="005F424B"/>
    <w:rsid w:val="005F44F5"/>
    <w:rsid w:val="005F4F51"/>
    <w:rsid w:val="005F5327"/>
    <w:rsid w:val="005F57FF"/>
    <w:rsid w:val="005F62BB"/>
    <w:rsid w:val="005F714B"/>
    <w:rsid w:val="005F7E5F"/>
    <w:rsid w:val="005F7E83"/>
    <w:rsid w:val="005F7F6E"/>
    <w:rsid w:val="00600EE4"/>
    <w:rsid w:val="00601B92"/>
    <w:rsid w:val="0060323C"/>
    <w:rsid w:val="006047D8"/>
    <w:rsid w:val="0060535B"/>
    <w:rsid w:val="00605683"/>
    <w:rsid w:val="00606261"/>
    <w:rsid w:val="00606FF6"/>
    <w:rsid w:val="006073E4"/>
    <w:rsid w:val="00607D52"/>
    <w:rsid w:val="006109FE"/>
    <w:rsid w:val="00611196"/>
    <w:rsid w:val="00611390"/>
    <w:rsid w:val="00611A51"/>
    <w:rsid w:val="00612C62"/>
    <w:rsid w:val="00613DFA"/>
    <w:rsid w:val="00614028"/>
    <w:rsid w:val="00615185"/>
    <w:rsid w:val="00615787"/>
    <w:rsid w:val="006162B6"/>
    <w:rsid w:val="006167D2"/>
    <w:rsid w:val="0061709B"/>
    <w:rsid w:val="006170C3"/>
    <w:rsid w:val="00621AE3"/>
    <w:rsid w:val="00621D1A"/>
    <w:rsid w:val="00621FF5"/>
    <w:rsid w:val="006224CF"/>
    <w:rsid w:val="00623EB7"/>
    <w:rsid w:val="006241FD"/>
    <w:rsid w:val="006243C3"/>
    <w:rsid w:val="006246CE"/>
    <w:rsid w:val="00625175"/>
    <w:rsid w:val="00625993"/>
    <w:rsid w:val="00625BEC"/>
    <w:rsid w:val="00625C3C"/>
    <w:rsid w:val="006269F9"/>
    <w:rsid w:val="00626CA8"/>
    <w:rsid w:val="00627FD8"/>
    <w:rsid w:val="006300CE"/>
    <w:rsid w:val="00630862"/>
    <w:rsid w:val="00631169"/>
    <w:rsid w:val="00631C46"/>
    <w:rsid w:val="00631E89"/>
    <w:rsid w:val="00632198"/>
    <w:rsid w:val="00632601"/>
    <w:rsid w:val="0063268A"/>
    <w:rsid w:val="00632909"/>
    <w:rsid w:val="00632DE6"/>
    <w:rsid w:val="00632F70"/>
    <w:rsid w:val="00633197"/>
    <w:rsid w:val="00633890"/>
    <w:rsid w:val="006340E1"/>
    <w:rsid w:val="00634A1D"/>
    <w:rsid w:val="006350DF"/>
    <w:rsid w:val="006351B0"/>
    <w:rsid w:val="006358BF"/>
    <w:rsid w:val="00636578"/>
    <w:rsid w:val="006365A5"/>
    <w:rsid w:val="00636713"/>
    <w:rsid w:val="00642610"/>
    <w:rsid w:val="006430BF"/>
    <w:rsid w:val="0064365B"/>
    <w:rsid w:val="00644729"/>
    <w:rsid w:val="00646707"/>
    <w:rsid w:val="00646B05"/>
    <w:rsid w:val="0064790C"/>
    <w:rsid w:val="00647D8C"/>
    <w:rsid w:val="00647F60"/>
    <w:rsid w:val="00650BD6"/>
    <w:rsid w:val="006515D9"/>
    <w:rsid w:val="00651BD8"/>
    <w:rsid w:val="00652FDC"/>
    <w:rsid w:val="00653643"/>
    <w:rsid w:val="006538F7"/>
    <w:rsid w:val="00654091"/>
    <w:rsid w:val="0065423E"/>
    <w:rsid w:val="00654F57"/>
    <w:rsid w:val="006553A8"/>
    <w:rsid w:val="006554F0"/>
    <w:rsid w:val="00655A67"/>
    <w:rsid w:val="00656505"/>
    <w:rsid w:val="006569DA"/>
    <w:rsid w:val="00656E29"/>
    <w:rsid w:val="006577BD"/>
    <w:rsid w:val="00660F99"/>
    <w:rsid w:val="00661D37"/>
    <w:rsid w:val="00662703"/>
    <w:rsid w:val="00664E43"/>
    <w:rsid w:val="00666097"/>
    <w:rsid w:val="006666A2"/>
    <w:rsid w:val="006702F7"/>
    <w:rsid w:val="00670A5F"/>
    <w:rsid w:val="00671610"/>
    <w:rsid w:val="006730A3"/>
    <w:rsid w:val="00673A4F"/>
    <w:rsid w:val="006743BB"/>
    <w:rsid w:val="00674F14"/>
    <w:rsid w:val="00677671"/>
    <w:rsid w:val="0068164A"/>
    <w:rsid w:val="0068168A"/>
    <w:rsid w:val="00681DE9"/>
    <w:rsid w:val="00682C83"/>
    <w:rsid w:val="0068330F"/>
    <w:rsid w:val="00683E26"/>
    <w:rsid w:val="00685E1F"/>
    <w:rsid w:val="0068647C"/>
    <w:rsid w:val="006868A1"/>
    <w:rsid w:val="00686944"/>
    <w:rsid w:val="00687157"/>
    <w:rsid w:val="006871E1"/>
    <w:rsid w:val="00687B54"/>
    <w:rsid w:val="006902F6"/>
    <w:rsid w:val="00690469"/>
    <w:rsid w:val="00692B2A"/>
    <w:rsid w:val="00692B9F"/>
    <w:rsid w:val="00694A1D"/>
    <w:rsid w:val="0069554E"/>
    <w:rsid w:val="00695973"/>
    <w:rsid w:val="00695CEF"/>
    <w:rsid w:val="00696D5D"/>
    <w:rsid w:val="00697309"/>
    <w:rsid w:val="006973CC"/>
    <w:rsid w:val="006A2135"/>
    <w:rsid w:val="006A61CB"/>
    <w:rsid w:val="006A621A"/>
    <w:rsid w:val="006A6DBE"/>
    <w:rsid w:val="006A6DBF"/>
    <w:rsid w:val="006A7263"/>
    <w:rsid w:val="006A79E4"/>
    <w:rsid w:val="006B0373"/>
    <w:rsid w:val="006B0A8D"/>
    <w:rsid w:val="006B16D6"/>
    <w:rsid w:val="006B2CD7"/>
    <w:rsid w:val="006B33E6"/>
    <w:rsid w:val="006B3C42"/>
    <w:rsid w:val="006B4372"/>
    <w:rsid w:val="006B46EE"/>
    <w:rsid w:val="006B5660"/>
    <w:rsid w:val="006B63AF"/>
    <w:rsid w:val="006B7E34"/>
    <w:rsid w:val="006C02C9"/>
    <w:rsid w:val="006C06F8"/>
    <w:rsid w:val="006C0C04"/>
    <w:rsid w:val="006C0D1C"/>
    <w:rsid w:val="006C2D6C"/>
    <w:rsid w:val="006C2F73"/>
    <w:rsid w:val="006C2FCD"/>
    <w:rsid w:val="006C3205"/>
    <w:rsid w:val="006C4435"/>
    <w:rsid w:val="006C595C"/>
    <w:rsid w:val="006C6368"/>
    <w:rsid w:val="006C63E6"/>
    <w:rsid w:val="006C6AC7"/>
    <w:rsid w:val="006C7AD1"/>
    <w:rsid w:val="006C7CC8"/>
    <w:rsid w:val="006D2FCE"/>
    <w:rsid w:val="006D3031"/>
    <w:rsid w:val="006D47F9"/>
    <w:rsid w:val="006D4C96"/>
    <w:rsid w:val="006D646E"/>
    <w:rsid w:val="006E0362"/>
    <w:rsid w:val="006E065E"/>
    <w:rsid w:val="006E2055"/>
    <w:rsid w:val="006E3237"/>
    <w:rsid w:val="006E3272"/>
    <w:rsid w:val="006E4227"/>
    <w:rsid w:val="006E5873"/>
    <w:rsid w:val="006E6E27"/>
    <w:rsid w:val="006F0451"/>
    <w:rsid w:val="006F1038"/>
    <w:rsid w:val="006F1A30"/>
    <w:rsid w:val="006F1B47"/>
    <w:rsid w:val="006F2130"/>
    <w:rsid w:val="006F2D71"/>
    <w:rsid w:val="006F2DD5"/>
    <w:rsid w:val="006F2FB7"/>
    <w:rsid w:val="006F31E0"/>
    <w:rsid w:val="006F3470"/>
    <w:rsid w:val="006F3BA4"/>
    <w:rsid w:val="006F493F"/>
    <w:rsid w:val="006F67AF"/>
    <w:rsid w:val="0070099D"/>
    <w:rsid w:val="00700CDC"/>
    <w:rsid w:val="00700D14"/>
    <w:rsid w:val="00701917"/>
    <w:rsid w:val="00702A4B"/>
    <w:rsid w:val="0070378B"/>
    <w:rsid w:val="0070383B"/>
    <w:rsid w:val="00703878"/>
    <w:rsid w:val="00703C8C"/>
    <w:rsid w:val="00703CEF"/>
    <w:rsid w:val="00703DDF"/>
    <w:rsid w:val="00704696"/>
    <w:rsid w:val="00704A58"/>
    <w:rsid w:val="0070506E"/>
    <w:rsid w:val="007069A1"/>
    <w:rsid w:val="007078E7"/>
    <w:rsid w:val="00710764"/>
    <w:rsid w:val="00710A9B"/>
    <w:rsid w:val="00710BD7"/>
    <w:rsid w:val="00710E74"/>
    <w:rsid w:val="00711A5F"/>
    <w:rsid w:val="00711DCF"/>
    <w:rsid w:val="007120BB"/>
    <w:rsid w:val="00712367"/>
    <w:rsid w:val="0071262F"/>
    <w:rsid w:val="00712673"/>
    <w:rsid w:val="007137B9"/>
    <w:rsid w:val="00713C4E"/>
    <w:rsid w:val="00715175"/>
    <w:rsid w:val="00715E30"/>
    <w:rsid w:val="00716181"/>
    <w:rsid w:val="00717338"/>
    <w:rsid w:val="00720A2D"/>
    <w:rsid w:val="00721153"/>
    <w:rsid w:val="007213E7"/>
    <w:rsid w:val="007215B9"/>
    <w:rsid w:val="0072190B"/>
    <w:rsid w:val="007219B3"/>
    <w:rsid w:val="00723086"/>
    <w:rsid w:val="00723371"/>
    <w:rsid w:val="0072344C"/>
    <w:rsid w:val="00723EC4"/>
    <w:rsid w:val="007240F9"/>
    <w:rsid w:val="00724D40"/>
    <w:rsid w:val="00724FA8"/>
    <w:rsid w:val="00726890"/>
    <w:rsid w:val="00727219"/>
    <w:rsid w:val="00731707"/>
    <w:rsid w:val="007319B3"/>
    <w:rsid w:val="00732780"/>
    <w:rsid w:val="00732B85"/>
    <w:rsid w:val="00732E83"/>
    <w:rsid w:val="0073359A"/>
    <w:rsid w:val="007343FF"/>
    <w:rsid w:val="00735BE0"/>
    <w:rsid w:val="0073645E"/>
    <w:rsid w:val="00736B64"/>
    <w:rsid w:val="00737506"/>
    <w:rsid w:val="007400E0"/>
    <w:rsid w:val="007402FC"/>
    <w:rsid w:val="007404BE"/>
    <w:rsid w:val="00740EE5"/>
    <w:rsid w:val="00743231"/>
    <w:rsid w:val="0074328A"/>
    <w:rsid w:val="00744DBC"/>
    <w:rsid w:val="007453D5"/>
    <w:rsid w:val="00750334"/>
    <w:rsid w:val="0075080F"/>
    <w:rsid w:val="00750BD3"/>
    <w:rsid w:val="00750F55"/>
    <w:rsid w:val="00753191"/>
    <w:rsid w:val="007532EB"/>
    <w:rsid w:val="00753EFE"/>
    <w:rsid w:val="00753FBA"/>
    <w:rsid w:val="00754FA8"/>
    <w:rsid w:val="0075552B"/>
    <w:rsid w:val="0075727A"/>
    <w:rsid w:val="00757FF6"/>
    <w:rsid w:val="00762031"/>
    <w:rsid w:val="007625C4"/>
    <w:rsid w:val="0076285C"/>
    <w:rsid w:val="007634CC"/>
    <w:rsid w:val="00763A27"/>
    <w:rsid w:val="00763DE3"/>
    <w:rsid w:val="0076430A"/>
    <w:rsid w:val="0076456C"/>
    <w:rsid w:val="00764D1D"/>
    <w:rsid w:val="007658FB"/>
    <w:rsid w:val="00765CCA"/>
    <w:rsid w:val="00766FF1"/>
    <w:rsid w:val="007672CA"/>
    <w:rsid w:val="00767317"/>
    <w:rsid w:val="00767C99"/>
    <w:rsid w:val="00772F98"/>
    <w:rsid w:val="0077394E"/>
    <w:rsid w:val="00773E96"/>
    <w:rsid w:val="00773F46"/>
    <w:rsid w:val="00774AEA"/>
    <w:rsid w:val="00775929"/>
    <w:rsid w:val="00775B56"/>
    <w:rsid w:val="00776399"/>
    <w:rsid w:val="00776658"/>
    <w:rsid w:val="007768D4"/>
    <w:rsid w:val="007778BB"/>
    <w:rsid w:val="00777A59"/>
    <w:rsid w:val="007803AA"/>
    <w:rsid w:val="007804AF"/>
    <w:rsid w:val="00780E57"/>
    <w:rsid w:val="007812D7"/>
    <w:rsid w:val="00781374"/>
    <w:rsid w:val="00781B06"/>
    <w:rsid w:val="00781E60"/>
    <w:rsid w:val="00782502"/>
    <w:rsid w:val="0078408C"/>
    <w:rsid w:val="00784218"/>
    <w:rsid w:val="00784BD9"/>
    <w:rsid w:val="0078673D"/>
    <w:rsid w:val="00787353"/>
    <w:rsid w:val="00790011"/>
    <w:rsid w:val="00790C75"/>
    <w:rsid w:val="00790F83"/>
    <w:rsid w:val="007911F0"/>
    <w:rsid w:val="0079180B"/>
    <w:rsid w:val="00792A54"/>
    <w:rsid w:val="00792E83"/>
    <w:rsid w:val="007930F4"/>
    <w:rsid w:val="00793290"/>
    <w:rsid w:val="007933BA"/>
    <w:rsid w:val="00793C7B"/>
    <w:rsid w:val="00793F2A"/>
    <w:rsid w:val="007943E3"/>
    <w:rsid w:val="00794A39"/>
    <w:rsid w:val="0079612E"/>
    <w:rsid w:val="00796D9D"/>
    <w:rsid w:val="007976C9"/>
    <w:rsid w:val="007977D1"/>
    <w:rsid w:val="007A0434"/>
    <w:rsid w:val="007A110F"/>
    <w:rsid w:val="007A1A05"/>
    <w:rsid w:val="007A1B88"/>
    <w:rsid w:val="007A1DD2"/>
    <w:rsid w:val="007A2C6B"/>
    <w:rsid w:val="007A44C6"/>
    <w:rsid w:val="007A4C23"/>
    <w:rsid w:val="007B0A81"/>
    <w:rsid w:val="007B0FB7"/>
    <w:rsid w:val="007B11AE"/>
    <w:rsid w:val="007B151E"/>
    <w:rsid w:val="007B15C1"/>
    <w:rsid w:val="007B2813"/>
    <w:rsid w:val="007B2962"/>
    <w:rsid w:val="007B2AC2"/>
    <w:rsid w:val="007B3518"/>
    <w:rsid w:val="007B4017"/>
    <w:rsid w:val="007B61D0"/>
    <w:rsid w:val="007B6604"/>
    <w:rsid w:val="007C02E0"/>
    <w:rsid w:val="007C0BB1"/>
    <w:rsid w:val="007C0C69"/>
    <w:rsid w:val="007C1E8D"/>
    <w:rsid w:val="007C2F25"/>
    <w:rsid w:val="007C4176"/>
    <w:rsid w:val="007C44D4"/>
    <w:rsid w:val="007C4913"/>
    <w:rsid w:val="007C4B4E"/>
    <w:rsid w:val="007C5638"/>
    <w:rsid w:val="007C5857"/>
    <w:rsid w:val="007C610A"/>
    <w:rsid w:val="007C6893"/>
    <w:rsid w:val="007C71DF"/>
    <w:rsid w:val="007C73DC"/>
    <w:rsid w:val="007C7AAD"/>
    <w:rsid w:val="007C7F1B"/>
    <w:rsid w:val="007D11E3"/>
    <w:rsid w:val="007D25D7"/>
    <w:rsid w:val="007D34B2"/>
    <w:rsid w:val="007D36A0"/>
    <w:rsid w:val="007D59AB"/>
    <w:rsid w:val="007D68F6"/>
    <w:rsid w:val="007D6B82"/>
    <w:rsid w:val="007D722C"/>
    <w:rsid w:val="007D73BD"/>
    <w:rsid w:val="007D7868"/>
    <w:rsid w:val="007E03BA"/>
    <w:rsid w:val="007E0515"/>
    <w:rsid w:val="007E0623"/>
    <w:rsid w:val="007E062F"/>
    <w:rsid w:val="007E27A6"/>
    <w:rsid w:val="007E2E17"/>
    <w:rsid w:val="007E34E7"/>
    <w:rsid w:val="007E42D1"/>
    <w:rsid w:val="007E5E9F"/>
    <w:rsid w:val="007E619B"/>
    <w:rsid w:val="007E67FA"/>
    <w:rsid w:val="007E6A09"/>
    <w:rsid w:val="007E7654"/>
    <w:rsid w:val="007E78D9"/>
    <w:rsid w:val="007F09A9"/>
    <w:rsid w:val="007F1508"/>
    <w:rsid w:val="007F1589"/>
    <w:rsid w:val="007F20C8"/>
    <w:rsid w:val="007F2B5D"/>
    <w:rsid w:val="007F2D14"/>
    <w:rsid w:val="007F3096"/>
    <w:rsid w:val="007F30F3"/>
    <w:rsid w:val="007F3FD9"/>
    <w:rsid w:val="007F430E"/>
    <w:rsid w:val="007F4596"/>
    <w:rsid w:val="007F5B8A"/>
    <w:rsid w:val="007F66B6"/>
    <w:rsid w:val="007F7684"/>
    <w:rsid w:val="007F7835"/>
    <w:rsid w:val="007F786C"/>
    <w:rsid w:val="0080014D"/>
    <w:rsid w:val="00800643"/>
    <w:rsid w:val="008011CE"/>
    <w:rsid w:val="00801AF5"/>
    <w:rsid w:val="00802006"/>
    <w:rsid w:val="00803F36"/>
    <w:rsid w:val="00804A61"/>
    <w:rsid w:val="00805137"/>
    <w:rsid w:val="00805575"/>
    <w:rsid w:val="00805BFD"/>
    <w:rsid w:val="008062E8"/>
    <w:rsid w:val="0080664F"/>
    <w:rsid w:val="0080694F"/>
    <w:rsid w:val="008069E8"/>
    <w:rsid w:val="00806C76"/>
    <w:rsid w:val="00806DFC"/>
    <w:rsid w:val="00807F69"/>
    <w:rsid w:val="0081030D"/>
    <w:rsid w:val="008109D7"/>
    <w:rsid w:val="00810ED8"/>
    <w:rsid w:val="008115C2"/>
    <w:rsid w:val="00811FD5"/>
    <w:rsid w:val="00812680"/>
    <w:rsid w:val="00813226"/>
    <w:rsid w:val="00814671"/>
    <w:rsid w:val="00814674"/>
    <w:rsid w:val="008160F5"/>
    <w:rsid w:val="00816E28"/>
    <w:rsid w:val="00820B77"/>
    <w:rsid w:val="00822E90"/>
    <w:rsid w:val="008231B1"/>
    <w:rsid w:val="00823DFD"/>
    <w:rsid w:val="0082408D"/>
    <w:rsid w:val="008242D2"/>
    <w:rsid w:val="008252E3"/>
    <w:rsid w:val="008263CD"/>
    <w:rsid w:val="008264BA"/>
    <w:rsid w:val="00826554"/>
    <w:rsid w:val="00827013"/>
    <w:rsid w:val="008322D7"/>
    <w:rsid w:val="00833461"/>
    <w:rsid w:val="0083382D"/>
    <w:rsid w:val="0083443F"/>
    <w:rsid w:val="00835239"/>
    <w:rsid w:val="00836F20"/>
    <w:rsid w:val="00837EA8"/>
    <w:rsid w:val="00840001"/>
    <w:rsid w:val="00840196"/>
    <w:rsid w:val="008408A5"/>
    <w:rsid w:val="008409F0"/>
    <w:rsid w:val="008415F6"/>
    <w:rsid w:val="0084184E"/>
    <w:rsid w:val="00842097"/>
    <w:rsid w:val="00842DFB"/>
    <w:rsid w:val="00843A4D"/>
    <w:rsid w:val="008473E5"/>
    <w:rsid w:val="00847455"/>
    <w:rsid w:val="00847B25"/>
    <w:rsid w:val="00847E0A"/>
    <w:rsid w:val="00850E17"/>
    <w:rsid w:val="0085131F"/>
    <w:rsid w:val="00851482"/>
    <w:rsid w:val="00851606"/>
    <w:rsid w:val="00851C38"/>
    <w:rsid w:val="00853320"/>
    <w:rsid w:val="00853868"/>
    <w:rsid w:val="00853A68"/>
    <w:rsid w:val="00853EC7"/>
    <w:rsid w:val="00853FB1"/>
    <w:rsid w:val="00854E72"/>
    <w:rsid w:val="00856A34"/>
    <w:rsid w:val="00856FC7"/>
    <w:rsid w:val="00857548"/>
    <w:rsid w:val="00857BF1"/>
    <w:rsid w:val="00860844"/>
    <w:rsid w:val="00860C5E"/>
    <w:rsid w:val="00860FE1"/>
    <w:rsid w:val="0086171E"/>
    <w:rsid w:val="0086196C"/>
    <w:rsid w:val="00861E33"/>
    <w:rsid w:val="00862557"/>
    <w:rsid w:val="00862922"/>
    <w:rsid w:val="00862A91"/>
    <w:rsid w:val="00863941"/>
    <w:rsid w:val="008649FC"/>
    <w:rsid w:val="00864A58"/>
    <w:rsid w:val="00864D66"/>
    <w:rsid w:val="00864E1F"/>
    <w:rsid w:val="008664B2"/>
    <w:rsid w:val="008669DF"/>
    <w:rsid w:val="00867582"/>
    <w:rsid w:val="0087029D"/>
    <w:rsid w:val="00870559"/>
    <w:rsid w:val="00870635"/>
    <w:rsid w:val="00870ED2"/>
    <w:rsid w:val="0087161A"/>
    <w:rsid w:val="00871F5D"/>
    <w:rsid w:val="00872C52"/>
    <w:rsid w:val="00873085"/>
    <w:rsid w:val="0087580F"/>
    <w:rsid w:val="00876954"/>
    <w:rsid w:val="00876B86"/>
    <w:rsid w:val="00876E0A"/>
    <w:rsid w:val="00877E03"/>
    <w:rsid w:val="00880078"/>
    <w:rsid w:val="00882C26"/>
    <w:rsid w:val="00882C69"/>
    <w:rsid w:val="00882EE6"/>
    <w:rsid w:val="008840EE"/>
    <w:rsid w:val="00886A57"/>
    <w:rsid w:val="00887E2C"/>
    <w:rsid w:val="00887F46"/>
    <w:rsid w:val="008900AA"/>
    <w:rsid w:val="00891E74"/>
    <w:rsid w:val="00892125"/>
    <w:rsid w:val="00892774"/>
    <w:rsid w:val="00892B52"/>
    <w:rsid w:val="00892FBA"/>
    <w:rsid w:val="0089348D"/>
    <w:rsid w:val="0089506C"/>
    <w:rsid w:val="00895374"/>
    <w:rsid w:val="00895560"/>
    <w:rsid w:val="0089558A"/>
    <w:rsid w:val="008971F2"/>
    <w:rsid w:val="00897758"/>
    <w:rsid w:val="008977ED"/>
    <w:rsid w:val="00897B94"/>
    <w:rsid w:val="008A107E"/>
    <w:rsid w:val="008A1864"/>
    <w:rsid w:val="008A22B0"/>
    <w:rsid w:val="008A2E81"/>
    <w:rsid w:val="008A39C5"/>
    <w:rsid w:val="008A429D"/>
    <w:rsid w:val="008A42F6"/>
    <w:rsid w:val="008A6496"/>
    <w:rsid w:val="008A687F"/>
    <w:rsid w:val="008A7D63"/>
    <w:rsid w:val="008B0B13"/>
    <w:rsid w:val="008B0C74"/>
    <w:rsid w:val="008B174A"/>
    <w:rsid w:val="008B21EA"/>
    <w:rsid w:val="008B2B15"/>
    <w:rsid w:val="008B42F5"/>
    <w:rsid w:val="008B5109"/>
    <w:rsid w:val="008B674D"/>
    <w:rsid w:val="008B6994"/>
    <w:rsid w:val="008B72A4"/>
    <w:rsid w:val="008B79EC"/>
    <w:rsid w:val="008C0C95"/>
    <w:rsid w:val="008C115D"/>
    <w:rsid w:val="008C15C2"/>
    <w:rsid w:val="008C18A2"/>
    <w:rsid w:val="008C1C6C"/>
    <w:rsid w:val="008C1CEA"/>
    <w:rsid w:val="008C20A3"/>
    <w:rsid w:val="008C22E7"/>
    <w:rsid w:val="008C2502"/>
    <w:rsid w:val="008C27DF"/>
    <w:rsid w:val="008C2882"/>
    <w:rsid w:val="008C2E42"/>
    <w:rsid w:val="008C5293"/>
    <w:rsid w:val="008C5523"/>
    <w:rsid w:val="008C5757"/>
    <w:rsid w:val="008C5859"/>
    <w:rsid w:val="008C5C32"/>
    <w:rsid w:val="008D12C3"/>
    <w:rsid w:val="008D17B4"/>
    <w:rsid w:val="008D17F3"/>
    <w:rsid w:val="008D2226"/>
    <w:rsid w:val="008D348C"/>
    <w:rsid w:val="008D46A4"/>
    <w:rsid w:val="008D4C81"/>
    <w:rsid w:val="008D5293"/>
    <w:rsid w:val="008D5AF4"/>
    <w:rsid w:val="008D5E1E"/>
    <w:rsid w:val="008D6854"/>
    <w:rsid w:val="008D72AC"/>
    <w:rsid w:val="008D730F"/>
    <w:rsid w:val="008D7D64"/>
    <w:rsid w:val="008E1B45"/>
    <w:rsid w:val="008E3720"/>
    <w:rsid w:val="008E3847"/>
    <w:rsid w:val="008E4163"/>
    <w:rsid w:val="008E4486"/>
    <w:rsid w:val="008E4582"/>
    <w:rsid w:val="008E5508"/>
    <w:rsid w:val="008E60A5"/>
    <w:rsid w:val="008E6EA6"/>
    <w:rsid w:val="008E7DBD"/>
    <w:rsid w:val="008F12F0"/>
    <w:rsid w:val="008F20A0"/>
    <w:rsid w:val="008F20A5"/>
    <w:rsid w:val="008F2BC9"/>
    <w:rsid w:val="008F3874"/>
    <w:rsid w:val="008F3DED"/>
    <w:rsid w:val="008F3E13"/>
    <w:rsid w:val="008F50AF"/>
    <w:rsid w:val="008F594D"/>
    <w:rsid w:val="008F6439"/>
    <w:rsid w:val="008F69FB"/>
    <w:rsid w:val="008F6ABA"/>
    <w:rsid w:val="008F7DB4"/>
    <w:rsid w:val="0090022F"/>
    <w:rsid w:val="0090176B"/>
    <w:rsid w:val="0090196E"/>
    <w:rsid w:val="00902A2A"/>
    <w:rsid w:val="0090336D"/>
    <w:rsid w:val="009036DC"/>
    <w:rsid w:val="009056AD"/>
    <w:rsid w:val="00905A3B"/>
    <w:rsid w:val="00907C74"/>
    <w:rsid w:val="009100E4"/>
    <w:rsid w:val="009100F7"/>
    <w:rsid w:val="0091082A"/>
    <w:rsid w:val="00911D6D"/>
    <w:rsid w:val="0091232A"/>
    <w:rsid w:val="0091236D"/>
    <w:rsid w:val="00912F81"/>
    <w:rsid w:val="00913275"/>
    <w:rsid w:val="00913601"/>
    <w:rsid w:val="00913750"/>
    <w:rsid w:val="00914B09"/>
    <w:rsid w:val="00915A59"/>
    <w:rsid w:val="009164F2"/>
    <w:rsid w:val="00916A3A"/>
    <w:rsid w:val="00916CC1"/>
    <w:rsid w:val="009179E7"/>
    <w:rsid w:val="00917E01"/>
    <w:rsid w:val="009202CE"/>
    <w:rsid w:val="00920709"/>
    <w:rsid w:val="00920DF2"/>
    <w:rsid w:val="0092104D"/>
    <w:rsid w:val="0092132B"/>
    <w:rsid w:val="00921359"/>
    <w:rsid w:val="00922A97"/>
    <w:rsid w:val="00922C9C"/>
    <w:rsid w:val="009233E6"/>
    <w:rsid w:val="00923CD5"/>
    <w:rsid w:val="00924296"/>
    <w:rsid w:val="00924AF7"/>
    <w:rsid w:val="00925069"/>
    <w:rsid w:val="00925070"/>
    <w:rsid w:val="00925A2E"/>
    <w:rsid w:val="00925C36"/>
    <w:rsid w:val="00926008"/>
    <w:rsid w:val="00926CE4"/>
    <w:rsid w:val="009302AF"/>
    <w:rsid w:val="00930C14"/>
    <w:rsid w:val="00931358"/>
    <w:rsid w:val="00931397"/>
    <w:rsid w:val="00931D46"/>
    <w:rsid w:val="00932A5A"/>
    <w:rsid w:val="00934968"/>
    <w:rsid w:val="00936328"/>
    <w:rsid w:val="009365E6"/>
    <w:rsid w:val="00936F79"/>
    <w:rsid w:val="00940305"/>
    <w:rsid w:val="009403FD"/>
    <w:rsid w:val="00940A47"/>
    <w:rsid w:val="00940C20"/>
    <w:rsid w:val="00943943"/>
    <w:rsid w:val="00943CCD"/>
    <w:rsid w:val="00944496"/>
    <w:rsid w:val="00945183"/>
    <w:rsid w:val="00945343"/>
    <w:rsid w:val="009455B6"/>
    <w:rsid w:val="00945C15"/>
    <w:rsid w:val="0094663A"/>
    <w:rsid w:val="00947723"/>
    <w:rsid w:val="009501DF"/>
    <w:rsid w:val="00950E63"/>
    <w:rsid w:val="00950EB4"/>
    <w:rsid w:val="009516D6"/>
    <w:rsid w:val="00951F90"/>
    <w:rsid w:val="00952343"/>
    <w:rsid w:val="009525EC"/>
    <w:rsid w:val="00952B31"/>
    <w:rsid w:val="0095337E"/>
    <w:rsid w:val="00953F7D"/>
    <w:rsid w:val="00953FEC"/>
    <w:rsid w:val="00954DC0"/>
    <w:rsid w:val="00956239"/>
    <w:rsid w:val="00956F1E"/>
    <w:rsid w:val="00957B06"/>
    <w:rsid w:val="00960B7B"/>
    <w:rsid w:val="009616FC"/>
    <w:rsid w:val="00962177"/>
    <w:rsid w:val="00962628"/>
    <w:rsid w:val="00962C2B"/>
    <w:rsid w:val="00963566"/>
    <w:rsid w:val="00963FCF"/>
    <w:rsid w:val="00964541"/>
    <w:rsid w:val="00965109"/>
    <w:rsid w:val="009654EE"/>
    <w:rsid w:val="00965DF7"/>
    <w:rsid w:val="00965E24"/>
    <w:rsid w:val="00966688"/>
    <w:rsid w:val="0096758E"/>
    <w:rsid w:val="00970076"/>
    <w:rsid w:val="00970241"/>
    <w:rsid w:val="009702AE"/>
    <w:rsid w:val="009708EC"/>
    <w:rsid w:val="00972163"/>
    <w:rsid w:val="00972EB4"/>
    <w:rsid w:val="00973154"/>
    <w:rsid w:val="009734F0"/>
    <w:rsid w:val="00974CE4"/>
    <w:rsid w:val="00976823"/>
    <w:rsid w:val="00976A12"/>
    <w:rsid w:val="00976F2D"/>
    <w:rsid w:val="00977493"/>
    <w:rsid w:val="00977A00"/>
    <w:rsid w:val="009800E8"/>
    <w:rsid w:val="00981389"/>
    <w:rsid w:val="0098167A"/>
    <w:rsid w:val="00982E9D"/>
    <w:rsid w:val="00983DD9"/>
    <w:rsid w:val="00984363"/>
    <w:rsid w:val="00985126"/>
    <w:rsid w:val="009851A4"/>
    <w:rsid w:val="0098533B"/>
    <w:rsid w:val="00985344"/>
    <w:rsid w:val="009863B6"/>
    <w:rsid w:val="00987100"/>
    <w:rsid w:val="00990759"/>
    <w:rsid w:val="00990E38"/>
    <w:rsid w:val="00990ED0"/>
    <w:rsid w:val="009924A9"/>
    <w:rsid w:val="00992594"/>
    <w:rsid w:val="0099261D"/>
    <w:rsid w:val="009929C9"/>
    <w:rsid w:val="009931EA"/>
    <w:rsid w:val="0099364A"/>
    <w:rsid w:val="0099365C"/>
    <w:rsid w:val="009936F5"/>
    <w:rsid w:val="00993C09"/>
    <w:rsid w:val="00994743"/>
    <w:rsid w:val="00994DA7"/>
    <w:rsid w:val="009956A1"/>
    <w:rsid w:val="00996030"/>
    <w:rsid w:val="009962EB"/>
    <w:rsid w:val="009972EA"/>
    <w:rsid w:val="009974BC"/>
    <w:rsid w:val="00997558"/>
    <w:rsid w:val="00997FE6"/>
    <w:rsid w:val="009A0787"/>
    <w:rsid w:val="009A3234"/>
    <w:rsid w:val="009A345B"/>
    <w:rsid w:val="009A34FA"/>
    <w:rsid w:val="009A3964"/>
    <w:rsid w:val="009A52FD"/>
    <w:rsid w:val="009A5949"/>
    <w:rsid w:val="009A6DF9"/>
    <w:rsid w:val="009A7918"/>
    <w:rsid w:val="009A7BB5"/>
    <w:rsid w:val="009B0261"/>
    <w:rsid w:val="009B067E"/>
    <w:rsid w:val="009B082E"/>
    <w:rsid w:val="009B0B9F"/>
    <w:rsid w:val="009B3922"/>
    <w:rsid w:val="009B4542"/>
    <w:rsid w:val="009B45B3"/>
    <w:rsid w:val="009B5921"/>
    <w:rsid w:val="009B67B5"/>
    <w:rsid w:val="009B6E41"/>
    <w:rsid w:val="009B7427"/>
    <w:rsid w:val="009B7C40"/>
    <w:rsid w:val="009C09D5"/>
    <w:rsid w:val="009C0ADC"/>
    <w:rsid w:val="009C0AF4"/>
    <w:rsid w:val="009C0B08"/>
    <w:rsid w:val="009C0CAF"/>
    <w:rsid w:val="009C0FB5"/>
    <w:rsid w:val="009C1A21"/>
    <w:rsid w:val="009C1A4C"/>
    <w:rsid w:val="009C24A1"/>
    <w:rsid w:val="009C27C5"/>
    <w:rsid w:val="009C2A4D"/>
    <w:rsid w:val="009C2C14"/>
    <w:rsid w:val="009C2CE2"/>
    <w:rsid w:val="009C36D2"/>
    <w:rsid w:val="009C4948"/>
    <w:rsid w:val="009C55E0"/>
    <w:rsid w:val="009C5ACB"/>
    <w:rsid w:val="009C5E72"/>
    <w:rsid w:val="009C63FB"/>
    <w:rsid w:val="009C6A87"/>
    <w:rsid w:val="009C74C6"/>
    <w:rsid w:val="009D017A"/>
    <w:rsid w:val="009D0440"/>
    <w:rsid w:val="009D06AE"/>
    <w:rsid w:val="009D093A"/>
    <w:rsid w:val="009D2075"/>
    <w:rsid w:val="009D2CCA"/>
    <w:rsid w:val="009D2CD5"/>
    <w:rsid w:val="009D37C3"/>
    <w:rsid w:val="009D39B4"/>
    <w:rsid w:val="009D50D5"/>
    <w:rsid w:val="009D5263"/>
    <w:rsid w:val="009D67B1"/>
    <w:rsid w:val="009D6C2C"/>
    <w:rsid w:val="009D6DD7"/>
    <w:rsid w:val="009D739B"/>
    <w:rsid w:val="009D75A0"/>
    <w:rsid w:val="009E02F4"/>
    <w:rsid w:val="009E091C"/>
    <w:rsid w:val="009E1CB1"/>
    <w:rsid w:val="009E2BD6"/>
    <w:rsid w:val="009E3A48"/>
    <w:rsid w:val="009E5118"/>
    <w:rsid w:val="009E592F"/>
    <w:rsid w:val="009E5939"/>
    <w:rsid w:val="009E61CE"/>
    <w:rsid w:val="009E6A51"/>
    <w:rsid w:val="009E73A1"/>
    <w:rsid w:val="009E74C2"/>
    <w:rsid w:val="009E790B"/>
    <w:rsid w:val="009E798E"/>
    <w:rsid w:val="009F034E"/>
    <w:rsid w:val="009F03DC"/>
    <w:rsid w:val="009F193B"/>
    <w:rsid w:val="009F1A2D"/>
    <w:rsid w:val="009F22BF"/>
    <w:rsid w:val="009F27FF"/>
    <w:rsid w:val="009F2DCF"/>
    <w:rsid w:val="009F3C41"/>
    <w:rsid w:val="009F46E6"/>
    <w:rsid w:val="009F54B6"/>
    <w:rsid w:val="009F66B7"/>
    <w:rsid w:val="009F73A2"/>
    <w:rsid w:val="009F7BF4"/>
    <w:rsid w:val="00A00263"/>
    <w:rsid w:val="00A01396"/>
    <w:rsid w:val="00A0233C"/>
    <w:rsid w:val="00A06B6A"/>
    <w:rsid w:val="00A07051"/>
    <w:rsid w:val="00A072E4"/>
    <w:rsid w:val="00A0753C"/>
    <w:rsid w:val="00A07735"/>
    <w:rsid w:val="00A07A45"/>
    <w:rsid w:val="00A07AB0"/>
    <w:rsid w:val="00A07C17"/>
    <w:rsid w:val="00A07D2A"/>
    <w:rsid w:val="00A108D5"/>
    <w:rsid w:val="00A117DF"/>
    <w:rsid w:val="00A11C8F"/>
    <w:rsid w:val="00A11E98"/>
    <w:rsid w:val="00A13227"/>
    <w:rsid w:val="00A14608"/>
    <w:rsid w:val="00A14666"/>
    <w:rsid w:val="00A1512D"/>
    <w:rsid w:val="00A15505"/>
    <w:rsid w:val="00A15B6D"/>
    <w:rsid w:val="00A15FBD"/>
    <w:rsid w:val="00A1618D"/>
    <w:rsid w:val="00A16DE5"/>
    <w:rsid w:val="00A17072"/>
    <w:rsid w:val="00A1714B"/>
    <w:rsid w:val="00A20574"/>
    <w:rsid w:val="00A209AC"/>
    <w:rsid w:val="00A20F63"/>
    <w:rsid w:val="00A21C28"/>
    <w:rsid w:val="00A230F6"/>
    <w:rsid w:val="00A23A6F"/>
    <w:rsid w:val="00A242FF"/>
    <w:rsid w:val="00A248A3"/>
    <w:rsid w:val="00A25607"/>
    <w:rsid w:val="00A26328"/>
    <w:rsid w:val="00A27C91"/>
    <w:rsid w:val="00A3198E"/>
    <w:rsid w:val="00A319B5"/>
    <w:rsid w:val="00A31A5B"/>
    <w:rsid w:val="00A31CD1"/>
    <w:rsid w:val="00A31E91"/>
    <w:rsid w:val="00A3222D"/>
    <w:rsid w:val="00A3373C"/>
    <w:rsid w:val="00A351CC"/>
    <w:rsid w:val="00A359E6"/>
    <w:rsid w:val="00A36DFC"/>
    <w:rsid w:val="00A40072"/>
    <w:rsid w:val="00A401ED"/>
    <w:rsid w:val="00A40C61"/>
    <w:rsid w:val="00A41F81"/>
    <w:rsid w:val="00A42DCA"/>
    <w:rsid w:val="00A4308F"/>
    <w:rsid w:val="00A43A01"/>
    <w:rsid w:val="00A447A3"/>
    <w:rsid w:val="00A44997"/>
    <w:rsid w:val="00A4539C"/>
    <w:rsid w:val="00A46BE5"/>
    <w:rsid w:val="00A4774D"/>
    <w:rsid w:val="00A479EE"/>
    <w:rsid w:val="00A47BDE"/>
    <w:rsid w:val="00A51677"/>
    <w:rsid w:val="00A517C1"/>
    <w:rsid w:val="00A517E6"/>
    <w:rsid w:val="00A51C5B"/>
    <w:rsid w:val="00A52370"/>
    <w:rsid w:val="00A523FB"/>
    <w:rsid w:val="00A526F0"/>
    <w:rsid w:val="00A52A19"/>
    <w:rsid w:val="00A534FD"/>
    <w:rsid w:val="00A53706"/>
    <w:rsid w:val="00A53AFE"/>
    <w:rsid w:val="00A54683"/>
    <w:rsid w:val="00A5493D"/>
    <w:rsid w:val="00A54E25"/>
    <w:rsid w:val="00A60E0F"/>
    <w:rsid w:val="00A61383"/>
    <w:rsid w:val="00A61785"/>
    <w:rsid w:val="00A618DD"/>
    <w:rsid w:val="00A618FB"/>
    <w:rsid w:val="00A61A71"/>
    <w:rsid w:val="00A61E02"/>
    <w:rsid w:val="00A63199"/>
    <w:rsid w:val="00A63326"/>
    <w:rsid w:val="00A6560E"/>
    <w:rsid w:val="00A6561E"/>
    <w:rsid w:val="00A67DCB"/>
    <w:rsid w:val="00A71248"/>
    <w:rsid w:val="00A71B0A"/>
    <w:rsid w:val="00A728C2"/>
    <w:rsid w:val="00A734BD"/>
    <w:rsid w:val="00A76D04"/>
    <w:rsid w:val="00A771E5"/>
    <w:rsid w:val="00A77896"/>
    <w:rsid w:val="00A80E9F"/>
    <w:rsid w:val="00A81027"/>
    <w:rsid w:val="00A81354"/>
    <w:rsid w:val="00A82497"/>
    <w:rsid w:val="00A831F0"/>
    <w:rsid w:val="00A84A1E"/>
    <w:rsid w:val="00A84B9D"/>
    <w:rsid w:val="00A8567E"/>
    <w:rsid w:val="00A856C1"/>
    <w:rsid w:val="00A85DB0"/>
    <w:rsid w:val="00A85FC6"/>
    <w:rsid w:val="00A8702F"/>
    <w:rsid w:val="00A87887"/>
    <w:rsid w:val="00A87FF9"/>
    <w:rsid w:val="00A902FF"/>
    <w:rsid w:val="00A90424"/>
    <w:rsid w:val="00A9199D"/>
    <w:rsid w:val="00A91FA5"/>
    <w:rsid w:val="00A9228A"/>
    <w:rsid w:val="00A92C65"/>
    <w:rsid w:val="00A931C6"/>
    <w:rsid w:val="00A94C48"/>
    <w:rsid w:val="00A964C7"/>
    <w:rsid w:val="00A96CF8"/>
    <w:rsid w:val="00A9796D"/>
    <w:rsid w:val="00AA0B8B"/>
    <w:rsid w:val="00AA0FB9"/>
    <w:rsid w:val="00AA3625"/>
    <w:rsid w:val="00AA4216"/>
    <w:rsid w:val="00AA443C"/>
    <w:rsid w:val="00AA4840"/>
    <w:rsid w:val="00AA4D51"/>
    <w:rsid w:val="00AA5BA0"/>
    <w:rsid w:val="00AA76A2"/>
    <w:rsid w:val="00AA77AE"/>
    <w:rsid w:val="00AA785A"/>
    <w:rsid w:val="00AA78CF"/>
    <w:rsid w:val="00AA7BD6"/>
    <w:rsid w:val="00AA7E3F"/>
    <w:rsid w:val="00AB00AD"/>
    <w:rsid w:val="00AB0847"/>
    <w:rsid w:val="00AB14C7"/>
    <w:rsid w:val="00AB171D"/>
    <w:rsid w:val="00AB1962"/>
    <w:rsid w:val="00AB1AAC"/>
    <w:rsid w:val="00AB1B1F"/>
    <w:rsid w:val="00AB2E83"/>
    <w:rsid w:val="00AB2FE4"/>
    <w:rsid w:val="00AB3264"/>
    <w:rsid w:val="00AB3E02"/>
    <w:rsid w:val="00AB3EC7"/>
    <w:rsid w:val="00AB4117"/>
    <w:rsid w:val="00AB4455"/>
    <w:rsid w:val="00AB45E4"/>
    <w:rsid w:val="00AB564F"/>
    <w:rsid w:val="00AB5B63"/>
    <w:rsid w:val="00AB5D1D"/>
    <w:rsid w:val="00AB639B"/>
    <w:rsid w:val="00AB6DE8"/>
    <w:rsid w:val="00AB7EC2"/>
    <w:rsid w:val="00AC081C"/>
    <w:rsid w:val="00AC09FB"/>
    <w:rsid w:val="00AC0E9D"/>
    <w:rsid w:val="00AC178B"/>
    <w:rsid w:val="00AC3196"/>
    <w:rsid w:val="00AC4096"/>
    <w:rsid w:val="00AC4AAB"/>
    <w:rsid w:val="00AC552F"/>
    <w:rsid w:val="00AC5C52"/>
    <w:rsid w:val="00AC5EF5"/>
    <w:rsid w:val="00AC69E4"/>
    <w:rsid w:val="00AC79F4"/>
    <w:rsid w:val="00AD0C95"/>
    <w:rsid w:val="00AD216A"/>
    <w:rsid w:val="00AD21A2"/>
    <w:rsid w:val="00AD2673"/>
    <w:rsid w:val="00AD2DAA"/>
    <w:rsid w:val="00AD306F"/>
    <w:rsid w:val="00AD41DD"/>
    <w:rsid w:val="00AD59CA"/>
    <w:rsid w:val="00AD5BEB"/>
    <w:rsid w:val="00AD69F0"/>
    <w:rsid w:val="00AD73CA"/>
    <w:rsid w:val="00AD7A39"/>
    <w:rsid w:val="00AE1B95"/>
    <w:rsid w:val="00AE2A47"/>
    <w:rsid w:val="00AE2D47"/>
    <w:rsid w:val="00AE37E8"/>
    <w:rsid w:val="00AE3BA0"/>
    <w:rsid w:val="00AE4B9D"/>
    <w:rsid w:val="00AE5122"/>
    <w:rsid w:val="00AE573C"/>
    <w:rsid w:val="00AE62FC"/>
    <w:rsid w:val="00AE6A57"/>
    <w:rsid w:val="00AE73EC"/>
    <w:rsid w:val="00AF315E"/>
    <w:rsid w:val="00AF332C"/>
    <w:rsid w:val="00AF39D7"/>
    <w:rsid w:val="00AF5EA4"/>
    <w:rsid w:val="00AF7FE2"/>
    <w:rsid w:val="00B004CC"/>
    <w:rsid w:val="00B00C04"/>
    <w:rsid w:val="00B00C45"/>
    <w:rsid w:val="00B0100F"/>
    <w:rsid w:val="00B019B3"/>
    <w:rsid w:val="00B0273C"/>
    <w:rsid w:val="00B03D08"/>
    <w:rsid w:val="00B03FDD"/>
    <w:rsid w:val="00B04265"/>
    <w:rsid w:val="00B042D8"/>
    <w:rsid w:val="00B0501E"/>
    <w:rsid w:val="00B05819"/>
    <w:rsid w:val="00B05A65"/>
    <w:rsid w:val="00B10152"/>
    <w:rsid w:val="00B113E7"/>
    <w:rsid w:val="00B12DE6"/>
    <w:rsid w:val="00B133D0"/>
    <w:rsid w:val="00B15157"/>
    <w:rsid w:val="00B153CC"/>
    <w:rsid w:val="00B15640"/>
    <w:rsid w:val="00B1637F"/>
    <w:rsid w:val="00B1685F"/>
    <w:rsid w:val="00B16EAF"/>
    <w:rsid w:val="00B20A80"/>
    <w:rsid w:val="00B21E14"/>
    <w:rsid w:val="00B22905"/>
    <w:rsid w:val="00B241BF"/>
    <w:rsid w:val="00B253FE"/>
    <w:rsid w:val="00B25966"/>
    <w:rsid w:val="00B26675"/>
    <w:rsid w:val="00B26C79"/>
    <w:rsid w:val="00B276BC"/>
    <w:rsid w:val="00B27A82"/>
    <w:rsid w:val="00B27DAF"/>
    <w:rsid w:val="00B30ABD"/>
    <w:rsid w:val="00B3156D"/>
    <w:rsid w:val="00B327A5"/>
    <w:rsid w:val="00B343D1"/>
    <w:rsid w:val="00B34656"/>
    <w:rsid w:val="00B35694"/>
    <w:rsid w:val="00B3653F"/>
    <w:rsid w:val="00B378DC"/>
    <w:rsid w:val="00B378DD"/>
    <w:rsid w:val="00B40123"/>
    <w:rsid w:val="00B40AA1"/>
    <w:rsid w:val="00B412E9"/>
    <w:rsid w:val="00B42E2F"/>
    <w:rsid w:val="00B4393F"/>
    <w:rsid w:val="00B43DB4"/>
    <w:rsid w:val="00B44216"/>
    <w:rsid w:val="00B44546"/>
    <w:rsid w:val="00B4455F"/>
    <w:rsid w:val="00B44B0E"/>
    <w:rsid w:val="00B44F97"/>
    <w:rsid w:val="00B45CA1"/>
    <w:rsid w:val="00B462FF"/>
    <w:rsid w:val="00B467F3"/>
    <w:rsid w:val="00B47502"/>
    <w:rsid w:val="00B4791E"/>
    <w:rsid w:val="00B47D14"/>
    <w:rsid w:val="00B50440"/>
    <w:rsid w:val="00B51146"/>
    <w:rsid w:val="00B51400"/>
    <w:rsid w:val="00B51513"/>
    <w:rsid w:val="00B51676"/>
    <w:rsid w:val="00B51CCC"/>
    <w:rsid w:val="00B52645"/>
    <w:rsid w:val="00B54648"/>
    <w:rsid w:val="00B54DCA"/>
    <w:rsid w:val="00B5531F"/>
    <w:rsid w:val="00B56B38"/>
    <w:rsid w:val="00B5706E"/>
    <w:rsid w:val="00B57956"/>
    <w:rsid w:val="00B57AEF"/>
    <w:rsid w:val="00B612AC"/>
    <w:rsid w:val="00B61B7B"/>
    <w:rsid w:val="00B61EB0"/>
    <w:rsid w:val="00B61FA6"/>
    <w:rsid w:val="00B62140"/>
    <w:rsid w:val="00B622A2"/>
    <w:rsid w:val="00B63EC0"/>
    <w:rsid w:val="00B646E5"/>
    <w:rsid w:val="00B64ACF"/>
    <w:rsid w:val="00B6594A"/>
    <w:rsid w:val="00B65A72"/>
    <w:rsid w:val="00B66D7C"/>
    <w:rsid w:val="00B67109"/>
    <w:rsid w:val="00B67783"/>
    <w:rsid w:val="00B67DFF"/>
    <w:rsid w:val="00B67E08"/>
    <w:rsid w:val="00B71B32"/>
    <w:rsid w:val="00B71C1C"/>
    <w:rsid w:val="00B7233E"/>
    <w:rsid w:val="00B72441"/>
    <w:rsid w:val="00B740F5"/>
    <w:rsid w:val="00B74D6D"/>
    <w:rsid w:val="00B74EEB"/>
    <w:rsid w:val="00B751B6"/>
    <w:rsid w:val="00B75B5C"/>
    <w:rsid w:val="00B766F8"/>
    <w:rsid w:val="00B76C70"/>
    <w:rsid w:val="00B777FC"/>
    <w:rsid w:val="00B80A3E"/>
    <w:rsid w:val="00B80AF4"/>
    <w:rsid w:val="00B80F26"/>
    <w:rsid w:val="00B811DE"/>
    <w:rsid w:val="00B8297A"/>
    <w:rsid w:val="00B8523F"/>
    <w:rsid w:val="00B8538F"/>
    <w:rsid w:val="00B85630"/>
    <w:rsid w:val="00B86E66"/>
    <w:rsid w:val="00B87CA5"/>
    <w:rsid w:val="00B902CE"/>
    <w:rsid w:val="00B93935"/>
    <w:rsid w:val="00B94E00"/>
    <w:rsid w:val="00B951B7"/>
    <w:rsid w:val="00B9580C"/>
    <w:rsid w:val="00B95AD9"/>
    <w:rsid w:val="00B97B84"/>
    <w:rsid w:val="00BA1420"/>
    <w:rsid w:val="00BA19ED"/>
    <w:rsid w:val="00BA223F"/>
    <w:rsid w:val="00BA2A91"/>
    <w:rsid w:val="00BA2D3C"/>
    <w:rsid w:val="00BA3D2F"/>
    <w:rsid w:val="00BA4CAE"/>
    <w:rsid w:val="00BA516E"/>
    <w:rsid w:val="00BA545F"/>
    <w:rsid w:val="00BA5AA8"/>
    <w:rsid w:val="00BA73F7"/>
    <w:rsid w:val="00BB1190"/>
    <w:rsid w:val="00BB1F71"/>
    <w:rsid w:val="00BB251D"/>
    <w:rsid w:val="00BB2631"/>
    <w:rsid w:val="00BB393A"/>
    <w:rsid w:val="00BB3A57"/>
    <w:rsid w:val="00BB4208"/>
    <w:rsid w:val="00BB570A"/>
    <w:rsid w:val="00BB5B15"/>
    <w:rsid w:val="00BB6114"/>
    <w:rsid w:val="00BB6B00"/>
    <w:rsid w:val="00BB70E6"/>
    <w:rsid w:val="00BB71CC"/>
    <w:rsid w:val="00BB735A"/>
    <w:rsid w:val="00BB7705"/>
    <w:rsid w:val="00BB797F"/>
    <w:rsid w:val="00BC0CF2"/>
    <w:rsid w:val="00BC1067"/>
    <w:rsid w:val="00BC1188"/>
    <w:rsid w:val="00BC2CBE"/>
    <w:rsid w:val="00BC2D55"/>
    <w:rsid w:val="00BC4190"/>
    <w:rsid w:val="00BC53F7"/>
    <w:rsid w:val="00BC542D"/>
    <w:rsid w:val="00BC689F"/>
    <w:rsid w:val="00BC6BFA"/>
    <w:rsid w:val="00BC6C10"/>
    <w:rsid w:val="00BC6D46"/>
    <w:rsid w:val="00BC7E04"/>
    <w:rsid w:val="00BD05AB"/>
    <w:rsid w:val="00BD10FE"/>
    <w:rsid w:val="00BD28D1"/>
    <w:rsid w:val="00BD308C"/>
    <w:rsid w:val="00BD33F7"/>
    <w:rsid w:val="00BD3EA8"/>
    <w:rsid w:val="00BD408A"/>
    <w:rsid w:val="00BD4237"/>
    <w:rsid w:val="00BD4683"/>
    <w:rsid w:val="00BD534D"/>
    <w:rsid w:val="00BD5541"/>
    <w:rsid w:val="00BD792D"/>
    <w:rsid w:val="00BE0F69"/>
    <w:rsid w:val="00BE120A"/>
    <w:rsid w:val="00BE1A5F"/>
    <w:rsid w:val="00BE1A9D"/>
    <w:rsid w:val="00BE21F7"/>
    <w:rsid w:val="00BE2783"/>
    <w:rsid w:val="00BE28CC"/>
    <w:rsid w:val="00BE4067"/>
    <w:rsid w:val="00BE5484"/>
    <w:rsid w:val="00BE6086"/>
    <w:rsid w:val="00BE66EC"/>
    <w:rsid w:val="00BE67E8"/>
    <w:rsid w:val="00BE7EA2"/>
    <w:rsid w:val="00BF057D"/>
    <w:rsid w:val="00BF0DD3"/>
    <w:rsid w:val="00BF350E"/>
    <w:rsid w:val="00BF6BE5"/>
    <w:rsid w:val="00BF7EAC"/>
    <w:rsid w:val="00C00354"/>
    <w:rsid w:val="00C00DAE"/>
    <w:rsid w:val="00C00F18"/>
    <w:rsid w:val="00C01051"/>
    <w:rsid w:val="00C01B6B"/>
    <w:rsid w:val="00C030C3"/>
    <w:rsid w:val="00C04AE0"/>
    <w:rsid w:val="00C0541F"/>
    <w:rsid w:val="00C0742B"/>
    <w:rsid w:val="00C112C6"/>
    <w:rsid w:val="00C11593"/>
    <w:rsid w:val="00C12897"/>
    <w:rsid w:val="00C14072"/>
    <w:rsid w:val="00C143D2"/>
    <w:rsid w:val="00C1581C"/>
    <w:rsid w:val="00C15E8E"/>
    <w:rsid w:val="00C16AC8"/>
    <w:rsid w:val="00C172F6"/>
    <w:rsid w:val="00C17AA9"/>
    <w:rsid w:val="00C17E00"/>
    <w:rsid w:val="00C233C3"/>
    <w:rsid w:val="00C23507"/>
    <w:rsid w:val="00C2539F"/>
    <w:rsid w:val="00C25978"/>
    <w:rsid w:val="00C25CCB"/>
    <w:rsid w:val="00C2621C"/>
    <w:rsid w:val="00C26321"/>
    <w:rsid w:val="00C26BED"/>
    <w:rsid w:val="00C26FC8"/>
    <w:rsid w:val="00C301A6"/>
    <w:rsid w:val="00C304A3"/>
    <w:rsid w:val="00C30677"/>
    <w:rsid w:val="00C311E2"/>
    <w:rsid w:val="00C3164D"/>
    <w:rsid w:val="00C3257D"/>
    <w:rsid w:val="00C32756"/>
    <w:rsid w:val="00C32819"/>
    <w:rsid w:val="00C32A75"/>
    <w:rsid w:val="00C35B51"/>
    <w:rsid w:val="00C366A8"/>
    <w:rsid w:val="00C3690A"/>
    <w:rsid w:val="00C36988"/>
    <w:rsid w:val="00C36F6B"/>
    <w:rsid w:val="00C400BF"/>
    <w:rsid w:val="00C40995"/>
    <w:rsid w:val="00C41F76"/>
    <w:rsid w:val="00C42BDA"/>
    <w:rsid w:val="00C434DF"/>
    <w:rsid w:val="00C45689"/>
    <w:rsid w:val="00C45F7E"/>
    <w:rsid w:val="00C46155"/>
    <w:rsid w:val="00C46460"/>
    <w:rsid w:val="00C4651F"/>
    <w:rsid w:val="00C46E92"/>
    <w:rsid w:val="00C47A0D"/>
    <w:rsid w:val="00C506ED"/>
    <w:rsid w:val="00C50A69"/>
    <w:rsid w:val="00C50FAD"/>
    <w:rsid w:val="00C51129"/>
    <w:rsid w:val="00C51B22"/>
    <w:rsid w:val="00C51D72"/>
    <w:rsid w:val="00C51D82"/>
    <w:rsid w:val="00C52289"/>
    <w:rsid w:val="00C532B6"/>
    <w:rsid w:val="00C534AC"/>
    <w:rsid w:val="00C53CEC"/>
    <w:rsid w:val="00C54C4E"/>
    <w:rsid w:val="00C55531"/>
    <w:rsid w:val="00C572E8"/>
    <w:rsid w:val="00C60B3F"/>
    <w:rsid w:val="00C60C64"/>
    <w:rsid w:val="00C60E85"/>
    <w:rsid w:val="00C63322"/>
    <w:rsid w:val="00C63AA1"/>
    <w:rsid w:val="00C63D31"/>
    <w:rsid w:val="00C63DCF"/>
    <w:rsid w:val="00C64728"/>
    <w:rsid w:val="00C64985"/>
    <w:rsid w:val="00C66849"/>
    <w:rsid w:val="00C66D05"/>
    <w:rsid w:val="00C66E53"/>
    <w:rsid w:val="00C70920"/>
    <w:rsid w:val="00C709F3"/>
    <w:rsid w:val="00C70D25"/>
    <w:rsid w:val="00C7123C"/>
    <w:rsid w:val="00C71B93"/>
    <w:rsid w:val="00C71C93"/>
    <w:rsid w:val="00C72781"/>
    <w:rsid w:val="00C73DCB"/>
    <w:rsid w:val="00C74A6E"/>
    <w:rsid w:val="00C767FA"/>
    <w:rsid w:val="00C76A30"/>
    <w:rsid w:val="00C772AF"/>
    <w:rsid w:val="00C7763B"/>
    <w:rsid w:val="00C8110D"/>
    <w:rsid w:val="00C8113A"/>
    <w:rsid w:val="00C8152D"/>
    <w:rsid w:val="00C831DE"/>
    <w:rsid w:val="00C839DF"/>
    <w:rsid w:val="00C85B51"/>
    <w:rsid w:val="00C85BCB"/>
    <w:rsid w:val="00C86EEE"/>
    <w:rsid w:val="00C875C4"/>
    <w:rsid w:val="00C90688"/>
    <w:rsid w:val="00C90846"/>
    <w:rsid w:val="00C9208E"/>
    <w:rsid w:val="00C923B6"/>
    <w:rsid w:val="00C92C0E"/>
    <w:rsid w:val="00C92F98"/>
    <w:rsid w:val="00C93F4B"/>
    <w:rsid w:val="00C9415B"/>
    <w:rsid w:val="00C95828"/>
    <w:rsid w:val="00C96246"/>
    <w:rsid w:val="00C9636D"/>
    <w:rsid w:val="00C96CF9"/>
    <w:rsid w:val="00CA11B9"/>
    <w:rsid w:val="00CA11D8"/>
    <w:rsid w:val="00CA137F"/>
    <w:rsid w:val="00CA1F9A"/>
    <w:rsid w:val="00CA2264"/>
    <w:rsid w:val="00CA3C0D"/>
    <w:rsid w:val="00CA3CAC"/>
    <w:rsid w:val="00CA4C68"/>
    <w:rsid w:val="00CA5865"/>
    <w:rsid w:val="00CA5870"/>
    <w:rsid w:val="00CA616D"/>
    <w:rsid w:val="00CA6281"/>
    <w:rsid w:val="00CA71F1"/>
    <w:rsid w:val="00CA734A"/>
    <w:rsid w:val="00CA76FB"/>
    <w:rsid w:val="00CA7EEF"/>
    <w:rsid w:val="00CB022E"/>
    <w:rsid w:val="00CB046E"/>
    <w:rsid w:val="00CB0C0C"/>
    <w:rsid w:val="00CB1718"/>
    <w:rsid w:val="00CB1897"/>
    <w:rsid w:val="00CB22AA"/>
    <w:rsid w:val="00CB2489"/>
    <w:rsid w:val="00CB30F7"/>
    <w:rsid w:val="00CB3134"/>
    <w:rsid w:val="00CB315A"/>
    <w:rsid w:val="00CB345F"/>
    <w:rsid w:val="00CB37E9"/>
    <w:rsid w:val="00CB3B32"/>
    <w:rsid w:val="00CB4284"/>
    <w:rsid w:val="00CB5536"/>
    <w:rsid w:val="00CB5B31"/>
    <w:rsid w:val="00CB6545"/>
    <w:rsid w:val="00CB76C6"/>
    <w:rsid w:val="00CB7913"/>
    <w:rsid w:val="00CB79C1"/>
    <w:rsid w:val="00CB7CA3"/>
    <w:rsid w:val="00CB7E3B"/>
    <w:rsid w:val="00CC0CC1"/>
    <w:rsid w:val="00CC1DFA"/>
    <w:rsid w:val="00CC2328"/>
    <w:rsid w:val="00CC28B5"/>
    <w:rsid w:val="00CC2D65"/>
    <w:rsid w:val="00CC3D0B"/>
    <w:rsid w:val="00CC5165"/>
    <w:rsid w:val="00CC688F"/>
    <w:rsid w:val="00CC6AF1"/>
    <w:rsid w:val="00CC6E44"/>
    <w:rsid w:val="00CD1B8B"/>
    <w:rsid w:val="00CD1BE8"/>
    <w:rsid w:val="00CD1FC8"/>
    <w:rsid w:val="00CD325C"/>
    <w:rsid w:val="00CD373D"/>
    <w:rsid w:val="00CD391D"/>
    <w:rsid w:val="00CD3D49"/>
    <w:rsid w:val="00CD41DC"/>
    <w:rsid w:val="00CD4424"/>
    <w:rsid w:val="00CD44B5"/>
    <w:rsid w:val="00CD51A7"/>
    <w:rsid w:val="00CD546F"/>
    <w:rsid w:val="00CD61D5"/>
    <w:rsid w:val="00CD7E00"/>
    <w:rsid w:val="00CE0985"/>
    <w:rsid w:val="00CE1BE1"/>
    <w:rsid w:val="00CE2E42"/>
    <w:rsid w:val="00CE37E3"/>
    <w:rsid w:val="00CE4874"/>
    <w:rsid w:val="00CE4A90"/>
    <w:rsid w:val="00CE512A"/>
    <w:rsid w:val="00CE51E0"/>
    <w:rsid w:val="00CE5CB1"/>
    <w:rsid w:val="00CE6E44"/>
    <w:rsid w:val="00CE7F57"/>
    <w:rsid w:val="00CF00F9"/>
    <w:rsid w:val="00CF37D9"/>
    <w:rsid w:val="00CF3A38"/>
    <w:rsid w:val="00CF5172"/>
    <w:rsid w:val="00CF6B32"/>
    <w:rsid w:val="00CF70C8"/>
    <w:rsid w:val="00CF7722"/>
    <w:rsid w:val="00D00194"/>
    <w:rsid w:val="00D0072A"/>
    <w:rsid w:val="00D015BE"/>
    <w:rsid w:val="00D016F4"/>
    <w:rsid w:val="00D028D3"/>
    <w:rsid w:val="00D03C27"/>
    <w:rsid w:val="00D0460A"/>
    <w:rsid w:val="00D04907"/>
    <w:rsid w:val="00D0603F"/>
    <w:rsid w:val="00D062F0"/>
    <w:rsid w:val="00D0693F"/>
    <w:rsid w:val="00D06C6D"/>
    <w:rsid w:val="00D07441"/>
    <w:rsid w:val="00D11261"/>
    <w:rsid w:val="00D115A0"/>
    <w:rsid w:val="00D120DB"/>
    <w:rsid w:val="00D12484"/>
    <w:rsid w:val="00D130D2"/>
    <w:rsid w:val="00D14122"/>
    <w:rsid w:val="00D149BD"/>
    <w:rsid w:val="00D149C3"/>
    <w:rsid w:val="00D14C4E"/>
    <w:rsid w:val="00D14DD1"/>
    <w:rsid w:val="00D1508A"/>
    <w:rsid w:val="00D1580A"/>
    <w:rsid w:val="00D15B21"/>
    <w:rsid w:val="00D15E60"/>
    <w:rsid w:val="00D16731"/>
    <w:rsid w:val="00D17094"/>
    <w:rsid w:val="00D17558"/>
    <w:rsid w:val="00D17A2F"/>
    <w:rsid w:val="00D17EC8"/>
    <w:rsid w:val="00D209C5"/>
    <w:rsid w:val="00D20A32"/>
    <w:rsid w:val="00D22E5F"/>
    <w:rsid w:val="00D22FF8"/>
    <w:rsid w:val="00D24D5A"/>
    <w:rsid w:val="00D24FAF"/>
    <w:rsid w:val="00D25445"/>
    <w:rsid w:val="00D25956"/>
    <w:rsid w:val="00D259F5"/>
    <w:rsid w:val="00D267F2"/>
    <w:rsid w:val="00D2692F"/>
    <w:rsid w:val="00D27E08"/>
    <w:rsid w:val="00D300F3"/>
    <w:rsid w:val="00D31F5D"/>
    <w:rsid w:val="00D329E0"/>
    <w:rsid w:val="00D3321F"/>
    <w:rsid w:val="00D3324E"/>
    <w:rsid w:val="00D33C90"/>
    <w:rsid w:val="00D34242"/>
    <w:rsid w:val="00D34E17"/>
    <w:rsid w:val="00D36743"/>
    <w:rsid w:val="00D36E51"/>
    <w:rsid w:val="00D37190"/>
    <w:rsid w:val="00D379C4"/>
    <w:rsid w:val="00D4114D"/>
    <w:rsid w:val="00D412DD"/>
    <w:rsid w:val="00D41550"/>
    <w:rsid w:val="00D4163C"/>
    <w:rsid w:val="00D41A2C"/>
    <w:rsid w:val="00D41A37"/>
    <w:rsid w:val="00D421CC"/>
    <w:rsid w:val="00D42348"/>
    <w:rsid w:val="00D42369"/>
    <w:rsid w:val="00D42723"/>
    <w:rsid w:val="00D42F12"/>
    <w:rsid w:val="00D43647"/>
    <w:rsid w:val="00D43683"/>
    <w:rsid w:val="00D44DD0"/>
    <w:rsid w:val="00D459DF"/>
    <w:rsid w:val="00D461A4"/>
    <w:rsid w:val="00D47612"/>
    <w:rsid w:val="00D50059"/>
    <w:rsid w:val="00D50212"/>
    <w:rsid w:val="00D50A8E"/>
    <w:rsid w:val="00D51168"/>
    <w:rsid w:val="00D512E5"/>
    <w:rsid w:val="00D52462"/>
    <w:rsid w:val="00D547FA"/>
    <w:rsid w:val="00D553BF"/>
    <w:rsid w:val="00D563C0"/>
    <w:rsid w:val="00D56541"/>
    <w:rsid w:val="00D56A43"/>
    <w:rsid w:val="00D57D35"/>
    <w:rsid w:val="00D57E36"/>
    <w:rsid w:val="00D60931"/>
    <w:rsid w:val="00D6292E"/>
    <w:rsid w:val="00D634E6"/>
    <w:rsid w:val="00D63763"/>
    <w:rsid w:val="00D64A52"/>
    <w:rsid w:val="00D64A60"/>
    <w:rsid w:val="00D65C8B"/>
    <w:rsid w:val="00D65E03"/>
    <w:rsid w:val="00D661EA"/>
    <w:rsid w:val="00D6668F"/>
    <w:rsid w:val="00D673A0"/>
    <w:rsid w:val="00D71116"/>
    <w:rsid w:val="00D7126E"/>
    <w:rsid w:val="00D71410"/>
    <w:rsid w:val="00D71CF2"/>
    <w:rsid w:val="00D726E6"/>
    <w:rsid w:val="00D72A33"/>
    <w:rsid w:val="00D72D27"/>
    <w:rsid w:val="00D73133"/>
    <w:rsid w:val="00D73D71"/>
    <w:rsid w:val="00D73D7D"/>
    <w:rsid w:val="00D73F0A"/>
    <w:rsid w:val="00D74B1B"/>
    <w:rsid w:val="00D759B8"/>
    <w:rsid w:val="00D76F3D"/>
    <w:rsid w:val="00D77B46"/>
    <w:rsid w:val="00D8126D"/>
    <w:rsid w:val="00D81606"/>
    <w:rsid w:val="00D838E0"/>
    <w:rsid w:val="00D846CB"/>
    <w:rsid w:val="00D861D4"/>
    <w:rsid w:val="00D9145B"/>
    <w:rsid w:val="00D921F3"/>
    <w:rsid w:val="00D92E21"/>
    <w:rsid w:val="00D94146"/>
    <w:rsid w:val="00D944C6"/>
    <w:rsid w:val="00D94A8F"/>
    <w:rsid w:val="00D95098"/>
    <w:rsid w:val="00D95815"/>
    <w:rsid w:val="00D95AF3"/>
    <w:rsid w:val="00D97C24"/>
    <w:rsid w:val="00D97CD4"/>
    <w:rsid w:val="00D97E93"/>
    <w:rsid w:val="00D97F36"/>
    <w:rsid w:val="00DA03EA"/>
    <w:rsid w:val="00DA0933"/>
    <w:rsid w:val="00DA0C25"/>
    <w:rsid w:val="00DA0E1A"/>
    <w:rsid w:val="00DA121A"/>
    <w:rsid w:val="00DA1480"/>
    <w:rsid w:val="00DA189E"/>
    <w:rsid w:val="00DA1CA4"/>
    <w:rsid w:val="00DA248E"/>
    <w:rsid w:val="00DA2B6F"/>
    <w:rsid w:val="00DA35AD"/>
    <w:rsid w:val="00DA494E"/>
    <w:rsid w:val="00DA58C3"/>
    <w:rsid w:val="00DA76A3"/>
    <w:rsid w:val="00DB05A4"/>
    <w:rsid w:val="00DB0A55"/>
    <w:rsid w:val="00DB0F5E"/>
    <w:rsid w:val="00DB0FCC"/>
    <w:rsid w:val="00DB18A4"/>
    <w:rsid w:val="00DB1AA6"/>
    <w:rsid w:val="00DB2505"/>
    <w:rsid w:val="00DB2526"/>
    <w:rsid w:val="00DB2B8E"/>
    <w:rsid w:val="00DB327F"/>
    <w:rsid w:val="00DB396E"/>
    <w:rsid w:val="00DB4087"/>
    <w:rsid w:val="00DB4C2D"/>
    <w:rsid w:val="00DB4DAE"/>
    <w:rsid w:val="00DB5395"/>
    <w:rsid w:val="00DB6026"/>
    <w:rsid w:val="00DB639C"/>
    <w:rsid w:val="00DB6827"/>
    <w:rsid w:val="00DB69C7"/>
    <w:rsid w:val="00DB6DA7"/>
    <w:rsid w:val="00DB71BF"/>
    <w:rsid w:val="00DB72EF"/>
    <w:rsid w:val="00DB7746"/>
    <w:rsid w:val="00DB791C"/>
    <w:rsid w:val="00DB7EF5"/>
    <w:rsid w:val="00DC19F9"/>
    <w:rsid w:val="00DC2E1D"/>
    <w:rsid w:val="00DC45BF"/>
    <w:rsid w:val="00DC48BD"/>
    <w:rsid w:val="00DC4C60"/>
    <w:rsid w:val="00DC588D"/>
    <w:rsid w:val="00DC65B4"/>
    <w:rsid w:val="00DC7D03"/>
    <w:rsid w:val="00DC7D21"/>
    <w:rsid w:val="00DC7DEB"/>
    <w:rsid w:val="00DD08AF"/>
    <w:rsid w:val="00DD139C"/>
    <w:rsid w:val="00DD18D5"/>
    <w:rsid w:val="00DD212A"/>
    <w:rsid w:val="00DD22B9"/>
    <w:rsid w:val="00DD3730"/>
    <w:rsid w:val="00DD3D1C"/>
    <w:rsid w:val="00DD48D6"/>
    <w:rsid w:val="00DD538D"/>
    <w:rsid w:val="00DD5CFE"/>
    <w:rsid w:val="00DD6F4F"/>
    <w:rsid w:val="00DD7565"/>
    <w:rsid w:val="00DD7FF2"/>
    <w:rsid w:val="00DE0297"/>
    <w:rsid w:val="00DE0C45"/>
    <w:rsid w:val="00DE1AF6"/>
    <w:rsid w:val="00DE1D6F"/>
    <w:rsid w:val="00DE203E"/>
    <w:rsid w:val="00DE2230"/>
    <w:rsid w:val="00DE25AC"/>
    <w:rsid w:val="00DE2E42"/>
    <w:rsid w:val="00DE3835"/>
    <w:rsid w:val="00DE3A8E"/>
    <w:rsid w:val="00DE4AE4"/>
    <w:rsid w:val="00DE4BF2"/>
    <w:rsid w:val="00DE4C7B"/>
    <w:rsid w:val="00DE4EF3"/>
    <w:rsid w:val="00DE6338"/>
    <w:rsid w:val="00DE6B63"/>
    <w:rsid w:val="00DE6C87"/>
    <w:rsid w:val="00DE7305"/>
    <w:rsid w:val="00DE7645"/>
    <w:rsid w:val="00DF0847"/>
    <w:rsid w:val="00DF1317"/>
    <w:rsid w:val="00DF147A"/>
    <w:rsid w:val="00DF210C"/>
    <w:rsid w:val="00DF2219"/>
    <w:rsid w:val="00DF22EE"/>
    <w:rsid w:val="00DF2A7D"/>
    <w:rsid w:val="00DF32D6"/>
    <w:rsid w:val="00DF391B"/>
    <w:rsid w:val="00DF40D2"/>
    <w:rsid w:val="00DF432D"/>
    <w:rsid w:val="00DF470F"/>
    <w:rsid w:val="00DF50C9"/>
    <w:rsid w:val="00DF5E06"/>
    <w:rsid w:val="00DF6583"/>
    <w:rsid w:val="00E00172"/>
    <w:rsid w:val="00E00782"/>
    <w:rsid w:val="00E00D99"/>
    <w:rsid w:val="00E01158"/>
    <w:rsid w:val="00E01926"/>
    <w:rsid w:val="00E032E4"/>
    <w:rsid w:val="00E03916"/>
    <w:rsid w:val="00E03FAC"/>
    <w:rsid w:val="00E04549"/>
    <w:rsid w:val="00E049F5"/>
    <w:rsid w:val="00E05532"/>
    <w:rsid w:val="00E05C87"/>
    <w:rsid w:val="00E06BD6"/>
    <w:rsid w:val="00E07502"/>
    <w:rsid w:val="00E07609"/>
    <w:rsid w:val="00E078A3"/>
    <w:rsid w:val="00E07ABF"/>
    <w:rsid w:val="00E10C7F"/>
    <w:rsid w:val="00E1157A"/>
    <w:rsid w:val="00E11E01"/>
    <w:rsid w:val="00E124B7"/>
    <w:rsid w:val="00E1285E"/>
    <w:rsid w:val="00E12ED8"/>
    <w:rsid w:val="00E1428D"/>
    <w:rsid w:val="00E15DEC"/>
    <w:rsid w:val="00E16516"/>
    <w:rsid w:val="00E20868"/>
    <w:rsid w:val="00E22733"/>
    <w:rsid w:val="00E22971"/>
    <w:rsid w:val="00E229E1"/>
    <w:rsid w:val="00E237C9"/>
    <w:rsid w:val="00E25CD6"/>
    <w:rsid w:val="00E267A5"/>
    <w:rsid w:val="00E26B51"/>
    <w:rsid w:val="00E27102"/>
    <w:rsid w:val="00E27767"/>
    <w:rsid w:val="00E3002F"/>
    <w:rsid w:val="00E30E54"/>
    <w:rsid w:val="00E3233F"/>
    <w:rsid w:val="00E32EEC"/>
    <w:rsid w:val="00E3584D"/>
    <w:rsid w:val="00E35D86"/>
    <w:rsid w:val="00E360DD"/>
    <w:rsid w:val="00E36367"/>
    <w:rsid w:val="00E364DE"/>
    <w:rsid w:val="00E36C3D"/>
    <w:rsid w:val="00E36F70"/>
    <w:rsid w:val="00E36FA4"/>
    <w:rsid w:val="00E3730E"/>
    <w:rsid w:val="00E37400"/>
    <w:rsid w:val="00E3780D"/>
    <w:rsid w:val="00E37EB4"/>
    <w:rsid w:val="00E40633"/>
    <w:rsid w:val="00E40798"/>
    <w:rsid w:val="00E40DD4"/>
    <w:rsid w:val="00E41866"/>
    <w:rsid w:val="00E41D1A"/>
    <w:rsid w:val="00E41EAB"/>
    <w:rsid w:val="00E41F50"/>
    <w:rsid w:val="00E42270"/>
    <w:rsid w:val="00E42399"/>
    <w:rsid w:val="00E460D3"/>
    <w:rsid w:val="00E460F2"/>
    <w:rsid w:val="00E468C6"/>
    <w:rsid w:val="00E507ED"/>
    <w:rsid w:val="00E50F9D"/>
    <w:rsid w:val="00E52A34"/>
    <w:rsid w:val="00E53DAB"/>
    <w:rsid w:val="00E540B8"/>
    <w:rsid w:val="00E54986"/>
    <w:rsid w:val="00E54EFF"/>
    <w:rsid w:val="00E551B2"/>
    <w:rsid w:val="00E56282"/>
    <w:rsid w:val="00E5678E"/>
    <w:rsid w:val="00E56A51"/>
    <w:rsid w:val="00E56E2A"/>
    <w:rsid w:val="00E570CE"/>
    <w:rsid w:val="00E57204"/>
    <w:rsid w:val="00E60A49"/>
    <w:rsid w:val="00E612C1"/>
    <w:rsid w:val="00E61CB7"/>
    <w:rsid w:val="00E6200B"/>
    <w:rsid w:val="00E63CEE"/>
    <w:rsid w:val="00E63D47"/>
    <w:rsid w:val="00E640C4"/>
    <w:rsid w:val="00E648FF"/>
    <w:rsid w:val="00E65BD6"/>
    <w:rsid w:val="00E65DE4"/>
    <w:rsid w:val="00E65F9D"/>
    <w:rsid w:val="00E6640E"/>
    <w:rsid w:val="00E6687C"/>
    <w:rsid w:val="00E66930"/>
    <w:rsid w:val="00E677CF"/>
    <w:rsid w:val="00E70975"/>
    <w:rsid w:val="00E71DDA"/>
    <w:rsid w:val="00E71E42"/>
    <w:rsid w:val="00E72444"/>
    <w:rsid w:val="00E726D9"/>
    <w:rsid w:val="00E73846"/>
    <w:rsid w:val="00E74024"/>
    <w:rsid w:val="00E75AEE"/>
    <w:rsid w:val="00E7796A"/>
    <w:rsid w:val="00E81F47"/>
    <w:rsid w:val="00E8209D"/>
    <w:rsid w:val="00E83280"/>
    <w:rsid w:val="00E839B8"/>
    <w:rsid w:val="00E83F97"/>
    <w:rsid w:val="00E850FE"/>
    <w:rsid w:val="00E85873"/>
    <w:rsid w:val="00E85E7C"/>
    <w:rsid w:val="00E85F3C"/>
    <w:rsid w:val="00E8631C"/>
    <w:rsid w:val="00E8646B"/>
    <w:rsid w:val="00E8711D"/>
    <w:rsid w:val="00E902BF"/>
    <w:rsid w:val="00E921DA"/>
    <w:rsid w:val="00E92E96"/>
    <w:rsid w:val="00E960A1"/>
    <w:rsid w:val="00E97225"/>
    <w:rsid w:val="00E9750C"/>
    <w:rsid w:val="00EA1DAA"/>
    <w:rsid w:val="00EA280A"/>
    <w:rsid w:val="00EA2ACF"/>
    <w:rsid w:val="00EA2C58"/>
    <w:rsid w:val="00EA4F69"/>
    <w:rsid w:val="00EA51E9"/>
    <w:rsid w:val="00EA5B13"/>
    <w:rsid w:val="00EA5B36"/>
    <w:rsid w:val="00EA5C39"/>
    <w:rsid w:val="00EA5E16"/>
    <w:rsid w:val="00EA6698"/>
    <w:rsid w:val="00EA670B"/>
    <w:rsid w:val="00EA6945"/>
    <w:rsid w:val="00EA6DB0"/>
    <w:rsid w:val="00EA6DFD"/>
    <w:rsid w:val="00EA6E75"/>
    <w:rsid w:val="00EA6ECE"/>
    <w:rsid w:val="00EA6FF7"/>
    <w:rsid w:val="00EA72E9"/>
    <w:rsid w:val="00EA752F"/>
    <w:rsid w:val="00EA7862"/>
    <w:rsid w:val="00EA7AAB"/>
    <w:rsid w:val="00EA7B57"/>
    <w:rsid w:val="00EB0375"/>
    <w:rsid w:val="00EB06E9"/>
    <w:rsid w:val="00EB0908"/>
    <w:rsid w:val="00EB2126"/>
    <w:rsid w:val="00EB2481"/>
    <w:rsid w:val="00EB4040"/>
    <w:rsid w:val="00EB4D56"/>
    <w:rsid w:val="00EB56EC"/>
    <w:rsid w:val="00EB6048"/>
    <w:rsid w:val="00EB6093"/>
    <w:rsid w:val="00EB63AF"/>
    <w:rsid w:val="00EB6CD8"/>
    <w:rsid w:val="00EB6CDA"/>
    <w:rsid w:val="00EB71ED"/>
    <w:rsid w:val="00EB7E66"/>
    <w:rsid w:val="00EC125D"/>
    <w:rsid w:val="00EC1823"/>
    <w:rsid w:val="00EC19F2"/>
    <w:rsid w:val="00EC22D4"/>
    <w:rsid w:val="00EC30CC"/>
    <w:rsid w:val="00EC4510"/>
    <w:rsid w:val="00EC46A6"/>
    <w:rsid w:val="00EC47D6"/>
    <w:rsid w:val="00EC4D98"/>
    <w:rsid w:val="00EC51B9"/>
    <w:rsid w:val="00EC5760"/>
    <w:rsid w:val="00EC5F06"/>
    <w:rsid w:val="00EC60B7"/>
    <w:rsid w:val="00EC682B"/>
    <w:rsid w:val="00EC6CB6"/>
    <w:rsid w:val="00EC7DD2"/>
    <w:rsid w:val="00ED0004"/>
    <w:rsid w:val="00ED0931"/>
    <w:rsid w:val="00ED0F49"/>
    <w:rsid w:val="00ED1404"/>
    <w:rsid w:val="00ED1D55"/>
    <w:rsid w:val="00ED1FA9"/>
    <w:rsid w:val="00ED232F"/>
    <w:rsid w:val="00ED2CFA"/>
    <w:rsid w:val="00ED2E97"/>
    <w:rsid w:val="00ED3649"/>
    <w:rsid w:val="00ED45BD"/>
    <w:rsid w:val="00ED466E"/>
    <w:rsid w:val="00ED5267"/>
    <w:rsid w:val="00ED55E2"/>
    <w:rsid w:val="00ED5D8E"/>
    <w:rsid w:val="00ED66B3"/>
    <w:rsid w:val="00EE09F9"/>
    <w:rsid w:val="00EE184B"/>
    <w:rsid w:val="00EE338B"/>
    <w:rsid w:val="00EE3A97"/>
    <w:rsid w:val="00EE3B2B"/>
    <w:rsid w:val="00EE3D9C"/>
    <w:rsid w:val="00EE4130"/>
    <w:rsid w:val="00EE454C"/>
    <w:rsid w:val="00EE4C0F"/>
    <w:rsid w:val="00EE4C90"/>
    <w:rsid w:val="00EE602B"/>
    <w:rsid w:val="00EE6267"/>
    <w:rsid w:val="00EE6DFE"/>
    <w:rsid w:val="00EE710F"/>
    <w:rsid w:val="00EF02F1"/>
    <w:rsid w:val="00EF090B"/>
    <w:rsid w:val="00EF13FD"/>
    <w:rsid w:val="00EF21F1"/>
    <w:rsid w:val="00EF27DA"/>
    <w:rsid w:val="00EF28BE"/>
    <w:rsid w:val="00EF6DEC"/>
    <w:rsid w:val="00F00485"/>
    <w:rsid w:val="00F00D57"/>
    <w:rsid w:val="00F01121"/>
    <w:rsid w:val="00F011B4"/>
    <w:rsid w:val="00F013B2"/>
    <w:rsid w:val="00F01E86"/>
    <w:rsid w:val="00F0209D"/>
    <w:rsid w:val="00F02319"/>
    <w:rsid w:val="00F03F43"/>
    <w:rsid w:val="00F04028"/>
    <w:rsid w:val="00F04450"/>
    <w:rsid w:val="00F0478B"/>
    <w:rsid w:val="00F04D91"/>
    <w:rsid w:val="00F05570"/>
    <w:rsid w:val="00F07C01"/>
    <w:rsid w:val="00F1195F"/>
    <w:rsid w:val="00F120F5"/>
    <w:rsid w:val="00F12D51"/>
    <w:rsid w:val="00F13056"/>
    <w:rsid w:val="00F13B94"/>
    <w:rsid w:val="00F14103"/>
    <w:rsid w:val="00F14B14"/>
    <w:rsid w:val="00F159D3"/>
    <w:rsid w:val="00F17166"/>
    <w:rsid w:val="00F17E0E"/>
    <w:rsid w:val="00F20C75"/>
    <w:rsid w:val="00F2338A"/>
    <w:rsid w:val="00F2356B"/>
    <w:rsid w:val="00F237AE"/>
    <w:rsid w:val="00F2399A"/>
    <w:rsid w:val="00F23E3B"/>
    <w:rsid w:val="00F23F26"/>
    <w:rsid w:val="00F246AC"/>
    <w:rsid w:val="00F24A95"/>
    <w:rsid w:val="00F24B9B"/>
    <w:rsid w:val="00F24C9C"/>
    <w:rsid w:val="00F25408"/>
    <w:rsid w:val="00F2634A"/>
    <w:rsid w:val="00F2671D"/>
    <w:rsid w:val="00F27CAB"/>
    <w:rsid w:val="00F27E24"/>
    <w:rsid w:val="00F30696"/>
    <w:rsid w:val="00F30C64"/>
    <w:rsid w:val="00F31712"/>
    <w:rsid w:val="00F317EE"/>
    <w:rsid w:val="00F31928"/>
    <w:rsid w:val="00F31A4C"/>
    <w:rsid w:val="00F31C7F"/>
    <w:rsid w:val="00F32081"/>
    <w:rsid w:val="00F32272"/>
    <w:rsid w:val="00F32B04"/>
    <w:rsid w:val="00F33018"/>
    <w:rsid w:val="00F33628"/>
    <w:rsid w:val="00F3433C"/>
    <w:rsid w:val="00F34CBE"/>
    <w:rsid w:val="00F3517B"/>
    <w:rsid w:val="00F35DAC"/>
    <w:rsid w:val="00F361EC"/>
    <w:rsid w:val="00F37579"/>
    <w:rsid w:val="00F37904"/>
    <w:rsid w:val="00F37D07"/>
    <w:rsid w:val="00F411C2"/>
    <w:rsid w:val="00F42206"/>
    <w:rsid w:val="00F4383F"/>
    <w:rsid w:val="00F4402E"/>
    <w:rsid w:val="00F4413F"/>
    <w:rsid w:val="00F465A9"/>
    <w:rsid w:val="00F47C91"/>
    <w:rsid w:val="00F47E2B"/>
    <w:rsid w:val="00F50129"/>
    <w:rsid w:val="00F506B9"/>
    <w:rsid w:val="00F50729"/>
    <w:rsid w:val="00F51182"/>
    <w:rsid w:val="00F51BBE"/>
    <w:rsid w:val="00F5277D"/>
    <w:rsid w:val="00F53058"/>
    <w:rsid w:val="00F5311D"/>
    <w:rsid w:val="00F531A2"/>
    <w:rsid w:val="00F541DA"/>
    <w:rsid w:val="00F56FC9"/>
    <w:rsid w:val="00F57326"/>
    <w:rsid w:val="00F57875"/>
    <w:rsid w:val="00F6055D"/>
    <w:rsid w:val="00F60911"/>
    <w:rsid w:val="00F61236"/>
    <w:rsid w:val="00F62EBB"/>
    <w:rsid w:val="00F63851"/>
    <w:rsid w:val="00F63DF5"/>
    <w:rsid w:val="00F64CD4"/>
    <w:rsid w:val="00F655EC"/>
    <w:rsid w:val="00F67B3D"/>
    <w:rsid w:val="00F70BCB"/>
    <w:rsid w:val="00F71198"/>
    <w:rsid w:val="00F71E19"/>
    <w:rsid w:val="00F72BBF"/>
    <w:rsid w:val="00F7334F"/>
    <w:rsid w:val="00F73648"/>
    <w:rsid w:val="00F73FDD"/>
    <w:rsid w:val="00F74BCC"/>
    <w:rsid w:val="00F75035"/>
    <w:rsid w:val="00F750ED"/>
    <w:rsid w:val="00F765D8"/>
    <w:rsid w:val="00F7691E"/>
    <w:rsid w:val="00F7780A"/>
    <w:rsid w:val="00F77E52"/>
    <w:rsid w:val="00F80AD6"/>
    <w:rsid w:val="00F81445"/>
    <w:rsid w:val="00F81B4F"/>
    <w:rsid w:val="00F834AA"/>
    <w:rsid w:val="00F84423"/>
    <w:rsid w:val="00F844A4"/>
    <w:rsid w:val="00F84FDC"/>
    <w:rsid w:val="00F85713"/>
    <w:rsid w:val="00F85DBA"/>
    <w:rsid w:val="00F866EB"/>
    <w:rsid w:val="00F87025"/>
    <w:rsid w:val="00F87117"/>
    <w:rsid w:val="00F87228"/>
    <w:rsid w:val="00F87B62"/>
    <w:rsid w:val="00F87D46"/>
    <w:rsid w:val="00F90D7B"/>
    <w:rsid w:val="00F91452"/>
    <w:rsid w:val="00F9205F"/>
    <w:rsid w:val="00F926AE"/>
    <w:rsid w:val="00F92DEA"/>
    <w:rsid w:val="00F92EE6"/>
    <w:rsid w:val="00F93400"/>
    <w:rsid w:val="00F94108"/>
    <w:rsid w:val="00F94503"/>
    <w:rsid w:val="00F9458B"/>
    <w:rsid w:val="00F947F3"/>
    <w:rsid w:val="00F94F1F"/>
    <w:rsid w:val="00F94FF6"/>
    <w:rsid w:val="00F95895"/>
    <w:rsid w:val="00F96955"/>
    <w:rsid w:val="00F97345"/>
    <w:rsid w:val="00FA16C7"/>
    <w:rsid w:val="00FA1727"/>
    <w:rsid w:val="00FA18B3"/>
    <w:rsid w:val="00FA1F77"/>
    <w:rsid w:val="00FA20FB"/>
    <w:rsid w:val="00FA2597"/>
    <w:rsid w:val="00FA3821"/>
    <w:rsid w:val="00FA412C"/>
    <w:rsid w:val="00FA74F7"/>
    <w:rsid w:val="00FA7634"/>
    <w:rsid w:val="00FA7644"/>
    <w:rsid w:val="00FA79D0"/>
    <w:rsid w:val="00FA7F13"/>
    <w:rsid w:val="00FB0920"/>
    <w:rsid w:val="00FB0F20"/>
    <w:rsid w:val="00FB22C4"/>
    <w:rsid w:val="00FB3C5F"/>
    <w:rsid w:val="00FB48BB"/>
    <w:rsid w:val="00FB494D"/>
    <w:rsid w:val="00FB557A"/>
    <w:rsid w:val="00FB5F72"/>
    <w:rsid w:val="00FB5FCB"/>
    <w:rsid w:val="00FB64E0"/>
    <w:rsid w:val="00FB66B7"/>
    <w:rsid w:val="00FC22AA"/>
    <w:rsid w:val="00FC22BE"/>
    <w:rsid w:val="00FC2BD4"/>
    <w:rsid w:val="00FC2D13"/>
    <w:rsid w:val="00FC3883"/>
    <w:rsid w:val="00FC38D6"/>
    <w:rsid w:val="00FC3B1A"/>
    <w:rsid w:val="00FC45E4"/>
    <w:rsid w:val="00FC4619"/>
    <w:rsid w:val="00FC4751"/>
    <w:rsid w:val="00FC49C6"/>
    <w:rsid w:val="00FC5736"/>
    <w:rsid w:val="00FC6670"/>
    <w:rsid w:val="00FC683E"/>
    <w:rsid w:val="00FD0208"/>
    <w:rsid w:val="00FD0AF5"/>
    <w:rsid w:val="00FD1181"/>
    <w:rsid w:val="00FD18ED"/>
    <w:rsid w:val="00FD2023"/>
    <w:rsid w:val="00FD24F7"/>
    <w:rsid w:val="00FD6C20"/>
    <w:rsid w:val="00FD6FF1"/>
    <w:rsid w:val="00FD7A90"/>
    <w:rsid w:val="00FE14E2"/>
    <w:rsid w:val="00FE1AD0"/>
    <w:rsid w:val="00FE21DC"/>
    <w:rsid w:val="00FE22E7"/>
    <w:rsid w:val="00FE2354"/>
    <w:rsid w:val="00FE2885"/>
    <w:rsid w:val="00FE3203"/>
    <w:rsid w:val="00FE3217"/>
    <w:rsid w:val="00FE422B"/>
    <w:rsid w:val="00FE500D"/>
    <w:rsid w:val="00FE501C"/>
    <w:rsid w:val="00FE5436"/>
    <w:rsid w:val="00FE549F"/>
    <w:rsid w:val="00FE580B"/>
    <w:rsid w:val="00FE5D44"/>
    <w:rsid w:val="00FE640A"/>
    <w:rsid w:val="00FE7F01"/>
    <w:rsid w:val="00FF0184"/>
    <w:rsid w:val="00FF1D25"/>
    <w:rsid w:val="00FF2589"/>
    <w:rsid w:val="00FF2DC7"/>
    <w:rsid w:val="00FF3117"/>
    <w:rsid w:val="00FF3162"/>
    <w:rsid w:val="00FF3C87"/>
    <w:rsid w:val="00FF3E1E"/>
    <w:rsid w:val="00FF47FC"/>
    <w:rsid w:val="00FF4930"/>
    <w:rsid w:val="00FF5705"/>
    <w:rsid w:val="00FF6E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73481CF"/>
  <w15:chartTrackingRefBased/>
  <w15:docId w15:val="{BFDD3BB3-C4AC-C146-8CB9-F78A4FF70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7634"/>
    <w:rPr>
      <w:rFonts w:eastAsia="Times New Roman" w:cs="Times New Roman"/>
      <w:color w:val="000000" w:themeColor="text1"/>
      <w:sz w:val="20"/>
    </w:rPr>
  </w:style>
  <w:style w:type="paragraph" w:styleId="Heading1">
    <w:name w:val="heading 1"/>
    <w:basedOn w:val="Normal"/>
    <w:next w:val="Normal"/>
    <w:link w:val="Heading1Char"/>
    <w:uiPriority w:val="9"/>
    <w:qFormat/>
    <w:rsid w:val="00EB4D5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B4D5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D0BE6"/>
    <w:pPr>
      <w:keepNext/>
      <w:keepLines/>
      <w:spacing w:before="40"/>
      <w:outlineLvl w:val="2"/>
    </w:pPr>
    <w:rPr>
      <w:rFonts w:eastAsiaTheme="majorEastAsia" w:cstheme="majorBidi"/>
      <w:b/>
    </w:rPr>
  </w:style>
  <w:style w:type="paragraph" w:styleId="Heading4">
    <w:name w:val="heading 4"/>
    <w:basedOn w:val="Normal"/>
    <w:next w:val="Normal"/>
    <w:link w:val="Heading4Char"/>
    <w:uiPriority w:val="9"/>
    <w:unhideWhenUsed/>
    <w:qFormat/>
    <w:rsid w:val="00EB4D56"/>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B4D56"/>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EB4D56"/>
    <w:pPr>
      <w:keepNext/>
      <w:keepLines/>
      <w:spacing w:before="40"/>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F1F10"/>
  </w:style>
  <w:style w:type="table" w:styleId="TableGrid">
    <w:name w:val="Table Grid"/>
    <w:basedOn w:val="TableNormal"/>
    <w:uiPriority w:val="39"/>
    <w:rsid w:val="003778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778B6"/>
    <w:pPr>
      <w:tabs>
        <w:tab w:val="center" w:pos="4680"/>
        <w:tab w:val="right" w:pos="9360"/>
      </w:tabs>
    </w:pPr>
    <w:rPr>
      <w:rFonts w:eastAsiaTheme="minorHAnsi" w:cstheme="minorBidi"/>
    </w:rPr>
  </w:style>
  <w:style w:type="character" w:customStyle="1" w:styleId="HeaderChar">
    <w:name w:val="Header Char"/>
    <w:basedOn w:val="DefaultParagraphFont"/>
    <w:link w:val="Header"/>
    <w:uiPriority w:val="99"/>
    <w:rsid w:val="003778B6"/>
  </w:style>
  <w:style w:type="paragraph" w:styleId="Footer">
    <w:name w:val="footer"/>
    <w:basedOn w:val="Normal"/>
    <w:link w:val="FooterChar"/>
    <w:uiPriority w:val="99"/>
    <w:unhideWhenUsed/>
    <w:rsid w:val="003778B6"/>
    <w:pPr>
      <w:tabs>
        <w:tab w:val="center" w:pos="4680"/>
        <w:tab w:val="right" w:pos="9360"/>
      </w:tabs>
    </w:pPr>
    <w:rPr>
      <w:rFonts w:eastAsiaTheme="minorHAnsi" w:cstheme="minorBidi"/>
    </w:rPr>
  </w:style>
  <w:style w:type="character" w:customStyle="1" w:styleId="FooterChar">
    <w:name w:val="Footer Char"/>
    <w:basedOn w:val="DefaultParagraphFont"/>
    <w:link w:val="Footer"/>
    <w:uiPriority w:val="99"/>
    <w:rsid w:val="003778B6"/>
  </w:style>
  <w:style w:type="paragraph" w:styleId="ListParagraph">
    <w:name w:val="List Paragraph"/>
    <w:basedOn w:val="Normal"/>
    <w:uiPriority w:val="34"/>
    <w:qFormat/>
    <w:rsid w:val="005D5579"/>
    <w:pPr>
      <w:ind w:left="720"/>
      <w:contextualSpacing/>
    </w:pPr>
    <w:rPr>
      <w:rFonts w:eastAsiaTheme="minorHAnsi" w:cstheme="minorBidi"/>
    </w:rPr>
  </w:style>
  <w:style w:type="character" w:styleId="PageNumber">
    <w:name w:val="page number"/>
    <w:basedOn w:val="DefaultParagraphFont"/>
    <w:uiPriority w:val="99"/>
    <w:semiHidden/>
    <w:unhideWhenUsed/>
    <w:rsid w:val="005D5579"/>
  </w:style>
  <w:style w:type="paragraph" w:styleId="NormalWeb">
    <w:name w:val="Normal (Web)"/>
    <w:basedOn w:val="Normal"/>
    <w:uiPriority w:val="99"/>
    <w:unhideWhenUsed/>
    <w:rsid w:val="00164A68"/>
    <w:pPr>
      <w:spacing w:before="100" w:beforeAutospacing="1" w:after="100" w:afterAutospacing="1"/>
    </w:pPr>
    <w:rPr>
      <w:rFonts w:eastAsiaTheme="minorEastAsia"/>
    </w:rPr>
  </w:style>
  <w:style w:type="paragraph" w:styleId="BalloonText">
    <w:name w:val="Balloon Text"/>
    <w:basedOn w:val="Normal"/>
    <w:link w:val="BalloonTextChar"/>
    <w:uiPriority w:val="99"/>
    <w:semiHidden/>
    <w:unhideWhenUsed/>
    <w:rsid w:val="00063BC8"/>
    <w:rPr>
      <w:sz w:val="18"/>
      <w:szCs w:val="18"/>
    </w:rPr>
  </w:style>
  <w:style w:type="character" w:customStyle="1" w:styleId="BalloonTextChar">
    <w:name w:val="Balloon Text Char"/>
    <w:basedOn w:val="DefaultParagraphFont"/>
    <w:link w:val="BalloonText"/>
    <w:uiPriority w:val="99"/>
    <w:semiHidden/>
    <w:rsid w:val="00063BC8"/>
    <w:rPr>
      <w:rFonts w:ascii="Times New Roman" w:eastAsia="Times New Roman" w:hAnsi="Times New Roman" w:cs="Times New Roman"/>
      <w:sz w:val="18"/>
      <w:szCs w:val="18"/>
    </w:rPr>
  </w:style>
  <w:style w:type="character" w:styleId="Hyperlink">
    <w:name w:val="Hyperlink"/>
    <w:basedOn w:val="DefaultParagraphFont"/>
    <w:uiPriority w:val="99"/>
    <w:unhideWhenUsed/>
    <w:rsid w:val="00DE203E"/>
    <w:rPr>
      <w:color w:val="0563C1" w:themeColor="hyperlink"/>
      <w:u w:val="single"/>
    </w:rPr>
  </w:style>
  <w:style w:type="character" w:customStyle="1" w:styleId="apple-converted-space">
    <w:name w:val="apple-converted-space"/>
    <w:basedOn w:val="DefaultParagraphFont"/>
    <w:rsid w:val="00DE4BF2"/>
  </w:style>
  <w:style w:type="character" w:styleId="CommentReference">
    <w:name w:val="annotation reference"/>
    <w:basedOn w:val="DefaultParagraphFont"/>
    <w:uiPriority w:val="99"/>
    <w:semiHidden/>
    <w:unhideWhenUsed/>
    <w:rsid w:val="00951F90"/>
    <w:rPr>
      <w:sz w:val="16"/>
      <w:szCs w:val="16"/>
    </w:rPr>
  </w:style>
  <w:style w:type="paragraph" w:styleId="CommentText">
    <w:name w:val="annotation text"/>
    <w:basedOn w:val="Normal"/>
    <w:link w:val="CommentTextChar"/>
    <w:uiPriority w:val="99"/>
    <w:semiHidden/>
    <w:unhideWhenUsed/>
    <w:rsid w:val="00951F90"/>
    <w:rPr>
      <w:szCs w:val="20"/>
    </w:rPr>
  </w:style>
  <w:style w:type="character" w:customStyle="1" w:styleId="CommentTextChar">
    <w:name w:val="Comment Text Char"/>
    <w:basedOn w:val="DefaultParagraphFont"/>
    <w:link w:val="CommentText"/>
    <w:uiPriority w:val="99"/>
    <w:semiHidden/>
    <w:rsid w:val="00951F9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51F90"/>
    <w:rPr>
      <w:b/>
      <w:bCs/>
    </w:rPr>
  </w:style>
  <w:style w:type="character" w:customStyle="1" w:styleId="CommentSubjectChar">
    <w:name w:val="Comment Subject Char"/>
    <w:basedOn w:val="CommentTextChar"/>
    <w:link w:val="CommentSubject"/>
    <w:uiPriority w:val="99"/>
    <w:semiHidden/>
    <w:rsid w:val="00951F90"/>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B4D5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B4D5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D0BE6"/>
    <w:rPr>
      <w:rFonts w:eastAsiaTheme="majorEastAsia" w:cstheme="majorBidi"/>
      <w:b/>
      <w:color w:val="000000" w:themeColor="text1"/>
      <w:sz w:val="20"/>
    </w:rPr>
  </w:style>
  <w:style w:type="character" w:customStyle="1" w:styleId="Heading4Char">
    <w:name w:val="Heading 4 Char"/>
    <w:basedOn w:val="DefaultParagraphFont"/>
    <w:link w:val="Heading4"/>
    <w:uiPriority w:val="9"/>
    <w:rsid w:val="00EB4D5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EB4D5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EB4D56"/>
    <w:rPr>
      <w:rFonts w:eastAsiaTheme="majorEastAsia" w:cstheme="majorBidi"/>
      <w:b/>
      <w:color w:val="000000" w:themeColor="text1"/>
      <w:sz w:val="20"/>
    </w:rPr>
  </w:style>
  <w:style w:type="paragraph" w:styleId="Revision">
    <w:name w:val="Revision"/>
    <w:hidden/>
    <w:uiPriority w:val="99"/>
    <w:semiHidden/>
    <w:rsid w:val="00FE1AD0"/>
    <w:rPr>
      <w:rFonts w:eastAsia="Times New Roman" w:cs="Times New Roman"/>
      <w:color w:val="000000" w:themeColor="text1"/>
      <w:sz w:val="20"/>
    </w:rPr>
  </w:style>
  <w:style w:type="paragraph" w:styleId="Subtitle">
    <w:name w:val="Subtitle"/>
    <w:basedOn w:val="Normal"/>
    <w:next w:val="Normal"/>
    <w:link w:val="SubtitleChar"/>
    <w:uiPriority w:val="11"/>
    <w:qFormat/>
    <w:rsid w:val="001D0BE6"/>
    <w:pPr>
      <w:numPr>
        <w:ilvl w:val="1"/>
      </w:numPr>
    </w:pPr>
    <w:rPr>
      <w:rFonts w:eastAsiaTheme="minorEastAsia" w:cstheme="minorBidi"/>
      <w:b/>
      <w:spacing w:val="15"/>
      <w:szCs w:val="22"/>
    </w:rPr>
  </w:style>
  <w:style w:type="character" w:customStyle="1" w:styleId="SubtitleChar">
    <w:name w:val="Subtitle Char"/>
    <w:basedOn w:val="DefaultParagraphFont"/>
    <w:link w:val="Subtitle"/>
    <w:uiPriority w:val="11"/>
    <w:rsid w:val="001D0BE6"/>
    <w:rPr>
      <w:rFonts w:eastAsiaTheme="minorEastAsia"/>
      <w:b/>
      <w:color w:val="000000" w:themeColor="text1"/>
      <w:spacing w:val="15"/>
      <w:sz w:val="20"/>
      <w:szCs w:val="22"/>
    </w:rPr>
  </w:style>
  <w:style w:type="character" w:styleId="SubtleEmphasis">
    <w:name w:val="Subtle Emphasis"/>
    <w:basedOn w:val="DefaultParagraphFont"/>
    <w:uiPriority w:val="19"/>
    <w:qFormat/>
    <w:rsid w:val="00D329E0"/>
    <w:rPr>
      <w:i/>
      <w:iCs/>
      <w:color w:val="404040" w:themeColor="text1" w:themeTint="BF"/>
    </w:rPr>
  </w:style>
  <w:style w:type="paragraph" w:styleId="FootnoteText">
    <w:name w:val="footnote text"/>
    <w:basedOn w:val="Normal"/>
    <w:link w:val="FootnoteTextChar"/>
    <w:uiPriority w:val="99"/>
    <w:semiHidden/>
    <w:unhideWhenUsed/>
    <w:rsid w:val="00A8567E"/>
    <w:rPr>
      <w:szCs w:val="20"/>
    </w:rPr>
  </w:style>
  <w:style w:type="character" w:customStyle="1" w:styleId="FootnoteTextChar">
    <w:name w:val="Footnote Text Char"/>
    <w:basedOn w:val="DefaultParagraphFont"/>
    <w:link w:val="FootnoteText"/>
    <w:uiPriority w:val="99"/>
    <w:semiHidden/>
    <w:rsid w:val="00A8567E"/>
    <w:rPr>
      <w:rFonts w:eastAsia="Times New Roman" w:cs="Times New Roman"/>
      <w:color w:val="000000" w:themeColor="text1"/>
      <w:sz w:val="20"/>
      <w:szCs w:val="20"/>
    </w:rPr>
  </w:style>
  <w:style w:type="character" w:styleId="FootnoteReference">
    <w:name w:val="footnote reference"/>
    <w:basedOn w:val="DefaultParagraphFont"/>
    <w:uiPriority w:val="99"/>
    <w:semiHidden/>
    <w:unhideWhenUsed/>
    <w:rsid w:val="00A8567E"/>
    <w:rPr>
      <w:vertAlign w:val="superscript"/>
    </w:rPr>
  </w:style>
  <w:style w:type="character" w:styleId="UnresolvedMention">
    <w:name w:val="Unresolved Mention"/>
    <w:basedOn w:val="DefaultParagraphFont"/>
    <w:uiPriority w:val="99"/>
    <w:semiHidden/>
    <w:unhideWhenUsed/>
    <w:rsid w:val="00A61A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403452">
      <w:bodyDiv w:val="1"/>
      <w:marLeft w:val="0"/>
      <w:marRight w:val="0"/>
      <w:marTop w:val="0"/>
      <w:marBottom w:val="0"/>
      <w:divBdr>
        <w:top w:val="none" w:sz="0" w:space="0" w:color="auto"/>
        <w:left w:val="none" w:sz="0" w:space="0" w:color="auto"/>
        <w:bottom w:val="none" w:sz="0" w:space="0" w:color="auto"/>
        <w:right w:val="none" w:sz="0" w:space="0" w:color="auto"/>
      </w:divBdr>
      <w:divsChild>
        <w:div w:id="1635330674">
          <w:marLeft w:val="780"/>
          <w:marRight w:val="240"/>
          <w:marTop w:val="120"/>
          <w:marBottom w:val="120"/>
          <w:divBdr>
            <w:top w:val="none" w:sz="0" w:space="0" w:color="auto"/>
            <w:left w:val="none" w:sz="0" w:space="0" w:color="auto"/>
            <w:bottom w:val="none" w:sz="0" w:space="0" w:color="auto"/>
            <w:right w:val="none" w:sz="0" w:space="0" w:color="auto"/>
          </w:divBdr>
        </w:div>
        <w:div w:id="2028871648">
          <w:marLeft w:val="780"/>
          <w:marRight w:val="240"/>
          <w:marTop w:val="120"/>
          <w:marBottom w:val="120"/>
          <w:divBdr>
            <w:top w:val="none" w:sz="0" w:space="0" w:color="auto"/>
            <w:left w:val="none" w:sz="0" w:space="0" w:color="auto"/>
            <w:bottom w:val="none" w:sz="0" w:space="0" w:color="auto"/>
            <w:right w:val="none" w:sz="0" w:space="0" w:color="auto"/>
          </w:divBdr>
        </w:div>
        <w:div w:id="1534686540">
          <w:marLeft w:val="780"/>
          <w:marRight w:val="240"/>
          <w:marTop w:val="120"/>
          <w:marBottom w:val="120"/>
          <w:divBdr>
            <w:top w:val="none" w:sz="0" w:space="0" w:color="auto"/>
            <w:left w:val="none" w:sz="0" w:space="0" w:color="auto"/>
            <w:bottom w:val="none" w:sz="0" w:space="0" w:color="auto"/>
            <w:right w:val="none" w:sz="0" w:space="0" w:color="auto"/>
          </w:divBdr>
        </w:div>
        <w:div w:id="83958559">
          <w:marLeft w:val="780"/>
          <w:marRight w:val="240"/>
          <w:marTop w:val="120"/>
          <w:marBottom w:val="120"/>
          <w:divBdr>
            <w:top w:val="none" w:sz="0" w:space="0" w:color="auto"/>
            <w:left w:val="none" w:sz="0" w:space="0" w:color="auto"/>
            <w:bottom w:val="none" w:sz="0" w:space="0" w:color="auto"/>
            <w:right w:val="none" w:sz="0" w:space="0" w:color="auto"/>
          </w:divBdr>
        </w:div>
        <w:div w:id="134496474">
          <w:marLeft w:val="780"/>
          <w:marRight w:val="240"/>
          <w:marTop w:val="120"/>
          <w:marBottom w:val="120"/>
          <w:divBdr>
            <w:top w:val="none" w:sz="0" w:space="0" w:color="auto"/>
            <w:left w:val="none" w:sz="0" w:space="0" w:color="auto"/>
            <w:bottom w:val="none" w:sz="0" w:space="0" w:color="auto"/>
            <w:right w:val="none" w:sz="0" w:space="0" w:color="auto"/>
          </w:divBdr>
        </w:div>
      </w:divsChild>
    </w:div>
    <w:div w:id="154103454">
      <w:bodyDiv w:val="1"/>
      <w:marLeft w:val="0"/>
      <w:marRight w:val="0"/>
      <w:marTop w:val="0"/>
      <w:marBottom w:val="0"/>
      <w:divBdr>
        <w:top w:val="none" w:sz="0" w:space="0" w:color="auto"/>
        <w:left w:val="none" w:sz="0" w:space="0" w:color="auto"/>
        <w:bottom w:val="none" w:sz="0" w:space="0" w:color="auto"/>
        <w:right w:val="none" w:sz="0" w:space="0" w:color="auto"/>
      </w:divBdr>
      <w:divsChild>
        <w:div w:id="674187312">
          <w:marLeft w:val="0"/>
          <w:marRight w:val="0"/>
          <w:marTop w:val="0"/>
          <w:marBottom w:val="0"/>
          <w:divBdr>
            <w:top w:val="none" w:sz="0" w:space="0" w:color="auto"/>
            <w:left w:val="none" w:sz="0" w:space="0" w:color="auto"/>
            <w:bottom w:val="none" w:sz="0" w:space="0" w:color="auto"/>
            <w:right w:val="none" w:sz="0" w:space="0" w:color="auto"/>
          </w:divBdr>
          <w:divsChild>
            <w:div w:id="1774787960">
              <w:marLeft w:val="0"/>
              <w:marRight w:val="0"/>
              <w:marTop w:val="0"/>
              <w:marBottom w:val="0"/>
              <w:divBdr>
                <w:top w:val="none" w:sz="0" w:space="0" w:color="auto"/>
                <w:left w:val="none" w:sz="0" w:space="0" w:color="auto"/>
                <w:bottom w:val="none" w:sz="0" w:space="0" w:color="auto"/>
                <w:right w:val="none" w:sz="0" w:space="0" w:color="auto"/>
              </w:divBdr>
              <w:divsChild>
                <w:div w:id="53453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52215">
      <w:bodyDiv w:val="1"/>
      <w:marLeft w:val="0"/>
      <w:marRight w:val="0"/>
      <w:marTop w:val="0"/>
      <w:marBottom w:val="0"/>
      <w:divBdr>
        <w:top w:val="none" w:sz="0" w:space="0" w:color="auto"/>
        <w:left w:val="none" w:sz="0" w:space="0" w:color="auto"/>
        <w:bottom w:val="none" w:sz="0" w:space="0" w:color="auto"/>
        <w:right w:val="none" w:sz="0" w:space="0" w:color="auto"/>
      </w:divBdr>
      <w:divsChild>
        <w:div w:id="426121008">
          <w:marLeft w:val="0"/>
          <w:marRight w:val="0"/>
          <w:marTop w:val="0"/>
          <w:marBottom w:val="0"/>
          <w:divBdr>
            <w:top w:val="none" w:sz="0" w:space="0" w:color="auto"/>
            <w:left w:val="none" w:sz="0" w:space="0" w:color="auto"/>
            <w:bottom w:val="none" w:sz="0" w:space="0" w:color="auto"/>
            <w:right w:val="none" w:sz="0" w:space="0" w:color="auto"/>
          </w:divBdr>
          <w:divsChild>
            <w:div w:id="1094089821">
              <w:marLeft w:val="0"/>
              <w:marRight w:val="0"/>
              <w:marTop w:val="0"/>
              <w:marBottom w:val="0"/>
              <w:divBdr>
                <w:top w:val="none" w:sz="0" w:space="0" w:color="auto"/>
                <w:left w:val="none" w:sz="0" w:space="0" w:color="auto"/>
                <w:bottom w:val="none" w:sz="0" w:space="0" w:color="auto"/>
                <w:right w:val="none" w:sz="0" w:space="0" w:color="auto"/>
              </w:divBdr>
              <w:divsChild>
                <w:div w:id="44886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551413">
      <w:bodyDiv w:val="1"/>
      <w:marLeft w:val="0"/>
      <w:marRight w:val="0"/>
      <w:marTop w:val="0"/>
      <w:marBottom w:val="0"/>
      <w:divBdr>
        <w:top w:val="none" w:sz="0" w:space="0" w:color="auto"/>
        <w:left w:val="none" w:sz="0" w:space="0" w:color="auto"/>
        <w:bottom w:val="none" w:sz="0" w:space="0" w:color="auto"/>
        <w:right w:val="none" w:sz="0" w:space="0" w:color="auto"/>
      </w:divBdr>
    </w:div>
    <w:div w:id="305284462">
      <w:bodyDiv w:val="1"/>
      <w:marLeft w:val="0"/>
      <w:marRight w:val="0"/>
      <w:marTop w:val="0"/>
      <w:marBottom w:val="0"/>
      <w:divBdr>
        <w:top w:val="none" w:sz="0" w:space="0" w:color="auto"/>
        <w:left w:val="none" w:sz="0" w:space="0" w:color="auto"/>
        <w:bottom w:val="none" w:sz="0" w:space="0" w:color="auto"/>
        <w:right w:val="none" w:sz="0" w:space="0" w:color="auto"/>
      </w:divBdr>
      <w:divsChild>
        <w:div w:id="545289229">
          <w:marLeft w:val="0"/>
          <w:marRight w:val="0"/>
          <w:marTop w:val="0"/>
          <w:marBottom w:val="0"/>
          <w:divBdr>
            <w:top w:val="none" w:sz="0" w:space="0" w:color="auto"/>
            <w:left w:val="none" w:sz="0" w:space="0" w:color="auto"/>
            <w:bottom w:val="none" w:sz="0" w:space="0" w:color="auto"/>
            <w:right w:val="none" w:sz="0" w:space="0" w:color="auto"/>
          </w:divBdr>
        </w:div>
        <w:div w:id="809975882">
          <w:marLeft w:val="0"/>
          <w:marRight w:val="0"/>
          <w:marTop w:val="0"/>
          <w:marBottom w:val="0"/>
          <w:divBdr>
            <w:top w:val="none" w:sz="0" w:space="0" w:color="auto"/>
            <w:left w:val="none" w:sz="0" w:space="0" w:color="auto"/>
            <w:bottom w:val="none" w:sz="0" w:space="0" w:color="auto"/>
            <w:right w:val="none" w:sz="0" w:space="0" w:color="auto"/>
          </w:divBdr>
        </w:div>
        <w:div w:id="1756441561">
          <w:marLeft w:val="0"/>
          <w:marRight w:val="0"/>
          <w:marTop w:val="0"/>
          <w:marBottom w:val="0"/>
          <w:divBdr>
            <w:top w:val="none" w:sz="0" w:space="0" w:color="auto"/>
            <w:left w:val="none" w:sz="0" w:space="0" w:color="auto"/>
            <w:bottom w:val="none" w:sz="0" w:space="0" w:color="auto"/>
            <w:right w:val="none" w:sz="0" w:space="0" w:color="auto"/>
          </w:divBdr>
        </w:div>
        <w:div w:id="1023478328">
          <w:marLeft w:val="0"/>
          <w:marRight w:val="0"/>
          <w:marTop w:val="0"/>
          <w:marBottom w:val="0"/>
          <w:divBdr>
            <w:top w:val="none" w:sz="0" w:space="0" w:color="auto"/>
            <w:left w:val="none" w:sz="0" w:space="0" w:color="auto"/>
            <w:bottom w:val="none" w:sz="0" w:space="0" w:color="auto"/>
            <w:right w:val="none" w:sz="0" w:space="0" w:color="auto"/>
          </w:divBdr>
        </w:div>
        <w:div w:id="406266659">
          <w:marLeft w:val="0"/>
          <w:marRight w:val="0"/>
          <w:marTop w:val="0"/>
          <w:marBottom w:val="0"/>
          <w:divBdr>
            <w:top w:val="none" w:sz="0" w:space="0" w:color="auto"/>
            <w:left w:val="none" w:sz="0" w:space="0" w:color="auto"/>
            <w:bottom w:val="none" w:sz="0" w:space="0" w:color="auto"/>
            <w:right w:val="none" w:sz="0" w:space="0" w:color="auto"/>
          </w:divBdr>
        </w:div>
        <w:div w:id="289171094">
          <w:marLeft w:val="0"/>
          <w:marRight w:val="0"/>
          <w:marTop w:val="0"/>
          <w:marBottom w:val="0"/>
          <w:divBdr>
            <w:top w:val="none" w:sz="0" w:space="0" w:color="auto"/>
            <w:left w:val="none" w:sz="0" w:space="0" w:color="auto"/>
            <w:bottom w:val="none" w:sz="0" w:space="0" w:color="auto"/>
            <w:right w:val="none" w:sz="0" w:space="0" w:color="auto"/>
          </w:divBdr>
        </w:div>
        <w:div w:id="529034881">
          <w:marLeft w:val="0"/>
          <w:marRight w:val="0"/>
          <w:marTop w:val="0"/>
          <w:marBottom w:val="0"/>
          <w:divBdr>
            <w:top w:val="none" w:sz="0" w:space="0" w:color="auto"/>
            <w:left w:val="none" w:sz="0" w:space="0" w:color="auto"/>
            <w:bottom w:val="none" w:sz="0" w:space="0" w:color="auto"/>
            <w:right w:val="none" w:sz="0" w:space="0" w:color="auto"/>
          </w:divBdr>
        </w:div>
        <w:div w:id="24673454">
          <w:marLeft w:val="0"/>
          <w:marRight w:val="0"/>
          <w:marTop w:val="0"/>
          <w:marBottom w:val="0"/>
          <w:divBdr>
            <w:top w:val="none" w:sz="0" w:space="0" w:color="auto"/>
            <w:left w:val="none" w:sz="0" w:space="0" w:color="auto"/>
            <w:bottom w:val="none" w:sz="0" w:space="0" w:color="auto"/>
            <w:right w:val="none" w:sz="0" w:space="0" w:color="auto"/>
          </w:divBdr>
        </w:div>
        <w:div w:id="1241524793">
          <w:marLeft w:val="0"/>
          <w:marRight w:val="0"/>
          <w:marTop w:val="0"/>
          <w:marBottom w:val="0"/>
          <w:divBdr>
            <w:top w:val="none" w:sz="0" w:space="0" w:color="auto"/>
            <w:left w:val="none" w:sz="0" w:space="0" w:color="auto"/>
            <w:bottom w:val="none" w:sz="0" w:space="0" w:color="auto"/>
            <w:right w:val="none" w:sz="0" w:space="0" w:color="auto"/>
          </w:divBdr>
        </w:div>
        <w:div w:id="1557594149">
          <w:marLeft w:val="0"/>
          <w:marRight w:val="0"/>
          <w:marTop w:val="0"/>
          <w:marBottom w:val="0"/>
          <w:divBdr>
            <w:top w:val="none" w:sz="0" w:space="0" w:color="auto"/>
            <w:left w:val="none" w:sz="0" w:space="0" w:color="auto"/>
            <w:bottom w:val="none" w:sz="0" w:space="0" w:color="auto"/>
            <w:right w:val="none" w:sz="0" w:space="0" w:color="auto"/>
          </w:divBdr>
        </w:div>
      </w:divsChild>
    </w:div>
    <w:div w:id="351540400">
      <w:bodyDiv w:val="1"/>
      <w:marLeft w:val="0"/>
      <w:marRight w:val="0"/>
      <w:marTop w:val="0"/>
      <w:marBottom w:val="0"/>
      <w:divBdr>
        <w:top w:val="none" w:sz="0" w:space="0" w:color="auto"/>
        <w:left w:val="none" w:sz="0" w:space="0" w:color="auto"/>
        <w:bottom w:val="none" w:sz="0" w:space="0" w:color="auto"/>
        <w:right w:val="none" w:sz="0" w:space="0" w:color="auto"/>
      </w:divBdr>
      <w:divsChild>
        <w:div w:id="1472479697">
          <w:marLeft w:val="0"/>
          <w:marRight w:val="0"/>
          <w:marTop w:val="0"/>
          <w:marBottom w:val="0"/>
          <w:divBdr>
            <w:top w:val="none" w:sz="0" w:space="0" w:color="auto"/>
            <w:left w:val="none" w:sz="0" w:space="0" w:color="auto"/>
            <w:bottom w:val="none" w:sz="0" w:space="0" w:color="auto"/>
            <w:right w:val="none" w:sz="0" w:space="0" w:color="auto"/>
          </w:divBdr>
          <w:divsChild>
            <w:div w:id="832113363">
              <w:marLeft w:val="0"/>
              <w:marRight w:val="0"/>
              <w:marTop w:val="0"/>
              <w:marBottom w:val="0"/>
              <w:divBdr>
                <w:top w:val="none" w:sz="0" w:space="0" w:color="auto"/>
                <w:left w:val="none" w:sz="0" w:space="0" w:color="auto"/>
                <w:bottom w:val="none" w:sz="0" w:space="0" w:color="auto"/>
                <w:right w:val="none" w:sz="0" w:space="0" w:color="auto"/>
              </w:divBdr>
              <w:divsChild>
                <w:div w:id="1085953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754226">
      <w:bodyDiv w:val="1"/>
      <w:marLeft w:val="0"/>
      <w:marRight w:val="0"/>
      <w:marTop w:val="0"/>
      <w:marBottom w:val="0"/>
      <w:divBdr>
        <w:top w:val="none" w:sz="0" w:space="0" w:color="auto"/>
        <w:left w:val="none" w:sz="0" w:space="0" w:color="auto"/>
        <w:bottom w:val="none" w:sz="0" w:space="0" w:color="auto"/>
        <w:right w:val="none" w:sz="0" w:space="0" w:color="auto"/>
      </w:divBdr>
    </w:div>
    <w:div w:id="383527049">
      <w:bodyDiv w:val="1"/>
      <w:marLeft w:val="0"/>
      <w:marRight w:val="0"/>
      <w:marTop w:val="0"/>
      <w:marBottom w:val="0"/>
      <w:divBdr>
        <w:top w:val="none" w:sz="0" w:space="0" w:color="auto"/>
        <w:left w:val="none" w:sz="0" w:space="0" w:color="auto"/>
        <w:bottom w:val="none" w:sz="0" w:space="0" w:color="auto"/>
        <w:right w:val="none" w:sz="0" w:space="0" w:color="auto"/>
      </w:divBdr>
    </w:div>
    <w:div w:id="403527525">
      <w:bodyDiv w:val="1"/>
      <w:marLeft w:val="0"/>
      <w:marRight w:val="0"/>
      <w:marTop w:val="0"/>
      <w:marBottom w:val="0"/>
      <w:divBdr>
        <w:top w:val="none" w:sz="0" w:space="0" w:color="auto"/>
        <w:left w:val="none" w:sz="0" w:space="0" w:color="auto"/>
        <w:bottom w:val="none" w:sz="0" w:space="0" w:color="auto"/>
        <w:right w:val="none" w:sz="0" w:space="0" w:color="auto"/>
      </w:divBdr>
      <w:divsChild>
        <w:div w:id="802577305">
          <w:marLeft w:val="0"/>
          <w:marRight w:val="0"/>
          <w:marTop w:val="0"/>
          <w:marBottom w:val="0"/>
          <w:divBdr>
            <w:top w:val="none" w:sz="0" w:space="0" w:color="auto"/>
            <w:left w:val="none" w:sz="0" w:space="0" w:color="auto"/>
            <w:bottom w:val="none" w:sz="0" w:space="0" w:color="auto"/>
            <w:right w:val="none" w:sz="0" w:space="0" w:color="auto"/>
          </w:divBdr>
          <w:divsChild>
            <w:div w:id="124441758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73626341">
                  <w:marLeft w:val="0"/>
                  <w:marRight w:val="0"/>
                  <w:marTop w:val="0"/>
                  <w:marBottom w:val="0"/>
                  <w:divBdr>
                    <w:top w:val="none" w:sz="0" w:space="0" w:color="auto"/>
                    <w:left w:val="none" w:sz="0" w:space="0" w:color="auto"/>
                    <w:bottom w:val="none" w:sz="0" w:space="0" w:color="auto"/>
                    <w:right w:val="none" w:sz="0" w:space="0" w:color="auto"/>
                  </w:divBdr>
                  <w:divsChild>
                    <w:div w:id="100077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6116615">
      <w:bodyDiv w:val="1"/>
      <w:marLeft w:val="0"/>
      <w:marRight w:val="0"/>
      <w:marTop w:val="0"/>
      <w:marBottom w:val="0"/>
      <w:divBdr>
        <w:top w:val="none" w:sz="0" w:space="0" w:color="auto"/>
        <w:left w:val="none" w:sz="0" w:space="0" w:color="auto"/>
        <w:bottom w:val="none" w:sz="0" w:space="0" w:color="auto"/>
        <w:right w:val="none" w:sz="0" w:space="0" w:color="auto"/>
      </w:divBdr>
    </w:div>
    <w:div w:id="525365084">
      <w:bodyDiv w:val="1"/>
      <w:marLeft w:val="0"/>
      <w:marRight w:val="0"/>
      <w:marTop w:val="0"/>
      <w:marBottom w:val="0"/>
      <w:divBdr>
        <w:top w:val="none" w:sz="0" w:space="0" w:color="auto"/>
        <w:left w:val="none" w:sz="0" w:space="0" w:color="auto"/>
        <w:bottom w:val="none" w:sz="0" w:space="0" w:color="auto"/>
        <w:right w:val="none" w:sz="0" w:space="0" w:color="auto"/>
      </w:divBdr>
    </w:div>
    <w:div w:id="577907954">
      <w:bodyDiv w:val="1"/>
      <w:marLeft w:val="0"/>
      <w:marRight w:val="0"/>
      <w:marTop w:val="0"/>
      <w:marBottom w:val="0"/>
      <w:divBdr>
        <w:top w:val="none" w:sz="0" w:space="0" w:color="auto"/>
        <w:left w:val="none" w:sz="0" w:space="0" w:color="auto"/>
        <w:bottom w:val="none" w:sz="0" w:space="0" w:color="auto"/>
        <w:right w:val="none" w:sz="0" w:space="0" w:color="auto"/>
      </w:divBdr>
    </w:div>
    <w:div w:id="608318595">
      <w:bodyDiv w:val="1"/>
      <w:marLeft w:val="0"/>
      <w:marRight w:val="0"/>
      <w:marTop w:val="0"/>
      <w:marBottom w:val="0"/>
      <w:divBdr>
        <w:top w:val="none" w:sz="0" w:space="0" w:color="auto"/>
        <w:left w:val="none" w:sz="0" w:space="0" w:color="auto"/>
        <w:bottom w:val="none" w:sz="0" w:space="0" w:color="auto"/>
        <w:right w:val="none" w:sz="0" w:space="0" w:color="auto"/>
      </w:divBdr>
    </w:div>
    <w:div w:id="641884496">
      <w:bodyDiv w:val="1"/>
      <w:marLeft w:val="0"/>
      <w:marRight w:val="0"/>
      <w:marTop w:val="0"/>
      <w:marBottom w:val="0"/>
      <w:divBdr>
        <w:top w:val="none" w:sz="0" w:space="0" w:color="auto"/>
        <w:left w:val="none" w:sz="0" w:space="0" w:color="auto"/>
        <w:bottom w:val="none" w:sz="0" w:space="0" w:color="auto"/>
        <w:right w:val="none" w:sz="0" w:space="0" w:color="auto"/>
      </w:divBdr>
    </w:div>
    <w:div w:id="711422544">
      <w:bodyDiv w:val="1"/>
      <w:marLeft w:val="0"/>
      <w:marRight w:val="0"/>
      <w:marTop w:val="0"/>
      <w:marBottom w:val="0"/>
      <w:divBdr>
        <w:top w:val="none" w:sz="0" w:space="0" w:color="auto"/>
        <w:left w:val="none" w:sz="0" w:space="0" w:color="auto"/>
        <w:bottom w:val="none" w:sz="0" w:space="0" w:color="auto"/>
        <w:right w:val="none" w:sz="0" w:space="0" w:color="auto"/>
      </w:divBdr>
    </w:div>
    <w:div w:id="728110177">
      <w:bodyDiv w:val="1"/>
      <w:marLeft w:val="0"/>
      <w:marRight w:val="0"/>
      <w:marTop w:val="0"/>
      <w:marBottom w:val="0"/>
      <w:divBdr>
        <w:top w:val="none" w:sz="0" w:space="0" w:color="auto"/>
        <w:left w:val="none" w:sz="0" w:space="0" w:color="auto"/>
        <w:bottom w:val="none" w:sz="0" w:space="0" w:color="auto"/>
        <w:right w:val="none" w:sz="0" w:space="0" w:color="auto"/>
      </w:divBdr>
      <w:divsChild>
        <w:div w:id="766540553">
          <w:marLeft w:val="0"/>
          <w:marRight w:val="0"/>
          <w:marTop w:val="0"/>
          <w:marBottom w:val="0"/>
          <w:divBdr>
            <w:top w:val="none" w:sz="0" w:space="0" w:color="auto"/>
            <w:left w:val="none" w:sz="0" w:space="0" w:color="auto"/>
            <w:bottom w:val="none" w:sz="0" w:space="0" w:color="auto"/>
            <w:right w:val="none" w:sz="0" w:space="0" w:color="auto"/>
          </w:divBdr>
          <w:divsChild>
            <w:div w:id="74785182">
              <w:marLeft w:val="0"/>
              <w:marRight w:val="0"/>
              <w:marTop w:val="0"/>
              <w:marBottom w:val="0"/>
              <w:divBdr>
                <w:top w:val="none" w:sz="0" w:space="0" w:color="auto"/>
                <w:left w:val="none" w:sz="0" w:space="0" w:color="auto"/>
                <w:bottom w:val="none" w:sz="0" w:space="0" w:color="auto"/>
                <w:right w:val="none" w:sz="0" w:space="0" w:color="auto"/>
              </w:divBdr>
              <w:divsChild>
                <w:div w:id="4190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438558">
      <w:bodyDiv w:val="1"/>
      <w:marLeft w:val="0"/>
      <w:marRight w:val="0"/>
      <w:marTop w:val="0"/>
      <w:marBottom w:val="0"/>
      <w:divBdr>
        <w:top w:val="none" w:sz="0" w:space="0" w:color="auto"/>
        <w:left w:val="none" w:sz="0" w:space="0" w:color="auto"/>
        <w:bottom w:val="none" w:sz="0" w:space="0" w:color="auto"/>
        <w:right w:val="none" w:sz="0" w:space="0" w:color="auto"/>
      </w:divBdr>
      <w:divsChild>
        <w:div w:id="2095281975">
          <w:marLeft w:val="0"/>
          <w:marRight w:val="0"/>
          <w:marTop w:val="0"/>
          <w:marBottom w:val="0"/>
          <w:divBdr>
            <w:top w:val="none" w:sz="0" w:space="0" w:color="auto"/>
            <w:left w:val="none" w:sz="0" w:space="0" w:color="auto"/>
            <w:bottom w:val="none" w:sz="0" w:space="0" w:color="auto"/>
            <w:right w:val="none" w:sz="0" w:space="0" w:color="auto"/>
          </w:divBdr>
        </w:div>
        <w:div w:id="347608109">
          <w:marLeft w:val="0"/>
          <w:marRight w:val="0"/>
          <w:marTop w:val="0"/>
          <w:marBottom w:val="0"/>
          <w:divBdr>
            <w:top w:val="none" w:sz="0" w:space="0" w:color="auto"/>
            <w:left w:val="none" w:sz="0" w:space="0" w:color="auto"/>
            <w:bottom w:val="none" w:sz="0" w:space="0" w:color="auto"/>
            <w:right w:val="none" w:sz="0" w:space="0" w:color="auto"/>
          </w:divBdr>
        </w:div>
        <w:div w:id="361710129">
          <w:marLeft w:val="0"/>
          <w:marRight w:val="0"/>
          <w:marTop w:val="0"/>
          <w:marBottom w:val="0"/>
          <w:divBdr>
            <w:top w:val="none" w:sz="0" w:space="0" w:color="auto"/>
            <w:left w:val="none" w:sz="0" w:space="0" w:color="auto"/>
            <w:bottom w:val="none" w:sz="0" w:space="0" w:color="auto"/>
            <w:right w:val="none" w:sz="0" w:space="0" w:color="auto"/>
          </w:divBdr>
        </w:div>
        <w:div w:id="1969050718">
          <w:marLeft w:val="0"/>
          <w:marRight w:val="0"/>
          <w:marTop w:val="0"/>
          <w:marBottom w:val="0"/>
          <w:divBdr>
            <w:top w:val="none" w:sz="0" w:space="0" w:color="auto"/>
            <w:left w:val="none" w:sz="0" w:space="0" w:color="auto"/>
            <w:bottom w:val="none" w:sz="0" w:space="0" w:color="auto"/>
            <w:right w:val="none" w:sz="0" w:space="0" w:color="auto"/>
          </w:divBdr>
        </w:div>
      </w:divsChild>
    </w:div>
    <w:div w:id="783967472">
      <w:bodyDiv w:val="1"/>
      <w:marLeft w:val="0"/>
      <w:marRight w:val="0"/>
      <w:marTop w:val="0"/>
      <w:marBottom w:val="0"/>
      <w:divBdr>
        <w:top w:val="none" w:sz="0" w:space="0" w:color="auto"/>
        <w:left w:val="none" w:sz="0" w:space="0" w:color="auto"/>
        <w:bottom w:val="none" w:sz="0" w:space="0" w:color="auto"/>
        <w:right w:val="none" w:sz="0" w:space="0" w:color="auto"/>
      </w:divBdr>
    </w:div>
    <w:div w:id="820081728">
      <w:bodyDiv w:val="1"/>
      <w:marLeft w:val="0"/>
      <w:marRight w:val="0"/>
      <w:marTop w:val="0"/>
      <w:marBottom w:val="0"/>
      <w:divBdr>
        <w:top w:val="none" w:sz="0" w:space="0" w:color="auto"/>
        <w:left w:val="none" w:sz="0" w:space="0" w:color="auto"/>
        <w:bottom w:val="none" w:sz="0" w:space="0" w:color="auto"/>
        <w:right w:val="none" w:sz="0" w:space="0" w:color="auto"/>
      </w:divBdr>
      <w:divsChild>
        <w:div w:id="17637929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75707682">
              <w:marLeft w:val="0"/>
              <w:marRight w:val="0"/>
              <w:marTop w:val="0"/>
              <w:marBottom w:val="0"/>
              <w:divBdr>
                <w:top w:val="none" w:sz="0" w:space="0" w:color="auto"/>
                <w:left w:val="none" w:sz="0" w:space="0" w:color="auto"/>
                <w:bottom w:val="none" w:sz="0" w:space="0" w:color="auto"/>
                <w:right w:val="none" w:sz="0" w:space="0" w:color="auto"/>
              </w:divBdr>
              <w:divsChild>
                <w:div w:id="1389499232">
                  <w:marLeft w:val="0"/>
                  <w:marRight w:val="0"/>
                  <w:marTop w:val="0"/>
                  <w:marBottom w:val="0"/>
                  <w:divBdr>
                    <w:top w:val="none" w:sz="0" w:space="0" w:color="auto"/>
                    <w:left w:val="none" w:sz="0" w:space="0" w:color="auto"/>
                    <w:bottom w:val="none" w:sz="0" w:space="0" w:color="auto"/>
                    <w:right w:val="none" w:sz="0" w:space="0" w:color="auto"/>
                  </w:divBdr>
                  <w:divsChild>
                    <w:div w:id="1370258988">
                      <w:marLeft w:val="0"/>
                      <w:marRight w:val="0"/>
                      <w:marTop w:val="0"/>
                      <w:marBottom w:val="0"/>
                      <w:divBdr>
                        <w:top w:val="none" w:sz="0" w:space="0" w:color="auto"/>
                        <w:left w:val="none" w:sz="0" w:space="0" w:color="auto"/>
                        <w:bottom w:val="none" w:sz="0" w:space="0" w:color="auto"/>
                        <w:right w:val="none" w:sz="0" w:space="0" w:color="auto"/>
                      </w:divBdr>
                    </w:div>
                    <w:div w:id="61029365">
                      <w:marLeft w:val="0"/>
                      <w:marRight w:val="0"/>
                      <w:marTop w:val="0"/>
                      <w:marBottom w:val="0"/>
                      <w:divBdr>
                        <w:top w:val="none" w:sz="0" w:space="0" w:color="auto"/>
                        <w:left w:val="none" w:sz="0" w:space="0" w:color="auto"/>
                        <w:bottom w:val="none" w:sz="0" w:space="0" w:color="auto"/>
                        <w:right w:val="none" w:sz="0" w:space="0" w:color="auto"/>
                      </w:divBdr>
                    </w:div>
                    <w:div w:id="1233589862">
                      <w:marLeft w:val="0"/>
                      <w:marRight w:val="0"/>
                      <w:marTop w:val="0"/>
                      <w:marBottom w:val="0"/>
                      <w:divBdr>
                        <w:top w:val="none" w:sz="0" w:space="0" w:color="auto"/>
                        <w:left w:val="none" w:sz="0" w:space="0" w:color="auto"/>
                        <w:bottom w:val="none" w:sz="0" w:space="0" w:color="auto"/>
                        <w:right w:val="none" w:sz="0" w:space="0" w:color="auto"/>
                      </w:divBdr>
                    </w:div>
                    <w:div w:id="1411610589">
                      <w:marLeft w:val="0"/>
                      <w:marRight w:val="0"/>
                      <w:marTop w:val="0"/>
                      <w:marBottom w:val="0"/>
                      <w:divBdr>
                        <w:top w:val="none" w:sz="0" w:space="0" w:color="auto"/>
                        <w:left w:val="none" w:sz="0" w:space="0" w:color="auto"/>
                        <w:bottom w:val="none" w:sz="0" w:space="0" w:color="auto"/>
                        <w:right w:val="none" w:sz="0" w:space="0" w:color="auto"/>
                      </w:divBdr>
                    </w:div>
                    <w:div w:id="269549685">
                      <w:marLeft w:val="0"/>
                      <w:marRight w:val="0"/>
                      <w:marTop w:val="0"/>
                      <w:marBottom w:val="0"/>
                      <w:divBdr>
                        <w:top w:val="none" w:sz="0" w:space="0" w:color="auto"/>
                        <w:left w:val="none" w:sz="0" w:space="0" w:color="auto"/>
                        <w:bottom w:val="none" w:sz="0" w:space="0" w:color="auto"/>
                        <w:right w:val="none" w:sz="0" w:space="0" w:color="auto"/>
                      </w:divBdr>
                    </w:div>
                    <w:div w:id="102189874">
                      <w:marLeft w:val="0"/>
                      <w:marRight w:val="0"/>
                      <w:marTop w:val="0"/>
                      <w:marBottom w:val="0"/>
                      <w:divBdr>
                        <w:top w:val="none" w:sz="0" w:space="0" w:color="auto"/>
                        <w:left w:val="none" w:sz="0" w:space="0" w:color="auto"/>
                        <w:bottom w:val="none" w:sz="0" w:space="0" w:color="auto"/>
                        <w:right w:val="none" w:sz="0" w:space="0" w:color="auto"/>
                      </w:divBdr>
                    </w:div>
                    <w:div w:id="129344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8233316">
      <w:bodyDiv w:val="1"/>
      <w:marLeft w:val="0"/>
      <w:marRight w:val="0"/>
      <w:marTop w:val="0"/>
      <w:marBottom w:val="0"/>
      <w:divBdr>
        <w:top w:val="none" w:sz="0" w:space="0" w:color="auto"/>
        <w:left w:val="none" w:sz="0" w:space="0" w:color="auto"/>
        <w:bottom w:val="none" w:sz="0" w:space="0" w:color="auto"/>
        <w:right w:val="none" w:sz="0" w:space="0" w:color="auto"/>
      </w:divBdr>
      <w:divsChild>
        <w:div w:id="184948673">
          <w:marLeft w:val="0"/>
          <w:marRight w:val="0"/>
          <w:marTop w:val="0"/>
          <w:marBottom w:val="0"/>
          <w:divBdr>
            <w:top w:val="none" w:sz="0" w:space="0" w:color="auto"/>
            <w:left w:val="none" w:sz="0" w:space="0" w:color="auto"/>
            <w:bottom w:val="none" w:sz="0" w:space="0" w:color="auto"/>
            <w:right w:val="none" w:sz="0" w:space="0" w:color="auto"/>
          </w:divBdr>
        </w:div>
        <w:div w:id="1595285758">
          <w:marLeft w:val="0"/>
          <w:marRight w:val="0"/>
          <w:marTop w:val="0"/>
          <w:marBottom w:val="0"/>
          <w:divBdr>
            <w:top w:val="none" w:sz="0" w:space="0" w:color="auto"/>
            <w:left w:val="none" w:sz="0" w:space="0" w:color="auto"/>
            <w:bottom w:val="none" w:sz="0" w:space="0" w:color="auto"/>
            <w:right w:val="none" w:sz="0" w:space="0" w:color="auto"/>
          </w:divBdr>
        </w:div>
        <w:div w:id="1247575625">
          <w:marLeft w:val="0"/>
          <w:marRight w:val="0"/>
          <w:marTop w:val="0"/>
          <w:marBottom w:val="0"/>
          <w:divBdr>
            <w:top w:val="none" w:sz="0" w:space="0" w:color="auto"/>
            <w:left w:val="none" w:sz="0" w:space="0" w:color="auto"/>
            <w:bottom w:val="none" w:sz="0" w:space="0" w:color="auto"/>
            <w:right w:val="none" w:sz="0" w:space="0" w:color="auto"/>
          </w:divBdr>
        </w:div>
        <w:div w:id="1962221874">
          <w:marLeft w:val="0"/>
          <w:marRight w:val="0"/>
          <w:marTop w:val="0"/>
          <w:marBottom w:val="0"/>
          <w:divBdr>
            <w:top w:val="none" w:sz="0" w:space="0" w:color="auto"/>
            <w:left w:val="none" w:sz="0" w:space="0" w:color="auto"/>
            <w:bottom w:val="none" w:sz="0" w:space="0" w:color="auto"/>
            <w:right w:val="none" w:sz="0" w:space="0" w:color="auto"/>
          </w:divBdr>
        </w:div>
        <w:div w:id="456795273">
          <w:marLeft w:val="0"/>
          <w:marRight w:val="0"/>
          <w:marTop w:val="0"/>
          <w:marBottom w:val="0"/>
          <w:divBdr>
            <w:top w:val="none" w:sz="0" w:space="0" w:color="auto"/>
            <w:left w:val="none" w:sz="0" w:space="0" w:color="auto"/>
            <w:bottom w:val="none" w:sz="0" w:space="0" w:color="auto"/>
            <w:right w:val="none" w:sz="0" w:space="0" w:color="auto"/>
          </w:divBdr>
        </w:div>
        <w:div w:id="911546102">
          <w:marLeft w:val="0"/>
          <w:marRight w:val="0"/>
          <w:marTop w:val="0"/>
          <w:marBottom w:val="0"/>
          <w:divBdr>
            <w:top w:val="none" w:sz="0" w:space="0" w:color="auto"/>
            <w:left w:val="none" w:sz="0" w:space="0" w:color="auto"/>
            <w:bottom w:val="none" w:sz="0" w:space="0" w:color="auto"/>
            <w:right w:val="none" w:sz="0" w:space="0" w:color="auto"/>
          </w:divBdr>
        </w:div>
        <w:div w:id="1906989277">
          <w:marLeft w:val="0"/>
          <w:marRight w:val="0"/>
          <w:marTop w:val="0"/>
          <w:marBottom w:val="0"/>
          <w:divBdr>
            <w:top w:val="none" w:sz="0" w:space="0" w:color="auto"/>
            <w:left w:val="none" w:sz="0" w:space="0" w:color="auto"/>
            <w:bottom w:val="none" w:sz="0" w:space="0" w:color="auto"/>
            <w:right w:val="none" w:sz="0" w:space="0" w:color="auto"/>
          </w:divBdr>
        </w:div>
        <w:div w:id="1099373715">
          <w:marLeft w:val="0"/>
          <w:marRight w:val="0"/>
          <w:marTop w:val="0"/>
          <w:marBottom w:val="0"/>
          <w:divBdr>
            <w:top w:val="none" w:sz="0" w:space="0" w:color="auto"/>
            <w:left w:val="none" w:sz="0" w:space="0" w:color="auto"/>
            <w:bottom w:val="none" w:sz="0" w:space="0" w:color="auto"/>
            <w:right w:val="none" w:sz="0" w:space="0" w:color="auto"/>
          </w:divBdr>
        </w:div>
        <w:div w:id="1313606243">
          <w:marLeft w:val="0"/>
          <w:marRight w:val="0"/>
          <w:marTop w:val="0"/>
          <w:marBottom w:val="0"/>
          <w:divBdr>
            <w:top w:val="none" w:sz="0" w:space="0" w:color="auto"/>
            <w:left w:val="none" w:sz="0" w:space="0" w:color="auto"/>
            <w:bottom w:val="none" w:sz="0" w:space="0" w:color="auto"/>
            <w:right w:val="none" w:sz="0" w:space="0" w:color="auto"/>
          </w:divBdr>
        </w:div>
        <w:div w:id="2135361945">
          <w:marLeft w:val="0"/>
          <w:marRight w:val="0"/>
          <w:marTop w:val="0"/>
          <w:marBottom w:val="0"/>
          <w:divBdr>
            <w:top w:val="none" w:sz="0" w:space="0" w:color="auto"/>
            <w:left w:val="none" w:sz="0" w:space="0" w:color="auto"/>
            <w:bottom w:val="none" w:sz="0" w:space="0" w:color="auto"/>
            <w:right w:val="none" w:sz="0" w:space="0" w:color="auto"/>
          </w:divBdr>
        </w:div>
      </w:divsChild>
    </w:div>
    <w:div w:id="845678782">
      <w:bodyDiv w:val="1"/>
      <w:marLeft w:val="0"/>
      <w:marRight w:val="0"/>
      <w:marTop w:val="0"/>
      <w:marBottom w:val="0"/>
      <w:divBdr>
        <w:top w:val="none" w:sz="0" w:space="0" w:color="auto"/>
        <w:left w:val="none" w:sz="0" w:space="0" w:color="auto"/>
        <w:bottom w:val="none" w:sz="0" w:space="0" w:color="auto"/>
        <w:right w:val="none" w:sz="0" w:space="0" w:color="auto"/>
      </w:divBdr>
      <w:divsChild>
        <w:div w:id="93324733">
          <w:marLeft w:val="0"/>
          <w:marRight w:val="0"/>
          <w:marTop w:val="0"/>
          <w:marBottom w:val="0"/>
          <w:divBdr>
            <w:top w:val="none" w:sz="0" w:space="0" w:color="auto"/>
            <w:left w:val="none" w:sz="0" w:space="0" w:color="auto"/>
            <w:bottom w:val="none" w:sz="0" w:space="0" w:color="auto"/>
            <w:right w:val="none" w:sz="0" w:space="0" w:color="auto"/>
          </w:divBdr>
          <w:divsChild>
            <w:div w:id="1033506320">
              <w:marLeft w:val="0"/>
              <w:marRight w:val="0"/>
              <w:marTop w:val="0"/>
              <w:marBottom w:val="0"/>
              <w:divBdr>
                <w:top w:val="none" w:sz="0" w:space="0" w:color="auto"/>
                <w:left w:val="none" w:sz="0" w:space="0" w:color="auto"/>
                <w:bottom w:val="none" w:sz="0" w:space="0" w:color="auto"/>
                <w:right w:val="none" w:sz="0" w:space="0" w:color="auto"/>
              </w:divBdr>
              <w:divsChild>
                <w:div w:id="42318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800789">
      <w:bodyDiv w:val="1"/>
      <w:marLeft w:val="0"/>
      <w:marRight w:val="0"/>
      <w:marTop w:val="0"/>
      <w:marBottom w:val="0"/>
      <w:divBdr>
        <w:top w:val="none" w:sz="0" w:space="0" w:color="auto"/>
        <w:left w:val="none" w:sz="0" w:space="0" w:color="auto"/>
        <w:bottom w:val="none" w:sz="0" w:space="0" w:color="auto"/>
        <w:right w:val="none" w:sz="0" w:space="0" w:color="auto"/>
      </w:divBdr>
    </w:div>
    <w:div w:id="916131047">
      <w:bodyDiv w:val="1"/>
      <w:marLeft w:val="0"/>
      <w:marRight w:val="0"/>
      <w:marTop w:val="0"/>
      <w:marBottom w:val="0"/>
      <w:divBdr>
        <w:top w:val="none" w:sz="0" w:space="0" w:color="auto"/>
        <w:left w:val="none" w:sz="0" w:space="0" w:color="auto"/>
        <w:bottom w:val="none" w:sz="0" w:space="0" w:color="auto"/>
        <w:right w:val="none" w:sz="0" w:space="0" w:color="auto"/>
      </w:divBdr>
    </w:div>
    <w:div w:id="916668599">
      <w:bodyDiv w:val="1"/>
      <w:marLeft w:val="0"/>
      <w:marRight w:val="0"/>
      <w:marTop w:val="0"/>
      <w:marBottom w:val="0"/>
      <w:divBdr>
        <w:top w:val="none" w:sz="0" w:space="0" w:color="auto"/>
        <w:left w:val="none" w:sz="0" w:space="0" w:color="auto"/>
        <w:bottom w:val="none" w:sz="0" w:space="0" w:color="auto"/>
        <w:right w:val="none" w:sz="0" w:space="0" w:color="auto"/>
      </w:divBdr>
    </w:div>
    <w:div w:id="920062363">
      <w:bodyDiv w:val="1"/>
      <w:marLeft w:val="0"/>
      <w:marRight w:val="0"/>
      <w:marTop w:val="0"/>
      <w:marBottom w:val="0"/>
      <w:divBdr>
        <w:top w:val="none" w:sz="0" w:space="0" w:color="auto"/>
        <w:left w:val="none" w:sz="0" w:space="0" w:color="auto"/>
        <w:bottom w:val="none" w:sz="0" w:space="0" w:color="auto"/>
        <w:right w:val="none" w:sz="0" w:space="0" w:color="auto"/>
      </w:divBdr>
      <w:divsChild>
        <w:div w:id="1568683016">
          <w:marLeft w:val="0"/>
          <w:marRight w:val="0"/>
          <w:marTop w:val="0"/>
          <w:marBottom w:val="0"/>
          <w:divBdr>
            <w:top w:val="none" w:sz="0" w:space="0" w:color="auto"/>
            <w:left w:val="none" w:sz="0" w:space="0" w:color="auto"/>
            <w:bottom w:val="none" w:sz="0" w:space="0" w:color="auto"/>
            <w:right w:val="none" w:sz="0" w:space="0" w:color="auto"/>
          </w:divBdr>
          <w:divsChild>
            <w:div w:id="295179408">
              <w:marLeft w:val="0"/>
              <w:marRight w:val="0"/>
              <w:marTop w:val="0"/>
              <w:marBottom w:val="0"/>
              <w:divBdr>
                <w:top w:val="none" w:sz="0" w:space="0" w:color="auto"/>
                <w:left w:val="none" w:sz="0" w:space="0" w:color="auto"/>
                <w:bottom w:val="none" w:sz="0" w:space="0" w:color="auto"/>
                <w:right w:val="none" w:sz="0" w:space="0" w:color="auto"/>
              </w:divBdr>
              <w:divsChild>
                <w:div w:id="10449171">
                  <w:marLeft w:val="0"/>
                  <w:marRight w:val="0"/>
                  <w:marTop w:val="0"/>
                  <w:marBottom w:val="0"/>
                  <w:divBdr>
                    <w:top w:val="none" w:sz="0" w:space="0" w:color="auto"/>
                    <w:left w:val="none" w:sz="0" w:space="0" w:color="auto"/>
                    <w:bottom w:val="none" w:sz="0" w:space="0" w:color="auto"/>
                    <w:right w:val="none" w:sz="0" w:space="0" w:color="auto"/>
                  </w:divBdr>
                  <w:divsChild>
                    <w:div w:id="206329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1009873">
      <w:bodyDiv w:val="1"/>
      <w:marLeft w:val="0"/>
      <w:marRight w:val="0"/>
      <w:marTop w:val="0"/>
      <w:marBottom w:val="0"/>
      <w:divBdr>
        <w:top w:val="none" w:sz="0" w:space="0" w:color="auto"/>
        <w:left w:val="none" w:sz="0" w:space="0" w:color="auto"/>
        <w:bottom w:val="none" w:sz="0" w:space="0" w:color="auto"/>
        <w:right w:val="none" w:sz="0" w:space="0" w:color="auto"/>
      </w:divBdr>
    </w:div>
    <w:div w:id="994409194">
      <w:bodyDiv w:val="1"/>
      <w:marLeft w:val="0"/>
      <w:marRight w:val="0"/>
      <w:marTop w:val="0"/>
      <w:marBottom w:val="0"/>
      <w:divBdr>
        <w:top w:val="none" w:sz="0" w:space="0" w:color="auto"/>
        <w:left w:val="none" w:sz="0" w:space="0" w:color="auto"/>
        <w:bottom w:val="none" w:sz="0" w:space="0" w:color="auto"/>
        <w:right w:val="none" w:sz="0" w:space="0" w:color="auto"/>
      </w:divBdr>
    </w:div>
    <w:div w:id="1018654408">
      <w:bodyDiv w:val="1"/>
      <w:marLeft w:val="0"/>
      <w:marRight w:val="0"/>
      <w:marTop w:val="0"/>
      <w:marBottom w:val="0"/>
      <w:divBdr>
        <w:top w:val="none" w:sz="0" w:space="0" w:color="auto"/>
        <w:left w:val="none" w:sz="0" w:space="0" w:color="auto"/>
        <w:bottom w:val="none" w:sz="0" w:space="0" w:color="auto"/>
        <w:right w:val="none" w:sz="0" w:space="0" w:color="auto"/>
      </w:divBdr>
    </w:div>
    <w:div w:id="1036344961">
      <w:bodyDiv w:val="1"/>
      <w:marLeft w:val="0"/>
      <w:marRight w:val="0"/>
      <w:marTop w:val="0"/>
      <w:marBottom w:val="0"/>
      <w:divBdr>
        <w:top w:val="none" w:sz="0" w:space="0" w:color="auto"/>
        <w:left w:val="none" w:sz="0" w:space="0" w:color="auto"/>
        <w:bottom w:val="none" w:sz="0" w:space="0" w:color="auto"/>
        <w:right w:val="none" w:sz="0" w:space="0" w:color="auto"/>
      </w:divBdr>
    </w:div>
    <w:div w:id="1064452837">
      <w:bodyDiv w:val="1"/>
      <w:marLeft w:val="0"/>
      <w:marRight w:val="0"/>
      <w:marTop w:val="0"/>
      <w:marBottom w:val="0"/>
      <w:divBdr>
        <w:top w:val="none" w:sz="0" w:space="0" w:color="auto"/>
        <w:left w:val="none" w:sz="0" w:space="0" w:color="auto"/>
        <w:bottom w:val="none" w:sz="0" w:space="0" w:color="auto"/>
        <w:right w:val="none" w:sz="0" w:space="0" w:color="auto"/>
      </w:divBdr>
    </w:div>
    <w:div w:id="1129515513">
      <w:bodyDiv w:val="1"/>
      <w:marLeft w:val="0"/>
      <w:marRight w:val="0"/>
      <w:marTop w:val="0"/>
      <w:marBottom w:val="0"/>
      <w:divBdr>
        <w:top w:val="none" w:sz="0" w:space="0" w:color="auto"/>
        <w:left w:val="none" w:sz="0" w:space="0" w:color="auto"/>
        <w:bottom w:val="none" w:sz="0" w:space="0" w:color="auto"/>
        <w:right w:val="none" w:sz="0" w:space="0" w:color="auto"/>
      </w:divBdr>
    </w:div>
    <w:div w:id="1178273431">
      <w:bodyDiv w:val="1"/>
      <w:marLeft w:val="0"/>
      <w:marRight w:val="0"/>
      <w:marTop w:val="0"/>
      <w:marBottom w:val="0"/>
      <w:divBdr>
        <w:top w:val="none" w:sz="0" w:space="0" w:color="auto"/>
        <w:left w:val="none" w:sz="0" w:space="0" w:color="auto"/>
        <w:bottom w:val="none" w:sz="0" w:space="0" w:color="auto"/>
        <w:right w:val="none" w:sz="0" w:space="0" w:color="auto"/>
      </w:divBdr>
    </w:div>
    <w:div w:id="1233471347">
      <w:bodyDiv w:val="1"/>
      <w:marLeft w:val="0"/>
      <w:marRight w:val="0"/>
      <w:marTop w:val="0"/>
      <w:marBottom w:val="0"/>
      <w:divBdr>
        <w:top w:val="none" w:sz="0" w:space="0" w:color="auto"/>
        <w:left w:val="none" w:sz="0" w:space="0" w:color="auto"/>
        <w:bottom w:val="none" w:sz="0" w:space="0" w:color="auto"/>
        <w:right w:val="none" w:sz="0" w:space="0" w:color="auto"/>
      </w:divBdr>
      <w:divsChild>
        <w:div w:id="1651442964">
          <w:marLeft w:val="0"/>
          <w:marRight w:val="0"/>
          <w:marTop w:val="0"/>
          <w:marBottom w:val="0"/>
          <w:divBdr>
            <w:top w:val="none" w:sz="0" w:space="0" w:color="auto"/>
            <w:left w:val="none" w:sz="0" w:space="0" w:color="auto"/>
            <w:bottom w:val="none" w:sz="0" w:space="0" w:color="auto"/>
            <w:right w:val="none" w:sz="0" w:space="0" w:color="auto"/>
          </w:divBdr>
          <w:divsChild>
            <w:div w:id="997422861">
              <w:marLeft w:val="0"/>
              <w:marRight w:val="0"/>
              <w:marTop w:val="0"/>
              <w:marBottom w:val="0"/>
              <w:divBdr>
                <w:top w:val="none" w:sz="0" w:space="0" w:color="auto"/>
                <w:left w:val="none" w:sz="0" w:space="0" w:color="auto"/>
                <w:bottom w:val="none" w:sz="0" w:space="0" w:color="auto"/>
                <w:right w:val="none" w:sz="0" w:space="0" w:color="auto"/>
              </w:divBdr>
              <w:divsChild>
                <w:div w:id="123046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937907">
      <w:bodyDiv w:val="1"/>
      <w:marLeft w:val="0"/>
      <w:marRight w:val="0"/>
      <w:marTop w:val="0"/>
      <w:marBottom w:val="0"/>
      <w:divBdr>
        <w:top w:val="none" w:sz="0" w:space="0" w:color="auto"/>
        <w:left w:val="none" w:sz="0" w:space="0" w:color="auto"/>
        <w:bottom w:val="none" w:sz="0" w:space="0" w:color="auto"/>
        <w:right w:val="none" w:sz="0" w:space="0" w:color="auto"/>
      </w:divBdr>
    </w:div>
    <w:div w:id="1521551414">
      <w:bodyDiv w:val="1"/>
      <w:marLeft w:val="0"/>
      <w:marRight w:val="0"/>
      <w:marTop w:val="0"/>
      <w:marBottom w:val="0"/>
      <w:divBdr>
        <w:top w:val="none" w:sz="0" w:space="0" w:color="auto"/>
        <w:left w:val="none" w:sz="0" w:space="0" w:color="auto"/>
        <w:bottom w:val="none" w:sz="0" w:space="0" w:color="auto"/>
        <w:right w:val="none" w:sz="0" w:space="0" w:color="auto"/>
      </w:divBdr>
      <w:divsChild>
        <w:div w:id="887377660">
          <w:marLeft w:val="0"/>
          <w:marRight w:val="0"/>
          <w:marTop w:val="0"/>
          <w:marBottom w:val="0"/>
          <w:divBdr>
            <w:top w:val="none" w:sz="0" w:space="0" w:color="auto"/>
            <w:left w:val="none" w:sz="0" w:space="0" w:color="auto"/>
            <w:bottom w:val="none" w:sz="0" w:space="0" w:color="auto"/>
            <w:right w:val="none" w:sz="0" w:space="0" w:color="auto"/>
          </w:divBdr>
        </w:div>
        <w:div w:id="1104688313">
          <w:marLeft w:val="0"/>
          <w:marRight w:val="0"/>
          <w:marTop w:val="0"/>
          <w:marBottom w:val="0"/>
          <w:divBdr>
            <w:top w:val="none" w:sz="0" w:space="0" w:color="auto"/>
            <w:left w:val="none" w:sz="0" w:space="0" w:color="auto"/>
            <w:bottom w:val="none" w:sz="0" w:space="0" w:color="auto"/>
            <w:right w:val="none" w:sz="0" w:space="0" w:color="auto"/>
          </w:divBdr>
        </w:div>
        <w:div w:id="962421510">
          <w:marLeft w:val="0"/>
          <w:marRight w:val="0"/>
          <w:marTop w:val="0"/>
          <w:marBottom w:val="0"/>
          <w:divBdr>
            <w:top w:val="none" w:sz="0" w:space="0" w:color="auto"/>
            <w:left w:val="none" w:sz="0" w:space="0" w:color="auto"/>
            <w:bottom w:val="none" w:sz="0" w:space="0" w:color="auto"/>
            <w:right w:val="none" w:sz="0" w:space="0" w:color="auto"/>
          </w:divBdr>
        </w:div>
        <w:div w:id="1983655414">
          <w:marLeft w:val="0"/>
          <w:marRight w:val="0"/>
          <w:marTop w:val="0"/>
          <w:marBottom w:val="0"/>
          <w:divBdr>
            <w:top w:val="none" w:sz="0" w:space="0" w:color="auto"/>
            <w:left w:val="none" w:sz="0" w:space="0" w:color="auto"/>
            <w:bottom w:val="none" w:sz="0" w:space="0" w:color="auto"/>
            <w:right w:val="none" w:sz="0" w:space="0" w:color="auto"/>
          </w:divBdr>
        </w:div>
      </w:divsChild>
    </w:div>
    <w:div w:id="1601258605">
      <w:bodyDiv w:val="1"/>
      <w:marLeft w:val="0"/>
      <w:marRight w:val="0"/>
      <w:marTop w:val="0"/>
      <w:marBottom w:val="0"/>
      <w:divBdr>
        <w:top w:val="none" w:sz="0" w:space="0" w:color="auto"/>
        <w:left w:val="none" w:sz="0" w:space="0" w:color="auto"/>
        <w:bottom w:val="none" w:sz="0" w:space="0" w:color="auto"/>
        <w:right w:val="none" w:sz="0" w:space="0" w:color="auto"/>
      </w:divBdr>
    </w:div>
    <w:div w:id="1696927912">
      <w:bodyDiv w:val="1"/>
      <w:marLeft w:val="0"/>
      <w:marRight w:val="0"/>
      <w:marTop w:val="0"/>
      <w:marBottom w:val="0"/>
      <w:divBdr>
        <w:top w:val="none" w:sz="0" w:space="0" w:color="auto"/>
        <w:left w:val="none" w:sz="0" w:space="0" w:color="auto"/>
        <w:bottom w:val="none" w:sz="0" w:space="0" w:color="auto"/>
        <w:right w:val="none" w:sz="0" w:space="0" w:color="auto"/>
      </w:divBdr>
      <w:divsChild>
        <w:div w:id="960649308">
          <w:marLeft w:val="0"/>
          <w:marRight w:val="0"/>
          <w:marTop w:val="0"/>
          <w:marBottom w:val="0"/>
          <w:divBdr>
            <w:top w:val="none" w:sz="0" w:space="0" w:color="auto"/>
            <w:left w:val="none" w:sz="0" w:space="0" w:color="auto"/>
            <w:bottom w:val="none" w:sz="0" w:space="0" w:color="auto"/>
            <w:right w:val="none" w:sz="0" w:space="0" w:color="auto"/>
          </w:divBdr>
          <w:divsChild>
            <w:div w:id="1032923250">
              <w:marLeft w:val="0"/>
              <w:marRight w:val="0"/>
              <w:marTop w:val="0"/>
              <w:marBottom w:val="0"/>
              <w:divBdr>
                <w:top w:val="none" w:sz="0" w:space="0" w:color="auto"/>
                <w:left w:val="none" w:sz="0" w:space="0" w:color="auto"/>
                <w:bottom w:val="none" w:sz="0" w:space="0" w:color="auto"/>
                <w:right w:val="none" w:sz="0" w:space="0" w:color="auto"/>
              </w:divBdr>
              <w:divsChild>
                <w:div w:id="43857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079204">
      <w:bodyDiv w:val="1"/>
      <w:marLeft w:val="0"/>
      <w:marRight w:val="0"/>
      <w:marTop w:val="0"/>
      <w:marBottom w:val="0"/>
      <w:divBdr>
        <w:top w:val="none" w:sz="0" w:space="0" w:color="auto"/>
        <w:left w:val="none" w:sz="0" w:space="0" w:color="auto"/>
        <w:bottom w:val="none" w:sz="0" w:space="0" w:color="auto"/>
        <w:right w:val="none" w:sz="0" w:space="0" w:color="auto"/>
      </w:divBdr>
    </w:div>
    <w:div w:id="1739791666">
      <w:bodyDiv w:val="1"/>
      <w:marLeft w:val="0"/>
      <w:marRight w:val="0"/>
      <w:marTop w:val="0"/>
      <w:marBottom w:val="0"/>
      <w:divBdr>
        <w:top w:val="none" w:sz="0" w:space="0" w:color="auto"/>
        <w:left w:val="none" w:sz="0" w:space="0" w:color="auto"/>
        <w:bottom w:val="none" w:sz="0" w:space="0" w:color="auto"/>
        <w:right w:val="none" w:sz="0" w:space="0" w:color="auto"/>
      </w:divBdr>
      <w:divsChild>
        <w:div w:id="1952856364">
          <w:marLeft w:val="0"/>
          <w:marRight w:val="0"/>
          <w:marTop w:val="0"/>
          <w:marBottom w:val="0"/>
          <w:divBdr>
            <w:top w:val="none" w:sz="0" w:space="0" w:color="auto"/>
            <w:left w:val="none" w:sz="0" w:space="0" w:color="auto"/>
            <w:bottom w:val="none" w:sz="0" w:space="0" w:color="auto"/>
            <w:right w:val="none" w:sz="0" w:space="0" w:color="auto"/>
          </w:divBdr>
          <w:divsChild>
            <w:div w:id="1382821430">
              <w:marLeft w:val="0"/>
              <w:marRight w:val="0"/>
              <w:marTop w:val="0"/>
              <w:marBottom w:val="0"/>
              <w:divBdr>
                <w:top w:val="none" w:sz="0" w:space="0" w:color="auto"/>
                <w:left w:val="none" w:sz="0" w:space="0" w:color="auto"/>
                <w:bottom w:val="none" w:sz="0" w:space="0" w:color="auto"/>
                <w:right w:val="none" w:sz="0" w:space="0" w:color="auto"/>
              </w:divBdr>
              <w:divsChild>
                <w:div w:id="190644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469073">
      <w:bodyDiv w:val="1"/>
      <w:marLeft w:val="0"/>
      <w:marRight w:val="0"/>
      <w:marTop w:val="0"/>
      <w:marBottom w:val="0"/>
      <w:divBdr>
        <w:top w:val="none" w:sz="0" w:space="0" w:color="auto"/>
        <w:left w:val="none" w:sz="0" w:space="0" w:color="auto"/>
        <w:bottom w:val="none" w:sz="0" w:space="0" w:color="auto"/>
        <w:right w:val="none" w:sz="0" w:space="0" w:color="auto"/>
      </w:divBdr>
    </w:div>
    <w:div w:id="1879392116">
      <w:bodyDiv w:val="1"/>
      <w:marLeft w:val="0"/>
      <w:marRight w:val="0"/>
      <w:marTop w:val="0"/>
      <w:marBottom w:val="0"/>
      <w:divBdr>
        <w:top w:val="none" w:sz="0" w:space="0" w:color="auto"/>
        <w:left w:val="none" w:sz="0" w:space="0" w:color="auto"/>
        <w:bottom w:val="none" w:sz="0" w:space="0" w:color="auto"/>
        <w:right w:val="none" w:sz="0" w:space="0" w:color="auto"/>
      </w:divBdr>
    </w:div>
    <w:div w:id="1931770688">
      <w:bodyDiv w:val="1"/>
      <w:marLeft w:val="0"/>
      <w:marRight w:val="0"/>
      <w:marTop w:val="0"/>
      <w:marBottom w:val="0"/>
      <w:divBdr>
        <w:top w:val="none" w:sz="0" w:space="0" w:color="auto"/>
        <w:left w:val="none" w:sz="0" w:space="0" w:color="auto"/>
        <w:bottom w:val="none" w:sz="0" w:space="0" w:color="auto"/>
        <w:right w:val="none" w:sz="0" w:space="0" w:color="auto"/>
      </w:divBdr>
      <w:divsChild>
        <w:div w:id="1913271413">
          <w:marLeft w:val="0"/>
          <w:marRight w:val="0"/>
          <w:marTop w:val="0"/>
          <w:marBottom w:val="0"/>
          <w:divBdr>
            <w:top w:val="none" w:sz="0" w:space="0" w:color="auto"/>
            <w:left w:val="none" w:sz="0" w:space="0" w:color="auto"/>
            <w:bottom w:val="none" w:sz="0" w:space="0" w:color="auto"/>
            <w:right w:val="none" w:sz="0" w:space="0" w:color="auto"/>
          </w:divBdr>
          <w:divsChild>
            <w:div w:id="1111432387">
              <w:marLeft w:val="0"/>
              <w:marRight w:val="0"/>
              <w:marTop w:val="0"/>
              <w:marBottom w:val="0"/>
              <w:divBdr>
                <w:top w:val="none" w:sz="0" w:space="0" w:color="auto"/>
                <w:left w:val="none" w:sz="0" w:space="0" w:color="auto"/>
                <w:bottom w:val="none" w:sz="0" w:space="0" w:color="auto"/>
                <w:right w:val="none" w:sz="0" w:space="0" w:color="auto"/>
              </w:divBdr>
              <w:divsChild>
                <w:div w:id="129416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902851">
      <w:bodyDiv w:val="1"/>
      <w:marLeft w:val="0"/>
      <w:marRight w:val="0"/>
      <w:marTop w:val="0"/>
      <w:marBottom w:val="0"/>
      <w:divBdr>
        <w:top w:val="none" w:sz="0" w:space="0" w:color="auto"/>
        <w:left w:val="none" w:sz="0" w:space="0" w:color="auto"/>
        <w:bottom w:val="none" w:sz="0" w:space="0" w:color="auto"/>
        <w:right w:val="none" w:sz="0" w:space="0" w:color="auto"/>
      </w:divBdr>
    </w:div>
    <w:div w:id="2062899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5</Pages>
  <Words>1784</Words>
  <Characters>1016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Clayton (MPA (Wiley) DL)</dc:creator>
  <cp:keywords/>
  <dc:description/>
  <cp:lastModifiedBy>Clerk Berrington</cp:lastModifiedBy>
  <cp:revision>2</cp:revision>
  <cp:lastPrinted>2021-05-19T13:16:00Z</cp:lastPrinted>
  <dcterms:created xsi:type="dcterms:W3CDTF">2021-06-03T15:10:00Z</dcterms:created>
  <dcterms:modified xsi:type="dcterms:W3CDTF">2021-06-03T15:10:00Z</dcterms:modified>
</cp:coreProperties>
</file>